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016BC0" w:rsidR="00A520A4" w:rsidP="00016BC0" w:rsidRDefault="00FB6D90" w14:paraId="40A0072F" w14:textId="2A711A51">
      <w:pPr>
        <w:pStyle w:val="Title"/>
        <w:rPr>
          <w:b/>
          <w:bCs/>
          <w:sz w:val="28"/>
          <w:szCs w:val="28"/>
        </w:rPr>
      </w:pPr>
      <w:bookmarkStart w:name="_Hlk36639561" w:id="0"/>
      <w:r w:rsidRPr="00016BC0">
        <w:rPr>
          <w:b/>
          <w:bCs/>
          <w:sz w:val="28"/>
          <w:szCs w:val="28"/>
        </w:rPr>
        <w:t>Attachment 1</w:t>
      </w:r>
      <w:r w:rsidR="00FF0B61">
        <w:rPr>
          <w:b/>
          <w:bCs/>
          <w:sz w:val="28"/>
          <w:szCs w:val="28"/>
        </w:rPr>
        <w:t xml:space="preserve">. </w:t>
      </w:r>
      <w:r w:rsidRPr="00016BC0" w:rsidR="00A520A4">
        <w:rPr>
          <w:b/>
          <w:bCs/>
          <w:sz w:val="28"/>
          <w:szCs w:val="28"/>
        </w:rPr>
        <w:t xml:space="preserve">SED Coronavirus 2019 Module Cognitive Interview </w:t>
      </w:r>
      <w:r w:rsidRPr="00016BC0" w:rsidR="000A117B">
        <w:rPr>
          <w:b/>
          <w:bCs/>
          <w:sz w:val="28"/>
          <w:szCs w:val="28"/>
        </w:rPr>
        <w:t>Protocol</w:t>
      </w:r>
    </w:p>
    <w:p w:rsidR="00DC00D5" w:rsidP="00EB6DB6" w:rsidRDefault="00DC00D5" w14:paraId="74B22A0F" w14:textId="77777777">
      <w:pPr>
        <w:spacing w:before="0" w:after="0"/>
        <w:rPr>
          <w:rFonts w:eastAsia="Calibri" w:cs="Times New Roman"/>
          <w:b/>
          <w:bCs/>
          <w:sz w:val="28"/>
          <w:szCs w:val="28"/>
        </w:rPr>
      </w:pPr>
    </w:p>
    <w:p w:rsidRPr="00DC00D5" w:rsidR="00DC00D5" w:rsidP="00EB6DB6" w:rsidRDefault="00DC00D5" w14:paraId="0D7E0945" w14:textId="08991B1F">
      <w:pPr>
        <w:pStyle w:val="Heading1"/>
        <w:spacing w:before="0"/>
        <w:rPr>
          <w:b/>
          <w:bCs/>
          <w:color w:val="auto"/>
        </w:rPr>
      </w:pPr>
      <w:r w:rsidRPr="00DC00D5">
        <w:rPr>
          <w:b/>
          <w:bCs/>
          <w:color w:val="auto"/>
        </w:rPr>
        <w:t>Cognitive Interview Plan</w:t>
      </w:r>
    </w:p>
    <w:p w:rsidR="00011BCA" w:rsidP="00F13DB2" w:rsidRDefault="00DC00D5" w14:paraId="69A1C4E4" w14:textId="610BA791">
      <w:pPr>
        <w:spacing w:before="240"/>
        <w:rPr>
          <w:rFonts w:eastAsia="Calibri" w:cs="Times New Roman"/>
          <w:sz w:val="24"/>
          <w:szCs w:val="24"/>
        </w:rPr>
      </w:pPr>
      <w:r>
        <w:rPr>
          <w:rFonts w:eastAsia="Calibri" w:cs="Times New Roman"/>
          <w:sz w:val="24"/>
          <w:szCs w:val="24"/>
        </w:rPr>
        <w:t>The cognitive interview will be conducted with nine participants by an experienced survey methodologist via Zoom conference call.</w:t>
      </w:r>
      <w:r w:rsidR="005950EA">
        <w:rPr>
          <w:rFonts w:eastAsia="Calibri" w:cs="Times New Roman"/>
          <w:sz w:val="24"/>
          <w:szCs w:val="24"/>
        </w:rPr>
        <w:t xml:space="preserve"> </w:t>
      </w:r>
      <w:r w:rsidR="00011BCA">
        <w:rPr>
          <w:rFonts w:eastAsia="Calibri" w:cs="Times New Roman"/>
          <w:sz w:val="24"/>
          <w:szCs w:val="24"/>
        </w:rPr>
        <w:t>Participants will be given a $</w:t>
      </w:r>
      <w:r w:rsidR="00AB3F34">
        <w:rPr>
          <w:rFonts w:eastAsia="Calibri" w:cs="Times New Roman"/>
          <w:sz w:val="24"/>
          <w:szCs w:val="24"/>
        </w:rPr>
        <w:t>4</w:t>
      </w:r>
      <w:r w:rsidR="005E0620">
        <w:rPr>
          <w:rFonts w:eastAsia="Calibri" w:cs="Times New Roman"/>
          <w:sz w:val="24"/>
          <w:szCs w:val="24"/>
        </w:rPr>
        <w:t>0</w:t>
      </w:r>
      <w:r w:rsidR="00011BCA">
        <w:rPr>
          <w:rFonts w:eastAsia="Calibri" w:cs="Times New Roman"/>
          <w:sz w:val="24"/>
          <w:szCs w:val="24"/>
        </w:rPr>
        <w:t xml:space="preserve"> incentive upon completion of the interview.</w:t>
      </w:r>
    </w:p>
    <w:p w:rsidRPr="003D6694" w:rsidR="005950EA" w:rsidP="00F13DB2" w:rsidRDefault="005950EA" w14:paraId="50C13878" w14:textId="5F520BF6">
      <w:pPr>
        <w:spacing w:before="240"/>
        <w:rPr>
          <w:rFonts w:eastAsia="Calibri" w:cs="Times New Roman"/>
          <w:sz w:val="24"/>
          <w:szCs w:val="24"/>
        </w:rPr>
      </w:pPr>
      <w:r>
        <w:rPr>
          <w:rFonts w:eastAsia="Calibri" w:cs="Times New Roman"/>
          <w:sz w:val="24"/>
          <w:szCs w:val="24"/>
        </w:rPr>
        <w:t xml:space="preserve">Participants will be asked to log in using a Zoom web link for the interview. </w:t>
      </w:r>
      <w:r w:rsidR="00DF364F">
        <w:rPr>
          <w:rFonts w:eastAsia="Calibri" w:cs="Times New Roman"/>
          <w:sz w:val="24"/>
          <w:szCs w:val="24"/>
        </w:rPr>
        <w:t xml:space="preserve">Participants will be asked to read the introduction by themselves for 1-2 minutes. After they finish reading, the interviewer will confirm that they agree to participate and to be recorded. </w:t>
      </w:r>
      <w:r>
        <w:rPr>
          <w:rFonts w:eastAsia="Calibri" w:cs="Times New Roman"/>
          <w:sz w:val="24"/>
          <w:szCs w:val="24"/>
        </w:rPr>
        <w:t xml:space="preserve">Upon getting the participant’s consent, we </w:t>
      </w:r>
      <w:r w:rsidRPr="00F13DB2">
        <w:rPr>
          <w:rFonts w:eastAsia="Calibri" w:cs="Times New Roman"/>
          <w:sz w:val="24"/>
          <w:szCs w:val="24"/>
        </w:rPr>
        <w:t xml:space="preserve">will start recording the session and control of the web instrument will be given to the participant. The participant will be asked to answer the survey questions as they would by themselves. Upon finishing answering the filter question B26 and its corresponding follow-up </w:t>
      </w:r>
      <w:r w:rsidRPr="00F13DB2" w:rsidR="00B15AA7">
        <w:rPr>
          <w:rFonts w:eastAsia="Calibri" w:cs="Times New Roman"/>
          <w:sz w:val="24"/>
          <w:szCs w:val="24"/>
        </w:rPr>
        <w:t xml:space="preserve">question </w:t>
      </w:r>
      <w:r w:rsidRPr="00F13DB2">
        <w:rPr>
          <w:rFonts w:eastAsia="Calibri" w:cs="Times New Roman"/>
          <w:sz w:val="24"/>
          <w:szCs w:val="24"/>
        </w:rPr>
        <w:t xml:space="preserve">B27, the interviewer will </w:t>
      </w:r>
      <w:r w:rsidRPr="00F13DB2" w:rsidR="00DF364F">
        <w:rPr>
          <w:rFonts w:eastAsia="Calibri" w:cs="Times New Roman"/>
          <w:sz w:val="24"/>
          <w:szCs w:val="24"/>
        </w:rPr>
        <w:t xml:space="preserve">take </w:t>
      </w:r>
      <w:r w:rsidRPr="00F13DB2">
        <w:rPr>
          <w:rFonts w:eastAsia="Calibri" w:cs="Times New Roman"/>
          <w:sz w:val="24"/>
          <w:szCs w:val="24"/>
        </w:rPr>
        <w:t xml:space="preserve">control </w:t>
      </w:r>
      <w:r w:rsidRPr="00F13DB2" w:rsidR="00DF364F">
        <w:rPr>
          <w:rFonts w:eastAsia="Calibri" w:cs="Times New Roman"/>
          <w:sz w:val="24"/>
          <w:szCs w:val="24"/>
        </w:rPr>
        <w:t xml:space="preserve">of </w:t>
      </w:r>
      <w:r w:rsidRPr="00F13DB2">
        <w:rPr>
          <w:rFonts w:eastAsia="Calibri" w:cs="Times New Roman"/>
          <w:sz w:val="24"/>
          <w:szCs w:val="24"/>
        </w:rPr>
        <w:t>the web instrument</w:t>
      </w:r>
      <w:r w:rsidRPr="003D6694">
        <w:rPr>
          <w:rFonts w:eastAsia="Calibri" w:cs="Times New Roman"/>
          <w:sz w:val="24"/>
          <w:szCs w:val="24"/>
        </w:rPr>
        <w:t xml:space="preserve">. </w:t>
      </w:r>
    </w:p>
    <w:p w:rsidRPr="00971F79" w:rsidR="00A520A4" w:rsidP="00DC00D5" w:rsidRDefault="001415B2" w14:paraId="56405BD5" w14:textId="6E8AD674">
      <w:pPr>
        <w:rPr>
          <w:rFonts w:eastAsia="Calibri" w:cs="Times New Roman"/>
          <w:sz w:val="24"/>
          <w:szCs w:val="24"/>
        </w:rPr>
      </w:pPr>
      <w:r w:rsidRPr="00F13DB2">
        <w:rPr>
          <w:rFonts w:eastAsia="Calibri" w:cs="Times New Roman"/>
          <w:sz w:val="24"/>
          <w:szCs w:val="24"/>
        </w:rPr>
        <w:t xml:space="preserve">At this point, </w:t>
      </w:r>
      <w:r w:rsidRPr="003D6694" w:rsidR="00DF364F">
        <w:rPr>
          <w:rFonts w:eastAsia="Calibri" w:cs="Times New Roman"/>
          <w:sz w:val="24"/>
          <w:szCs w:val="24"/>
        </w:rPr>
        <w:t xml:space="preserve">the screens will </w:t>
      </w:r>
      <w:r w:rsidRPr="003D6694" w:rsidR="00E40049">
        <w:rPr>
          <w:rFonts w:eastAsia="Calibri" w:cs="Times New Roman"/>
          <w:sz w:val="24"/>
          <w:szCs w:val="24"/>
        </w:rPr>
        <w:t>display</w:t>
      </w:r>
      <w:r w:rsidRPr="003D6694" w:rsidR="00F666E7">
        <w:rPr>
          <w:rFonts w:eastAsia="Calibri" w:cs="Times New Roman"/>
          <w:sz w:val="24"/>
          <w:szCs w:val="24"/>
        </w:rPr>
        <w:t xml:space="preserve"> </w:t>
      </w:r>
      <w:r w:rsidRPr="003D6694" w:rsidR="00B15AA7">
        <w:rPr>
          <w:rFonts w:eastAsia="Calibri" w:cs="Times New Roman"/>
          <w:sz w:val="24"/>
          <w:szCs w:val="24"/>
        </w:rPr>
        <w:t xml:space="preserve">the participant’s response to question </w:t>
      </w:r>
      <w:r w:rsidRPr="003D6694" w:rsidR="00F905EC">
        <w:rPr>
          <w:rFonts w:eastAsia="Calibri" w:cs="Times New Roman"/>
          <w:sz w:val="24"/>
          <w:szCs w:val="24"/>
        </w:rPr>
        <w:t>B26</w:t>
      </w:r>
      <w:r w:rsidRPr="003D6694" w:rsidR="00F666E7">
        <w:rPr>
          <w:rFonts w:eastAsia="Calibri" w:cs="Times New Roman"/>
          <w:sz w:val="24"/>
          <w:szCs w:val="24"/>
        </w:rPr>
        <w:t xml:space="preserve"> (if B26 response is </w:t>
      </w:r>
      <w:r w:rsidRPr="003D6694" w:rsidR="00B15AA7">
        <w:rPr>
          <w:rFonts w:eastAsia="Calibri" w:cs="Times New Roman"/>
          <w:sz w:val="24"/>
          <w:szCs w:val="24"/>
        </w:rPr>
        <w:t>“N</w:t>
      </w:r>
      <w:r w:rsidRPr="003D6694" w:rsidR="00F666E7">
        <w:rPr>
          <w:rFonts w:eastAsia="Calibri" w:cs="Times New Roman"/>
          <w:sz w:val="24"/>
          <w:szCs w:val="24"/>
        </w:rPr>
        <w:t>o</w:t>
      </w:r>
      <w:r w:rsidRPr="003D6694" w:rsidR="00B15AA7">
        <w:rPr>
          <w:rFonts w:eastAsia="Calibri" w:cs="Times New Roman"/>
          <w:sz w:val="24"/>
          <w:szCs w:val="24"/>
        </w:rPr>
        <w:t>”</w:t>
      </w:r>
      <w:r w:rsidRPr="003D6694" w:rsidR="00F666E7">
        <w:rPr>
          <w:rFonts w:eastAsia="Calibri" w:cs="Times New Roman"/>
          <w:sz w:val="24"/>
          <w:szCs w:val="24"/>
        </w:rPr>
        <w:t xml:space="preserve"> or missing) or </w:t>
      </w:r>
      <w:r w:rsidRPr="003D6694" w:rsidR="002802DF">
        <w:rPr>
          <w:rFonts w:eastAsia="Calibri" w:cs="Times New Roman"/>
          <w:sz w:val="24"/>
          <w:szCs w:val="24"/>
        </w:rPr>
        <w:t xml:space="preserve">the participant’s response to the </w:t>
      </w:r>
      <w:r w:rsidRPr="003D6694" w:rsidR="00996406">
        <w:rPr>
          <w:rFonts w:eastAsia="Calibri" w:cs="Times New Roman"/>
          <w:sz w:val="24"/>
          <w:szCs w:val="24"/>
        </w:rPr>
        <w:t>follow</w:t>
      </w:r>
      <w:r w:rsidR="00011BCA">
        <w:rPr>
          <w:rFonts w:eastAsia="Calibri" w:cs="Times New Roman"/>
          <w:sz w:val="24"/>
          <w:szCs w:val="24"/>
        </w:rPr>
        <w:t>-</w:t>
      </w:r>
      <w:r w:rsidRPr="003D6694" w:rsidR="00996406">
        <w:rPr>
          <w:rFonts w:eastAsia="Calibri" w:cs="Times New Roman"/>
          <w:sz w:val="24"/>
          <w:szCs w:val="24"/>
        </w:rPr>
        <w:t xml:space="preserve">up question </w:t>
      </w:r>
      <w:r w:rsidRPr="003D6694" w:rsidR="00F905EC">
        <w:rPr>
          <w:rFonts w:eastAsia="Calibri" w:cs="Times New Roman"/>
          <w:sz w:val="24"/>
          <w:szCs w:val="24"/>
        </w:rPr>
        <w:t>B27</w:t>
      </w:r>
      <w:r w:rsidRPr="003D6694" w:rsidR="00996406">
        <w:rPr>
          <w:rFonts w:eastAsia="Calibri" w:cs="Times New Roman"/>
          <w:sz w:val="24"/>
          <w:szCs w:val="24"/>
        </w:rPr>
        <w:t xml:space="preserve"> </w:t>
      </w:r>
      <w:r w:rsidRPr="003D6694" w:rsidR="00F666E7">
        <w:rPr>
          <w:rFonts w:eastAsia="Calibri" w:cs="Times New Roman"/>
          <w:sz w:val="24"/>
          <w:szCs w:val="24"/>
        </w:rPr>
        <w:t xml:space="preserve">(if B26 response is </w:t>
      </w:r>
      <w:r w:rsidRPr="003D6694" w:rsidR="00996406">
        <w:rPr>
          <w:rFonts w:eastAsia="Calibri" w:cs="Times New Roman"/>
          <w:sz w:val="24"/>
          <w:szCs w:val="24"/>
        </w:rPr>
        <w:t>“Y</w:t>
      </w:r>
      <w:r w:rsidRPr="003D6694" w:rsidR="00F666E7">
        <w:rPr>
          <w:rFonts w:eastAsia="Calibri" w:cs="Times New Roman"/>
          <w:sz w:val="24"/>
          <w:szCs w:val="24"/>
        </w:rPr>
        <w:t>es</w:t>
      </w:r>
      <w:r w:rsidRPr="003D6694" w:rsidR="00996406">
        <w:rPr>
          <w:rFonts w:eastAsia="Calibri" w:cs="Times New Roman"/>
          <w:sz w:val="24"/>
          <w:szCs w:val="24"/>
        </w:rPr>
        <w:t>”</w:t>
      </w:r>
      <w:r w:rsidRPr="003D6694" w:rsidR="00F666E7">
        <w:rPr>
          <w:rFonts w:eastAsia="Calibri" w:cs="Times New Roman"/>
          <w:sz w:val="24"/>
          <w:szCs w:val="24"/>
        </w:rPr>
        <w:t>)</w:t>
      </w:r>
      <w:r w:rsidRPr="003D6694" w:rsidR="00F905EC">
        <w:rPr>
          <w:rFonts w:eastAsia="Calibri" w:cs="Times New Roman"/>
          <w:sz w:val="24"/>
          <w:szCs w:val="24"/>
        </w:rPr>
        <w:t xml:space="preserve">. </w:t>
      </w:r>
      <w:r w:rsidRPr="00971F79" w:rsidR="00DC00D5">
        <w:rPr>
          <w:rFonts w:eastAsia="Calibri" w:cs="Times New Roman"/>
          <w:sz w:val="24"/>
          <w:szCs w:val="24"/>
        </w:rPr>
        <w:t xml:space="preserve"> Retrospective probes will then be used to ask participants what they are thinking of</w:t>
      </w:r>
      <w:r w:rsidRPr="00971F79" w:rsidR="005B1595">
        <w:rPr>
          <w:rFonts w:eastAsia="Calibri" w:cs="Times New Roman"/>
          <w:sz w:val="24"/>
          <w:szCs w:val="24"/>
        </w:rPr>
        <w:t xml:space="preserve"> and how they understood a certain word</w:t>
      </w:r>
      <w:r w:rsidRPr="00971F79" w:rsidR="00E40049">
        <w:rPr>
          <w:rFonts w:eastAsia="Calibri" w:cs="Times New Roman"/>
          <w:sz w:val="24"/>
          <w:szCs w:val="24"/>
        </w:rPr>
        <w:t xml:space="preserve"> when answering the questions</w:t>
      </w:r>
      <w:r w:rsidRPr="00971F79" w:rsidR="005B1595">
        <w:rPr>
          <w:rFonts w:eastAsia="Calibri" w:cs="Times New Roman"/>
          <w:sz w:val="24"/>
          <w:szCs w:val="24"/>
        </w:rPr>
        <w:t>.</w:t>
      </w:r>
    </w:p>
    <w:p w:rsidR="00B60115" w:rsidP="00EB6DB6" w:rsidRDefault="00E40049" w14:paraId="2476DF74" w14:textId="0136A51A">
      <w:pPr>
        <w:spacing w:after="0"/>
        <w:rPr>
          <w:rFonts w:eastAsia="Calibri" w:cs="Times New Roman"/>
          <w:sz w:val="24"/>
          <w:szCs w:val="24"/>
        </w:rPr>
      </w:pPr>
      <w:r w:rsidRPr="00971F79">
        <w:rPr>
          <w:rFonts w:eastAsia="Calibri" w:cs="Times New Roman"/>
          <w:sz w:val="24"/>
          <w:szCs w:val="24"/>
        </w:rPr>
        <w:t xml:space="preserve">Upon completion of </w:t>
      </w:r>
      <w:r w:rsidRPr="00971F79" w:rsidR="005B1595">
        <w:rPr>
          <w:rFonts w:eastAsia="Calibri" w:cs="Times New Roman"/>
          <w:sz w:val="24"/>
          <w:szCs w:val="24"/>
        </w:rPr>
        <w:t>the cognitive interview, participants will be asked if they would like their incentive given via Zelle or Amazon</w:t>
      </w:r>
      <w:r w:rsidRPr="00971F79">
        <w:rPr>
          <w:rFonts w:eastAsia="Calibri" w:cs="Times New Roman"/>
          <w:sz w:val="24"/>
          <w:szCs w:val="24"/>
        </w:rPr>
        <w:t xml:space="preserve"> GC</w:t>
      </w:r>
      <w:r w:rsidRPr="00971F79" w:rsidR="00F666E7">
        <w:rPr>
          <w:rFonts w:eastAsia="Calibri" w:cs="Times New Roman"/>
          <w:sz w:val="24"/>
          <w:szCs w:val="24"/>
        </w:rPr>
        <w:t xml:space="preserve"> and to confirm the email address for their incentive. They will also be reminded that they need to send </w:t>
      </w:r>
      <w:r w:rsidRPr="00971F79" w:rsidR="005B1595">
        <w:rPr>
          <w:rFonts w:eastAsia="Calibri" w:cs="Times New Roman"/>
          <w:sz w:val="24"/>
          <w:szCs w:val="24"/>
        </w:rPr>
        <w:t>an email confirmation of receipt upon receiving the incentive.</w:t>
      </w:r>
    </w:p>
    <w:p w:rsidR="008E331A" w:rsidP="00D353D6" w:rsidRDefault="008E331A" w14:paraId="7F3D066D" w14:textId="77777777">
      <w:pPr>
        <w:pStyle w:val="Heading1"/>
        <w:spacing w:before="360" w:after="120"/>
        <w:rPr>
          <w:b/>
          <w:bCs/>
          <w:color w:val="auto"/>
        </w:rPr>
      </w:pPr>
      <w:r w:rsidRPr="00D0512E">
        <w:rPr>
          <w:b/>
          <w:bCs/>
          <w:color w:val="auto"/>
        </w:rPr>
        <w:t>Questions Tested</w:t>
      </w:r>
    </w:p>
    <w:p w:rsidRPr="00D353D6" w:rsidR="008E331A" w:rsidP="00057685" w:rsidRDefault="008E331A" w14:paraId="05BCCD12" w14:textId="77777777">
      <w:pPr>
        <w:spacing w:before="240" w:after="240"/>
        <w:rPr>
          <w:rFonts w:eastAsia="Calibri"/>
          <w:b/>
          <w:bCs/>
          <w:sz w:val="24"/>
        </w:rPr>
      </w:pPr>
      <w:r w:rsidRPr="00D353D6">
        <w:rPr>
          <w:rFonts w:eastAsia="Calibri"/>
          <w:b/>
          <w:bCs/>
          <w:sz w:val="24"/>
        </w:rPr>
        <w:t xml:space="preserve">The next questions focus on how the Coronavirus Disease 2019 (COVID-19) may have affected your graduate experiences and career plans. </w:t>
      </w:r>
    </w:p>
    <w:p w:rsidRPr="00D353D6" w:rsidR="008E331A" w:rsidP="00057685" w:rsidRDefault="008E331A" w14:paraId="3713DD24" w14:textId="77777777">
      <w:pPr>
        <w:spacing w:after="0"/>
        <w:rPr>
          <w:b/>
          <w:bCs/>
          <w:sz w:val="24"/>
          <w:szCs w:val="24"/>
        </w:rPr>
      </w:pPr>
      <w:r w:rsidRPr="00D353D6">
        <w:rPr>
          <w:sz w:val="24"/>
          <w:szCs w:val="24"/>
        </w:rPr>
        <w:t>B26.</w:t>
      </w:r>
      <w:r w:rsidRPr="00D353D6">
        <w:rPr>
          <w:b/>
          <w:bCs/>
          <w:sz w:val="24"/>
          <w:szCs w:val="24"/>
        </w:rPr>
        <w:t xml:space="preserve"> Did you experience any of the following as a result of the COVID-19 pandemic?</w:t>
      </w:r>
    </w:p>
    <w:p w:rsidRPr="00D353D6" w:rsidR="008E331A" w:rsidP="00057685" w:rsidRDefault="008E331A" w14:paraId="1017915D" w14:textId="77777777">
      <w:pPr>
        <w:spacing w:line="259" w:lineRule="auto"/>
        <w:ind w:left="450"/>
        <w:rPr>
          <w:rFonts w:eastAsiaTheme="minorHAnsi"/>
          <w:i/>
          <w:iCs/>
          <w:sz w:val="24"/>
          <w:szCs w:val="24"/>
        </w:rPr>
      </w:pPr>
      <w:r w:rsidRPr="00D353D6">
        <w:rPr>
          <w:rFonts w:eastAsiaTheme="minorHAnsi"/>
          <w:i/>
          <w:iCs/>
          <w:sz w:val="24"/>
          <w:szCs w:val="24"/>
        </w:rPr>
        <w:t>Select Yes or No for each</w:t>
      </w:r>
    </w:p>
    <w:p w:rsidRPr="008E331A" w:rsidR="008E331A" w:rsidP="00057685" w:rsidRDefault="008E331A" w14:paraId="119B16AA" w14:textId="1F7F61AC">
      <w:pPr>
        <w:tabs>
          <w:tab w:val="left" w:pos="450"/>
          <w:tab w:val="left" w:pos="810"/>
          <w:tab w:val="left" w:pos="8550"/>
          <w:tab w:val="left" w:pos="9270"/>
        </w:tabs>
        <w:spacing w:after="0"/>
        <w:rPr>
          <w:rFonts w:eastAsia="Calibri" w:cs="Times New Roman"/>
          <w:sz w:val="24"/>
          <w:szCs w:val="24"/>
        </w:rPr>
      </w:pPr>
      <w:r w:rsidRPr="008E331A">
        <w:rPr>
          <w:rFonts w:eastAsia="Calibri" w:cs="Times New Roman"/>
          <w:sz w:val="24"/>
          <w:szCs w:val="24"/>
        </w:rPr>
        <w:tab/>
        <w:t>a.</w:t>
      </w:r>
      <w:r w:rsidR="00057685">
        <w:rPr>
          <w:rFonts w:eastAsia="Calibri" w:cs="Times New Roman"/>
          <w:sz w:val="24"/>
          <w:szCs w:val="24"/>
        </w:rPr>
        <w:tab/>
      </w:r>
      <w:r w:rsidRPr="008E331A">
        <w:rPr>
          <w:rFonts w:eastAsia="Calibri" w:cs="Times New Roman"/>
          <w:sz w:val="24"/>
          <w:szCs w:val="24"/>
        </w:rPr>
        <w:t>The timeline for completing my doctoral degree changed.</w:t>
      </w:r>
      <w:r w:rsidRPr="008E331A">
        <w:rPr>
          <w:rFonts w:eastAsia="Calibri" w:cs="Times New Roman"/>
          <w:sz w:val="24"/>
          <w:szCs w:val="24"/>
        </w:rPr>
        <w:tab/>
      </w:r>
      <w:r w:rsidR="00057685">
        <w:rPr>
          <w:rFonts w:eastAsia="Calibri" w:cs="Times New Roman"/>
          <w:sz w:val="24"/>
          <w:szCs w:val="24"/>
        </w:rPr>
        <w:t>Yes</w:t>
      </w:r>
      <w:r w:rsidR="00057685">
        <w:rPr>
          <w:rFonts w:eastAsia="Calibri" w:cs="Times New Roman"/>
          <w:sz w:val="24"/>
          <w:szCs w:val="24"/>
        </w:rPr>
        <w:tab/>
        <w:t>No</w:t>
      </w:r>
    </w:p>
    <w:p w:rsidRPr="008E331A" w:rsidR="008E331A" w:rsidP="00057685" w:rsidRDefault="008E331A" w14:paraId="05C12EAF" w14:textId="7DAA8C88">
      <w:pPr>
        <w:tabs>
          <w:tab w:val="left" w:pos="450"/>
          <w:tab w:val="left" w:pos="810"/>
          <w:tab w:val="left" w:pos="8550"/>
          <w:tab w:val="left" w:pos="9270"/>
        </w:tabs>
        <w:spacing w:after="0"/>
        <w:rPr>
          <w:rFonts w:eastAsia="Calibri" w:cs="Times New Roman"/>
          <w:sz w:val="24"/>
          <w:szCs w:val="24"/>
        </w:rPr>
      </w:pPr>
      <w:r w:rsidRPr="008E331A">
        <w:rPr>
          <w:rFonts w:eastAsia="Calibri" w:cs="Times New Roman"/>
          <w:sz w:val="24"/>
          <w:szCs w:val="24"/>
        </w:rPr>
        <w:tab/>
        <w:t>b.</w:t>
      </w:r>
      <w:r w:rsidR="00057685">
        <w:rPr>
          <w:rFonts w:eastAsia="Calibri" w:cs="Times New Roman"/>
          <w:sz w:val="24"/>
          <w:szCs w:val="24"/>
        </w:rPr>
        <w:tab/>
      </w:r>
      <w:r w:rsidRPr="008E331A">
        <w:rPr>
          <w:rFonts w:eastAsia="Calibri" w:cs="Times New Roman"/>
          <w:sz w:val="24"/>
          <w:szCs w:val="24"/>
        </w:rPr>
        <w:t>My research was disrupted.</w:t>
      </w:r>
      <w:r w:rsidRPr="008E331A">
        <w:rPr>
          <w:rFonts w:eastAsia="Calibri" w:cs="Times New Roman"/>
          <w:sz w:val="24"/>
          <w:szCs w:val="24"/>
        </w:rPr>
        <w:tab/>
      </w:r>
      <w:r w:rsidR="00057685">
        <w:rPr>
          <w:rFonts w:eastAsia="Calibri" w:cs="Times New Roman"/>
          <w:sz w:val="24"/>
          <w:szCs w:val="24"/>
        </w:rPr>
        <w:t>Yes</w:t>
      </w:r>
      <w:r w:rsidR="00057685">
        <w:rPr>
          <w:rFonts w:eastAsia="Calibri" w:cs="Times New Roman"/>
          <w:sz w:val="24"/>
          <w:szCs w:val="24"/>
        </w:rPr>
        <w:tab/>
        <w:t>No</w:t>
      </w:r>
    </w:p>
    <w:p w:rsidRPr="008E331A" w:rsidR="008E331A" w:rsidP="00057685" w:rsidRDefault="00057685" w14:paraId="5F28A885" w14:textId="32347A33">
      <w:pPr>
        <w:tabs>
          <w:tab w:val="left" w:pos="450"/>
          <w:tab w:val="left" w:pos="810"/>
          <w:tab w:val="left" w:pos="8550"/>
          <w:tab w:val="left" w:pos="9270"/>
        </w:tabs>
        <w:spacing w:after="0"/>
        <w:rPr>
          <w:rFonts w:eastAsia="Calibri" w:cs="Times New Roman"/>
          <w:sz w:val="24"/>
          <w:szCs w:val="24"/>
        </w:rPr>
      </w:pPr>
      <w:r>
        <w:rPr>
          <w:rFonts w:eastAsia="Calibri" w:cs="Times New Roman"/>
          <w:sz w:val="24"/>
          <w:szCs w:val="24"/>
        </w:rPr>
        <w:tab/>
      </w:r>
      <w:r w:rsidRPr="008E331A" w:rsidR="008E331A">
        <w:rPr>
          <w:rFonts w:eastAsia="Calibri" w:cs="Times New Roman"/>
          <w:sz w:val="24"/>
          <w:szCs w:val="24"/>
        </w:rPr>
        <w:t>c.</w:t>
      </w:r>
      <w:r>
        <w:rPr>
          <w:rFonts w:eastAsia="Calibri" w:cs="Times New Roman"/>
          <w:sz w:val="24"/>
          <w:szCs w:val="24"/>
        </w:rPr>
        <w:tab/>
      </w:r>
      <w:r w:rsidRPr="008E331A" w:rsidR="008E331A">
        <w:rPr>
          <w:rFonts w:eastAsia="Calibri" w:cs="Times New Roman"/>
          <w:sz w:val="24"/>
          <w:szCs w:val="24"/>
        </w:rPr>
        <w:t>Funding for my doctoral studies was reduced or suspended.</w:t>
      </w:r>
      <w:r>
        <w:rPr>
          <w:rFonts w:eastAsia="Calibri" w:cs="Times New Roman"/>
          <w:sz w:val="24"/>
          <w:szCs w:val="24"/>
        </w:rPr>
        <w:tab/>
        <w:t>Yes</w:t>
      </w:r>
      <w:r w:rsidRPr="008E331A" w:rsidR="008E331A">
        <w:rPr>
          <w:rFonts w:eastAsia="Calibri" w:cs="Times New Roman"/>
          <w:sz w:val="24"/>
          <w:szCs w:val="24"/>
        </w:rPr>
        <w:tab/>
      </w:r>
      <w:r>
        <w:rPr>
          <w:rFonts w:eastAsia="Calibri" w:cs="Times New Roman"/>
          <w:sz w:val="24"/>
          <w:szCs w:val="24"/>
        </w:rPr>
        <w:t>No</w:t>
      </w:r>
    </w:p>
    <w:p w:rsidRPr="008E331A" w:rsidR="008E331A" w:rsidP="00057685" w:rsidRDefault="008E331A" w14:paraId="35D5D1F4" w14:textId="2BD41454">
      <w:pPr>
        <w:tabs>
          <w:tab w:val="left" w:pos="450"/>
          <w:tab w:val="left" w:pos="810"/>
          <w:tab w:val="left" w:pos="8550"/>
          <w:tab w:val="left" w:pos="9270"/>
        </w:tabs>
        <w:spacing w:after="0"/>
        <w:rPr>
          <w:rFonts w:eastAsia="Calibri" w:cs="Times New Roman"/>
          <w:sz w:val="24"/>
          <w:szCs w:val="24"/>
        </w:rPr>
      </w:pPr>
      <w:r w:rsidRPr="008E331A">
        <w:rPr>
          <w:rFonts w:eastAsia="Calibri" w:cs="Times New Roman"/>
          <w:sz w:val="24"/>
          <w:szCs w:val="24"/>
        </w:rPr>
        <w:tab/>
        <w:t>d.</w:t>
      </w:r>
      <w:r w:rsidR="00057685">
        <w:rPr>
          <w:rFonts w:eastAsia="Calibri" w:cs="Times New Roman"/>
          <w:sz w:val="24"/>
          <w:szCs w:val="24"/>
        </w:rPr>
        <w:tab/>
      </w:r>
      <w:r w:rsidRPr="008E331A">
        <w:rPr>
          <w:rFonts w:eastAsia="Calibri" w:cs="Times New Roman"/>
          <w:sz w:val="24"/>
          <w:szCs w:val="24"/>
        </w:rPr>
        <w:t xml:space="preserve">My immediate postgraduate employment or education plans changed. </w:t>
      </w:r>
      <w:r w:rsidRPr="008E331A">
        <w:rPr>
          <w:rFonts w:eastAsia="Calibri" w:cs="Times New Roman"/>
          <w:sz w:val="24"/>
          <w:szCs w:val="24"/>
        </w:rPr>
        <w:tab/>
      </w:r>
      <w:r w:rsidR="00057685">
        <w:rPr>
          <w:rFonts w:eastAsia="Calibri" w:cs="Times New Roman"/>
          <w:sz w:val="24"/>
          <w:szCs w:val="24"/>
        </w:rPr>
        <w:t>Yes</w:t>
      </w:r>
      <w:r w:rsidRPr="008E331A">
        <w:rPr>
          <w:rFonts w:eastAsia="Calibri" w:cs="Times New Roman"/>
          <w:sz w:val="24"/>
          <w:szCs w:val="24"/>
        </w:rPr>
        <w:tab/>
      </w:r>
      <w:r w:rsidR="00057685">
        <w:rPr>
          <w:rFonts w:eastAsia="Calibri" w:cs="Times New Roman"/>
          <w:sz w:val="24"/>
          <w:szCs w:val="24"/>
        </w:rPr>
        <w:t>No</w:t>
      </w:r>
    </w:p>
    <w:p w:rsidRPr="008E331A" w:rsidR="008E331A" w:rsidP="00057685" w:rsidRDefault="008E331A" w14:paraId="66E45D19" w14:textId="33AEEB80">
      <w:pPr>
        <w:tabs>
          <w:tab w:val="left" w:pos="450"/>
          <w:tab w:val="left" w:pos="810"/>
          <w:tab w:val="left" w:pos="8550"/>
          <w:tab w:val="left" w:pos="9270"/>
        </w:tabs>
        <w:spacing w:after="0"/>
        <w:rPr>
          <w:rFonts w:eastAsia="Calibri" w:cs="Times New Roman"/>
          <w:sz w:val="24"/>
          <w:szCs w:val="24"/>
        </w:rPr>
      </w:pPr>
      <w:r w:rsidRPr="008E331A">
        <w:rPr>
          <w:rFonts w:eastAsia="Calibri" w:cs="Times New Roman"/>
          <w:sz w:val="24"/>
          <w:szCs w:val="24"/>
        </w:rPr>
        <w:tab/>
        <w:t>e.</w:t>
      </w:r>
      <w:r w:rsidR="00057685">
        <w:rPr>
          <w:rFonts w:eastAsia="Calibri" w:cs="Times New Roman"/>
          <w:sz w:val="24"/>
          <w:szCs w:val="24"/>
        </w:rPr>
        <w:tab/>
      </w:r>
      <w:r w:rsidRPr="008E331A">
        <w:rPr>
          <w:rFonts w:eastAsia="Calibri" w:cs="Times New Roman"/>
          <w:sz w:val="24"/>
          <w:szCs w:val="24"/>
        </w:rPr>
        <w:t>I changed my career plans or goals (e.g., type of employer, research focus).</w:t>
      </w:r>
      <w:r w:rsidRPr="008E331A">
        <w:rPr>
          <w:rFonts w:eastAsia="Calibri" w:cs="Times New Roman"/>
          <w:sz w:val="24"/>
          <w:szCs w:val="24"/>
        </w:rPr>
        <w:tab/>
      </w:r>
      <w:r w:rsidR="00057685">
        <w:rPr>
          <w:rFonts w:eastAsia="Calibri" w:cs="Times New Roman"/>
          <w:sz w:val="24"/>
          <w:szCs w:val="24"/>
        </w:rPr>
        <w:t>Yes</w:t>
      </w:r>
      <w:r w:rsidR="00057685">
        <w:rPr>
          <w:rFonts w:eastAsia="Calibri" w:cs="Times New Roman"/>
          <w:sz w:val="24"/>
          <w:szCs w:val="24"/>
        </w:rPr>
        <w:tab/>
        <w:t>No</w:t>
      </w:r>
    </w:p>
    <w:p w:rsidRPr="008E331A" w:rsidR="008E331A" w:rsidP="00057685" w:rsidRDefault="008E331A" w14:paraId="61D471A7" w14:textId="021CB7BB">
      <w:pPr>
        <w:tabs>
          <w:tab w:val="left" w:pos="450"/>
          <w:tab w:val="left" w:pos="810"/>
          <w:tab w:val="left" w:pos="8550"/>
          <w:tab w:val="left" w:pos="9270"/>
        </w:tabs>
        <w:spacing w:after="0"/>
        <w:rPr>
          <w:rFonts w:eastAsia="Calibri" w:cs="Times New Roman"/>
          <w:sz w:val="24"/>
          <w:szCs w:val="24"/>
        </w:rPr>
      </w:pPr>
      <w:r w:rsidRPr="008E331A">
        <w:rPr>
          <w:rFonts w:eastAsia="Calibri" w:cs="Times New Roman"/>
          <w:sz w:val="24"/>
          <w:szCs w:val="24"/>
        </w:rPr>
        <w:tab/>
        <w:t>f.</w:t>
      </w:r>
      <w:r w:rsidR="00057685">
        <w:rPr>
          <w:rFonts w:eastAsia="Calibri" w:cs="Times New Roman"/>
          <w:sz w:val="24"/>
          <w:szCs w:val="24"/>
        </w:rPr>
        <w:tab/>
      </w:r>
      <w:r w:rsidRPr="008E331A">
        <w:rPr>
          <w:rFonts w:eastAsia="Calibri" w:cs="Times New Roman"/>
          <w:sz w:val="24"/>
          <w:szCs w:val="24"/>
        </w:rPr>
        <w:t>I changed my decision on where to live in the year after graduation.</w:t>
      </w:r>
      <w:r w:rsidRPr="008E331A">
        <w:rPr>
          <w:rFonts w:eastAsia="Calibri" w:cs="Times New Roman"/>
          <w:sz w:val="24"/>
          <w:szCs w:val="24"/>
        </w:rPr>
        <w:tab/>
      </w:r>
      <w:r w:rsidR="00057685">
        <w:rPr>
          <w:rFonts w:eastAsia="Calibri" w:cs="Times New Roman"/>
          <w:sz w:val="24"/>
          <w:szCs w:val="24"/>
        </w:rPr>
        <w:t>Yes</w:t>
      </w:r>
      <w:r w:rsidR="00057685">
        <w:rPr>
          <w:rFonts w:eastAsia="Calibri" w:cs="Times New Roman"/>
          <w:sz w:val="24"/>
          <w:szCs w:val="24"/>
        </w:rPr>
        <w:tab/>
        <w:t>No</w:t>
      </w:r>
    </w:p>
    <w:p w:rsidR="008E331A" w:rsidP="00057685" w:rsidRDefault="008E331A" w14:paraId="234FD8DC" w14:textId="58F8184F">
      <w:pPr>
        <w:tabs>
          <w:tab w:val="left" w:pos="450"/>
          <w:tab w:val="left" w:pos="810"/>
          <w:tab w:val="left" w:pos="8550"/>
          <w:tab w:val="left" w:pos="9270"/>
        </w:tabs>
        <w:spacing w:after="0"/>
        <w:rPr>
          <w:rFonts w:eastAsia="Calibri" w:cs="Times New Roman"/>
          <w:sz w:val="24"/>
          <w:szCs w:val="24"/>
        </w:rPr>
      </w:pPr>
      <w:r w:rsidRPr="008E331A">
        <w:rPr>
          <w:rFonts w:eastAsia="Calibri" w:cs="Times New Roman"/>
          <w:sz w:val="24"/>
          <w:szCs w:val="24"/>
        </w:rPr>
        <w:tab/>
        <w:t>g.</w:t>
      </w:r>
      <w:r w:rsidR="00057685">
        <w:rPr>
          <w:rFonts w:eastAsia="Calibri" w:cs="Times New Roman"/>
          <w:sz w:val="24"/>
          <w:szCs w:val="24"/>
        </w:rPr>
        <w:tab/>
      </w:r>
      <w:r w:rsidRPr="008E331A">
        <w:rPr>
          <w:rFonts w:eastAsia="Calibri" w:cs="Times New Roman"/>
          <w:sz w:val="24"/>
          <w:szCs w:val="24"/>
        </w:rPr>
        <w:t>My graduate experience or career plans changed in other ways.</w:t>
      </w:r>
      <w:r w:rsidR="00057685">
        <w:rPr>
          <w:rFonts w:eastAsia="Calibri" w:cs="Times New Roman"/>
          <w:sz w:val="24"/>
          <w:szCs w:val="24"/>
        </w:rPr>
        <w:tab/>
        <w:t>Yes</w:t>
      </w:r>
      <w:r w:rsidRPr="008E331A">
        <w:rPr>
          <w:rFonts w:eastAsia="Calibri" w:cs="Times New Roman"/>
          <w:sz w:val="24"/>
          <w:szCs w:val="24"/>
        </w:rPr>
        <w:tab/>
      </w:r>
      <w:r w:rsidR="00057685">
        <w:rPr>
          <w:rFonts w:eastAsia="Calibri" w:cs="Times New Roman"/>
          <w:sz w:val="24"/>
          <w:szCs w:val="24"/>
        </w:rPr>
        <w:t>No</w:t>
      </w:r>
    </w:p>
    <w:p w:rsidRPr="00D353D6" w:rsidR="00057685" w:rsidP="00D353D6" w:rsidRDefault="00057685" w14:paraId="736B93F2" w14:textId="6FBB9F58">
      <w:pPr>
        <w:tabs>
          <w:tab w:val="left" w:pos="720"/>
        </w:tabs>
        <w:spacing w:before="360" w:after="240" w:line="257" w:lineRule="auto"/>
        <w:rPr>
          <w:b/>
          <w:bCs/>
          <w:color w:val="4472C4" w:themeColor="accent1"/>
          <w:sz w:val="24"/>
          <w:szCs w:val="24"/>
        </w:rPr>
      </w:pPr>
      <w:r w:rsidRPr="00D353D6">
        <w:rPr>
          <w:sz w:val="24"/>
          <w:szCs w:val="24"/>
        </w:rPr>
        <w:t>B27a.</w:t>
      </w:r>
      <w:r w:rsidRPr="00D353D6">
        <w:rPr>
          <w:sz w:val="24"/>
          <w:szCs w:val="24"/>
        </w:rPr>
        <w:tab/>
      </w:r>
      <w:r w:rsidR="00D353D6">
        <w:rPr>
          <w:sz w:val="24"/>
          <w:szCs w:val="24"/>
        </w:rPr>
        <w:t xml:space="preserve">(If B26a=Yes)  </w:t>
      </w:r>
      <w:r w:rsidRPr="00D353D6">
        <w:rPr>
          <w:b/>
          <w:bCs/>
          <w:sz w:val="24"/>
          <w:szCs w:val="24"/>
        </w:rPr>
        <w:t>How did the timeline for completing your doctoral degree change?</w:t>
      </w:r>
      <w:r w:rsidRPr="00D353D6">
        <w:rPr>
          <w:b/>
          <w:bCs/>
          <w:color w:val="4472C4" w:themeColor="accent1"/>
          <w:sz w:val="24"/>
          <w:szCs w:val="24"/>
        </w:rPr>
        <w:t xml:space="preserve"> </w:t>
      </w:r>
    </w:p>
    <w:p w:rsidRPr="00D353D6" w:rsidR="00057685" w:rsidP="00D353D6" w:rsidRDefault="00057685" w14:paraId="7F94631D" w14:textId="35845B01">
      <w:pPr>
        <w:tabs>
          <w:tab w:val="left" w:pos="360"/>
          <w:tab w:val="left" w:pos="720"/>
        </w:tabs>
        <w:spacing w:before="240" w:after="0" w:line="257" w:lineRule="auto"/>
        <w:rPr>
          <w:b/>
          <w:bCs/>
          <w:color w:val="4472C4" w:themeColor="accent1"/>
          <w:sz w:val="24"/>
          <w:szCs w:val="24"/>
        </w:rPr>
      </w:pPr>
      <w:r w:rsidRPr="00D353D6">
        <w:rPr>
          <w:sz w:val="24"/>
          <w:szCs w:val="24"/>
        </w:rPr>
        <w:t xml:space="preserve">B27b. </w:t>
      </w:r>
      <w:r w:rsidRPr="00D353D6">
        <w:rPr>
          <w:sz w:val="24"/>
          <w:szCs w:val="24"/>
        </w:rPr>
        <w:tab/>
      </w:r>
      <w:r w:rsidRPr="00D353D6" w:rsidR="00D353D6">
        <w:rPr>
          <w:sz w:val="24"/>
          <w:szCs w:val="24"/>
        </w:rPr>
        <w:t>(If B26b=Yes)</w:t>
      </w:r>
      <w:r w:rsidRPr="00D353D6" w:rsidR="00D353D6">
        <w:rPr>
          <w:b/>
          <w:bCs/>
          <w:sz w:val="24"/>
          <w:szCs w:val="24"/>
        </w:rPr>
        <w:t xml:space="preserve"> </w:t>
      </w:r>
      <w:r w:rsidR="00D353D6">
        <w:rPr>
          <w:b/>
          <w:bCs/>
          <w:sz w:val="24"/>
          <w:szCs w:val="24"/>
        </w:rPr>
        <w:t xml:space="preserve"> </w:t>
      </w:r>
      <w:r w:rsidRPr="00D353D6">
        <w:rPr>
          <w:b/>
          <w:bCs/>
          <w:sz w:val="24"/>
          <w:szCs w:val="24"/>
        </w:rPr>
        <w:t>How was your research disrupted?</w:t>
      </w:r>
      <w:r w:rsidRPr="00D353D6">
        <w:rPr>
          <w:b/>
          <w:bCs/>
          <w:color w:val="4472C4" w:themeColor="accent1"/>
          <w:sz w:val="24"/>
          <w:szCs w:val="24"/>
        </w:rPr>
        <w:t xml:space="preserve"> </w:t>
      </w:r>
    </w:p>
    <w:p w:rsidRPr="00D353D6" w:rsidR="00057685" w:rsidP="00D353D6" w:rsidRDefault="00D353D6" w14:paraId="18AEC7EB" w14:textId="31A3F787">
      <w:pPr>
        <w:tabs>
          <w:tab w:val="left" w:pos="720"/>
        </w:tabs>
        <w:spacing w:before="240" w:after="0" w:line="257" w:lineRule="auto"/>
        <w:rPr>
          <w:b/>
          <w:bCs/>
          <w:color w:val="4472C4" w:themeColor="accent1"/>
          <w:sz w:val="24"/>
          <w:szCs w:val="24"/>
        </w:rPr>
      </w:pPr>
      <w:r w:rsidRPr="00D353D6">
        <w:rPr>
          <w:sz w:val="24"/>
          <w:szCs w:val="24"/>
        </w:rPr>
        <w:lastRenderedPageBreak/>
        <w:t>B27</w:t>
      </w:r>
      <w:r>
        <w:rPr>
          <w:sz w:val="24"/>
          <w:szCs w:val="24"/>
        </w:rPr>
        <w:t>c</w:t>
      </w:r>
      <w:r w:rsidRPr="00D353D6">
        <w:rPr>
          <w:sz w:val="24"/>
          <w:szCs w:val="24"/>
        </w:rPr>
        <w:t xml:space="preserve">.  </w:t>
      </w:r>
      <w:r w:rsidRPr="00D353D6">
        <w:rPr>
          <w:sz w:val="24"/>
          <w:szCs w:val="24"/>
        </w:rPr>
        <w:tab/>
        <w:t>(If B26</w:t>
      </w:r>
      <w:r>
        <w:rPr>
          <w:sz w:val="24"/>
          <w:szCs w:val="24"/>
        </w:rPr>
        <w:t>c</w:t>
      </w:r>
      <w:r w:rsidRPr="00D353D6">
        <w:rPr>
          <w:sz w:val="24"/>
          <w:szCs w:val="24"/>
        </w:rPr>
        <w:t>=Yes)</w:t>
      </w:r>
      <w:r w:rsidRPr="00D353D6" w:rsidR="00057685">
        <w:rPr>
          <w:b/>
          <w:bCs/>
          <w:sz w:val="24"/>
          <w:szCs w:val="24"/>
        </w:rPr>
        <w:tab/>
        <w:t>How was your funding reduced or suspended?</w:t>
      </w:r>
      <w:r w:rsidRPr="00D353D6" w:rsidR="00057685">
        <w:rPr>
          <w:b/>
          <w:bCs/>
          <w:color w:val="4472C4" w:themeColor="accent1"/>
          <w:sz w:val="24"/>
          <w:szCs w:val="24"/>
        </w:rPr>
        <w:t xml:space="preserve"> </w:t>
      </w:r>
    </w:p>
    <w:p w:rsidRPr="00D353D6" w:rsidR="00057685" w:rsidP="00D353D6" w:rsidRDefault="00D353D6" w14:paraId="7C56CD6A" w14:textId="2BBF2B41">
      <w:pPr>
        <w:tabs>
          <w:tab w:val="left" w:pos="360"/>
          <w:tab w:val="left" w:pos="720"/>
        </w:tabs>
        <w:spacing w:before="240" w:after="0" w:line="256" w:lineRule="auto"/>
        <w:rPr>
          <w:rStyle w:val="SubtleReference"/>
          <w:sz w:val="24"/>
          <w:szCs w:val="24"/>
        </w:rPr>
      </w:pPr>
      <w:r w:rsidRPr="00D353D6">
        <w:rPr>
          <w:sz w:val="24"/>
          <w:szCs w:val="24"/>
        </w:rPr>
        <w:t>B27</w:t>
      </w:r>
      <w:r>
        <w:rPr>
          <w:sz w:val="24"/>
          <w:szCs w:val="24"/>
        </w:rPr>
        <w:t>d</w:t>
      </w:r>
      <w:r w:rsidRPr="00D353D6">
        <w:rPr>
          <w:sz w:val="24"/>
          <w:szCs w:val="24"/>
        </w:rPr>
        <w:t xml:space="preserve">. </w:t>
      </w:r>
      <w:r w:rsidRPr="00D353D6">
        <w:rPr>
          <w:sz w:val="24"/>
          <w:szCs w:val="24"/>
        </w:rPr>
        <w:tab/>
        <w:t>(If B26</w:t>
      </w:r>
      <w:r>
        <w:rPr>
          <w:sz w:val="24"/>
          <w:szCs w:val="24"/>
        </w:rPr>
        <w:t>d</w:t>
      </w:r>
      <w:r w:rsidRPr="00D353D6">
        <w:rPr>
          <w:sz w:val="24"/>
          <w:szCs w:val="24"/>
        </w:rPr>
        <w:t>=Yes)</w:t>
      </w:r>
      <w:r>
        <w:rPr>
          <w:sz w:val="24"/>
          <w:szCs w:val="24"/>
        </w:rPr>
        <w:t xml:space="preserve">  </w:t>
      </w:r>
      <w:r w:rsidRPr="00D353D6" w:rsidR="00057685">
        <w:rPr>
          <w:b/>
          <w:bCs/>
          <w:sz w:val="24"/>
          <w:szCs w:val="24"/>
        </w:rPr>
        <w:t>How did your employment or education plans change?</w:t>
      </w:r>
      <w:r w:rsidRPr="00D353D6" w:rsidR="00057685">
        <w:rPr>
          <w:rStyle w:val="SubtleReference"/>
          <w:sz w:val="24"/>
          <w:szCs w:val="24"/>
        </w:rPr>
        <w:t xml:space="preserve"> </w:t>
      </w:r>
    </w:p>
    <w:p w:rsidR="00057685" w:rsidP="00D353D6" w:rsidRDefault="00D353D6" w14:paraId="647340BA" w14:textId="2E40FAFE">
      <w:pPr>
        <w:tabs>
          <w:tab w:val="left" w:pos="720"/>
        </w:tabs>
        <w:spacing w:before="240" w:after="0" w:line="257" w:lineRule="auto"/>
        <w:rPr>
          <w:rStyle w:val="SubtleReference"/>
          <w:sz w:val="24"/>
          <w:szCs w:val="24"/>
        </w:rPr>
      </w:pPr>
      <w:r w:rsidRPr="00D353D6">
        <w:rPr>
          <w:sz w:val="24"/>
          <w:szCs w:val="24"/>
        </w:rPr>
        <w:t>B27</w:t>
      </w:r>
      <w:r>
        <w:rPr>
          <w:sz w:val="24"/>
          <w:szCs w:val="24"/>
        </w:rPr>
        <w:t>e</w:t>
      </w:r>
      <w:r w:rsidRPr="00D353D6">
        <w:rPr>
          <w:sz w:val="24"/>
          <w:szCs w:val="24"/>
        </w:rPr>
        <w:t xml:space="preserve">. </w:t>
      </w:r>
      <w:r w:rsidRPr="00D353D6">
        <w:rPr>
          <w:sz w:val="24"/>
          <w:szCs w:val="24"/>
        </w:rPr>
        <w:tab/>
        <w:t>(If B26</w:t>
      </w:r>
      <w:r>
        <w:rPr>
          <w:sz w:val="24"/>
          <w:szCs w:val="24"/>
        </w:rPr>
        <w:t>e</w:t>
      </w:r>
      <w:r w:rsidRPr="00D353D6">
        <w:rPr>
          <w:sz w:val="24"/>
          <w:szCs w:val="24"/>
        </w:rPr>
        <w:t>=Yes)</w:t>
      </w:r>
      <w:r w:rsidRPr="00D353D6" w:rsidR="00057685">
        <w:rPr>
          <w:b/>
          <w:bCs/>
          <w:sz w:val="24"/>
          <w:szCs w:val="24"/>
        </w:rPr>
        <w:tab/>
        <w:t>How did your career plans or goals change?</w:t>
      </w:r>
      <w:r w:rsidRPr="00D353D6" w:rsidR="00057685">
        <w:rPr>
          <w:rStyle w:val="SubtleReference"/>
          <w:sz w:val="24"/>
          <w:szCs w:val="24"/>
        </w:rPr>
        <w:t xml:space="preserve"> </w:t>
      </w:r>
    </w:p>
    <w:p w:rsidRPr="00D353D6" w:rsidR="00057685" w:rsidP="00D353D6" w:rsidRDefault="00D353D6" w14:paraId="3CDDF77E" w14:textId="5DDACEEB">
      <w:pPr>
        <w:tabs>
          <w:tab w:val="left" w:pos="360"/>
          <w:tab w:val="left" w:pos="720"/>
        </w:tabs>
        <w:spacing w:before="240" w:after="0" w:line="256" w:lineRule="auto"/>
        <w:rPr>
          <w:b/>
          <w:bCs/>
          <w:sz w:val="24"/>
          <w:szCs w:val="24"/>
        </w:rPr>
      </w:pPr>
      <w:r w:rsidRPr="00D353D6">
        <w:rPr>
          <w:sz w:val="24"/>
          <w:szCs w:val="24"/>
        </w:rPr>
        <w:t>B27</w:t>
      </w:r>
      <w:r>
        <w:rPr>
          <w:sz w:val="24"/>
          <w:szCs w:val="24"/>
        </w:rPr>
        <w:t>f.</w:t>
      </w:r>
      <w:r w:rsidRPr="00D353D6">
        <w:rPr>
          <w:sz w:val="24"/>
          <w:szCs w:val="24"/>
        </w:rPr>
        <w:t xml:space="preserve">  </w:t>
      </w:r>
      <w:r w:rsidRPr="00D353D6">
        <w:rPr>
          <w:sz w:val="24"/>
          <w:szCs w:val="24"/>
        </w:rPr>
        <w:tab/>
        <w:t>(If B26</w:t>
      </w:r>
      <w:r>
        <w:rPr>
          <w:sz w:val="24"/>
          <w:szCs w:val="24"/>
        </w:rPr>
        <w:t>f</w:t>
      </w:r>
      <w:r w:rsidRPr="00D353D6">
        <w:rPr>
          <w:sz w:val="24"/>
          <w:szCs w:val="24"/>
        </w:rPr>
        <w:t>=Yes)</w:t>
      </w:r>
      <w:r w:rsidRPr="00D353D6">
        <w:rPr>
          <w:b/>
          <w:bCs/>
          <w:sz w:val="24"/>
          <w:szCs w:val="24"/>
        </w:rPr>
        <w:t xml:space="preserve"> </w:t>
      </w:r>
      <w:r>
        <w:rPr>
          <w:b/>
          <w:bCs/>
          <w:sz w:val="24"/>
          <w:szCs w:val="24"/>
        </w:rPr>
        <w:t xml:space="preserve"> </w:t>
      </w:r>
      <w:r w:rsidRPr="00D353D6" w:rsidR="00057685">
        <w:rPr>
          <w:b/>
          <w:bCs/>
          <w:sz w:val="24"/>
          <w:szCs w:val="24"/>
        </w:rPr>
        <w:t>How did it impact your decision on where to live in the year after graduation?</w:t>
      </w:r>
    </w:p>
    <w:p w:rsidRPr="00D353D6" w:rsidR="00057685" w:rsidP="00D353D6" w:rsidRDefault="00D353D6" w14:paraId="43D2E98D" w14:textId="5A5DDC57">
      <w:pPr>
        <w:tabs>
          <w:tab w:val="left" w:pos="450"/>
          <w:tab w:val="left" w:pos="720"/>
          <w:tab w:val="left" w:pos="810"/>
          <w:tab w:val="left" w:pos="8550"/>
          <w:tab w:val="left" w:pos="9270"/>
        </w:tabs>
        <w:spacing w:before="240" w:after="0"/>
        <w:rPr>
          <w:rFonts w:eastAsia="Calibri" w:cs="Times New Roman"/>
          <w:sz w:val="28"/>
          <w:szCs w:val="28"/>
        </w:rPr>
      </w:pPr>
      <w:r w:rsidRPr="00D353D6">
        <w:rPr>
          <w:sz w:val="24"/>
          <w:szCs w:val="24"/>
        </w:rPr>
        <w:t>B27</w:t>
      </w:r>
      <w:r>
        <w:rPr>
          <w:sz w:val="24"/>
          <w:szCs w:val="24"/>
        </w:rPr>
        <w:t>g</w:t>
      </w:r>
      <w:r w:rsidRPr="00D353D6">
        <w:rPr>
          <w:sz w:val="24"/>
          <w:szCs w:val="24"/>
        </w:rPr>
        <w:t xml:space="preserve">.  </w:t>
      </w:r>
      <w:r w:rsidRPr="00D353D6">
        <w:rPr>
          <w:sz w:val="24"/>
          <w:szCs w:val="24"/>
        </w:rPr>
        <w:tab/>
        <w:t>(If B26</w:t>
      </w:r>
      <w:r>
        <w:rPr>
          <w:sz w:val="24"/>
          <w:szCs w:val="24"/>
        </w:rPr>
        <w:t>g</w:t>
      </w:r>
      <w:r w:rsidRPr="00D353D6">
        <w:rPr>
          <w:sz w:val="24"/>
          <w:szCs w:val="24"/>
        </w:rPr>
        <w:t>=Yes)</w:t>
      </w:r>
      <w:r>
        <w:rPr>
          <w:sz w:val="24"/>
          <w:szCs w:val="24"/>
        </w:rPr>
        <w:t xml:space="preserve">  </w:t>
      </w:r>
      <w:r w:rsidRPr="00D353D6" w:rsidR="00057685">
        <w:rPr>
          <w:b/>
          <w:bCs/>
          <w:sz w:val="24"/>
          <w:szCs w:val="24"/>
        </w:rPr>
        <w:t>In what other ways did your graduate experience or plans change?</w:t>
      </w:r>
    </w:p>
    <w:p w:rsidRPr="00D353D6" w:rsidR="00D0512E" w:rsidRDefault="00D0512E" w14:paraId="5F66E0AA" w14:textId="77777777">
      <w:pPr>
        <w:spacing w:before="0" w:after="160" w:line="259" w:lineRule="auto"/>
        <w:rPr>
          <w:rFonts w:eastAsia="Calibri" w:cs="Times New Roman"/>
          <w:sz w:val="24"/>
          <w:szCs w:val="24"/>
        </w:rPr>
      </w:pPr>
    </w:p>
    <w:p w:rsidRPr="00057685" w:rsidR="008E331A" w:rsidP="008E331A" w:rsidRDefault="008E331A" w14:paraId="0D575811" w14:textId="27418B19">
      <w:pPr>
        <w:spacing w:after="240"/>
        <w:rPr>
          <w:rFonts w:eastAsia="Calibri" w:asciiTheme="majorHAnsi" w:hAnsiTheme="majorHAnsi" w:cstheme="majorHAnsi"/>
          <w:b/>
          <w:bCs/>
          <w:sz w:val="32"/>
          <w:szCs w:val="32"/>
        </w:rPr>
      </w:pPr>
      <w:r w:rsidRPr="00057685">
        <w:rPr>
          <w:rFonts w:eastAsia="Calibri" w:asciiTheme="majorHAnsi" w:hAnsiTheme="majorHAnsi" w:cstheme="majorHAnsi"/>
          <w:b/>
          <w:bCs/>
          <w:sz w:val="32"/>
          <w:szCs w:val="32"/>
        </w:rPr>
        <w:t>Interviewer Instructions</w:t>
      </w:r>
    </w:p>
    <w:p w:rsidR="008E331A" w:rsidP="008E331A" w:rsidRDefault="008E331A" w14:paraId="6ADA34A7" w14:textId="77777777">
      <w:pPr>
        <w:pStyle w:val="Heading2"/>
        <w:spacing w:before="0"/>
      </w:pPr>
      <w:r>
        <w:t>WEB INSTRUMENT, FORM: INTRO</w:t>
      </w:r>
    </w:p>
    <w:p w:rsidR="008E331A" w:rsidP="008E331A" w:rsidRDefault="008E331A" w14:paraId="5022D883" w14:textId="77777777">
      <w:pPr>
        <w:rPr>
          <w:rFonts w:cs="Times New Roman"/>
        </w:rPr>
      </w:pPr>
      <w:r>
        <w:rPr>
          <w:rFonts w:cs="Times New Roman"/>
        </w:rPr>
        <w:t>ASK PARTICIPANTS TO READ THE INTRODUCTION FOR 1-2 MINUTES. ANSWER ANY QUESTIONS THE PARTICIPANTS MAY HAVE. ONCE INTRODUCTION IS READ BY THE PARTICIPANT, CONFIRM THAT THEY AGREE TO PARTICIPANT AND BE RECORDED. START RECORDING ONCE CONSENT IS GIVEN.</w:t>
      </w:r>
    </w:p>
    <w:p w:rsidR="008E331A" w:rsidP="008E331A" w:rsidRDefault="008E331A" w14:paraId="63D8FE84" w14:textId="77777777">
      <w:pPr>
        <w:spacing w:before="0"/>
        <w:rPr>
          <w:rFonts w:cs="Times New Roman"/>
        </w:rPr>
      </w:pPr>
      <w:r w:rsidRPr="00997B75">
        <w:rPr>
          <w:rFonts w:cs="Times New Roman"/>
        </w:rPr>
        <w:t>|---------------------------------------------------------------------------------------------------------------------------------------------------|</w:t>
      </w:r>
    </w:p>
    <w:p w:rsidRPr="00C635D0" w:rsidR="008E331A" w:rsidP="00D353D6" w:rsidRDefault="008E331A" w14:paraId="16A9017F" w14:textId="77777777">
      <w:pPr>
        <w:pStyle w:val="Heading2"/>
        <w:spacing w:before="120"/>
      </w:pPr>
      <w:r>
        <w:t>WEB INSTRUMENT, FORMS: COVID, COVA_OTH-- COVG_OTH</w:t>
      </w:r>
    </w:p>
    <w:p w:rsidR="008E331A" w:rsidP="008E331A" w:rsidRDefault="008E331A" w14:paraId="6CAB1C0F" w14:textId="3C7B64FB">
      <w:pPr>
        <w:rPr>
          <w:rFonts w:eastAsia="Calibri" w:cs="Times New Roman"/>
        </w:rPr>
      </w:pPr>
      <w:r>
        <w:rPr>
          <w:rFonts w:eastAsia="Calibri" w:cs="Times New Roman"/>
        </w:rPr>
        <w:t>COVID AND COVA_OTH to COVG_OTH SCREENS ARE TO BE SELF-ADMINISTERED BY THE PARTICIPANT. THEY DO NOT NEED TO BE INSTRUCTED TO THINK ALOUD.</w:t>
      </w:r>
    </w:p>
    <w:p w:rsidR="00284D21" w:rsidP="008E331A" w:rsidRDefault="00284D21" w14:paraId="64DDBC43" w14:textId="1010BCE9">
      <w:pPr>
        <w:rPr>
          <w:rFonts w:eastAsia="Calibri" w:cs="Times New Roman"/>
        </w:rPr>
      </w:pPr>
      <w:r w:rsidRPr="00DC198F">
        <w:rPr>
          <w:rFonts w:eastAsia="Calibri" w:cs="Times New Roman"/>
        </w:rPr>
        <w:t>TAKE NOTE OF THE RESPONDENT’S ANSWER FOR EACH SUB-QUESTION AND RECORD ANY GENERAL OBSERVATIONS</w:t>
      </w:r>
      <w:r>
        <w:rPr>
          <w:rFonts w:eastAsia="Calibri" w:cs="Times New Roman"/>
        </w:rPr>
        <w:t>.</w:t>
      </w:r>
    </w:p>
    <w:p w:rsidR="008E331A" w:rsidP="008E331A" w:rsidRDefault="008E331A" w14:paraId="7B604AC1" w14:textId="77777777">
      <w:pPr>
        <w:spacing w:before="0"/>
        <w:rPr>
          <w:rFonts w:cs="Times New Roman"/>
        </w:rPr>
      </w:pPr>
      <w:r w:rsidRPr="00997B75">
        <w:rPr>
          <w:rFonts w:cs="Times New Roman"/>
        </w:rPr>
        <w:t>|---------------------------------------------------------------------------------------------------------------------------------------------------|</w:t>
      </w:r>
    </w:p>
    <w:p w:rsidR="008E331A" w:rsidP="00D353D6" w:rsidRDefault="008E331A" w14:paraId="3820D01D" w14:textId="77777777">
      <w:pPr>
        <w:pStyle w:val="Heading2"/>
        <w:spacing w:before="120"/>
      </w:pPr>
      <w:r>
        <w:t>WEB INSTRUMENT, FORM: BRK</w:t>
      </w:r>
    </w:p>
    <w:p w:rsidR="008E331A" w:rsidP="008E331A" w:rsidRDefault="008E331A" w14:paraId="5DDCC811" w14:textId="77777777">
      <w:pPr>
        <w:rPr>
          <w:rFonts w:eastAsia="Calibri" w:cs="Times New Roman"/>
        </w:rPr>
      </w:pPr>
      <w:r>
        <w:rPr>
          <w:rFonts w:eastAsia="Calibri" w:cs="Times New Roman"/>
        </w:rPr>
        <w:t>THIS IS WHERE YOU WILL START TO GUIDE THE FLOW OF THE INTERVIEW. TELL RESPONDENTS WHAT TO EXPECT FOR THE RETROSPECTIVE PROBING. REFER TO THE INTERVIEWER GUIDE FOR THE TEXT.</w:t>
      </w:r>
    </w:p>
    <w:p w:rsidR="008E331A" w:rsidP="008E331A" w:rsidRDefault="008E331A" w14:paraId="79F424B7" w14:textId="77777777">
      <w:pPr>
        <w:spacing w:before="0"/>
        <w:rPr>
          <w:rFonts w:cs="Times New Roman"/>
        </w:rPr>
      </w:pPr>
      <w:r w:rsidRPr="00997B75">
        <w:rPr>
          <w:rFonts w:cs="Times New Roman"/>
        </w:rPr>
        <w:t>|---------------------------------------------------------------------------------------------------------------------------------------------------|</w:t>
      </w:r>
    </w:p>
    <w:p w:rsidR="008E331A" w:rsidP="00D353D6" w:rsidRDefault="008E331A" w14:paraId="263179F1" w14:textId="77777777">
      <w:pPr>
        <w:pStyle w:val="Heading2"/>
        <w:spacing w:before="120"/>
      </w:pPr>
      <w:r>
        <w:t>WEB INSTRUMENT, FORMS: STATA - STATG</w:t>
      </w:r>
    </w:p>
    <w:p w:rsidR="008E331A" w:rsidP="008E331A" w:rsidRDefault="008E331A" w14:paraId="531FD6F6" w14:textId="77777777">
      <w:pPr>
        <w:rPr>
          <w:rFonts w:eastAsia="Calibri" w:cs="Times New Roman"/>
        </w:rPr>
      </w:pPr>
      <w:r>
        <w:rPr>
          <w:rFonts w:eastAsia="Calibri" w:cs="Times New Roman"/>
        </w:rPr>
        <w:t>STATIC SCREENS THAT WILL HELP YOU IN YOUR RETROSPECTIVE PROBING. REFER TO THE PROBES IN THIS DOCUMENT.</w:t>
      </w:r>
    </w:p>
    <w:p w:rsidR="008E331A" w:rsidP="008E331A" w:rsidRDefault="008E331A" w14:paraId="07866EFE" w14:textId="77777777">
      <w:pPr>
        <w:spacing w:before="0"/>
        <w:rPr>
          <w:rFonts w:cs="Times New Roman"/>
        </w:rPr>
      </w:pPr>
      <w:r w:rsidRPr="00997B75">
        <w:rPr>
          <w:rFonts w:cs="Times New Roman"/>
        </w:rPr>
        <w:t>|---------------------------------------------------------------------------------------------------------------------------------------------------|</w:t>
      </w:r>
    </w:p>
    <w:p w:rsidR="008E331A" w:rsidP="00D353D6" w:rsidRDefault="008E331A" w14:paraId="4B5CAEA9" w14:textId="77777777">
      <w:pPr>
        <w:pStyle w:val="Heading2"/>
        <w:spacing w:before="120"/>
      </w:pPr>
      <w:r>
        <w:t>WEB INSTRUMENT, FORM: EMAIL</w:t>
      </w:r>
    </w:p>
    <w:p w:rsidR="008E331A" w:rsidP="008E331A" w:rsidRDefault="008E331A" w14:paraId="3DA55F90" w14:textId="77777777">
      <w:pPr>
        <w:rPr>
          <w:rFonts w:eastAsia="Calibri" w:cs="Times New Roman"/>
        </w:rPr>
      </w:pPr>
      <w:r>
        <w:rPr>
          <w:rFonts w:eastAsia="Calibri" w:cs="Times New Roman"/>
        </w:rPr>
        <w:t>CONFIRM IF RESPONDENTS WOULD LIKE AMAZON OR ZELLE INCENTIVE. CONFIRM THE EMAIL ADDRESS WHERE THE PARTICIPANT WANTS THEIR INCENTIVE TO BE SENT.  ALSO REMIND THEM TO SEND AN EMAIL CONFIRMATION OF INCENTIVE RECEIPT.</w:t>
      </w:r>
    </w:p>
    <w:p w:rsidR="008E331A" w:rsidP="00D353D6" w:rsidRDefault="008E331A" w14:paraId="0C4FECCF" w14:textId="77777777">
      <w:pPr>
        <w:spacing w:before="0" w:line="259" w:lineRule="auto"/>
        <w:rPr>
          <w:rFonts w:cs="Times New Roman"/>
        </w:rPr>
      </w:pPr>
      <w:r w:rsidRPr="00997B75">
        <w:rPr>
          <w:rFonts w:cs="Times New Roman"/>
        </w:rPr>
        <w:t>|---------------------------------------------------------------------------------------------------------------------------------------------------|</w:t>
      </w:r>
    </w:p>
    <w:p w:rsidR="008E331A" w:rsidP="00D353D6" w:rsidRDefault="008E331A" w14:paraId="713C7E57" w14:textId="77777777">
      <w:pPr>
        <w:pStyle w:val="Heading2"/>
        <w:spacing w:before="0"/>
      </w:pPr>
      <w:r>
        <w:t>WEB INSTRUMENT, FORM: END</w:t>
      </w:r>
    </w:p>
    <w:p w:rsidR="008E331A" w:rsidP="00D353D6" w:rsidRDefault="008E331A" w14:paraId="38C7B1D6" w14:textId="77777777">
      <w:pPr>
        <w:spacing w:after="0"/>
        <w:rPr>
          <w:rFonts w:eastAsia="Calibri" w:cs="Times New Roman"/>
        </w:rPr>
      </w:pPr>
      <w:r>
        <w:rPr>
          <w:rFonts w:eastAsia="Calibri" w:cs="Times New Roman"/>
        </w:rPr>
        <w:t>THIS IS END OF INTERVIEW. MAKE SURE THE RECORDING IS SAVED IN THE PROJECT FOLDER.</w:t>
      </w:r>
    </w:p>
    <w:p w:rsidRPr="00B60115" w:rsidR="008E331A" w:rsidP="008E331A" w:rsidRDefault="008E331A" w14:paraId="5FFE3DAD" w14:textId="77777777">
      <w:r w:rsidRPr="00997B75">
        <w:rPr>
          <w:rFonts w:cs="Times New Roman"/>
        </w:rPr>
        <w:t>|---------------------------------------------------------------------------------------------------------------------------------------------------|</w:t>
      </w:r>
    </w:p>
    <w:p w:rsidRPr="006F3E07" w:rsidR="00AB3F34" w:rsidP="00AB3F34" w:rsidRDefault="00AB3F34" w14:paraId="1A719983" w14:textId="37BAD5CD">
      <w:pPr>
        <w:pStyle w:val="Formname"/>
        <w:rPr>
          <w:b w:val="0"/>
          <w:bCs w:val="0"/>
        </w:rPr>
      </w:pPr>
      <w:r w:rsidRPr="006F3E07">
        <w:lastRenderedPageBreak/>
        <w:t xml:space="preserve">FORM: </w:t>
      </w:r>
      <w:r>
        <w:rPr>
          <w:b w:val="0"/>
          <w:bCs w:val="0"/>
        </w:rPr>
        <w:t>INTRO</w:t>
      </w:r>
    </w:p>
    <w:p w:rsidRPr="008D402E" w:rsidR="00AB3F34" w:rsidP="00F63CE7" w:rsidRDefault="00AB3F34" w14:paraId="131B0677" w14:textId="77777777">
      <w:pPr>
        <w:spacing w:after="240"/>
        <w:jc w:val="center"/>
        <w:rPr>
          <w:rFonts w:cs="Times New Roman"/>
          <w:b/>
          <w:bCs/>
          <w:sz w:val="24"/>
          <w:szCs w:val="24"/>
        </w:rPr>
      </w:pPr>
      <w:r w:rsidRPr="008D402E">
        <w:rPr>
          <w:rFonts w:cs="Times New Roman"/>
          <w:b/>
          <w:bCs/>
          <w:sz w:val="24"/>
          <w:szCs w:val="24"/>
        </w:rPr>
        <w:t>INTRODUCTION</w:t>
      </w:r>
    </w:p>
    <w:p w:rsidRPr="000000C0" w:rsidR="00AB3F34" w:rsidP="00F63CE7" w:rsidRDefault="00AB3F34" w14:paraId="0ED3CED6" w14:textId="77777777">
      <w:pPr>
        <w:spacing w:after="240"/>
        <w:rPr>
          <w:rFonts w:cs="Times New Roman"/>
        </w:rPr>
      </w:pPr>
      <w:r w:rsidRPr="000000C0">
        <w:rPr>
          <w:rFonts w:cs="Times New Roman"/>
        </w:rPr>
        <w:t xml:space="preserve">The National Center for Science and Engineering (NCSES) within the National Science Foundation designs, conducts, and sponsors surveys on science, engineering, and technology. </w:t>
      </w:r>
      <w:r>
        <w:rPr>
          <w:rFonts w:cs="Times New Roman"/>
        </w:rPr>
        <w:t>NCSES is considering the addition of new questions on the impact of the novel coronavirus 2019 (COVID-19) on doctoral students nearing their graduate studies.</w:t>
      </w:r>
      <w:r w:rsidRPr="000000C0">
        <w:rPr>
          <w:rFonts w:cs="Times New Roman"/>
        </w:rPr>
        <w:t xml:space="preserve"> In order to produce the best information possible, the NCSES </w:t>
      </w:r>
      <w:r>
        <w:rPr>
          <w:rFonts w:cs="Times New Roman"/>
        </w:rPr>
        <w:t>is conducting the evaluation to ensure that the new questions and the associated response options adequately capture the experiences of doctoral students.</w:t>
      </w:r>
    </w:p>
    <w:p w:rsidRPr="000000C0" w:rsidR="00AB3F34" w:rsidP="00F63CE7" w:rsidRDefault="00AB3F34" w14:paraId="6EB2A5C8" w14:textId="77777777">
      <w:pPr>
        <w:spacing w:after="240"/>
        <w:rPr>
          <w:rFonts w:cs="Times New Roman"/>
        </w:rPr>
      </w:pPr>
      <w:r w:rsidRPr="000000C0">
        <w:rPr>
          <w:rFonts w:cs="Times New Roman"/>
        </w:rPr>
        <w:t>You have volunteered to take part in a study on the NCSES’ Survey of Earned Doctorates (SED).  This study is being conducted by RTI International, a not-for-profit research firm</w:t>
      </w:r>
      <w:r>
        <w:rPr>
          <w:rFonts w:cs="Times New Roman"/>
        </w:rPr>
        <w:t>,</w:t>
      </w:r>
      <w:r w:rsidRPr="000000C0">
        <w:rPr>
          <w:rFonts w:cs="Times New Roman"/>
        </w:rPr>
        <w:t xml:space="preserve"> serving as the </w:t>
      </w:r>
      <w:r>
        <w:rPr>
          <w:rFonts w:cs="Times New Roman"/>
        </w:rPr>
        <w:t xml:space="preserve">survey </w:t>
      </w:r>
      <w:r w:rsidRPr="000000C0">
        <w:rPr>
          <w:rFonts w:cs="Times New Roman"/>
        </w:rPr>
        <w:t xml:space="preserve">contractor on behalf of the NCSES. </w:t>
      </w:r>
    </w:p>
    <w:p w:rsidR="00AB3F34" w:rsidP="00F63CE7" w:rsidRDefault="00AB3F34" w14:paraId="568ED2C8" w14:textId="77777777">
      <w:pPr>
        <w:spacing w:after="240"/>
        <w:rPr>
          <w:rFonts w:cs="Times New Roman"/>
        </w:rPr>
      </w:pPr>
      <w:r w:rsidRPr="000000C0">
        <w:rPr>
          <w:rFonts w:cs="Times New Roman"/>
        </w:rPr>
        <w:t xml:space="preserve">This interview will take approximately one hour to complete. During the interview we will ask you to complete a web survey asking about </w:t>
      </w:r>
      <w:r>
        <w:rPr>
          <w:rFonts w:cs="Times New Roman"/>
        </w:rPr>
        <w:t>how COVID-19 affected your doctoral degree completion and postgraduation plans.</w:t>
      </w:r>
      <w:r w:rsidRPr="00136EFF">
        <w:rPr>
          <w:rFonts w:cs="Times New Roman"/>
        </w:rPr>
        <w:t xml:space="preserve"> </w:t>
      </w:r>
      <w:r>
        <w:rPr>
          <w:rFonts w:cs="Times New Roman"/>
        </w:rPr>
        <w:t>We will then have a few follow-up questions about the survey questions and your responses.</w:t>
      </w:r>
    </w:p>
    <w:p w:rsidR="00AB3F34" w:rsidP="00F63CE7" w:rsidRDefault="00AB3F34" w14:paraId="40391680" w14:textId="40595639">
      <w:pPr>
        <w:spacing w:after="240"/>
        <w:rPr>
          <w:rFonts w:cs="Times New Roman"/>
        </w:rPr>
      </w:pPr>
      <w:r w:rsidRPr="00136EFF">
        <w:rPr>
          <w:rFonts w:cs="Times New Roman"/>
        </w:rPr>
        <w:t xml:space="preserve">Your participation in this interview is very important because it will help </w:t>
      </w:r>
      <w:r>
        <w:rPr>
          <w:rFonts w:cs="Times New Roman"/>
        </w:rPr>
        <w:t>N</w:t>
      </w:r>
      <w:r w:rsidR="008D402E">
        <w:rPr>
          <w:rFonts w:cs="Times New Roman"/>
        </w:rPr>
        <w:t>CSES</w:t>
      </w:r>
      <w:r w:rsidRPr="00136EFF">
        <w:rPr>
          <w:rFonts w:cs="Times New Roman"/>
        </w:rPr>
        <w:t xml:space="preserve"> capture how COVID-19 has impacted graduating doctoral students. You will receive $</w:t>
      </w:r>
      <w:r>
        <w:rPr>
          <w:rFonts w:cs="Times New Roman"/>
        </w:rPr>
        <w:t>40</w:t>
      </w:r>
      <w:r w:rsidRPr="00136EFF">
        <w:rPr>
          <w:rFonts w:cs="Times New Roman"/>
        </w:rPr>
        <w:t xml:space="preserve"> </w:t>
      </w:r>
      <w:r>
        <w:rPr>
          <w:rFonts w:cs="Times New Roman"/>
        </w:rPr>
        <w:t xml:space="preserve">Zelle or Amazon gift card </w:t>
      </w:r>
      <w:r w:rsidRPr="00136EFF">
        <w:rPr>
          <w:rFonts w:cs="Times New Roman"/>
        </w:rPr>
        <w:t>and I will ask you to email me back confirming receipt to document that you have received it.</w:t>
      </w:r>
    </w:p>
    <w:p w:rsidRPr="000000C0" w:rsidR="00AB3F34" w:rsidP="00F63CE7" w:rsidRDefault="00AB3F34" w14:paraId="69211027" w14:textId="77777777">
      <w:pPr>
        <w:spacing w:after="240"/>
        <w:rPr>
          <w:rFonts w:cs="Times New Roman"/>
        </w:rPr>
      </w:pPr>
      <w:r w:rsidRPr="000000C0">
        <w:rPr>
          <w:rFonts w:cs="Times New Roman"/>
        </w:rPr>
        <w:t xml:space="preserve">Your interview session will be recorded </w:t>
      </w:r>
      <w:r>
        <w:rPr>
          <w:rFonts w:cs="Times New Roman"/>
        </w:rPr>
        <w:t>to ensure we have</w:t>
      </w:r>
      <w:r w:rsidRPr="000000C0">
        <w:rPr>
          <w:rFonts w:cs="Times New Roman"/>
        </w:rPr>
        <w:t xml:space="preserve"> a complete record of your comments. We plan to </w:t>
      </w:r>
      <w:r>
        <w:rPr>
          <w:rFonts w:cs="Times New Roman"/>
        </w:rPr>
        <w:t xml:space="preserve">only </w:t>
      </w:r>
      <w:r w:rsidRPr="000000C0">
        <w:rPr>
          <w:rFonts w:cs="Times New Roman"/>
        </w:rPr>
        <w:t>use the recording to improve the survey questions. Staff directly involved in this research project will have access to the recording.</w:t>
      </w:r>
    </w:p>
    <w:p w:rsidRPr="000000C0" w:rsidR="00AB3F34" w:rsidP="00F63CE7" w:rsidRDefault="00AB3F34" w14:paraId="34759856" w14:textId="69A1B0B3">
      <w:pPr>
        <w:spacing w:after="240"/>
        <w:rPr>
          <w:rFonts w:cs="Times New Roman"/>
        </w:rPr>
      </w:pPr>
      <w:r w:rsidRPr="000000C0">
        <w:rPr>
          <w:rFonts w:cs="Times New Roman"/>
        </w:rPr>
        <w:t>Your responses will be used for research purposes only and will be kept strictly confidential and s</w:t>
      </w:r>
      <w:r>
        <w:rPr>
          <w:rFonts w:cs="Times New Roman"/>
        </w:rPr>
        <w:t>a</w:t>
      </w:r>
      <w:r w:rsidRPr="000000C0">
        <w:rPr>
          <w:rFonts w:cs="Times New Roman"/>
        </w:rPr>
        <w:t xml:space="preserve">feguarded in accordance with the National Science Foundation Act of 1950, as amended, and the Privacy Act of 1974. Any information publicly released will be in a form that does not personally identify you or your institution. </w:t>
      </w:r>
      <w:r>
        <w:rPr>
          <w:rFonts w:cs="Times New Roman"/>
        </w:rPr>
        <w:t>The SED</w:t>
      </w:r>
      <w:r w:rsidRPr="000000C0">
        <w:rPr>
          <w:rFonts w:cs="Times New Roman"/>
        </w:rPr>
        <w:t xml:space="preserve"> is authorized by law (42 U.S.C. 1862 Section 3.a.6). The OMB control number is 3145-0</w:t>
      </w:r>
      <w:r w:rsidR="001A793C">
        <w:rPr>
          <w:rFonts w:cs="Times New Roman"/>
        </w:rPr>
        <w:t>019</w:t>
      </w:r>
      <w:r w:rsidRPr="000000C0">
        <w:rPr>
          <w:rFonts w:cs="Times New Roman"/>
        </w:rPr>
        <w:t xml:space="preserve">. </w:t>
      </w:r>
    </w:p>
    <w:p w:rsidRPr="000000C0" w:rsidR="00AB3F34" w:rsidP="00F63CE7" w:rsidRDefault="00AB3F34" w14:paraId="1E61F1DD" w14:textId="77777777">
      <w:pPr>
        <w:spacing w:after="240"/>
        <w:rPr>
          <w:rFonts w:cs="Times New Roman"/>
        </w:rPr>
      </w:pPr>
      <w:r w:rsidRPr="000000C0">
        <w:rPr>
          <w:rFonts w:cs="Times New Roman"/>
        </w:rPr>
        <w:t xml:space="preserve">If you have any questions about the study you may contact Ms. Jamie Friedman of RTI, at 1-877-256-8167. If you have any questions about your rights as a research participant in this study, you may contact the Office of Research Protection at RTI International at 1-866-214-2043, a toll-free number. </w:t>
      </w:r>
    </w:p>
    <w:p w:rsidR="00AB3F34" w:rsidP="00F63CE7" w:rsidRDefault="00AB3F34" w14:paraId="2E885DDD" w14:textId="77777777">
      <w:pPr>
        <w:spacing w:after="240"/>
        <w:rPr>
          <w:rFonts w:cs="Times New Roman"/>
        </w:rPr>
      </w:pPr>
      <w:r w:rsidRPr="000000C0">
        <w:rPr>
          <w:rFonts w:cs="Times New Roman"/>
        </w:rPr>
        <w:t>If you agree to participate in this study and consent to be recorded for the purpose stated above, please click NEXT to begin.</w:t>
      </w:r>
    </w:p>
    <w:p w:rsidR="00F63CE7" w:rsidRDefault="00F63CE7" w14:paraId="1C36E8AE" w14:textId="77777777">
      <w:pPr>
        <w:spacing w:before="0" w:after="160" w:line="259" w:lineRule="auto"/>
        <w:rPr>
          <w:color w:val="2E74B5" w:themeColor="accent5" w:themeShade="BF"/>
        </w:rPr>
      </w:pPr>
      <w:r>
        <w:rPr>
          <w:color w:val="2E74B5" w:themeColor="accent5" w:themeShade="BF"/>
        </w:rPr>
        <w:br w:type="page"/>
      </w:r>
    </w:p>
    <w:p w:rsidR="00AB3F34" w:rsidP="00AB3F34" w:rsidRDefault="00AB3F34" w14:paraId="4085B210" w14:textId="77F5652A">
      <w:pPr>
        <w:spacing w:before="240" w:after="60"/>
        <w:rPr>
          <w:color w:val="2E74B5" w:themeColor="accent5" w:themeShade="BF"/>
        </w:rPr>
      </w:pPr>
      <w:r w:rsidRPr="05305564">
        <w:rPr>
          <w:color w:val="2E74B5" w:themeColor="accent5" w:themeShade="BF"/>
        </w:rPr>
        <w:lastRenderedPageBreak/>
        <w:t>|-----------------------------------------------------------NEXT SCREEN---------------------------------------------------</w:t>
      </w:r>
      <w:r>
        <w:rPr>
          <w:color w:val="2E74B5" w:themeColor="accent5" w:themeShade="BF"/>
        </w:rPr>
        <w:t>-</w:t>
      </w:r>
      <w:r w:rsidRPr="05305564">
        <w:rPr>
          <w:color w:val="2E74B5" w:themeColor="accent5" w:themeShade="BF"/>
        </w:rPr>
        <w:t>------------------|</w:t>
      </w:r>
    </w:p>
    <w:p w:rsidRPr="006F3E07" w:rsidR="00AB3F34" w:rsidP="00F63CE7" w:rsidRDefault="00AB3F34" w14:paraId="640CF44A" w14:textId="77777777">
      <w:pPr>
        <w:pStyle w:val="Formname"/>
        <w:spacing w:before="120"/>
        <w:rPr>
          <w:b w:val="0"/>
          <w:bCs w:val="0"/>
        </w:rPr>
      </w:pPr>
      <w:r w:rsidRPr="006F3E07">
        <w:t xml:space="preserve">FORM: </w:t>
      </w:r>
      <w:r>
        <w:rPr>
          <w:b w:val="0"/>
          <w:bCs w:val="0"/>
        </w:rPr>
        <w:t>COVID</w:t>
      </w:r>
    </w:p>
    <w:p w:rsidRPr="005C2287" w:rsidR="00AB3F34" w:rsidP="00AB3F34" w:rsidRDefault="00AB3F34" w14:paraId="6004AAF9" w14:textId="77777777">
      <w:pPr>
        <w:pStyle w:val="VariableName"/>
        <w:rPr>
          <w:rStyle w:val="SubtleReference"/>
          <w:b w:val="0"/>
          <w:bCs w:val="0"/>
          <w:smallCaps w:val="0"/>
        </w:rPr>
      </w:pPr>
      <w:r w:rsidRPr="005C2287">
        <w:rPr>
          <w:rStyle w:val="SubtleReference"/>
        </w:rPr>
        <w:t xml:space="preserve">VAR: </w:t>
      </w:r>
      <w:r>
        <w:rPr>
          <w:rStyle w:val="SubtleReference"/>
        </w:rPr>
        <w:t>COVA, COVB, COVC, COVD, COVE, COVF, COVG</w:t>
      </w:r>
    </w:p>
    <w:p w:rsidR="00AB3F34" w:rsidP="00AB3F34" w:rsidRDefault="00AB3F34" w14:paraId="2E200878" w14:textId="77777777">
      <w:pPr>
        <w:spacing w:before="240" w:after="240"/>
        <w:rPr>
          <w:rFonts w:eastAsia="Calibri"/>
          <w:b/>
          <w:bCs/>
          <w:szCs w:val="20"/>
        </w:rPr>
      </w:pPr>
      <w:r>
        <w:rPr>
          <w:rFonts w:eastAsia="Calibri"/>
          <w:b/>
          <w:bCs/>
          <w:szCs w:val="20"/>
        </w:rPr>
        <w:t xml:space="preserve">The next questions focus on how the Coronavirus Disease 2019 (COVID-19) may have affected your graduate experiences and career plans. </w:t>
      </w:r>
    </w:p>
    <w:p w:rsidR="00AB3F34" w:rsidP="00AB3F34" w:rsidRDefault="00AB3F34" w14:paraId="1DF1C0A8" w14:textId="77777777">
      <w:pPr>
        <w:spacing w:before="240"/>
        <w:rPr>
          <w:rFonts w:eastAsia="Calibri"/>
          <w:b/>
          <w:bCs/>
          <w:szCs w:val="20"/>
        </w:rPr>
      </w:pPr>
      <w:r w:rsidRPr="0092121F">
        <w:rPr>
          <w:rFonts w:eastAsia="Calibri"/>
          <w:b/>
          <w:bCs/>
          <w:szCs w:val="20"/>
        </w:rPr>
        <w:t>Did you experience any of the following as a result of the COVID-19 pandemic?</w:t>
      </w:r>
    </w:p>
    <w:p w:rsidRPr="00825C41" w:rsidR="00AB3F34" w:rsidP="00AB3F34" w:rsidRDefault="00AB3F34" w14:paraId="5E78B76F" w14:textId="77777777">
      <w:pPr>
        <w:pStyle w:val="Responseoption"/>
        <w:spacing w:after="120"/>
        <w:ind w:left="360" w:hanging="360"/>
        <w:rPr>
          <w:rFonts w:cstheme="minorBidi"/>
          <w:i/>
          <w:iCs/>
          <w:noProof w:val="0"/>
        </w:rPr>
      </w:pPr>
      <w:r w:rsidRPr="00825C41">
        <w:rPr>
          <w:rFonts w:cstheme="minorBidi"/>
          <w:i/>
          <w:iCs/>
          <w:noProof w:val="0"/>
        </w:rPr>
        <w:t>Select Yes or No for each</w:t>
      </w:r>
    </w:p>
    <w:tbl>
      <w:tblPr>
        <w:tblStyle w:val="TableGrid"/>
        <w:tblW w:w="9623" w:type="dxa"/>
        <w:tblInd w:w="85" w:type="dxa"/>
        <w:tblLook w:val="04A0" w:firstRow="1" w:lastRow="0" w:firstColumn="1" w:lastColumn="0" w:noHBand="0" w:noVBand="1"/>
      </w:tblPr>
      <w:tblGrid>
        <w:gridCol w:w="6883"/>
        <w:gridCol w:w="852"/>
        <w:gridCol w:w="632"/>
        <w:gridCol w:w="1256"/>
      </w:tblGrid>
      <w:tr w:rsidR="00AB3F34" w:rsidTr="00AB3F34" w14:paraId="0D7FFEBB" w14:textId="77777777">
        <w:trPr>
          <w:trHeight w:val="401"/>
        </w:trPr>
        <w:tc>
          <w:tcPr>
            <w:tcW w:w="6883" w:type="dxa"/>
            <w:vAlign w:val="center"/>
          </w:tcPr>
          <w:p w:rsidRPr="00C90785" w:rsidR="00AB3F34" w:rsidP="00AB3F34" w:rsidRDefault="00AB3F34" w14:paraId="58220553" w14:textId="77777777">
            <w:pPr>
              <w:pStyle w:val="Responseoption"/>
              <w:spacing w:after="120"/>
              <w:rPr>
                <w:b/>
                <w:bCs/>
              </w:rPr>
            </w:pPr>
          </w:p>
        </w:tc>
        <w:tc>
          <w:tcPr>
            <w:tcW w:w="852" w:type="dxa"/>
            <w:vAlign w:val="center"/>
          </w:tcPr>
          <w:p w:rsidRPr="00554108" w:rsidR="00AB3F34" w:rsidP="00AB3F34" w:rsidRDefault="00AB3F34" w14:paraId="2C331F7D" w14:textId="77777777">
            <w:pPr>
              <w:pStyle w:val="Responseoption"/>
              <w:spacing w:after="120"/>
              <w:jc w:val="center"/>
              <w:rPr>
                <w:b/>
                <w:bCs/>
              </w:rPr>
            </w:pPr>
            <w:r w:rsidRPr="00554108">
              <w:rPr>
                <w:b/>
                <w:bCs/>
              </w:rPr>
              <w:t>Yes</w:t>
            </w:r>
          </w:p>
        </w:tc>
        <w:tc>
          <w:tcPr>
            <w:tcW w:w="632" w:type="dxa"/>
            <w:vAlign w:val="center"/>
          </w:tcPr>
          <w:p w:rsidRPr="00554108" w:rsidR="00AB3F34" w:rsidP="00AB3F34" w:rsidRDefault="00AB3F34" w14:paraId="404BCC30" w14:textId="77777777">
            <w:pPr>
              <w:pStyle w:val="Responseoption"/>
              <w:spacing w:after="120"/>
              <w:jc w:val="center"/>
              <w:rPr>
                <w:b/>
                <w:bCs/>
              </w:rPr>
            </w:pPr>
            <w:r w:rsidRPr="00554108">
              <w:rPr>
                <w:b/>
                <w:bCs/>
              </w:rPr>
              <w:t>No</w:t>
            </w:r>
          </w:p>
        </w:tc>
        <w:tc>
          <w:tcPr>
            <w:tcW w:w="1256" w:type="dxa"/>
            <w:vAlign w:val="center"/>
          </w:tcPr>
          <w:p w:rsidRPr="00554108" w:rsidR="00AB3F34" w:rsidP="00AB3F34" w:rsidRDefault="00AB3F34" w14:paraId="36E515BF" w14:textId="77777777">
            <w:pPr>
              <w:pStyle w:val="Responseoption"/>
              <w:spacing w:after="120"/>
              <w:jc w:val="center"/>
              <w:rPr>
                <w:b/>
                <w:bCs/>
              </w:rPr>
            </w:pPr>
          </w:p>
        </w:tc>
      </w:tr>
      <w:tr w:rsidR="00AB3F34" w:rsidTr="00AB3F34" w14:paraId="367B6256" w14:textId="77777777">
        <w:trPr>
          <w:trHeight w:val="386"/>
        </w:trPr>
        <w:tc>
          <w:tcPr>
            <w:tcW w:w="6883" w:type="dxa"/>
            <w:vAlign w:val="center"/>
          </w:tcPr>
          <w:p w:rsidRPr="00C90785" w:rsidR="00AB3F34" w:rsidP="00AB3F34" w:rsidRDefault="00AB3F34" w14:paraId="025C0435" w14:textId="77777777">
            <w:pPr>
              <w:pStyle w:val="Responseoption"/>
              <w:spacing w:after="120"/>
            </w:pPr>
            <w:r>
              <w:t>The timeline for completing my doctoral degree changed.</w:t>
            </w:r>
          </w:p>
        </w:tc>
        <w:tc>
          <w:tcPr>
            <w:tcW w:w="852" w:type="dxa"/>
            <w:vAlign w:val="center"/>
          </w:tcPr>
          <w:p w:rsidRPr="00554108" w:rsidR="00AB3F34" w:rsidP="00AB3F34" w:rsidRDefault="00AB3F34" w14:paraId="1F1A288B" w14:textId="77777777">
            <w:pPr>
              <w:pStyle w:val="Responseoption"/>
              <w:spacing w:after="120"/>
              <w:jc w:val="center"/>
              <w:rPr>
                <w:vertAlign w:val="subscript"/>
              </w:rPr>
            </w:pPr>
            <w:r w:rsidRPr="00EF6B91">
              <mc:AlternateContent>
                <mc:Choice Requires="wps">
                  <w:drawing>
                    <wp:inline distT="0" distB="0" distL="0" distR="0" wp14:anchorId="4E40E3CA" wp14:editId="2A6F94F3">
                      <wp:extent cx="127635" cy="127635"/>
                      <wp:effectExtent l="0" t="0" r="24765" b="24765"/>
                      <wp:docPr id="25" name="Oval 2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2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7A376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">
                      <v:stroke joinstyle="miter"/>
                      <w10:anchorlock/>
                    </v:oval>
                  </w:pict>
                </mc:Fallback>
              </mc:AlternateContent>
            </w:r>
            <w:r>
              <w:rPr>
                <w:vertAlign w:val="subscript"/>
              </w:rPr>
              <w:t>1</w:t>
            </w:r>
          </w:p>
        </w:tc>
        <w:tc>
          <w:tcPr>
            <w:tcW w:w="632" w:type="dxa"/>
            <w:vAlign w:val="center"/>
          </w:tcPr>
          <w:p w:rsidRPr="00D04F8F" w:rsidR="00AB3F34" w:rsidP="00AB3F34" w:rsidRDefault="00AB3F34" w14:paraId="49921452" w14:textId="77777777">
            <w:pPr>
              <w:pStyle w:val="Responseoption"/>
              <w:spacing w:after="120"/>
              <w:jc w:val="center"/>
              <w:rPr>
                <w:vertAlign w:val="subscript"/>
              </w:rPr>
            </w:pPr>
            <w:r w:rsidRPr="00D04F8F">
              <w:rPr>
                <w:vertAlign w:val="subscript"/>
              </w:rPr>
              <mc:AlternateContent>
                <mc:Choice Requires="wps">
                  <w:drawing>
                    <wp:inline distT="0" distB="0" distL="0" distR="0" wp14:anchorId="15B1FC95" wp14:editId="68338C7C">
                      <wp:extent cx="127635" cy="127635"/>
                      <wp:effectExtent l="0" t="0" r="24765" b="24765"/>
                      <wp:docPr id="26" name="Oval 2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2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73182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">
                      <v:stroke joinstyle="miter"/>
                      <w10:anchorlock/>
                    </v:oval>
                  </w:pict>
                </mc:Fallback>
              </mc:AlternateContent>
            </w:r>
            <w:r w:rsidRPr="00D04F8F">
              <w:rPr>
                <w:vertAlign w:val="subscript"/>
              </w:rPr>
              <w:t>2</w:t>
            </w:r>
          </w:p>
        </w:tc>
        <w:tc>
          <w:tcPr>
            <w:tcW w:w="1256" w:type="dxa"/>
            <w:vAlign w:val="center"/>
          </w:tcPr>
          <w:p w:rsidRPr="00EF6B91" w:rsidR="00AB3F34" w:rsidP="00AB3F34" w:rsidRDefault="00AB3F34" w14:paraId="042264A3" w14:textId="77777777">
            <w:pPr>
              <w:pStyle w:val="Responseoption"/>
              <w:spacing w:after="120"/>
              <w:jc w:val="center"/>
            </w:pPr>
            <w:r>
              <w:t>(COVA)</w:t>
            </w:r>
          </w:p>
        </w:tc>
      </w:tr>
      <w:tr w:rsidR="00AB3F34" w:rsidTr="00AB3F34" w14:paraId="6EC8F0CA" w14:textId="77777777">
        <w:trPr>
          <w:trHeight w:val="401"/>
        </w:trPr>
        <w:tc>
          <w:tcPr>
            <w:tcW w:w="6883" w:type="dxa"/>
            <w:vAlign w:val="center"/>
          </w:tcPr>
          <w:p w:rsidRPr="00C90785" w:rsidR="00AB3F34" w:rsidP="00AB3F34" w:rsidRDefault="00AB3F34" w14:paraId="36783BA9" w14:textId="77777777">
            <w:pPr>
              <w:pStyle w:val="Responseoption"/>
              <w:spacing w:after="120"/>
            </w:pPr>
            <w:r>
              <w:t>My research was disrupted.</w:t>
            </w:r>
          </w:p>
        </w:tc>
        <w:tc>
          <w:tcPr>
            <w:tcW w:w="852" w:type="dxa"/>
            <w:vAlign w:val="center"/>
          </w:tcPr>
          <w:p w:rsidRPr="00825C41" w:rsidR="00AB3F34" w:rsidP="00AB3F34" w:rsidRDefault="00AB3F34" w14:paraId="3D9581A2" w14:textId="77777777">
            <w:pPr>
              <w:pStyle w:val="Responseoption"/>
              <w:spacing w:after="120"/>
              <w:jc w:val="center"/>
            </w:pPr>
            <w:r w:rsidRPr="00EF6B91">
              <mc:AlternateContent>
                <mc:Choice Requires="wps">
                  <w:drawing>
                    <wp:inline distT="0" distB="0" distL="0" distR="0" wp14:anchorId="1CA15F45" wp14:editId="75D094F5">
                      <wp:extent cx="127635" cy="127635"/>
                      <wp:effectExtent l="0" t="0" r="24765" b="24765"/>
                      <wp:docPr id="27" name="Oval 2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2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0ADC92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">
                      <v:stroke joinstyle="miter"/>
                      <w10:anchorlock/>
                    </v:oval>
                  </w:pict>
                </mc:Fallback>
              </mc:AlternateContent>
            </w:r>
            <w:r>
              <w:rPr>
                <w:vertAlign w:val="subscript"/>
              </w:rPr>
              <w:t>1</w:t>
            </w:r>
          </w:p>
        </w:tc>
        <w:tc>
          <w:tcPr>
            <w:tcW w:w="632" w:type="dxa"/>
            <w:vAlign w:val="center"/>
          </w:tcPr>
          <w:p w:rsidRPr="00D04F8F" w:rsidR="00AB3F34" w:rsidP="00AB3F34" w:rsidRDefault="00AB3F34" w14:paraId="2B9B0962" w14:textId="77777777">
            <w:pPr>
              <w:pStyle w:val="Responseoption"/>
              <w:spacing w:after="120"/>
              <w:jc w:val="center"/>
              <w:rPr>
                <w:vertAlign w:val="subscript"/>
              </w:rPr>
            </w:pPr>
            <w:r w:rsidRPr="00D04F8F">
              <w:rPr>
                <w:vertAlign w:val="subscript"/>
              </w:rPr>
              <mc:AlternateContent>
                <mc:Choice Requires="wps">
                  <w:drawing>
                    <wp:inline distT="0" distB="0" distL="0" distR="0" wp14:anchorId="5DEF725D" wp14:editId="46034143">
                      <wp:extent cx="127635" cy="127635"/>
                      <wp:effectExtent l="0" t="0" r="24765" b="24765"/>
                      <wp:docPr id="429879296" name="Oval 42987929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29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2D5AFF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CT&#10;tXs1igIAAD4FAAAOAAAAAAAAAAAAAAAAAC4CAABkcnMvZTJvRG9jLnhtbFBLAQItABQABgAIAAAA&#10;IQDVpe6b2QAAAAMBAAAPAAAAAAAAAAAAAAAAAOQEAABkcnMvZG93bnJldi54bWxQSwUGAAAAAAQA&#10;BADzAAAA6gUAAAAA&#10;">
                      <v:stroke joinstyle="miter"/>
                      <w10:anchorlock/>
                    </v:oval>
                  </w:pict>
                </mc:Fallback>
              </mc:AlternateContent>
            </w:r>
            <w:r w:rsidRPr="00D04F8F">
              <w:rPr>
                <w:vertAlign w:val="subscript"/>
              </w:rPr>
              <w:t>2</w:t>
            </w:r>
          </w:p>
        </w:tc>
        <w:tc>
          <w:tcPr>
            <w:tcW w:w="1256" w:type="dxa"/>
            <w:vAlign w:val="center"/>
          </w:tcPr>
          <w:p w:rsidRPr="00EF6B91" w:rsidR="00AB3F34" w:rsidP="00AB3F34" w:rsidRDefault="00AB3F34" w14:paraId="75C3ACCB" w14:textId="77777777">
            <w:pPr>
              <w:pStyle w:val="Responseoption"/>
              <w:spacing w:after="120"/>
              <w:jc w:val="center"/>
            </w:pPr>
            <w:r w:rsidRPr="00F417B9">
              <w:t>(</w:t>
            </w:r>
            <w:r>
              <w:t>COVB</w:t>
            </w:r>
            <w:r w:rsidRPr="00F417B9">
              <w:t>)</w:t>
            </w:r>
          </w:p>
        </w:tc>
      </w:tr>
      <w:tr w:rsidR="00AB3F34" w:rsidTr="00AB3F34" w14:paraId="3AEB2394" w14:textId="77777777">
        <w:trPr>
          <w:trHeight w:val="386"/>
        </w:trPr>
        <w:tc>
          <w:tcPr>
            <w:tcW w:w="6883" w:type="dxa"/>
            <w:vAlign w:val="center"/>
          </w:tcPr>
          <w:p w:rsidRPr="00C90785" w:rsidR="00AB3F34" w:rsidP="00AB3F34" w:rsidRDefault="00AB3F34" w14:paraId="2DCA57C4" w14:textId="77777777">
            <w:pPr>
              <w:pStyle w:val="Responseoption"/>
              <w:spacing w:after="120"/>
            </w:pPr>
            <w:r>
              <w:t>Funding for my doctoral studies was reduced or suspended.</w:t>
            </w:r>
          </w:p>
        </w:tc>
        <w:tc>
          <w:tcPr>
            <w:tcW w:w="852" w:type="dxa"/>
            <w:vAlign w:val="center"/>
          </w:tcPr>
          <w:p w:rsidRPr="00825C41" w:rsidR="00AB3F34" w:rsidP="00AB3F34" w:rsidRDefault="00AB3F34" w14:paraId="4695C0B6" w14:textId="77777777">
            <w:pPr>
              <w:pStyle w:val="Responseoption"/>
              <w:spacing w:after="120"/>
              <w:jc w:val="center"/>
            </w:pPr>
            <w:r w:rsidRPr="00EF6B91">
              <mc:AlternateContent>
                <mc:Choice Requires="wps">
                  <w:drawing>
                    <wp:inline distT="0" distB="0" distL="0" distR="0" wp14:anchorId="05EB7B43" wp14:editId="35E47D9A">
                      <wp:extent cx="127635" cy="127635"/>
                      <wp:effectExtent l="0" t="0" r="24765" b="24765"/>
                      <wp:docPr id="429879297" name="Oval 42987929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29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40CD74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CH&#10;GuTkigIAAD4FAAAOAAAAAAAAAAAAAAAAAC4CAABkcnMvZTJvRG9jLnhtbFBLAQItABQABgAIAAAA&#10;IQDVpe6b2QAAAAMBAAAPAAAAAAAAAAAAAAAAAOQEAABkcnMvZG93bnJldi54bWxQSwUGAAAAAAQA&#10;BADzAAAA6gUAAAAA&#10;">
                      <v:stroke joinstyle="miter"/>
                      <w10:anchorlock/>
                    </v:oval>
                  </w:pict>
                </mc:Fallback>
              </mc:AlternateContent>
            </w:r>
            <w:r>
              <w:rPr>
                <w:vertAlign w:val="subscript"/>
              </w:rPr>
              <w:t>1</w:t>
            </w:r>
          </w:p>
        </w:tc>
        <w:tc>
          <w:tcPr>
            <w:tcW w:w="632" w:type="dxa"/>
            <w:vAlign w:val="center"/>
          </w:tcPr>
          <w:p w:rsidRPr="00D04F8F" w:rsidR="00AB3F34" w:rsidP="00AB3F34" w:rsidRDefault="00AB3F34" w14:paraId="7A0EDD08" w14:textId="77777777">
            <w:pPr>
              <w:pStyle w:val="Responseoption"/>
              <w:spacing w:after="120"/>
              <w:jc w:val="center"/>
              <w:rPr>
                <w:vertAlign w:val="subscript"/>
              </w:rPr>
            </w:pPr>
            <w:r w:rsidRPr="00D04F8F">
              <w:rPr>
                <w:vertAlign w:val="subscript"/>
              </w:rPr>
              <mc:AlternateContent>
                <mc:Choice Requires="wps">
                  <w:drawing>
                    <wp:inline distT="0" distB="0" distL="0" distR="0" wp14:anchorId="19B342A2" wp14:editId="0D0FF17C">
                      <wp:extent cx="127635" cy="127635"/>
                      <wp:effectExtent l="0" t="0" r="24765" b="24765"/>
                      <wp:docPr id="429879298" name="Oval 42987929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29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0207D7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">
                      <v:stroke joinstyle="miter"/>
                      <w10:anchorlock/>
                    </v:oval>
                  </w:pict>
                </mc:Fallback>
              </mc:AlternateContent>
            </w:r>
            <w:r w:rsidRPr="00D04F8F">
              <w:rPr>
                <w:vertAlign w:val="subscript"/>
              </w:rPr>
              <w:t>2</w:t>
            </w:r>
          </w:p>
        </w:tc>
        <w:tc>
          <w:tcPr>
            <w:tcW w:w="1256" w:type="dxa"/>
            <w:vAlign w:val="center"/>
          </w:tcPr>
          <w:p w:rsidRPr="00EF6B91" w:rsidR="00AB3F34" w:rsidP="00AB3F34" w:rsidRDefault="00AB3F34" w14:paraId="274270B9" w14:textId="77777777">
            <w:pPr>
              <w:pStyle w:val="Responseoption"/>
              <w:spacing w:after="120"/>
              <w:jc w:val="center"/>
            </w:pPr>
            <w:r w:rsidRPr="00F417B9">
              <w:t>(</w:t>
            </w:r>
            <w:r>
              <w:t>COVC</w:t>
            </w:r>
            <w:r w:rsidRPr="00F417B9">
              <w:t>)</w:t>
            </w:r>
          </w:p>
        </w:tc>
      </w:tr>
      <w:tr w:rsidR="00AB3F34" w:rsidTr="00AB3F34" w14:paraId="04C8126A" w14:textId="77777777">
        <w:trPr>
          <w:trHeight w:val="401"/>
        </w:trPr>
        <w:tc>
          <w:tcPr>
            <w:tcW w:w="6883" w:type="dxa"/>
            <w:vAlign w:val="center"/>
          </w:tcPr>
          <w:p w:rsidRPr="00C90785" w:rsidR="00AB3F34" w:rsidP="00AB3F34" w:rsidRDefault="00AB3F34" w14:paraId="69C0AB59" w14:textId="77777777">
            <w:pPr>
              <w:pStyle w:val="Responseoption"/>
              <w:spacing w:after="120"/>
            </w:pPr>
            <w:r>
              <w:t xml:space="preserve">My immediate postgraduate employment or education plans changed. </w:t>
            </w:r>
          </w:p>
        </w:tc>
        <w:tc>
          <w:tcPr>
            <w:tcW w:w="852" w:type="dxa"/>
            <w:vAlign w:val="center"/>
          </w:tcPr>
          <w:p w:rsidRPr="00825C41" w:rsidR="00AB3F34" w:rsidP="00AB3F34" w:rsidRDefault="00AB3F34" w14:paraId="1F7A5338" w14:textId="77777777">
            <w:pPr>
              <w:pStyle w:val="Responseoption"/>
              <w:spacing w:after="120"/>
              <w:jc w:val="center"/>
            </w:pPr>
            <w:r w:rsidRPr="00EF6B91">
              <mc:AlternateContent>
                <mc:Choice Requires="wps">
                  <w:drawing>
                    <wp:inline distT="0" distB="0" distL="0" distR="0" wp14:anchorId="37AFD11A" wp14:editId="6EF5AEFB">
                      <wp:extent cx="127635" cy="127635"/>
                      <wp:effectExtent l="0" t="0" r="24765" b="24765"/>
                      <wp:docPr id="429879299" name="Oval 42987929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29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45F938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DZ&#10;lX5WigIAAD4FAAAOAAAAAAAAAAAAAAAAAC4CAABkcnMvZTJvRG9jLnhtbFBLAQItABQABgAIAAAA&#10;IQDVpe6b2QAAAAMBAAAPAAAAAAAAAAAAAAAAAOQEAABkcnMvZG93bnJldi54bWxQSwUGAAAAAAQA&#10;BADzAAAA6gUAAAAA&#10;">
                      <v:stroke joinstyle="miter"/>
                      <w10:anchorlock/>
                    </v:oval>
                  </w:pict>
                </mc:Fallback>
              </mc:AlternateContent>
            </w:r>
            <w:r>
              <w:rPr>
                <w:vertAlign w:val="subscript"/>
              </w:rPr>
              <w:t>1</w:t>
            </w:r>
          </w:p>
        </w:tc>
        <w:tc>
          <w:tcPr>
            <w:tcW w:w="632" w:type="dxa"/>
            <w:vAlign w:val="center"/>
          </w:tcPr>
          <w:p w:rsidRPr="00D04F8F" w:rsidR="00AB3F34" w:rsidP="00AB3F34" w:rsidRDefault="00AB3F34" w14:paraId="32D755AC" w14:textId="77777777">
            <w:pPr>
              <w:pStyle w:val="Responseoption"/>
              <w:spacing w:after="120"/>
              <w:jc w:val="center"/>
              <w:rPr>
                <w:vertAlign w:val="subscript"/>
              </w:rPr>
            </w:pPr>
            <w:r w:rsidRPr="00D04F8F">
              <w:rPr>
                <w:vertAlign w:val="subscript"/>
              </w:rPr>
              <mc:AlternateContent>
                <mc:Choice Requires="wps">
                  <w:drawing>
                    <wp:inline distT="0" distB="0" distL="0" distR="0" wp14:anchorId="6246B989" wp14:editId="4E489B67">
                      <wp:extent cx="127635" cy="127635"/>
                      <wp:effectExtent l="0" t="0" r="24765" b="24765"/>
                      <wp:docPr id="429879301" name="Oval 42987930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0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3D4F2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DN&#10;X6DOigIAAD4FAAAOAAAAAAAAAAAAAAAAAC4CAABkcnMvZTJvRG9jLnhtbFBLAQItABQABgAIAAAA&#10;IQDVpe6b2QAAAAMBAAAPAAAAAAAAAAAAAAAAAOQEAABkcnMvZG93bnJldi54bWxQSwUGAAAAAAQA&#10;BADzAAAA6gUAAAAA&#10;">
                      <v:stroke joinstyle="miter"/>
                      <w10:anchorlock/>
                    </v:oval>
                  </w:pict>
                </mc:Fallback>
              </mc:AlternateContent>
            </w:r>
            <w:r w:rsidRPr="00D04F8F">
              <w:rPr>
                <w:vertAlign w:val="subscript"/>
              </w:rPr>
              <w:t>2</w:t>
            </w:r>
          </w:p>
        </w:tc>
        <w:tc>
          <w:tcPr>
            <w:tcW w:w="1256" w:type="dxa"/>
            <w:vAlign w:val="center"/>
          </w:tcPr>
          <w:p w:rsidRPr="00EF6B91" w:rsidR="00AB3F34" w:rsidP="00AB3F34" w:rsidRDefault="00AB3F34" w14:paraId="09FE8885" w14:textId="77777777">
            <w:pPr>
              <w:pStyle w:val="Responseoption"/>
              <w:spacing w:after="120"/>
              <w:jc w:val="center"/>
            </w:pPr>
            <w:r w:rsidRPr="00F417B9">
              <w:t>(</w:t>
            </w:r>
            <w:r>
              <w:t>COVD</w:t>
            </w:r>
            <w:r w:rsidRPr="00F417B9">
              <w:t>)</w:t>
            </w:r>
          </w:p>
        </w:tc>
      </w:tr>
      <w:tr w:rsidR="00AB3F34" w:rsidTr="00AB3F34" w14:paraId="6AA8282D" w14:textId="77777777">
        <w:trPr>
          <w:trHeight w:val="386"/>
        </w:trPr>
        <w:tc>
          <w:tcPr>
            <w:tcW w:w="6883" w:type="dxa"/>
            <w:vAlign w:val="center"/>
          </w:tcPr>
          <w:p w:rsidRPr="00C90785" w:rsidR="00AB3F34" w:rsidP="00AB3F34" w:rsidRDefault="00AB3F34" w14:paraId="0A77138D" w14:textId="77777777">
            <w:pPr>
              <w:pStyle w:val="Responseoption"/>
              <w:spacing w:after="120"/>
            </w:pPr>
            <w:r>
              <w:t xml:space="preserve">I changed my career plans or goals </w:t>
            </w:r>
            <w:r w:rsidRPr="00A4332E">
              <w:rPr>
                <w:i/>
                <w:iCs/>
              </w:rPr>
              <w:t>(e.g., type of employer, research focus)</w:t>
            </w:r>
            <w:r>
              <w:t>.</w:t>
            </w:r>
          </w:p>
        </w:tc>
        <w:tc>
          <w:tcPr>
            <w:tcW w:w="852" w:type="dxa"/>
            <w:vAlign w:val="center"/>
          </w:tcPr>
          <w:p w:rsidRPr="00825C41" w:rsidR="00AB3F34" w:rsidP="00AB3F34" w:rsidRDefault="00AB3F34" w14:paraId="1535ADB1" w14:textId="77777777">
            <w:pPr>
              <w:pStyle w:val="Responseoption"/>
              <w:spacing w:after="120"/>
              <w:jc w:val="center"/>
            </w:pPr>
            <w:r w:rsidRPr="00EF6B91">
              <mc:AlternateContent>
                <mc:Choice Requires="wps">
                  <w:drawing>
                    <wp:inline distT="0" distB="0" distL="0" distR="0" wp14:anchorId="527EA811" wp14:editId="6002725C">
                      <wp:extent cx="127635" cy="127635"/>
                      <wp:effectExtent l="0" t="0" r="24765" b="24765"/>
                      <wp:docPr id="429879302" name="Oval 42987930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0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06C53E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Cw&#10;qHFnigIAAD4FAAAOAAAAAAAAAAAAAAAAAC4CAABkcnMvZTJvRG9jLnhtbFBLAQItABQABgAIAAAA&#10;IQDVpe6b2QAAAAMBAAAPAAAAAAAAAAAAAAAAAOQEAABkcnMvZG93bnJldi54bWxQSwUGAAAAAAQA&#10;BADzAAAA6gUAAAAA&#10;">
                      <v:stroke joinstyle="miter"/>
                      <w10:anchorlock/>
                    </v:oval>
                  </w:pict>
                </mc:Fallback>
              </mc:AlternateContent>
            </w:r>
            <w:r>
              <w:rPr>
                <w:vertAlign w:val="subscript"/>
              </w:rPr>
              <w:t>1</w:t>
            </w:r>
          </w:p>
        </w:tc>
        <w:tc>
          <w:tcPr>
            <w:tcW w:w="632" w:type="dxa"/>
            <w:vAlign w:val="center"/>
          </w:tcPr>
          <w:p w:rsidRPr="00D04F8F" w:rsidR="00AB3F34" w:rsidP="00AB3F34" w:rsidRDefault="00AB3F34" w14:paraId="47550BE2" w14:textId="77777777">
            <w:pPr>
              <w:pStyle w:val="Responseoption"/>
              <w:spacing w:after="120"/>
              <w:jc w:val="center"/>
              <w:rPr>
                <w:vertAlign w:val="subscript"/>
              </w:rPr>
            </w:pPr>
            <w:r w:rsidRPr="00D04F8F">
              <w:rPr>
                <w:vertAlign w:val="subscript"/>
              </w:rPr>
              <mc:AlternateContent>
                <mc:Choice Requires="wps">
                  <w:drawing>
                    <wp:inline distT="0" distB="0" distL="0" distR="0" wp14:anchorId="58EA199F" wp14:editId="27E5DFAD">
                      <wp:extent cx="127635" cy="127635"/>
                      <wp:effectExtent l="0" t="0" r="24765" b="24765"/>
                      <wp:docPr id="429879306" name="Oval 42987930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0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2BFB4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Bi&#10;GO2XigIAAD4FAAAOAAAAAAAAAAAAAAAAAC4CAABkcnMvZTJvRG9jLnhtbFBLAQItABQABgAIAAAA&#10;IQDVpe6b2QAAAAMBAAAPAAAAAAAAAAAAAAAAAOQEAABkcnMvZG93bnJldi54bWxQSwUGAAAAAAQA&#10;BADzAAAA6gUAAAAA&#10;">
                      <v:stroke joinstyle="miter"/>
                      <w10:anchorlock/>
                    </v:oval>
                  </w:pict>
                </mc:Fallback>
              </mc:AlternateContent>
            </w:r>
            <w:r w:rsidRPr="00D04F8F">
              <w:rPr>
                <w:vertAlign w:val="subscript"/>
              </w:rPr>
              <w:t>2</w:t>
            </w:r>
          </w:p>
        </w:tc>
        <w:tc>
          <w:tcPr>
            <w:tcW w:w="1256" w:type="dxa"/>
            <w:vAlign w:val="center"/>
          </w:tcPr>
          <w:p w:rsidRPr="00EF6B91" w:rsidR="00AB3F34" w:rsidP="00AB3F34" w:rsidRDefault="00AB3F34" w14:paraId="24B5B9DD" w14:textId="77777777">
            <w:pPr>
              <w:pStyle w:val="Responseoption"/>
              <w:spacing w:after="120"/>
              <w:jc w:val="center"/>
            </w:pPr>
            <w:r w:rsidRPr="00F417B9">
              <w:t>(</w:t>
            </w:r>
            <w:r>
              <w:t>COVE</w:t>
            </w:r>
            <w:r w:rsidRPr="00F417B9">
              <w:t>)</w:t>
            </w:r>
          </w:p>
        </w:tc>
      </w:tr>
      <w:tr w:rsidR="00AB3F34" w:rsidTr="00AB3F34" w14:paraId="3D93FBCE" w14:textId="77777777">
        <w:trPr>
          <w:trHeight w:val="401"/>
        </w:trPr>
        <w:tc>
          <w:tcPr>
            <w:tcW w:w="6883" w:type="dxa"/>
            <w:vAlign w:val="center"/>
          </w:tcPr>
          <w:p w:rsidRPr="00C90785" w:rsidR="00AB3F34" w:rsidP="00AB3F34" w:rsidRDefault="00AB3F34" w14:paraId="501A3ED5" w14:textId="77777777">
            <w:pPr>
              <w:pStyle w:val="Responseoption"/>
              <w:spacing w:after="120"/>
            </w:pPr>
            <w:r>
              <w:t>I changed my decision on where to live in the year after graduation.</w:t>
            </w:r>
          </w:p>
        </w:tc>
        <w:tc>
          <w:tcPr>
            <w:tcW w:w="852" w:type="dxa"/>
            <w:vAlign w:val="center"/>
          </w:tcPr>
          <w:p w:rsidRPr="00825C41" w:rsidR="00AB3F34" w:rsidP="00AB3F34" w:rsidRDefault="00AB3F34" w14:paraId="19E94E38" w14:textId="77777777">
            <w:pPr>
              <w:pStyle w:val="Responseoption"/>
              <w:spacing w:after="120"/>
              <w:jc w:val="center"/>
            </w:pPr>
            <w:r w:rsidRPr="00EF6B91">
              <mc:AlternateContent>
                <mc:Choice Requires="wps">
                  <w:drawing>
                    <wp:inline distT="0" distB="0" distL="0" distR="0" wp14:anchorId="38C2AD71" wp14:editId="1F84875E">
                      <wp:extent cx="127635" cy="127635"/>
                      <wp:effectExtent l="0" t="0" r="24765" b="24765"/>
                      <wp:docPr id="429879307" name="Oval 42987930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0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534C1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B2&#10;t3JGigIAAD4FAAAOAAAAAAAAAAAAAAAAAC4CAABkcnMvZTJvRG9jLnhtbFBLAQItABQABgAIAAAA&#10;IQDVpe6b2QAAAAMBAAAPAAAAAAAAAAAAAAAAAOQEAABkcnMvZG93bnJldi54bWxQSwUGAAAAAAQA&#10;BADzAAAA6gUAAAAA&#10;">
                      <v:stroke joinstyle="miter"/>
                      <w10:anchorlock/>
                    </v:oval>
                  </w:pict>
                </mc:Fallback>
              </mc:AlternateContent>
            </w:r>
            <w:r>
              <w:rPr>
                <w:vertAlign w:val="subscript"/>
              </w:rPr>
              <w:t>1</w:t>
            </w:r>
          </w:p>
        </w:tc>
        <w:tc>
          <w:tcPr>
            <w:tcW w:w="632" w:type="dxa"/>
            <w:vAlign w:val="center"/>
          </w:tcPr>
          <w:p w:rsidRPr="00D04F8F" w:rsidR="00AB3F34" w:rsidP="00AB3F34" w:rsidRDefault="00AB3F34" w14:paraId="266A6FD8" w14:textId="77777777">
            <w:pPr>
              <w:pStyle w:val="Responseoption"/>
              <w:spacing w:after="120"/>
              <w:jc w:val="center"/>
              <w:rPr>
                <w:vertAlign w:val="subscript"/>
              </w:rPr>
            </w:pPr>
            <w:r w:rsidRPr="00D04F8F">
              <w:rPr>
                <w:vertAlign w:val="subscript"/>
              </w:rPr>
              <mc:AlternateContent>
                <mc:Choice Requires="wps">
                  <w:drawing>
                    <wp:inline distT="0" distB="0" distL="0" distR="0" wp14:anchorId="3A49E748" wp14:editId="403A8F98">
                      <wp:extent cx="127635" cy="127635"/>
                      <wp:effectExtent l="0" t="0" r="24765" b="24765"/>
                      <wp:docPr id="429879308" name="Oval 42987930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0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53684E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A8&#10;l3cligIAAD4FAAAOAAAAAAAAAAAAAAAAAC4CAABkcnMvZTJvRG9jLnhtbFBLAQItABQABgAIAAAA&#10;IQDVpe6b2QAAAAMBAAAPAAAAAAAAAAAAAAAAAOQEAABkcnMvZG93bnJldi54bWxQSwUGAAAAAAQA&#10;BADzAAAA6gUAAAAA&#10;">
                      <v:stroke joinstyle="miter"/>
                      <w10:anchorlock/>
                    </v:oval>
                  </w:pict>
                </mc:Fallback>
              </mc:AlternateContent>
            </w:r>
            <w:r w:rsidRPr="00D04F8F">
              <w:rPr>
                <w:vertAlign w:val="subscript"/>
              </w:rPr>
              <w:t>2</w:t>
            </w:r>
          </w:p>
        </w:tc>
        <w:tc>
          <w:tcPr>
            <w:tcW w:w="1256" w:type="dxa"/>
            <w:vAlign w:val="center"/>
          </w:tcPr>
          <w:p w:rsidRPr="00EF6B91" w:rsidR="00AB3F34" w:rsidP="00AB3F34" w:rsidRDefault="00AB3F34" w14:paraId="5C517F78" w14:textId="77777777">
            <w:pPr>
              <w:pStyle w:val="Responseoption"/>
              <w:spacing w:after="120"/>
              <w:jc w:val="center"/>
            </w:pPr>
            <w:r w:rsidRPr="00F417B9">
              <w:t>(</w:t>
            </w:r>
            <w:r>
              <w:t>COVF</w:t>
            </w:r>
            <w:r w:rsidRPr="00F417B9">
              <w:t>)</w:t>
            </w:r>
          </w:p>
        </w:tc>
      </w:tr>
      <w:tr w:rsidR="00AB3F34" w:rsidTr="00AB3F34" w14:paraId="2AC30E57" w14:textId="77777777">
        <w:trPr>
          <w:trHeight w:val="386"/>
        </w:trPr>
        <w:tc>
          <w:tcPr>
            <w:tcW w:w="6883" w:type="dxa"/>
            <w:vAlign w:val="center"/>
          </w:tcPr>
          <w:p w:rsidRPr="00C90785" w:rsidR="00AB3F34" w:rsidP="00AB3F34" w:rsidRDefault="00AB3F34" w14:paraId="712FE62C" w14:textId="77777777">
            <w:pPr>
              <w:pStyle w:val="Responseoption"/>
              <w:spacing w:after="120"/>
            </w:pPr>
            <w:r>
              <w:t>My graduate experience or career plans changed in other ways.</w:t>
            </w:r>
          </w:p>
        </w:tc>
        <w:tc>
          <w:tcPr>
            <w:tcW w:w="852" w:type="dxa"/>
            <w:vAlign w:val="center"/>
          </w:tcPr>
          <w:p w:rsidRPr="00825C41" w:rsidR="00AB3F34" w:rsidP="00AB3F34" w:rsidRDefault="00AB3F34" w14:paraId="559E2C1B" w14:textId="77777777">
            <w:pPr>
              <w:pStyle w:val="Responseoption"/>
              <w:spacing w:after="120"/>
              <w:jc w:val="center"/>
            </w:pPr>
            <w:r w:rsidRPr="00EF6B91">
              <mc:AlternateContent>
                <mc:Choice Requires="wps">
                  <w:drawing>
                    <wp:inline distT="0" distB="0" distL="0" distR="0" wp14:anchorId="21A39D47" wp14:editId="1CD56537">
                      <wp:extent cx="127635" cy="127635"/>
                      <wp:effectExtent l="0" t="0" r="24765" b="24765"/>
                      <wp:docPr id="429879309" name="Oval 42987930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0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670F86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Ao&#10;OOj0igIAAD4FAAAOAAAAAAAAAAAAAAAAAC4CAABkcnMvZTJvRG9jLnhtbFBLAQItABQABgAIAAAA&#10;IQDVpe6b2QAAAAMBAAAPAAAAAAAAAAAAAAAAAOQEAABkcnMvZG93bnJldi54bWxQSwUGAAAAAAQA&#10;BADzAAAA6gUAAAAA&#10;">
                      <v:stroke joinstyle="miter"/>
                      <w10:anchorlock/>
                    </v:oval>
                  </w:pict>
                </mc:Fallback>
              </mc:AlternateContent>
            </w:r>
            <w:r>
              <w:rPr>
                <w:vertAlign w:val="subscript"/>
              </w:rPr>
              <w:t>1</w:t>
            </w:r>
          </w:p>
        </w:tc>
        <w:tc>
          <w:tcPr>
            <w:tcW w:w="632" w:type="dxa"/>
            <w:vAlign w:val="center"/>
          </w:tcPr>
          <w:p w:rsidRPr="00D04F8F" w:rsidR="00AB3F34" w:rsidP="00AB3F34" w:rsidRDefault="00AB3F34" w14:paraId="300EE70B" w14:textId="77777777">
            <w:pPr>
              <w:pStyle w:val="Responseoption"/>
              <w:spacing w:after="120"/>
              <w:jc w:val="center"/>
              <w:rPr>
                <w:vertAlign w:val="subscript"/>
              </w:rPr>
            </w:pPr>
            <w:r w:rsidRPr="00D04F8F">
              <w:rPr>
                <w:vertAlign w:val="subscript"/>
              </w:rPr>
              <mc:AlternateContent>
                <mc:Choice Requires="wps">
                  <w:drawing>
                    <wp:inline distT="0" distB="0" distL="0" distR="0" wp14:anchorId="4198C034" wp14:editId="1C1260D6">
                      <wp:extent cx="127635" cy="127635"/>
                      <wp:effectExtent l="0" t="0" r="24765" b="24765"/>
                      <wp:docPr id="429879310" name="Oval 42987931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1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7C26E4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AL&#10;uzQFigIAAD4FAAAOAAAAAAAAAAAAAAAAAC4CAABkcnMvZTJvRG9jLnhtbFBLAQItABQABgAIAAAA&#10;IQDVpe6b2QAAAAMBAAAPAAAAAAAAAAAAAAAAAOQEAABkcnMvZG93bnJldi54bWxQSwUGAAAAAAQA&#10;BADzAAAA6gUAAAAA&#10;">
                      <v:stroke joinstyle="miter"/>
                      <w10:anchorlock/>
                    </v:oval>
                  </w:pict>
                </mc:Fallback>
              </mc:AlternateContent>
            </w:r>
            <w:r w:rsidRPr="00D04F8F">
              <w:rPr>
                <w:vertAlign w:val="subscript"/>
              </w:rPr>
              <w:t>2</w:t>
            </w:r>
          </w:p>
        </w:tc>
        <w:tc>
          <w:tcPr>
            <w:tcW w:w="1256" w:type="dxa"/>
            <w:vAlign w:val="center"/>
          </w:tcPr>
          <w:p w:rsidRPr="00EF6B91" w:rsidR="00AB3F34" w:rsidP="00AB3F34" w:rsidRDefault="00AB3F34" w14:paraId="46C265AA" w14:textId="77777777">
            <w:pPr>
              <w:pStyle w:val="Responseoption"/>
              <w:spacing w:after="120"/>
              <w:jc w:val="center"/>
            </w:pPr>
            <w:r w:rsidRPr="00F417B9">
              <w:t>(</w:t>
            </w:r>
            <w:r>
              <w:t>COVG</w:t>
            </w:r>
            <w:r w:rsidRPr="00F417B9">
              <w:t>)</w:t>
            </w:r>
          </w:p>
        </w:tc>
      </w:tr>
    </w:tbl>
    <w:p w:rsidRPr="00705ED3" w:rsidR="00AB3F34" w:rsidP="00AB3F34" w:rsidRDefault="00AB3F34" w14:paraId="1809E272" w14:textId="77777777">
      <w:pPr>
        <w:pStyle w:val="Administer"/>
        <w:spacing w:before="240" w:after="0"/>
        <w:rPr>
          <w:b/>
          <w:bCs/>
        </w:rPr>
      </w:pPr>
      <w:r w:rsidRPr="00705ED3">
        <w:rPr>
          <w:b/>
          <w:bCs/>
        </w:rPr>
        <w:t>QUESTION CHARACTERISTICS:</w:t>
      </w:r>
      <w:r w:rsidRPr="00705ED3">
        <w:t xml:space="preserve"> COVA-COVG are all displayed in a grid with radio buttons. </w:t>
      </w:r>
    </w:p>
    <w:p w:rsidRPr="000555CE" w:rsidR="00AB3F34" w:rsidP="00AB3F34" w:rsidRDefault="00AB3F34" w14:paraId="7DF6A008" w14:textId="77777777">
      <w:pPr>
        <w:pStyle w:val="Administer"/>
        <w:spacing w:before="0" w:after="0"/>
        <w:rPr>
          <w:rStyle w:val="Emphasis"/>
          <w:i w:val="0"/>
          <w:iCs w:val="0"/>
        </w:rPr>
      </w:pPr>
      <w:r w:rsidRPr="000B7B1B">
        <w:rPr>
          <w:rStyle w:val="Emphasis"/>
        </w:rPr>
        <w:t>Administered to: ALL</w:t>
      </w:r>
    </w:p>
    <w:p w:rsidR="00AB3F34" w:rsidP="00AB3F34" w:rsidRDefault="00AB3F34" w14:paraId="796653B4" w14:textId="77777777">
      <w:pPr>
        <w:pStyle w:val="Postlogic"/>
        <w:rPr>
          <w:rFonts w:cs="Times New Roman"/>
        </w:rPr>
      </w:pPr>
      <w:r w:rsidRPr="009771A5">
        <w:rPr>
          <w:rStyle w:val="Emphasis"/>
        </w:rPr>
        <w:t xml:space="preserve">Post-logic: </w:t>
      </w:r>
      <w:r>
        <w:rPr>
          <w:rStyle w:val="Emphasis"/>
        </w:rPr>
        <w:t>GO TO COVA_OTH</w:t>
      </w:r>
    </w:p>
    <w:p w:rsidR="008D402E" w:rsidP="00F63CE7" w:rsidRDefault="008D402E" w14:paraId="6E06C1C3" w14:textId="77777777">
      <w:pPr>
        <w:spacing w:before="240"/>
        <w:rPr>
          <w:color w:val="2E74B5" w:themeColor="accent5" w:themeShade="BF"/>
        </w:rPr>
      </w:pPr>
      <w:r w:rsidRPr="05305564">
        <w:rPr>
          <w:color w:val="2E74B5" w:themeColor="accent5" w:themeShade="BF"/>
        </w:rPr>
        <w:t>|-----------------------------------------------------------NEXT SCREEN---------------------------------------------------</w:t>
      </w:r>
      <w:r>
        <w:rPr>
          <w:color w:val="2E74B5" w:themeColor="accent5" w:themeShade="BF"/>
        </w:rPr>
        <w:t>-</w:t>
      </w:r>
      <w:r w:rsidRPr="05305564">
        <w:rPr>
          <w:color w:val="2E74B5" w:themeColor="accent5" w:themeShade="BF"/>
        </w:rPr>
        <w:t>------------------|</w:t>
      </w:r>
    </w:p>
    <w:p w:rsidRPr="006F3E07" w:rsidR="00AB3F34" w:rsidP="00AB3F34" w:rsidRDefault="00AB3F34" w14:paraId="32A1A8EE" w14:textId="77777777">
      <w:pPr>
        <w:pStyle w:val="Formname"/>
        <w:spacing w:before="0"/>
        <w:rPr>
          <w:b w:val="0"/>
          <w:bCs w:val="0"/>
        </w:rPr>
      </w:pPr>
      <w:r w:rsidRPr="006F3E07">
        <w:t xml:space="preserve">FORM: </w:t>
      </w:r>
      <w:r>
        <w:rPr>
          <w:b w:val="0"/>
          <w:bCs w:val="0"/>
        </w:rPr>
        <w:t>COVA_OTH</w:t>
      </w:r>
    </w:p>
    <w:p w:rsidR="00AB3F34" w:rsidP="00AB3F34" w:rsidRDefault="00AB3F34" w14:paraId="7EDA8687" w14:textId="77777777">
      <w:pPr>
        <w:pStyle w:val="VariableName"/>
      </w:pPr>
      <w:r w:rsidRPr="005C2287">
        <w:rPr>
          <w:rStyle w:val="SubtleReference"/>
        </w:rPr>
        <w:t xml:space="preserve">VAR: </w:t>
      </w:r>
      <w:r>
        <w:rPr>
          <w:rStyle w:val="SubtleReference"/>
        </w:rPr>
        <w:t>COVA_OTH</w:t>
      </w:r>
    </w:p>
    <w:p w:rsidRPr="000E22AB" w:rsidR="00AB3F34" w:rsidP="00AB3F34" w:rsidRDefault="00AB3F34" w14:paraId="2067E19B" w14:textId="77777777">
      <w:pPr>
        <w:pStyle w:val="Prelogic"/>
        <w:rPr>
          <w:rStyle w:val="SubtleReference"/>
        </w:rPr>
      </w:pPr>
      <w:r w:rsidRPr="000E22AB">
        <w:rPr>
          <w:rStyle w:val="SubtleReference"/>
        </w:rPr>
        <w:t>PrE-LOGIC: SHOW IF COVA=1</w:t>
      </w:r>
    </w:p>
    <w:p w:rsidR="008E331A" w:rsidP="008E331A" w:rsidRDefault="008E331A" w14:paraId="3BFD6FCC" w14:textId="77777777">
      <w:pPr>
        <w:pStyle w:val="Prelogic"/>
        <w:ind w:hanging="180"/>
        <w:rPr>
          <w:rStyle w:val="SubtleReference"/>
        </w:rPr>
      </w:pPr>
      <w:r>
        <w:rPr>
          <w:rStyle w:val="SubtleReference"/>
        </w:rPr>
        <w:t>IF FIRST FOLLOW-UP, SHOW {F</w:t>
      </w:r>
      <w:r w:rsidRPr="000E22AB">
        <w:rPr>
          <w:rStyle w:val="SubtleReference"/>
        </w:rPr>
        <w:t>ILL_</w:t>
      </w:r>
      <w:r>
        <w:rPr>
          <w:rStyle w:val="SubtleReference"/>
        </w:rPr>
        <w:t>2</w:t>
      </w:r>
      <w:r w:rsidRPr="000E22AB">
        <w:rPr>
          <w:rStyle w:val="SubtleReference"/>
        </w:rPr>
        <w:t xml:space="preserve">} </w:t>
      </w:r>
    </w:p>
    <w:p w:rsidRPr="000E22AB" w:rsidR="008E331A" w:rsidP="008E331A" w:rsidRDefault="008E331A" w14:paraId="04B6BEF4" w14:textId="77777777">
      <w:pPr>
        <w:pStyle w:val="Prelogic"/>
        <w:ind w:hanging="180"/>
        <w:rPr>
          <w:rStyle w:val="SubtleReference"/>
        </w:rPr>
      </w:pPr>
      <w:r>
        <w:rPr>
          <w:rStyle w:val="SubtleReference"/>
        </w:rPr>
        <w:t>ELSE IF NOT FIRST FOLLOW-UP, SHOW {FILL_1}</w:t>
      </w:r>
    </w:p>
    <w:p w:rsidR="008E331A" w:rsidP="008E331A" w:rsidRDefault="008E331A" w14:paraId="71C841F2" w14:textId="118AF8C8">
      <w:pPr>
        <w:pStyle w:val="VariableName"/>
        <w:ind w:firstLine="720"/>
        <w:rPr>
          <w:color w:val="auto"/>
        </w:rPr>
      </w:pPr>
      <w:r w:rsidRPr="008D402E">
        <w:rPr>
          <w:rStyle w:val="SubtleReference"/>
          <w:color w:val="auto"/>
        </w:rPr>
        <w:t>{FILL_1}=</w:t>
      </w:r>
      <w:r w:rsidRPr="008D402E" w:rsidR="003A2799">
        <w:rPr>
          <w:color w:val="auto"/>
        </w:rPr>
        <w:t>“</w:t>
      </w:r>
      <w:r w:rsidRPr="003A2799" w:rsidR="003A2799">
        <w:rPr>
          <w:color w:val="auto"/>
          <w:sz w:val="24"/>
          <w:szCs w:val="24"/>
        </w:rPr>
        <w:t>Impact of COVID-19</w:t>
      </w:r>
      <w:r w:rsidRPr="003A2799" w:rsidR="003A2799">
        <w:rPr>
          <w:sz w:val="24"/>
          <w:szCs w:val="24"/>
        </w:rPr>
        <w:t xml:space="preserve"> </w:t>
      </w:r>
      <w:r w:rsidRPr="003A2799" w:rsidR="003A2799">
        <w:rPr>
          <w:color w:val="auto"/>
          <w:sz w:val="24"/>
          <w:szCs w:val="24"/>
        </w:rPr>
        <w:t>on your graduate experience</w:t>
      </w:r>
      <w:r w:rsidR="003A2799">
        <w:rPr>
          <w:color w:val="auto"/>
          <w:sz w:val="24"/>
          <w:szCs w:val="24"/>
        </w:rPr>
        <w:t>”</w:t>
      </w:r>
    </w:p>
    <w:p w:rsidRPr="008D402E" w:rsidR="008E331A" w:rsidP="008E331A" w:rsidRDefault="008E331A" w14:paraId="2A96E0AB" w14:textId="77777777">
      <w:pPr>
        <w:pStyle w:val="VariableName"/>
        <w:ind w:left="1800" w:hanging="1080"/>
        <w:rPr>
          <w:rStyle w:val="SubtleReference"/>
        </w:rPr>
      </w:pPr>
      <w:r w:rsidRPr="008D402E">
        <w:rPr>
          <w:rStyle w:val="SubtleReference"/>
          <w:color w:val="auto"/>
        </w:rPr>
        <w:t>{FILL_</w:t>
      </w:r>
      <w:r>
        <w:rPr>
          <w:rStyle w:val="SubtleReference"/>
          <w:color w:val="auto"/>
        </w:rPr>
        <w:t>2</w:t>
      </w:r>
      <w:r w:rsidRPr="008D402E">
        <w:rPr>
          <w:rStyle w:val="SubtleReference"/>
          <w:color w:val="auto"/>
        </w:rPr>
        <w:t>}=</w:t>
      </w:r>
      <w:r w:rsidRPr="008D402E">
        <w:rPr>
          <w:color w:val="auto"/>
        </w:rPr>
        <w:t>“The next questions ask you to provide more detail on the ways COVID-19 affected your graduate experiences and career plans.</w:t>
      </w:r>
      <w:r w:rsidRPr="008D402E">
        <w:rPr>
          <w:rStyle w:val="SubtleReference"/>
          <w:color w:val="auto"/>
        </w:rPr>
        <w:t>“</w:t>
      </w:r>
    </w:p>
    <w:p w:rsidR="00AB3F34" w:rsidP="00AB3F34" w:rsidRDefault="00AB3F34" w14:paraId="628D5764" w14:textId="77777777">
      <w:pPr>
        <w:pStyle w:val="VariableName"/>
        <w:spacing w:before="120"/>
        <w:rPr>
          <w:rFonts w:cs="Times New Roman"/>
          <w:color w:val="auto"/>
        </w:rPr>
      </w:pPr>
      <w:r w:rsidRPr="00A4332E">
        <w:rPr>
          <w:rFonts w:cs="Times New Roman"/>
          <w:color w:val="auto"/>
        </w:rPr>
        <w:t>{FILL_1}</w:t>
      </w:r>
    </w:p>
    <w:p w:rsidR="00AB3F34" w:rsidP="00AB3F34" w:rsidRDefault="00AB3F34" w14:paraId="635E725D" w14:textId="77777777">
      <w:pPr>
        <w:pStyle w:val="VariableName"/>
        <w:rPr>
          <w:rFonts w:cs="Times New Roman"/>
          <w:color w:val="auto"/>
        </w:rPr>
      </w:pPr>
      <w:r>
        <w:rPr>
          <w:rFonts w:cs="Times New Roman"/>
          <w:color w:val="auto"/>
        </w:rPr>
        <w:t>{FILL_2}</w:t>
      </w:r>
    </w:p>
    <w:p w:rsidR="00AB3F34" w:rsidP="00AB3F34" w:rsidRDefault="00AB3F34" w14:paraId="39564E39" w14:textId="77777777">
      <w:pPr>
        <w:tabs>
          <w:tab w:val="left" w:pos="360"/>
        </w:tabs>
        <w:spacing w:after="60" w:line="257" w:lineRule="auto"/>
        <w:rPr>
          <w:b/>
          <w:bCs/>
        </w:rPr>
      </w:pPr>
      <w:r>
        <w:rPr>
          <w:b/>
          <w:bCs/>
          <w:color w:val="4472C4" w:themeColor="accent1"/>
        </w:rPr>
        <w:t>Previously, y</w:t>
      </w:r>
      <w:r w:rsidRPr="00175BE7">
        <w:rPr>
          <w:b/>
          <w:bCs/>
          <w:color w:val="4472C4" w:themeColor="accent1"/>
        </w:rPr>
        <w:t xml:space="preserve">ou said: </w:t>
      </w:r>
      <w:r w:rsidRPr="00175BE7">
        <w:rPr>
          <w:b/>
          <w:bCs/>
          <w:i/>
          <w:iCs/>
          <w:color w:val="4472C4" w:themeColor="accent1"/>
        </w:rPr>
        <w:t>“</w:t>
      </w:r>
      <w:r w:rsidRPr="00175BE7">
        <w:rPr>
          <w:b/>
          <w:bCs/>
          <w:color w:val="4472C4" w:themeColor="accent1"/>
        </w:rPr>
        <w:t>The timeline for completing my doctoral degree changed.”</w:t>
      </w:r>
    </w:p>
    <w:p w:rsidRPr="00BF7769" w:rsidR="00AB3F34" w:rsidP="00AB3F34" w:rsidRDefault="00AB3F34" w14:paraId="3F03C4E3" w14:textId="77777777">
      <w:pPr>
        <w:tabs>
          <w:tab w:val="left" w:pos="360"/>
        </w:tabs>
        <w:spacing w:line="256" w:lineRule="auto"/>
        <w:contextualSpacing/>
        <w:rPr>
          <w:b/>
          <w:bCs/>
        </w:rPr>
      </w:pPr>
      <w:r w:rsidRPr="00BF7769">
        <w:rPr>
          <w:b/>
          <w:bCs/>
        </w:rPr>
        <w:t xml:space="preserve">How did </w:t>
      </w:r>
      <w:r>
        <w:rPr>
          <w:b/>
          <w:bCs/>
        </w:rPr>
        <w:t>the</w:t>
      </w:r>
      <w:r w:rsidRPr="00BF7769">
        <w:rPr>
          <w:b/>
          <w:bCs/>
        </w:rPr>
        <w:t xml:space="preserve"> timeline for completing your doctoral degree change?</w:t>
      </w:r>
    </w:p>
    <w:p w:rsidRPr="00A4332E" w:rsidR="00AB3F34" w:rsidP="00AB3F34" w:rsidRDefault="00AB3F34" w14:paraId="0EA50CB0" w14:textId="77777777">
      <w:pPr>
        <w:pStyle w:val="Responseoption"/>
        <w:spacing w:after="120"/>
        <w:rPr>
          <w:rFonts w:cstheme="minorBidi"/>
          <w:noProof w:val="0"/>
        </w:rPr>
      </w:pPr>
      <w:r w:rsidRPr="00A4332E">
        <w:rPr>
          <w:rStyle w:val="Hyperlink"/>
          <w:rFonts w:cstheme="minorBidi"/>
          <w:noProof w:val="0"/>
        </w:rPr>
        <w:t>________________________________________________________________</w:t>
      </w:r>
      <w:r w:rsidRPr="00DC5856">
        <w:rPr>
          <w:rStyle w:val="SubtleReference"/>
        </w:rPr>
        <w:t xml:space="preserve"> </w:t>
      </w:r>
      <w:r>
        <w:rPr>
          <w:rStyle w:val="SubtleReference"/>
        </w:rPr>
        <w:t>[COVA_OTH]</w:t>
      </w:r>
    </w:p>
    <w:p w:rsidR="00AB3F34" w:rsidP="00AB3F34" w:rsidRDefault="00AB3F34" w14:paraId="6CE475B4" w14:textId="77777777">
      <w:pPr>
        <w:pStyle w:val="Administer"/>
        <w:spacing w:before="240" w:after="0"/>
      </w:pPr>
      <w:r w:rsidRPr="006F5CEE">
        <w:rPr>
          <w:b/>
          <w:bCs/>
        </w:rPr>
        <w:t>QUESTION CHARACTERISTICS:</w:t>
      </w:r>
      <w:r>
        <w:t xml:space="preserve"> </w:t>
      </w:r>
      <w:r w:rsidRPr="0068633D">
        <w:t>CO</w:t>
      </w:r>
      <w:r>
        <w:t>VA_OTH</w:t>
      </w:r>
      <w:r w:rsidRPr="0068633D">
        <w:t xml:space="preserve"> is an open-ended</w:t>
      </w:r>
      <w:r>
        <w:t xml:space="preserve"> long-essay </w:t>
      </w:r>
      <w:r w:rsidRPr="0068633D">
        <w:t>textbox.</w:t>
      </w:r>
    </w:p>
    <w:p w:rsidRPr="009771A5" w:rsidR="00AB3F34" w:rsidP="00AB3F34" w:rsidRDefault="00AB3F34" w14:paraId="13847C52" w14:textId="77777777">
      <w:pPr>
        <w:pStyle w:val="Postlogic"/>
        <w:rPr>
          <w:rStyle w:val="Emphasis"/>
          <w:i w:val="0"/>
          <w:iCs w:val="0"/>
        </w:rPr>
      </w:pPr>
      <w:r w:rsidRPr="009771A5">
        <w:rPr>
          <w:rStyle w:val="Emphasis"/>
        </w:rPr>
        <w:t xml:space="preserve">Post-logic: </w:t>
      </w:r>
      <w:r>
        <w:rPr>
          <w:rStyle w:val="Emphasis"/>
        </w:rPr>
        <w:t>GO TO COVB_OTH</w:t>
      </w:r>
    </w:p>
    <w:p w:rsidR="008D402E" w:rsidP="00F63CE7" w:rsidRDefault="008D402E" w14:paraId="07D7EEBF" w14:textId="77777777">
      <w:pPr>
        <w:spacing w:before="240"/>
        <w:rPr>
          <w:color w:val="2E74B5" w:themeColor="accent5" w:themeShade="BF"/>
        </w:rPr>
      </w:pPr>
      <w:r w:rsidRPr="05305564">
        <w:rPr>
          <w:color w:val="2E74B5" w:themeColor="accent5" w:themeShade="BF"/>
        </w:rPr>
        <w:lastRenderedPageBreak/>
        <w:t>|-----------------------------------------------------------NEXT SCREEN---------------------------------------------------</w:t>
      </w:r>
      <w:r>
        <w:rPr>
          <w:color w:val="2E74B5" w:themeColor="accent5" w:themeShade="BF"/>
        </w:rPr>
        <w:t>-</w:t>
      </w:r>
      <w:r w:rsidRPr="05305564">
        <w:rPr>
          <w:color w:val="2E74B5" w:themeColor="accent5" w:themeShade="BF"/>
        </w:rPr>
        <w:t>------------------|</w:t>
      </w:r>
    </w:p>
    <w:p w:rsidRPr="006F3E07" w:rsidR="00AB3F34" w:rsidP="00AB3F34" w:rsidRDefault="00AB3F34" w14:paraId="4F1C4972" w14:textId="77777777">
      <w:pPr>
        <w:pStyle w:val="Formname"/>
        <w:spacing w:before="0"/>
        <w:rPr>
          <w:b w:val="0"/>
          <w:bCs w:val="0"/>
        </w:rPr>
      </w:pPr>
      <w:r w:rsidRPr="006F3E07">
        <w:t xml:space="preserve">FORM: </w:t>
      </w:r>
      <w:r>
        <w:rPr>
          <w:b w:val="0"/>
          <w:bCs w:val="0"/>
        </w:rPr>
        <w:t>COVB_OTH</w:t>
      </w:r>
    </w:p>
    <w:p w:rsidR="00AB3F34" w:rsidP="00AB3F34" w:rsidRDefault="00AB3F34" w14:paraId="0B3A6904" w14:textId="77777777">
      <w:pPr>
        <w:pStyle w:val="VariableName"/>
      </w:pPr>
      <w:r w:rsidRPr="005C2287">
        <w:rPr>
          <w:rStyle w:val="SubtleReference"/>
        </w:rPr>
        <w:t xml:space="preserve">VAR: </w:t>
      </w:r>
      <w:r>
        <w:rPr>
          <w:rStyle w:val="SubtleReference"/>
        </w:rPr>
        <w:t>COVB_OTH</w:t>
      </w:r>
    </w:p>
    <w:p w:rsidRPr="000E22AB" w:rsidR="00AB3F34" w:rsidP="00AB3F34" w:rsidRDefault="00AB3F34" w14:paraId="5ADB86AF" w14:textId="77777777">
      <w:pPr>
        <w:pStyle w:val="Prelogic"/>
        <w:rPr>
          <w:rStyle w:val="SubtleReference"/>
        </w:rPr>
      </w:pPr>
      <w:r w:rsidRPr="000E22AB">
        <w:rPr>
          <w:rStyle w:val="SubtleReference"/>
        </w:rPr>
        <w:t>PrE-LOGIC: SHOW IF COV</w:t>
      </w:r>
      <w:r>
        <w:rPr>
          <w:rStyle w:val="SubtleReference"/>
        </w:rPr>
        <w:t>B</w:t>
      </w:r>
      <w:r w:rsidRPr="000E22AB">
        <w:rPr>
          <w:rStyle w:val="SubtleReference"/>
        </w:rPr>
        <w:t>=1</w:t>
      </w:r>
    </w:p>
    <w:p w:rsidR="008E331A" w:rsidP="008E331A" w:rsidRDefault="008E331A" w14:paraId="3400F19F" w14:textId="77777777">
      <w:pPr>
        <w:pStyle w:val="Prelogic"/>
        <w:ind w:hanging="180"/>
        <w:rPr>
          <w:rStyle w:val="SubtleReference"/>
        </w:rPr>
      </w:pPr>
      <w:r>
        <w:rPr>
          <w:rStyle w:val="SubtleReference"/>
        </w:rPr>
        <w:t>IF FIRST FOLLOW-UP, SHOW {F</w:t>
      </w:r>
      <w:r w:rsidRPr="000E22AB">
        <w:rPr>
          <w:rStyle w:val="SubtleReference"/>
        </w:rPr>
        <w:t>ILL_</w:t>
      </w:r>
      <w:r>
        <w:rPr>
          <w:rStyle w:val="SubtleReference"/>
        </w:rPr>
        <w:t>2</w:t>
      </w:r>
      <w:r w:rsidRPr="000E22AB">
        <w:rPr>
          <w:rStyle w:val="SubtleReference"/>
        </w:rPr>
        <w:t xml:space="preserve">} </w:t>
      </w:r>
    </w:p>
    <w:p w:rsidRPr="000E22AB" w:rsidR="008E331A" w:rsidP="008E331A" w:rsidRDefault="008E331A" w14:paraId="23423A4E" w14:textId="77777777">
      <w:pPr>
        <w:pStyle w:val="Prelogic"/>
        <w:ind w:hanging="180"/>
        <w:rPr>
          <w:rStyle w:val="SubtleReference"/>
        </w:rPr>
      </w:pPr>
      <w:r>
        <w:rPr>
          <w:rStyle w:val="SubtleReference"/>
        </w:rPr>
        <w:t>ELSE IF NOT FIRST FOLLOW-UP, SHOW {FILL_1}</w:t>
      </w:r>
    </w:p>
    <w:p w:rsidR="008E331A" w:rsidP="008E331A" w:rsidRDefault="008E331A" w14:paraId="3EC37823" w14:textId="357CD776">
      <w:pPr>
        <w:pStyle w:val="VariableName"/>
        <w:ind w:firstLine="720"/>
        <w:rPr>
          <w:color w:val="auto"/>
        </w:rPr>
      </w:pPr>
      <w:r w:rsidRPr="008D402E">
        <w:rPr>
          <w:rStyle w:val="SubtleReference"/>
          <w:color w:val="auto"/>
        </w:rPr>
        <w:t>{FILL_1}=</w:t>
      </w:r>
      <w:r w:rsidRPr="008D402E" w:rsidR="003A2799">
        <w:rPr>
          <w:color w:val="auto"/>
        </w:rPr>
        <w:t>“</w:t>
      </w:r>
      <w:r w:rsidRPr="003A2799" w:rsidR="003A2799">
        <w:rPr>
          <w:color w:val="auto"/>
          <w:sz w:val="24"/>
          <w:szCs w:val="24"/>
        </w:rPr>
        <w:t>Impact of COVID-19</w:t>
      </w:r>
      <w:r w:rsidRPr="003A2799" w:rsidR="003A2799">
        <w:rPr>
          <w:sz w:val="24"/>
          <w:szCs w:val="24"/>
        </w:rPr>
        <w:t xml:space="preserve"> </w:t>
      </w:r>
      <w:r w:rsidRPr="003A2799" w:rsidR="003A2799">
        <w:rPr>
          <w:color w:val="auto"/>
          <w:sz w:val="24"/>
          <w:szCs w:val="24"/>
        </w:rPr>
        <w:t>on your graduate experience</w:t>
      </w:r>
      <w:r w:rsidR="003A2799">
        <w:rPr>
          <w:color w:val="auto"/>
          <w:sz w:val="24"/>
          <w:szCs w:val="24"/>
        </w:rPr>
        <w:t>”</w:t>
      </w:r>
    </w:p>
    <w:p w:rsidRPr="008D402E" w:rsidR="008E331A" w:rsidP="008E331A" w:rsidRDefault="008E331A" w14:paraId="6BE49A39" w14:textId="77777777">
      <w:pPr>
        <w:pStyle w:val="VariableName"/>
        <w:ind w:left="1800" w:hanging="1080"/>
        <w:rPr>
          <w:rStyle w:val="SubtleReference"/>
        </w:rPr>
      </w:pPr>
      <w:r w:rsidRPr="008D402E">
        <w:rPr>
          <w:rStyle w:val="SubtleReference"/>
          <w:color w:val="auto"/>
        </w:rPr>
        <w:t>{FILL_</w:t>
      </w:r>
      <w:r>
        <w:rPr>
          <w:rStyle w:val="SubtleReference"/>
          <w:color w:val="auto"/>
        </w:rPr>
        <w:t>2</w:t>
      </w:r>
      <w:r w:rsidRPr="008D402E">
        <w:rPr>
          <w:rStyle w:val="SubtleReference"/>
          <w:color w:val="auto"/>
        </w:rPr>
        <w:t>}=</w:t>
      </w:r>
      <w:r w:rsidRPr="008D402E">
        <w:rPr>
          <w:color w:val="auto"/>
        </w:rPr>
        <w:t>“The next questions ask you to provide more detail on the ways COVID-19 affected your graduate experiences and career plans.</w:t>
      </w:r>
      <w:r w:rsidRPr="008D402E">
        <w:rPr>
          <w:rStyle w:val="SubtleReference"/>
          <w:color w:val="auto"/>
        </w:rPr>
        <w:t>“</w:t>
      </w:r>
    </w:p>
    <w:p w:rsidR="00AB3F34" w:rsidP="00AB3F34" w:rsidRDefault="00AB3F34" w14:paraId="56999B6C" w14:textId="2172FBE7">
      <w:pPr>
        <w:pStyle w:val="VariableName"/>
        <w:spacing w:before="120"/>
        <w:rPr>
          <w:rFonts w:cs="Times New Roman"/>
          <w:color w:val="auto"/>
        </w:rPr>
      </w:pPr>
      <w:r w:rsidRPr="00A4332E">
        <w:rPr>
          <w:rFonts w:cs="Times New Roman"/>
          <w:color w:val="auto"/>
        </w:rPr>
        <w:t>{FILL_1}</w:t>
      </w:r>
    </w:p>
    <w:p w:rsidR="00AB3F34" w:rsidP="00AB3F34" w:rsidRDefault="00AB3F34" w14:paraId="5DEC7345" w14:textId="77777777">
      <w:pPr>
        <w:pStyle w:val="VariableName"/>
        <w:rPr>
          <w:rFonts w:cs="Times New Roman"/>
          <w:color w:val="auto"/>
        </w:rPr>
      </w:pPr>
      <w:r>
        <w:rPr>
          <w:rFonts w:cs="Times New Roman"/>
          <w:color w:val="auto"/>
        </w:rPr>
        <w:t>{FILL_2}</w:t>
      </w:r>
    </w:p>
    <w:p w:rsidR="00AB3F34" w:rsidP="00AB3F34" w:rsidRDefault="00AB3F34" w14:paraId="530F13A1" w14:textId="77777777">
      <w:pPr>
        <w:tabs>
          <w:tab w:val="left" w:pos="360"/>
        </w:tabs>
        <w:spacing w:after="60" w:line="257" w:lineRule="auto"/>
        <w:rPr>
          <w:b/>
          <w:bCs/>
        </w:rPr>
      </w:pPr>
      <w:r w:rsidRPr="00972303">
        <w:rPr>
          <w:b/>
          <w:bCs/>
          <w:color w:val="4472C4" w:themeColor="accent1"/>
        </w:rPr>
        <w:t>Previously, you said</w:t>
      </w:r>
      <w:r w:rsidRPr="00175BE7">
        <w:rPr>
          <w:b/>
          <w:bCs/>
          <w:color w:val="4472C4" w:themeColor="accent1"/>
        </w:rPr>
        <w:t>: “My research was disrupted.”</w:t>
      </w:r>
      <w:r w:rsidRPr="00175BE7">
        <w:rPr>
          <w:b/>
          <w:bCs/>
          <w:color w:val="4472C4" w:themeColor="accent1"/>
        </w:rPr>
        <w:tab/>
      </w:r>
    </w:p>
    <w:p w:rsidRPr="00BF7769" w:rsidR="00AB3F34" w:rsidP="00AB3F34" w:rsidRDefault="00AB3F34" w14:paraId="0470E11B" w14:textId="77777777">
      <w:pPr>
        <w:tabs>
          <w:tab w:val="left" w:pos="360"/>
        </w:tabs>
        <w:spacing w:before="60" w:after="0" w:line="257" w:lineRule="auto"/>
        <w:rPr>
          <w:b/>
          <w:bCs/>
        </w:rPr>
      </w:pPr>
      <w:r w:rsidRPr="00BF7769">
        <w:rPr>
          <w:b/>
          <w:bCs/>
        </w:rPr>
        <w:t>How was your research disrupted?</w:t>
      </w:r>
    </w:p>
    <w:p w:rsidRPr="00A4332E" w:rsidR="00AB3F34" w:rsidP="00F63CE7" w:rsidRDefault="00AB3F34" w14:paraId="1FA93E28" w14:textId="77777777">
      <w:pPr>
        <w:pStyle w:val="Responseoption"/>
        <w:spacing w:before="120" w:after="120"/>
        <w:rPr>
          <w:rFonts w:cstheme="minorBidi"/>
          <w:noProof w:val="0"/>
        </w:rPr>
      </w:pPr>
      <w:r w:rsidRPr="00A4332E">
        <w:rPr>
          <w:rStyle w:val="Hyperlink"/>
          <w:rFonts w:cstheme="minorBidi"/>
          <w:noProof w:val="0"/>
        </w:rPr>
        <w:t>________________________________________________________________</w:t>
      </w:r>
      <w:r>
        <w:rPr>
          <w:rStyle w:val="SubtleReference"/>
        </w:rPr>
        <w:t>[COVB_OTH]</w:t>
      </w:r>
    </w:p>
    <w:p w:rsidR="00AB3F34" w:rsidP="00AB3F34" w:rsidRDefault="00AB3F34" w14:paraId="3AC251C8" w14:textId="77777777">
      <w:pPr>
        <w:pStyle w:val="Administer"/>
        <w:spacing w:before="240" w:after="0"/>
      </w:pPr>
      <w:r w:rsidRPr="006F5CEE">
        <w:rPr>
          <w:b/>
          <w:bCs/>
        </w:rPr>
        <w:t>QUESTION CHARACTERISTICS:</w:t>
      </w:r>
      <w:r>
        <w:t xml:space="preserve"> </w:t>
      </w:r>
      <w:r w:rsidRPr="0068633D">
        <w:t>CO</w:t>
      </w:r>
      <w:r>
        <w:t>VB_OTH</w:t>
      </w:r>
      <w:r w:rsidRPr="0068633D">
        <w:t xml:space="preserve"> is an open-ended</w:t>
      </w:r>
      <w:r>
        <w:t xml:space="preserve"> long-essay </w:t>
      </w:r>
      <w:r w:rsidRPr="0068633D">
        <w:t>textbox.</w:t>
      </w:r>
    </w:p>
    <w:p w:rsidRPr="009771A5" w:rsidR="00AB3F34" w:rsidP="00AB3F34" w:rsidRDefault="00AB3F34" w14:paraId="4BC849E9" w14:textId="77777777">
      <w:pPr>
        <w:pStyle w:val="Postlogic"/>
        <w:rPr>
          <w:rStyle w:val="Emphasis"/>
          <w:i w:val="0"/>
          <w:iCs w:val="0"/>
        </w:rPr>
      </w:pPr>
      <w:r w:rsidRPr="009771A5">
        <w:rPr>
          <w:rStyle w:val="Emphasis"/>
        </w:rPr>
        <w:t xml:space="preserve">Post-logic: </w:t>
      </w:r>
      <w:r>
        <w:rPr>
          <w:rStyle w:val="Emphasis"/>
        </w:rPr>
        <w:t>GO TO COVC_OTH</w:t>
      </w:r>
    </w:p>
    <w:p w:rsidR="008E331A" w:rsidP="00F63CE7" w:rsidRDefault="008E331A" w14:paraId="627B1E21" w14:textId="77777777">
      <w:pPr>
        <w:spacing w:before="240"/>
        <w:rPr>
          <w:color w:val="2E74B5" w:themeColor="accent5" w:themeShade="BF"/>
        </w:rPr>
      </w:pPr>
      <w:r w:rsidRPr="05305564">
        <w:rPr>
          <w:color w:val="2E74B5" w:themeColor="accent5" w:themeShade="BF"/>
        </w:rPr>
        <w:t>|-----------------------------------------------------------NEXT SCREEN---------------------------------------------------</w:t>
      </w:r>
      <w:r>
        <w:rPr>
          <w:color w:val="2E74B5" w:themeColor="accent5" w:themeShade="BF"/>
        </w:rPr>
        <w:t>-</w:t>
      </w:r>
      <w:r w:rsidRPr="05305564">
        <w:rPr>
          <w:color w:val="2E74B5" w:themeColor="accent5" w:themeShade="BF"/>
        </w:rPr>
        <w:t>------------------|</w:t>
      </w:r>
    </w:p>
    <w:p w:rsidRPr="006F3E07" w:rsidR="00AB3F34" w:rsidP="00AB3F34" w:rsidRDefault="00AB3F34" w14:paraId="67EBA964" w14:textId="77777777">
      <w:pPr>
        <w:pStyle w:val="Formname"/>
        <w:spacing w:before="0"/>
        <w:rPr>
          <w:b w:val="0"/>
          <w:bCs w:val="0"/>
        </w:rPr>
      </w:pPr>
      <w:r w:rsidRPr="006F3E07">
        <w:t xml:space="preserve">FORM: </w:t>
      </w:r>
      <w:r>
        <w:rPr>
          <w:b w:val="0"/>
          <w:bCs w:val="0"/>
        </w:rPr>
        <w:t>COVC_OTH</w:t>
      </w:r>
    </w:p>
    <w:p w:rsidR="00AB3F34" w:rsidP="00AB3F34" w:rsidRDefault="00AB3F34" w14:paraId="56CE3D44" w14:textId="77777777">
      <w:pPr>
        <w:pStyle w:val="VariableName"/>
      </w:pPr>
      <w:r w:rsidRPr="005C2287">
        <w:rPr>
          <w:rStyle w:val="SubtleReference"/>
        </w:rPr>
        <w:t xml:space="preserve">VAR: </w:t>
      </w:r>
      <w:r>
        <w:rPr>
          <w:rStyle w:val="SubtleReference"/>
        </w:rPr>
        <w:t>COVC_OTH</w:t>
      </w:r>
    </w:p>
    <w:p w:rsidRPr="000E22AB" w:rsidR="00AB3F34" w:rsidP="00AB3F34" w:rsidRDefault="00AB3F34" w14:paraId="41112EAC" w14:textId="77777777">
      <w:pPr>
        <w:pStyle w:val="Prelogic"/>
        <w:rPr>
          <w:rStyle w:val="SubtleReference"/>
        </w:rPr>
      </w:pPr>
      <w:r w:rsidRPr="000E22AB">
        <w:rPr>
          <w:rStyle w:val="SubtleReference"/>
        </w:rPr>
        <w:t>PrE-LOGIC: SHOW IF COV</w:t>
      </w:r>
      <w:r>
        <w:rPr>
          <w:rStyle w:val="SubtleReference"/>
        </w:rPr>
        <w:t>C</w:t>
      </w:r>
      <w:r w:rsidRPr="000E22AB">
        <w:rPr>
          <w:rStyle w:val="SubtleReference"/>
        </w:rPr>
        <w:t>=1</w:t>
      </w:r>
    </w:p>
    <w:p w:rsidR="008E331A" w:rsidP="008E331A" w:rsidRDefault="008E331A" w14:paraId="1636840F" w14:textId="77777777">
      <w:pPr>
        <w:pStyle w:val="Prelogic"/>
        <w:ind w:hanging="180"/>
        <w:rPr>
          <w:rStyle w:val="SubtleReference"/>
        </w:rPr>
      </w:pPr>
      <w:r>
        <w:rPr>
          <w:rStyle w:val="SubtleReference"/>
        </w:rPr>
        <w:t>IF FIRST FOLLOW-UP, SHOW {F</w:t>
      </w:r>
      <w:r w:rsidRPr="000E22AB">
        <w:rPr>
          <w:rStyle w:val="SubtleReference"/>
        </w:rPr>
        <w:t>ILL_</w:t>
      </w:r>
      <w:r>
        <w:rPr>
          <w:rStyle w:val="SubtleReference"/>
        </w:rPr>
        <w:t>2</w:t>
      </w:r>
      <w:r w:rsidRPr="000E22AB">
        <w:rPr>
          <w:rStyle w:val="SubtleReference"/>
        </w:rPr>
        <w:t xml:space="preserve">} </w:t>
      </w:r>
    </w:p>
    <w:p w:rsidRPr="000E22AB" w:rsidR="008E331A" w:rsidP="008E331A" w:rsidRDefault="008E331A" w14:paraId="4474F6F6" w14:textId="77777777">
      <w:pPr>
        <w:pStyle w:val="Prelogic"/>
        <w:ind w:hanging="180"/>
        <w:rPr>
          <w:rStyle w:val="SubtleReference"/>
        </w:rPr>
      </w:pPr>
      <w:r>
        <w:rPr>
          <w:rStyle w:val="SubtleReference"/>
        </w:rPr>
        <w:t>ELSE IF NOT FIRST FOLLOW-UP, SHOW {FILL_1}</w:t>
      </w:r>
    </w:p>
    <w:p w:rsidR="008E331A" w:rsidP="008E331A" w:rsidRDefault="008E331A" w14:paraId="56330818" w14:textId="53DE0C5F">
      <w:pPr>
        <w:pStyle w:val="VariableName"/>
        <w:ind w:firstLine="720"/>
        <w:rPr>
          <w:color w:val="auto"/>
        </w:rPr>
      </w:pPr>
      <w:r w:rsidRPr="008D402E">
        <w:rPr>
          <w:rStyle w:val="SubtleReference"/>
          <w:color w:val="auto"/>
        </w:rPr>
        <w:t>{FILL_1}=</w:t>
      </w:r>
      <w:r w:rsidRPr="008D402E" w:rsidR="003A2799">
        <w:rPr>
          <w:color w:val="auto"/>
        </w:rPr>
        <w:t>“</w:t>
      </w:r>
      <w:r w:rsidRPr="003A2799" w:rsidR="003A2799">
        <w:rPr>
          <w:color w:val="auto"/>
          <w:sz w:val="24"/>
          <w:szCs w:val="24"/>
        </w:rPr>
        <w:t>Impact of COVID-19</w:t>
      </w:r>
      <w:r w:rsidRPr="003A2799" w:rsidR="003A2799">
        <w:rPr>
          <w:sz w:val="24"/>
          <w:szCs w:val="24"/>
        </w:rPr>
        <w:t xml:space="preserve"> </w:t>
      </w:r>
      <w:r w:rsidRPr="003A2799" w:rsidR="003A2799">
        <w:rPr>
          <w:color w:val="auto"/>
          <w:sz w:val="24"/>
          <w:szCs w:val="24"/>
        </w:rPr>
        <w:t>on your graduate experience</w:t>
      </w:r>
      <w:r w:rsidR="003A2799">
        <w:rPr>
          <w:color w:val="auto"/>
          <w:sz w:val="24"/>
          <w:szCs w:val="24"/>
        </w:rPr>
        <w:t>”</w:t>
      </w:r>
    </w:p>
    <w:p w:rsidRPr="008D402E" w:rsidR="008E331A" w:rsidP="008E331A" w:rsidRDefault="008E331A" w14:paraId="7ECA5A8E" w14:textId="77777777">
      <w:pPr>
        <w:pStyle w:val="VariableName"/>
        <w:ind w:left="1800" w:hanging="1080"/>
        <w:rPr>
          <w:rStyle w:val="SubtleReference"/>
        </w:rPr>
      </w:pPr>
      <w:r w:rsidRPr="008D402E">
        <w:rPr>
          <w:rStyle w:val="SubtleReference"/>
          <w:color w:val="auto"/>
        </w:rPr>
        <w:t>{FILL_</w:t>
      </w:r>
      <w:r>
        <w:rPr>
          <w:rStyle w:val="SubtleReference"/>
          <w:color w:val="auto"/>
        </w:rPr>
        <w:t>2</w:t>
      </w:r>
      <w:r w:rsidRPr="008D402E">
        <w:rPr>
          <w:rStyle w:val="SubtleReference"/>
          <w:color w:val="auto"/>
        </w:rPr>
        <w:t>}=</w:t>
      </w:r>
      <w:r w:rsidRPr="008D402E">
        <w:rPr>
          <w:color w:val="auto"/>
        </w:rPr>
        <w:t>“The next questions ask you to provide more detail on the ways COVID-19 affected your graduate experiences and career plans.</w:t>
      </w:r>
      <w:r w:rsidRPr="008D402E">
        <w:rPr>
          <w:rStyle w:val="SubtleReference"/>
          <w:color w:val="auto"/>
        </w:rPr>
        <w:t>“</w:t>
      </w:r>
    </w:p>
    <w:p w:rsidR="00AB3F34" w:rsidP="00AB3F34" w:rsidRDefault="00AB3F34" w14:paraId="2DA5C3C5" w14:textId="77777777">
      <w:pPr>
        <w:pStyle w:val="VariableName"/>
        <w:spacing w:before="120"/>
        <w:rPr>
          <w:rFonts w:cs="Times New Roman"/>
          <w:color w:val="auto"/>
        </w:rPr>
      </w:pPr>
      <w:r w:rsidRPr="00A4332E">
        <w:rPr>
          <w:rFonts w:cs="Times New Roman"/>
          <w:color w:val="auto"/>
        </w:rPr>
        <w:t>{FILL_1}</w:t>
      </w:r>
    </w:p>
    <w:p w:rsidR="00AB3F34" w:rsidP="00AB3F34" w:rsidRDefault="00AB3F34" w14:paraId="4B5436C8" w14:textId="77777777">
      <w:pPr>
        <w:pStyle w:val="VariableName"/>
        <w:rPr>
          <w:rFonts w:cs="Times New Roman"/>
          <w:color w:val="auto"/>
        </w:rPr>
      </w:pPr>
      <w:r>
        <w:rPr>
          <w:rFonts w:cs="Times New Roman"/>
          <w:color w:val="auto"/>
        </w:rPr>
        <w:t>{FILL_2}</w:t>
      </w:r>
    </w:p>
    <w:p w:rsidRPr="00175BE7" w:rsidR="00AB3F34" w:rsidP="00AB3F34" w:rsidRDefault="00AB3F34" w14:paraId="78C664CE" w14:textId="77777777">
      <w:pPr>
        <w:tabs>
          <w:tab w:val="left" w:pos="360"/>
        </w:tabs>
        <w:spacing w:after="60" w:line="256" w:lineRule="auto"/>
        <w:ind w:left="720" w:hanging="720"/>
        <w:contextualSpacing/>
        <w:rPr>
          <w:b/>
          <w:bCs/>
          <w:color w:val="4472C4" w:themeColor="accent1"/>
        </w:rPr>
      </w:pPr>
      <w:r w:rsidRPr="00972303">
        <w:rPr>
          <w:b/>
          <w:bCs/>
          <w:color w:val="4472C4" w:themeColor="accent1"/>
        </w:rPr>
        <w:t>Previously, you said: “Funding for my</w:t>
      </w:r>
      <w:r w:rsidRPr="00B140AC">
        <w:rPr>
          <w:b/>
          <w:bCs/>
          <w:color w:val="4472C4" w:themeColor="accent1"/>
        </w:rPr>
        <w:t xml:space="preserve"> </w:t>
      </w:r>
      <w:r w:rsidRPr="00175BE7">
        <w:rPr>
          <w:b/>
          <w:bCs/>
          <w:color w:val="4472C4" w:themeColor="accent1"/>
        </w:rPr>
        <w:t>doctoral studies w</w:t>
      </w:r>
      <w:r w:rsidRPr="00871973">
        <w:rPr>
          <w:b/>
          <w:bCs/>
          <w:color w:val="4472C4" w:themeColor="accent1"/>
        </w:rPr>
        <w:t>as reduced</w:t>
      </w:r>
      <w:r>
        <w:rPr>
          <w:b/>
          <w:bCs/>
          <w:color w:val="4472C4" w:themeColor="accent1"/>
        </w:rPr>
        <w:t xml:space="preserve"> or suspended</w:t>
      </w:r>
      <w:r w:rsidRPr="00871973">
        <w:rPr>
          <w:b/>
          <w:bCs/>
          <w:color w:val="4472C4" w:themeColor="accent1"/>
        </w:rPr>
        <w:t>.</w:t>
      </w:r>
      <w:r w:rsidRPr="00175BE7">
        <w:rPr>
          <w:b/>
          <w:bCs/>
          <w:color w:val="4472C4" w:themeColor="accent1"/>
        </w:rPr>
        <w:t>”</w:t>
      </w:r>
    </w:p>
    <w:p w:rsidR="00AB3F34" w:rsidP="00AB3F34" w:rsidRDefault="00AB3F34" w14:paraId="6E161DFB" w14:textId="77777777">
      <w:pPr>
        <w:pStyle w:val="Responseoption"/>
        <w:spacing w:after="120"/>
        <w:rPr>
          <w:b/>
          <w:bCs/>
        </w:rPr>
      </w:pPr>
      <w:r w:rsidRPr="003D132F">
        <w:rPr>
          <w:b/>
          <w:bCs/>
        </w:rPr>
        <w:t xml:space="preserve">How was </w:t>
      </w:r>
      <w:r>
        <w:rPr>
          <w:b/>
          <w:bCs/>
        </w:rPr>
        <w:t xml:space="preserve">your </w:t>
      </w:r>
      <w:r w:rsidRPr="003D132F">
        <w:rPr>
          <w:b/>
          <w:bCs/>
        </w:rPr>
        <w:t xml:space="preserve">funding </w:t>
      </w:r>
      <w:r>
        <w:rPr>
          <w:b/>
          <w:bCs/>
        </w:rPr>
        <w:t>reduced or suspended?</w:t>
      </w:r>
    </w:p>
    <w:p w:rsidRPr="00A4332E" w:rsidR="00AB3F34" w:rsidP="00AB3F34" w:rsidRDefault="00AB3F34" w14:paraId="61891CCB" w14:textId="6CDF941D">
      <w:pPr>
        <w:pStyle w:val="Responseoption"/>
        <w:tabs>
          <w:tab w:val="left" w:pos="7545"/>
        </w:tabs>
        <w:spacing w:after="120"/>
        <w:rPr>
          <w:rFonts w:cstheme="minorBidi"/>
          <w:noProof w:val="0"/>
        </w:rPr>
      </w:pPr>
      <w:r w:rsidRPr="00A4332E">
        <w:rPr>
          <w:rStyle w:val="Hyperlink"/>
          <w:rFonts w:cstheme="minorBidi"/>
          <w:noProof w:val="0"/>
        </w:rPr>
        <w:t>________________________________________________________________</w:t>
      </w:r>
      <w:r>
        <w:rPr>
          <w:rStyle w:val="SubtleReference"/>
        </w:rPr>
        <w:t>[COVC_OTH]</w:t>
      </w:r>
    </w:p>
    <w:p w:rsidR="00AB3F34" w:rsidP="00AB3F34" w:rsidRDefault="00AB3F34" w14:paraId="64228643" w14:textId="77777777">
      <w:pPr>
        <w:pStyle w:val="Administer"/>
        <w:spacing w:before="240" w:after="0"/>
      </w:pPr>
      <w:r w:rsidRPr="006F5CEE">
        <w:rPr>
          <w:b/>
          <w:bCs/>
        </w:rPr>
        <w:t>QUESTION CHARACTERISTICS:</w:t>
      </w:r>
      <w:r>
        <w:t xml:space="preserve"> </w:t>
      </w:r>
      <w:r w:rsidRPr="0068633D">
        <w:t>CO</w:t>
      </w:r>
      <w:r>
        <w:t>VC_OTH</w:t>
      </w:r>
      <w:r w:rsidRPr="0068633D">
        <w:t xml:space="preserve"> is an open-ended</w:t>
      </w:r>
      <w:r>
        <w:t xml:space="preserve"> long-essay </w:t>
      </w:r>
      <w:r w:rsidRPr="0068633D">
        <w:t>textbox.</w:t>
      </w:r>
    </w:p>
    <w:p w:rsidRPr="009771A5" w:rsidR="00AB3F34" w:rsidP="00AB3F34" w:rsidRDefault="00AB3F34" w14:paraId="1B85B579" w14:textId="77777777">
      <w:pPr>
        <w:pStyle w:val="Postlogic"/>
        <w:rPr>
          <w:rStyle w:val="Emphasis"/>
          <w:i w:val="0"/>
          <w:iCs w:val="0"/>
        </w:rPr>
      </w:pPr>
      <w:r w:rsidRPr="009771A5">
        <w:rPr>
          <w:rStyle w:val="Emphasis"/>
        </w:rPr>
        <w:t xml:space="preserve">Post-logic: </w:t>
      </w:r>
      <w:r>
        <w:rPr>
          <w:rStyle w:val="Emphasis"/>
        </w:rPr>
        <w:t>GO TO COVD_OTH</w:t>
      </w:r>
    </w:p>
    <w:p w:rsidR="008E331A" w:rsidP="00F63CE7" w:rsidRDefault="008E331A" w14:paraId="283FB593" w14:textId="77777777">
      <w:pPr>
        <w:spacing w:before="240"/>
        <w:rPr>
          <w:color w:val="2E74B5" w:themeColor="accent5" w:themeShade="BF"/>
        </w:rPr>
      </w:pPr>
      <w:r w:rsidRPr="05305564">
        <w:rPr>
          <w:color w:val="2E74B5" w:themeColor="accent5" w:themeShade="BF"/>
        </w:rPr>
        <w:t>|-----------------------------------------------------------NEXT SCREEN---------------------------------------------------</w:t>
      </w:r>
      <w:r>
        <w:rPr>
          <w:color w:val="2E74B5" w:themeColor="accent5" w:themeShade="BF"/>
        </w:rPr>
        <w:t>-</w:t>
      </w:r>
      <w:r w:rsidRPr="05305564">
        <w:rPr>
          <w:color w:val="2E74B5" w:themeColor="accent5" w:themeShade="BF"/>
        </w:rPr>
        <w:t>------------------|</w:t>
      </w:r>
    </w:p>
    <w:p w:rsidRPr="006F3E07" w:rsidR="00AB3F34" w:rsidP="00AB3F34" w:rsidRDefault="00AB3F34" w14:paraId="687F1B7E" w14:textId="77777777">
      <w:pPr>
        <w:pStyle w:val="Formname"/>
        <w:spacing w:before="0"/>
        <w:rPr>
          <w:b w:val="0"/>
          <w:bCs w:val="0"/>
        </w:rPr>
      </w:pPr>
      <w:r w:rsidRPr="006F3E07">
        <w:t xml:space="preserve">FORM: </w:t>
      </w:r>
      <w:r>
        <w:rPr>
          <w:b w:val="0"/>
          <w:bCs w:val="0"/>
        </w:rPr>
        <w:t>COVD_OTH</w:t>
      </w:r>
    </w:p>
    <w:p w:rsidR="00AB3F34" w:rsidP="00AB3F34" w:rsidRDefault="00AB3F34" w14:paraId="6F4E9600" w14:textId="77777777">
      <w:pPr>
        <w:pStyle w:val="VariableName"/>
      </w:pPr>
      <w:r w:rsidRPr="005C2287">
        <w:rPr>
          <w:rStyle w:val="SubtleReference"/>
        </w:rPr>
        <w:t xml:space="preserve">VAR: </w:t>
      </w:r>
      <w:r>
        <w:rPr>
          <w:rStyle w:val="SubtleReference"/>
        </w:rPr>
        <w:t>COVD_OTH</w:t>
      </w:r>
    </w:p>
    <w:p w:rsidRPr="000E22AB" w:rsidR="00AB3F34" w:rsidP="00AB3F34" w:rsidRDefault="00AB3F34" w14:paraId="34DD670D" w14:textId="77777777">
      <w:pPr>
        <w:pStyle w:val="Prelogic"/>
        <w:rPr>
          <w:rStyle w:val="SubtleReference"/>
        </w:rPr>
      </w:pPr>
      <w:r w:rsidRPr="000E22AB">
        <w:rPr>
          <w:rStyle w:val="SubtleReference"/>
        </w:rPr>
        <w:t>PrE-LOGIC: SHOW IF COV</w:t>
      </w:r>
      <w:r>
        <w:rPr>
          <w:rStyle w:val="SubtleReference"/>
        </w:rPr>
        <w:t>D</w:t>
      </w:r>
      <w:r w:rsidRPr="000E22AB">
        <w:rPr>
          <w:rStyle w:val="SubtleReference"/>
        </w:rPr>
        <w:t>=1</w:t>
      </w:r>
    </w:p>
    <w:p w:rsidR="008D402E" w:rsidP="008D402E" w:rsidRDefault="008D402E" w14:paraId="4F7A169E" w14:textId="77777777">
      <w:pPr>
        <w:pStyle w:val="Prelogic"/>
        <w:ind w:hanging="180"/>
        <w:rPr>
          <w:rStyle w:val="SubtleReference"/>
        </w:rPr>
      </w:pPr>
      <w:r>
        <w:rPr>
          <w:rStyle w:val="SubtleReference"/>
        </w:rPr>
        <w:t>IF FIRST FOLLOW-UP, SHOW {F</w:t>
      </w:r>
      <w:r w:rsidRPr="000E22AB">
        <w:rPr>
          <w:rStyle w:val="SubtleReference"/>
        </w:rPr>
        <w:t>ILL_</w:t>
      </w:r>
      <w:r>
        <w:rPr>
          <w:rStyle w:val="SubtleReference"/>
        </w:rPr>
        <w:t>2</w:t>
      </w:r>
      <w:r w:rsidRPr="000E22AB">
        <w:rPr>
          <w:rStyle w:val="SubtleReference"/>
        </w:rPr>
        <w:t xml:space="preserve">} </w:t>
      </w:r>
    </w:p>
    <w:p w:rsidRPr="000E22AB" w:rsidR="008D402E" w:rsidP="008D402E" w:rsidRDefault="008D402E" w14:paraId="19C29580" w14:textId="77777777">
      <w:pPr>
        <w:pStyle w:val="Prelogic"/>
        <w:ind w:hanging="180"/>
        <w:rPr>
          <w:rStyle w:val="SubtleReference"/>
        </w:rPr>
      </w:pPr>
      <w:r>
        <w:rPr>
          <w:rStyle w:val="SubtleReference"/>
        </w:rPr>
        <w:t>ELSE IF NOT FIRST FOLLOW-UP, SHOW {FILL_1}</w:t>
      </w:r>
    </w:p>
    <w:p w:rsidR="008E331A" w:rsidP="008D402E" w:rsidRDefault="008E331A" w14:paraId="228BD176" w14:textId="6EEBDBD8">
      <w:pPr>
        <w:pStyle w:val="VariableName"/>
        <w:ind w:firstLine="720"/>
        <w:rPr>
          <w:color w:val="auto"/>
        </w:rPr>
      </w:pPr>
      <w:r w:rsidRPr="008D402E">
        <w:rPr>
          <w:rStyle w:val="SubtleReference"/>
          <w:color w:val="auto"/>
        </w:rPr>
        <w:lastRenderedPageBreak/>
        <w:t>{FILL_1}=</w:t>
      </w:r>
      <w:r w:rsidRPr="008D402E" w:rsidR="003A2799">
        <w:rPr>
          <w:color w:val="auto"/>
        </w:rPr>
        <w:t>“</w:t>
      </w:r>
      <w:r w:rsidRPr="003A2799" w:rsidR="003A2799">
        <w:rPr>
          <w:color w:val="auto"/>
          <w:sz w:val="24"/>
          <w:szCs w:val="24"/>
        </w:rPr>
        <w:t>Impact of COVID-19</w:t>
      </w:r>
      <w:r w:rsidRPr="003A2799" w:rsidR="003A2799">
        <w:rPr>
          <w:sz w:val="24"/>
          <w:szCs w:val="24"/>
        </w:rPr>
        <w:t xml:space="preserve"> </w:t>
      </w:r>
      <w:r w:rsidRPr="003A2799" w:rsidR="003A2799">
        <w:rPr>
          <w:color w:val="auto"/>
          <w:sz w:val="24"/>
          <w:szCs w:val="24"/>
        </w:rPr>
        <w:t>on your graduate experience</w:t>
      </w:r>
      <w:r w:rsidR="003A2799">
        <w:rPr>
          <w:color w:val="auto"/>
          <w:sz w:val="24"/>
          <w:szCs w:val="24"/>
        </w:rPr>
        <w:t>”</w:t>
      </w:r>
    </w:p>
    <w:p w:rsidRPr="008D402E" w:rsidR="008D402E" w:rsidP="008E331A" w:rsidRDefault="008D402E" w14:paraId="3F1FF50B" w14:textId="46F9DCA2">
      <w:pPr>
        <w:pStyle w:val="VariableName"/>
        <w:ind w:left="1800" w:hanging="1080"/>
        <w:rPr>
          <w:rStyle w:val="SubtleReference"/>
        </w:rPr>
      </w:pPr>
      <w:r w:rsidRPr="008D402E">
        <w:rPr>
          <w:rStyle w:val="SubtleReference"/>
          <w:color w:val="auto"/>
        </w:rPr>
        <w:t>{FILL_</w:t>
      </w:r>
      <w:r w:rsidR="008E331A">
        <w:rPr>
          <w:rStyle w:val="SubtleReference"/>
          <w:color w:val="auto"/>
        </w:rPr>
        <w:t>2</w:t>
      </w:r>
      <w:r w:rsidRPr="008D402E">
        <w:rPr>
          <w:rStyle w:val="SubtleReference"/>
          <w:color w:val="auto"/>
        </w:rPr>
        <w:t>}=</w:t>
      </w:r>
      <w:r w:rsidRPr="008D402E">
        <w:rPr>
          <w:color w:val="auto"/>
        </w:rPr>
        <w:t>“The next questions ask you to provide more detail on the ways COVID-19 affected your graduate experiences and career plans.</w:t>
      </w:r>
      <w:r w:rsidRPr="008D402E">
        <w:rPr>
          <w:rStyle w:val="SubtleReference"/>
          <w:color w:val="auto"/>
        </w:rPr>
        <w:t>“</w:t>
      </w:r>
    </w:p>
    <w:p w:rsidR="00AB3F34" w:rsidP="00AB3F34" w:rsidRDefault="00AB3F34" w14:paraId="1C45C7AB" w14:textId="77777777">
      <w:pPr>
        <w:pStyle w:val="VariableName"/>
        <w:spacing w:before="120"/>
        <w:rPr>
          <w:rFonts w:cs="Times New Roman"/>
          <w:color w:val="auto"/>
        </w:rPr>
      </w:pPr>
      <w:r w:rsidRPr="00A4332E">
        <w:rPr>
          <w:rFonts w:cs="Times New Roman"/>
          <w:color w:val="auto"/>
        </w:rPr>
        <w:t>{FILL_1}</w:t>
      </w:r>
    </w:p>
    <w:p w:rsidR="00AB3F34" w:rsidP="00AB3F34" w:rsidRDefault="00AB3F34" w14:paraId="3C099B4D" w14:textId="77777777">
      <w:pPr>
        <w:pStyle w:val="VariableName"/>
        <w:rPr>
          <w:rFonts w:cs="Times New Roman"/>
          <w:color w:val="auto"/>
        </w:rPr>
      </w:pPr>
      <w:r>
        <w:rPr>
          <w:rFonts w:cs="Times New Roman"/>
          <w:color w:val="auto"/>
        </w:rPr>
        <w:t>{FILL_2}</w:t>
      </w:r>
    </w:p>
    <w:p w:rsidRPr="00175BE7" w:rsidR="00AB3F34" w:rsidP="00AB3F34" w:rsidRDefault="00AB3F34" w14:paraId="5797AAF1" w14:textId="77777777">
      <w:pPr>
        <w:tabs>
          <w:tab w:val="left" w:pos="360"/>
        </w:tabs>
        <w:spacing w:after="60" w:line="256" w:lineRule="auto"/>
        <w:contextualSpacing/>
        <w:rPr>
          <w:b/>
          <w:bCs/>
          <w:color w:val="4472C4" w:themeColor="accent1"/>
        </w:rPr>
      </w:pPr>
      <w:r w:rsidRPr="00972303">
        <w:rPr>
          <w:b/>
          <w:bCs/>
          <w:color w:val="4472C4" w:themeColor="accent1"/>
        </w:rPr>
        <w:t>Previously, you said: “My immediate</w:t>
      </w:r>
      <w:r w:rsidRPr="00B140AC">
        <w:rPr>
          <w:b/>
          <w:bCs/>
          <w:color w:val="4472C4" w:themeColor="accent1"/>
        </w:rPr>
        <w:t xml:space="preserve"> </w:t>
      </w:r>
      <w:r w:rsidRPr="00175BE7">
        <w:rPr>
          <w:b/>
          <w:bCs/>
          <w:color w:val="4472C4" w:themeColor="accent1"/>
        </w:rPr>
        <w:t>postgraduate employment or education plans changed.”</w:t>
      </w:r>
    </w:p>
    <w:p w:rsidR="00AB3F34" w:rsidP="00AB3F34" w:rsidRDefault="00AB3F34" w14:paraId="7085D4D0" w14:textId="77777777">
      <w:pPr>
        <w:pStyle w:val="Responseoption"/>
        <w:spacing w:after="120"/>
        <w:rPr>
          <w:b/>
          <w:bCs/>
        </w:rPr>
      </w:pPr>
      <w:r w:rsidRPr="003D132F">
        <w:rPr>
          <w:b/>
          <w:bCs/>
        </w:rPr>
        <w:t>How did your employment or education plans change</w:t>
      </w:r>
      <w:r>
        <w:rPr>
          <w:b/>
          <w:bCs/>
        </w:rPr>
        <w:t>?</w:t>
      </w:r>
    </w:p>
    <w:p w:rsidRPr="00A4332E" w:rsidR="00AB3F34" w:rsidP="00AB3F34" w:rsidRDefault="00AB3F34" w14:paraId="594213AA" w14:textId="77777777">
      <w:pPr>
        <w:pStyle w:val="Responseoption"/>
        <w:spacing w:after="120"/>
        <w:rPr>
          <w:rFonts w:cstheme="minorBidi"/>
          <w:noProof w:val="0"/>
        </w:rPr>
      </w:pPr>
      <w:r w:rsidRPr="00A4332E">
        <w:rPr>
          <w:rStyle w:val="Hyperlink"/>
          <w:rFonts w:cstheme="minorBidi"/>
          <w:noProof w:val="0"/>
        </w:rPr>
        <w:t>________________________________________________________________</w:t>
      </w:r>
      <w:r>
        <w:rPr>
          <w:rStyle w:val="SubtleReference"/>
        </w:rPr>
        <w:t>[COVD_OTH]</w:t>
      </w:r>
    </w:p>
    <w:p w:rsidR="00AB3F34" w:rsidP="00AB3F34" w:rsidRDefault="00AB3F34" w14:paraId="56F9545F" w14:textId="77777777">
      <w:pPr>
        <w:pStyle w:val="Administer"/>
        <w:spacing w:before="240" w:after="0"/>
      </w:pPr>
      <w:r w:rsidRPr="006F5CEE">
        <w:rPr>
          <w:b/>
          <w:bCs/>
        </w:rPr>
        <w:t>QUESTION CHARACTERISTICS:</w:t>
      </w:r>
      <w:r>
        <w:t xml:space="preserve"> </w:t>
      </w:r>
      <w:r w:rsidRPr="0068633D">
        <w:t>CO</w:t>
      </w:r>
      <w:r>
        <w:t>VD_OTH</w:t>
      </w:r>
      <w:r w:rsidRPr="0068633D">
        <w:t xml:space="preserve"> is an open-ended</w:t>
      </w:r>
      <w:r>
        <w:t xml:space="preserve"> long-essay </w:t>
      </w:r>
      <w:r w:rsidRPr="0068633D">
        <w:t>textbox.</w:t>
      </w:r>
    </w:p>
    <w:p w:rsidRPr="009771A5" w:rsidR="00AB3F34" w:rsidP="00AB3F34" w:rsidRDefault="00AB3F34" w14:paraId="3626A4C4" w14:textId="77777777">
      <w:pPr>
        <w:pStyle w:val="Postlogic"/>
        <w:rPr>
          <w:rStyle w:val="Emphasis"/>
          <w:i w:val="0"/>
          <w:iCs w:val="0"/>
        </w:rPr>
      </w:pPr>
      <w:r w:rsidRPr="009771A5">
        <w:rPr>
          <w:rStyle w:val="Emphasis"/>
        </w:rPr>
        <w:t xml:space="preserve">Post-logic: </w:t>
      </w:r>
      <w:r>
        <w:rPr>
          <w:rStyle w:val="Emphasis"/>
        </w:rPr>
        <w:t>GO TO COVE_OTH</w:t>
      </w:r>
    </w:p>
    <w:p w:rsidR="008E331A" w:rsidP="003A2799" w:rsidRDefault="008E331A" w14:paraId="2F259D39" w14:textId="77777777">
      <w:pPr>
        <w:spacing w:before="240"/>
        <w:rPr>
          <w:color w:val="2E74B5" w:themeColor="accent5" w:themeShade="BF"/>
        </w:rPr>
      </w:pPr>
      <w:r w:rsidRPr="05305564">
        <w:rPr>
          <w:color w:val="2E74B5" w:themeColor="accent5" w:themeShade="BF"/>
        </w:rPr>
        <w:t>|-----------------------------------------------------------NEXT SCREEN---------------------------------------------------</w:t>
      </w:r>
      <w:r>
        <w:rPr>
          <w:color w:val="2E74B5" w:themeColor="accent5" w:themeShade="BF"/>
        </w:rPr>
        <w:t>-</w:t>
      </w:r>
      <w:r w:rsidRPr="05305564">
        <w:rPr>
          <w:color w:val="2E74B5" w:themeColor="accent5" w:themeShade="BF"/>
        </w:rPr>
        <w:t>------------------|</w:t>
      </w:r>
    </w:p>
    <w:p w:rsidRPr="006F3E07" w:rsidR="00AB3F34" w:rsidP="00AB3F34" w:rsidRDefault="00AB3F34" w14:paraId="2579AE58" w14:textId="77777777">
      <w:pPr>
        <w:pStyle w:val="Formname"/>
        <w:spacing w:before="0"/>
        <w:rPr>
          <w:b w:val="0"/>
          <w:bCs w:val="0"/>
        </w:rPr>
      </w:pPr>
      <w:r w:rsidRPr="006F3E07">
        <w:t xml:space="preserve">FORM: </w:t>
      </w:r>
      <w:r>
        <w:rPr>
          <w:b w:val="0"/>
          <w:bCs w:val="0"/>
        </w:rPr>
        <w:t>COVE_OTH</w:t>
      </w:r>
    </w:p>
    <w:p w:rsidR="00AB3F34" w:rsidP="00AB3F34" w:rsidRDefault="00AB3F34" w14:paraId="48221B8B" w14:textId="77777777">
      <w:pPr>
        <w:pStyle w:val="VariableName"/>
      </w:pPr>
      <w:r w:rsidRPr="005C2287">
        <w:rPr>
          <w:rStyle w:val="SubtleReference"/>
        </w:rPr>
        <w:t xml:space="preserve">VAR: </w:t>
      </w:r>
      <w:r>
        <w:rPr>
          <w:rStyle w:val="SubtleReference"/>
        </w:rPr>
        <w:t>COVE_OTH</w:t>
      </w:r>
    </w:p>
    <w:p w:rsidRPr="000E22AB" w:rsidR="00AB3F34" w:rsidP="00AB3F34" w:rsidRDefault="00AB3F34" w14:paraId="5F877877" w14:textId="77777777">
      <w:pPr>
        <w:pStyle w:val="Prelogic"/>
        <w:rPr>
          <w:rStyle w:val="SubtleReference"/>
        </w:rPr>
      </w:pPr>
      <w:r w:rsidRPr="000E22AB">
        <w:rPr>
          <w:rStyle w:val="SubtleReference"/>
        </w:rPr>
        <w:t>PrE-LOGIC: SHOW IF COV</w:t>
      </w:r>
      <w:r>
        <w:rPr>
          <w:rStyle w:val="SubtleReference"/>
        </w:rPr>
        <w:t>E</w:t>
      </w:r>
      <w:r w:rsidRPr="000E22AB">
        <w:rPr>
          <w:rStyle w:val="SubtleReference"/>
        </w:rPr>
        <w:t>=1</w:t>
      </w:r>
    </w:p>
    <w:p w:rsidR="008E331A" w:rsidP="008E331A" w:rsidRDefault="008E331A" w14:paraId="7935CE6B" w14:textId="77777777">
      <w:pPr>
        <w:pStyle w:val="Prelogic"/>
        <w:ind w:hanging="180"/>
        <w:rPr>
          <w:rStyle w:val="SubtleReference"/>
        </w:rPr>
      </w:pPr>
      <w:r>
        <w:rPr>
          <w:rStyle w:val="SubtleReference"/>
        </w:rPr>
        <w:t>IF FIRST FOLLOW-UP, SHOW {F</w:t>
      </w:r>
      <w:r w:rsidRPr="000E22AB">
        <w:rPr>
          <w:rStyle w:val="SubtleReference"/>
        </w:rPr>
        <w:t>ILL_</w:t>
      </w:r>
      <w:r>
        <w:rPr>
          <w:rStyle w:val="SubtleReference"/>
        </w:rPr>
        <w:t>2</w:t>
      </w:r>
      <w:r w:rsidRPr="000E22AB">
        <w:rPr>
          <w:rStyle w:val="SubtleReference"/>
        </w:rPr>
        <w:t xml:space="preserve">} </w:t>
      </w:r>
    </w:p>
    <w:p w:rsidRPr="000E22AB" w:rsidR="008E331A" w:rsidP="008E331A" w:rsidRDefault="008E331A" w14:paraId="203CD7F5" w14:textId="77777777">
      <w:pPr>
        <w:pStyle w:val="Prelogic"/>
        <w:ind w:hanging="180"/>
        <w:rPr>
          <w:rStyle w:val="SubtleReference"/>
        </w:rPr>
      </w:pPr>
      <w:r>
        <w:rPr>
          <w:rStyle w:val="SubtleReference"/>
        </w:rPr>
        <w:t>ELSE IF NOT FIRST FOLLOW-UP, SHOW {FILL_1}</w:t>
      </w:r>
    </w:p>
    <w:p w:rsidR="008E331A" w:rsidP="008E331A" w:rsidRDefault="008E331A" w14:paraId="593599DC" w14:textId="6D6117AC">
      <w:pPr>
        <w:pStyle w:val="VariableName"/>
        <w:ind w:firstLine="720"/>
        <w:rPr>
          <w:color w:val="auto"/>
        </w:rPr>
      </w:pPr>
      <w:r w:rsidRPr="008D402E">
        <w:rPr>
          <w:rStyle w:val="SubtleReference"/>
          <w:color w:val="auto"/>
        </w:rPr>
        <w:t>{FILL_1}=</w:t>
      </w:r>
      <w:r w:rsidRPr="008D402E" w:rsidR="003A2799">
        <w:rPr>
          <w:color w:val="auto"/>
        </w:rPr>
        <w:t>“</w:t>
      </w:r>
      <w:r w:rsidRPr="003A2799" w:rsidR="003A2799">
        <w:rPr>
          <w:color w:val="auto"/>
          <w:sz w:val="24"/>
          <w:szCs w:val="24"/>
        </w:rPr>
        <w:t>Impact of COVID-19</w:t>
      </w:r>
      <w:r w:rsidRPr="003A2799" w:rsidR="003A2799">
        <w:rPr>
          <w:sz w:val="24"/>
          <w:szCs w:val="24"/>
        </w:rPr>
        <w:t xml:space="preserve"> </w:t>
      </w:r>
      <w:r w:rsidRPr="003A2799" w:rsidR="003A2799">
        <w:rPr>
          <w:color w:val="auto"/>
          <w:sz w:val="24"/>
          <w:szCs w:val="24"/>
        </w:rPr>
        <w:t>on your graduate experience</w:t>
      </w:r>
      <w:r w:rsidR="003A2799">
        <w:rPr>
          <w:color w:val="auto"/>
          <w:sz w:val="24"/>
          <w:szCs w:val="24"/>
        </w:rPr>
        <w:t>”</w:t>
      </w:r>
    </w:p>
    <w:p w:rsidRPr="008D402E" w:rsidR="008E331A" w:rsidP="008E331A" w:rsidRDefault="008E331A" w14:paraId="785C6E2D" w14:textId="77777777">
      <w:pPr>
        <w:pStyle w:val="VariableName"/>
        <w:ind w:left="1800" w:hanging="1080"/>
        <w:rPr>
          <w:rStyle w:val="SubtleReference"/>
        </w:rPr>
      </w:pPr>
      <w:r w:rsidRPr="008D402E">
        <w:rPr>
          <w:rStyle w:val="SubtleReference"/>
          <w:color w:val="auto"/>
        </w:rPr>
        <w:t>{FILL_</w:t>
      </w:r>
      <w:r>
        <w:rPr>
          <w:rStyle w:val="SubtleReference"/>
          <w:color w:val="auto"/>
        </w:rPr>
        <w:t>2</w:t>
      </w:r>
      <w:r w:rsidRPr="008D402E">
        <w:rPr>
          <w:rStyle w:val="SubtleReference"/>
          <w:color w:val="auto"/>
        </w:rPr>
        <w:t>}=</w:t>
      </w:r>
      <w:r w:rsidRPr="008D402E">
        <w:rPr>
          <w:color w:val="auto"/>
        </w:rPr>
        <w:t>“The next questions ask you to provide more detail on the ways COVID-19 affected your graduate experiences and career plans.</w:t>
      </w:r>
      <w:r w:rsidRPr="008D402E">
        <w:rPr>
          <w:rStyle w:val="SubtleReference"/>
          <w:color w:val="auto"/>
        </w:rPr>
        <w:t>“</w:t>
      </w:r>
    </w:p>
    <w:p w:rsidR="00AB3F34" w:rsidP="00AB3F34" w:rsidRDefault="00AB3F34" w14:paraId="725328B3" w14:textId="77777777">
      <w:pPr>
        <w:pStyle w:val="VariableName"/>
        <w:spacing w:before="120"/>
        <w:rPr>
          <w:rFonts w:cs="Times New Roman"/>
          <w:color w:val="auto"/>
        </w:rPr>
      </w:pPr>
      <w:r w:rsidRPr="00A4332E">
        <w:rPr>
          <w:rFonts w:cs="Times New Roman"/>
          <w:color w:val="auto"/>
        </w:rPr>
        <w:t>{FILL_1}</w:t>
      </w:r>
    </w:p>
    <w:p w:rsidR="00AB3F34" w:rsidP="00AB3F34" w:rsidRDefault="00AB3F34" w14:paraId="7B4D5B9A" w14:textId="77777777">
      <w:pPr>
        <w:pStyle w:val="VariableName"/>
        <w:rPr>
          <w:rFonts w:cs="Times New Roman"/>
          <w:color w:val="auto"/>
        </w:rPr>
      </w:pPr>
      <w:r>
        <w:rPr>
          <w:rFonts w:cs="Times New Roman"/>
          <w:color w:val="auto"/>
        </w:rPr>
        <w:t>{FILL_2}</w:t>
      </w:r>
    </w:p>
    <w:p w:rsidR="00AB3F34" w:rsidP="00AB3F34" w:rsidRDefault="00AB3F34" w14:paraId="61C01775" w14:textId="77777777">
      <w:pPr>
        <w:tabs>
          <w:tab w:val="left" w:pos="360"/>
        </w:tabs>
        <w:spacing w:after="60" w:line="257" w:lineRule="auto"/>
        <w:rPr>
          <w:b/>
          <w:bCs/>
        </w:rPr>
      </w:pPr>
      <w:r w:rsidRPr="00972303">
        <w:rPr>
          <w:b/>
          <w:bCs/>
          <w:color w:val="4472C4" w:themeColor="accent1"/>
        </w:rPr>
        <w:t>Previously, you said: “I changed my</w:t>
      </w:r>
      <w:r w:rsidRPr="00B140AC">
        <w:rPr>
          <w:b/>
          <w:bCs/>
          <w:color w:val="4472C4" w:themeColor="accent1"/>
        </w:rPr>
        <w:t xml:space="preserve"> </w:t>
      </w:r>
      <w:r w:rsidRPr="00175BE7">
        <w:rPr>
          <w:b/>
          <w:bCs/>
          <w:color w:val="4472C4" w:themeColor="accent1"/>
        </w:rPr>
        <w:t>career plans or goals</w:t>
      </w:r>
      <w:r w:rsidRPr="00175BE7">
        <w:rPr>
          <w:b/>
          <w:bCs/>
          <w:i/>
          <w:iCs/>
          <w:color w:val="4472C4" w:themeColor="accent1"/>
        </w:rPr>
        <w:t xml:space="preserve"> (e.g., type of employer, research </w:t>
      </w:r>
      <w:r>
        <w:rPr>
          <w:b/>
          <w:bCs/>
          <w:i/>
          <w:iCs/>
          <w:color w:val="4472C4" w:themeColor="accent1"/>
        </w:rPr>
        <w:t>focus</w:t>
      </w:r>
      <w:r w:rsidRPr="00175BE7">
        <w:rPr>
          <w:b/>
          <w:bCs/>
          <w:i/>
          <w:iCs/>
          <w:color w:val="4472C4" w:themeColor="accent1"/>
        </w:rPr>
        <w:t>)</w:t>
      </w:r>
      <w:r w:rsidRPr="00175BE7">
        <w:rPr>
          <w:b/>
          <w:bCs/>
          <w:color w:val="4472C4" w:themeColor="accent1"/>
        </w:rPr>
        <w:t>.”</w:t>
      </w:r>
    </w:p>
    <w:p w:rsidRPr="003D132F" w:rsidR="00AB3F34" w:rsidP="00AB3F34" w:rsidRDefault="00AB3F34" w14:paraId="2150CEBA" w14:textId="77777777">
      <w:pPr>
        <w:tabs>
          <w:tab w:val="left" w:pos="360"/>
        </w:tabs>
        <w:spacing w:line="256" w:lineRule="auto"/>
        <w:contextualSpacing/>
        <w:rPr>
          <w:b/>
          <w:bCs/>
        </w:rPr>
      </w:pPr>
      <w:r w:rsidRPr="003D132F">
        <w:rPr>
          <w:b/>
          <w:bCs/>
        </w:rPr>
        <w:t>How did your career plans or goals change?</w:t>
      </w:r>
    </w:p>
    <w:p w:rsidRPr="00A4332E" w:rsidR="00AB3F34" w:rsidP="00AB3F34" w:rsidRDefault="00AB3F34" w14:paraId="34178CA3" w14:textId="77777777">
      <w:pPr>
        <w:pStyle w:val="Responseoption"/>
        <w:spacing w:after="120"/>
        <w:rPr>
          <w:rFonts w:cstheme="minorBidi"/>
          <w:noProof w:val="0"/>
        </w:rPr>
      </w:pPr>
      <w:r w:rsidRPr="00A4332E">
        <w:rPr>
          <w:rStyle w:val="Hyperlink"/>
          <w:rFonts w:cstheme="minorBidi"/>
          <w:noProof w:val="0"/>
        </w:rPr>
        <w:t>________________________________________________________________</w:t>
      </w:r>
      <w:r>
        <w:rPr>
          <w:rStyle w:val="SubtleReference"/>
        </w:rPr>
        <w:t>[COVE_OTH]</w:t>
      </w:r>
    </w:p>
    <w:p w:rsidR="00AB3F34" w:rsidP="00AB3F34" w:rsidRDefault="00AB3F34" w14:paraId="067B259B" w14:textId="77777777">
      <w:pPr>
        <w:pStyle w:val="Administer"/>
        <w:spacing w:before="240" w:after="0"/>
      </w:pPr>
      <w:r w:rsidRPr="006F5CEE">
        <w:rPr>
          <w:b/>
          <w:bCs/>
        </w:rPr>
        <w:t>QUESTION CHARACTERISTICS:</w:t>
      </w:r>
      <w:r>
        <w:t xml:space="preserve"> </w:t>
      </w:r>
      <w:r w:rsidRPr="0068633D">
        <w:t>CO</w:t>
      </w:r>
      <w:r>
        <w:t>VE_OTH</w:t>
      </w:r>
      <w:r w:rsidRPr="0068633D">
        <w:t xml:space="preserve"> is an open-ended</w:t>
      </w:r>
      <w:r>
        <w:t xml:space="preserve"> long-essay </w:t>
      </w:r>
      <w:r w:rsidRPr="0068633D">
        <w:t>textbox.</w:t>
      </w:r>
    </w:p>
    <w:p w:rsidRPr="009771A5" w:rsidR="00AB3F34" w:rsidP="00AB3F34" w:rsidRDefault="00AB3F34" w14:paraId="3D5E5D5C" w14:textId="77777777">
      <w:pPr>
        <w:pStyle w:val="Postlogic"/>
        <w:rPr>
          <w:rStyle w:val="Emphasis"/>
          <w:i w:val="0"/>
          <w:iCs w:val="0"/>
        </w:rPr>
      </w:pPr>
      <w:r w:rsidRPr="009771A5">
        <w:rPr>
          <w:rStyle w:val="Emphasis"/>
        </w:rPr>
        <w:t xml:space="preserve">Post-logic: </w:t>
      </w:r>
      <w:r>
        <w:rPr>
          <w:rStyle w:val="Emphasis"/>
        </w:rPr>
        <w:t>GO TO COVF_OTH</w:t>
      </w:r>
    </w:p>
    <w:p w:rsidR="008E331A" w:rsidP="003A2799" w:rsidRDefault="008E331A" w14:paraId="510D5EDC" w14:textId="77777777">
      <w:pPr>
        <w:spacing w:before="240"/>
        <w:rPr>
          <w:color w:val="2E74B5" w:themeColor="accent5" w:themeShade="BF"/>
        </w:rPr>
      </w:pPr>
      <w:r w:rsidRPr="05305564">
        <w:rPr>
          <w:color w:val="2E74B5" w:themeColor="accent5" w:themeShade="BF"/>
        </w:rPr>
        <w:t>|-----------------------------------------------------------NEXT SCREEN---------------------------------------------------</w:t>
      </w:r>
      <w:r>
        <w:rPr>
          <w:color w:val="2E74B5" w:themeColor="accent5" w:themeShade="BF"/>
        </w:rPr>
        <w:t>-</w:t>
      </w:r>
      <w:r w:rsidRPr="05305564">
        <w:rPr>
          <w:color w:val="2E74B5" w:themeColor="accent5" w:themeShade="BF"/>
        </w:rPr>
        <w:t>------------------|</w:t>
      </w:r>
    </w:p>
    <w:p w:rsidRPr="006F3E07" w:rsidR="00AB3F34" w:rsidP="00AB3F34" w:rsidRDefault="00AB3F34" w14:paraId="26A481C5" w14:textId="77777777">
      <w:pPr>
        <w:pStyle w:val="Formname"/>
        <w:spacing w:before="0"/>
        <w:rPr>
          <w:b w:val="0"/>
          <w:bCs w:val="0"/>
        </w:rPr>
      </w:pPr>
      <w:r w:rsidRPr="006F3E07">
        <w:t xml:space="preserve">FORM: </w:t>
      </w:r>
      <w:r>
        <w:rPr>
          <w:b w:val="0"/>
          <w:bCs w:val="0"/>
        </w:rPr>
        <w:t>COVF_OTH</w:t>
      </w:r>
    </w:p>
    <w:p w:rsidR="00AB3F34" w:rsidP="00AB3F34" w:rsidRDefault="00AB3F34" w14:paraId="101329AD" w14:textId="77777777">
      <w:pPr>
        <w:pStyle w:val="VariableName"/>
      </w:pPr>
      <w:r w:rsidRPr="005C2287">
        <w:rPr>
          <w:rStyle w:val="SubtleReference"/>
        </w:rPr>
        <w:t xml:space="preserve">VAR: </w:t>
      </w:r>
      <w:r>
        <w:rPr>
          <w:rStyle w:val="SubtleReference"/>
        </w:rPr>
        <w:t>COVF_OTH</w:t>
      </w:r>
    </w:p>
    <w:p w:rsidRPr="000E22AB" w:rsidR="00AB3F34" w:rsidP="00AB3F34" w:rsidRDefault="00AB3F34" w14:paraId="4A3293C9" w14:textId="77777777">
      <w:pPr>
        <w:pStyle w:val="Prelogic"/>
        <w:rPr>
          <w:rStyle w:val="SubtleReference"/>
        </w:rPr>
      </w:pPr>
      <w:r w:rsidRPr="000E22AB">
        <w:rPr>
          <w:rStyle w:val="SubtleReference"/>
        </w:rPr>
        <w:t>PrE-LOGIC: SHOW IF COV</w:t>
      </w:r>
      <w:r>
        <w:rPr>
          <w:rStyle w:val="SubtleReference"/>
        </w:rPr>
        <w:t>F</w:t>
      </w:r>
      <w:r w:rsidRPr="000E22AB">
        <w:rPr>
          <w:rStyle w:val="SubtleReference"/>
        </w:rPr>
        <w:t>=1</w:t>
      </w:r>
    </w:p>
    <w:p w:rsidR="008E331A" w:rsidP="008E331A" w:rsidRDefault="008E331A" w14:paraId="0CFBABB6" w14:textId="77777777">
      <w:pPr>
        <w:pStyle w:val="Prelogic"/>
        <w:ind w:hanging="180"/>
        <w:rPr>
          <w:rStyle w:val="SubtleReference"/>
        </w:rPr>
      </w:pPr>
      <w:r>
        <w:rPr>
          <w:rStyle w:val="SubtleReference"/>
        </w:rPr>
        <w:t>IF FIRST FOLLOW-UP, SHOW {F</w:t>
      </w:r>
      <w:r w:rsidRPr="000E22AB">
        <w:rPr>
          <w:rStyle w:val="SubtleReference"/>
        </w:rPr>
        <w:t>ILL_</w:t>
      </w:r>
      <w:r>
        <w:rPr>
          <w:rStyle w:val="SubtleReference"/>
        </w:rPr>
        <w:t>2</w:t>
      </w:r>
      <w:r w:rsidRPr="000E22AB">
        <w:rPr>
          <w:rStyle w:val="SubtleReference"/>
        </w:rPr>
        <w:t xml:space="preserve">} </w:t>
      </w:r>
    </w:p>
    <w:p w:rsidRPr="000E22AB" w:rsidR="008E331A" w:rsidP="008E331A" w:rsidRDefault="008E331A" w14:paraId="2DF7263B" w14:textId="77777777">
      <w:pPr>
        <w:pStyle w:val="Prelogic"/>
        <w:ind w:hanging="180"/>
        <w:rPr>
          <w:rStyle w:val="SubtleReference"/>
        </w:rPr>
      </w:pPr>
      <w:r>
        <w:rPr>
          <w:rStyle w:val="SubtleReference"/>
        </w:rPr>
        <w:t>ELSE IF NOT FIRST FOLLOW-UP, SHOW {FILL_1}</w:t>
      </w:r>
    </w:p>
    <w:p w:rsidRPr="003A2799" w:rsidR="003A2799" w:rsidP="003A2799" w:rsidRDefault="008E331A" w14:paraId="11F51C80" w14:textId="5C31F0D4">
      <w:pPr>
        <w:pStyle w:val="VariableName"/>
        <w:ind w:firstLine="720"/>
        <w:rPr>
          <w:color w:val="auto"/>
          <w:sz w:val="24"/>
          <w:szCs w:val="24"/>
        </w:rPr>
      </w:pPr>
      <w:r w:rsidRPr="008D402E">
        <w:rPr>
          <w:rStyle w:val="SubtleReference"/>
          <w:color w:val="auto"/>
        </w:rPr>
        <w:t>{FILL_1}=</w:t>
      </w:r>
      <w:r w:rsidRPr="008D402E">
        <w:rPr>
          <w:color w:val="auto"/>
        </w:rPr>
        <w:t>“</w:t>
      </w:r>
      <w:r w:rsidRPr="003A2799" w:rsidR="003A2799">
        <w:rPr>
          <w:color w:val="auto"/>
          <w:sz w:val="24"/>
          <w:szCs w:val="24"/>
        </w:rPr>
        <w:t>Impact of COVID-19</w:t>
      </w:r>
      <w:r w:rsidRPr="003A2799" w:rsidR="003A2799">
        <w:rPr>
          <w:sz w:val="24"/>
          <w:szCs w:val="24"/>
        </w:rPr>
        <w:t xml:space="preserve"> </w:t>
      </w:r>
      <w:r w:rsidRPr="003A2799" w:rsidR="003A2799">
        <w:rPr>
          <w:color w:val="auto"/>
          <w:sz w:val="24"/>
          <w:szCs w:val="24"/>
        </w:rPr>
        <w:t>on your graduate experience</w:t>
      </w:r>
      <w:r w:rsidR="003A2799">
        <w:rPr>
          <w:color w:val="auto"/>
          <w:sz w:val="24"/>
          <w:szCs w:val="24"/>
        </w:rPr>
        <w:t>”</w:t>
      </w:r>
    </w:p>
    <w:p w:rsidRPr="008D402E" w:rsidR="008E331A" w:rsidP="008E331A" w:rsidRDefault="008E331A" w14:paraId="11765C52" w14:textId="77777777">
      <w:pPr>
        <w:pStyle w:val="VariableName"/>
        <w:ind w:left="1800" w:hanging="1080"/>
        <w:rPr>
          <w:rStyle w:val="SubtleReference"/>
        </w:rPr>
      </w:pPr>
      <w:r w:rsidRPr="008D402E">
        <w:rPr>
          <w:rStyle w:val="SubtleReference"/>
          <w:color w:val="auto"/>
        </w:rPr>
        <w:t>{FILL_</w:t>
      </w:r>
      <w:r>
        <w:rPr>
          <w:rStyle w:val="SubtleReference"/>
          <w:color w:val="auto"/>
        </w:rPr>
        <w:t>2</w:t>
      </w:r>
      <w:r w:rsidRPr="008D402E">
        <w:rPr>
          <w:rStyle w:val="SubtleReference"/>
          <w:color w:val="auto"/>
        </w:rPr>
        <w:t>}=</w:t>
      </w:r>
      <w:r w:rsidRPr="008D402E">
        <w:rPr>
          <w:color w:val="auto"/>
        </w:rPr>
        <w:t>“The next questions ask you to provide more detail on the ways COVID-19 affected your graduate experiences and career plans.</w:t>
      </w:r>
      <w:r w:rsidRPr="008D402E">
        <w:rPr>
          <w:rStyle w:val="SubtleReference"/>
          <w:color w:val="auto"/>
        </w:rPr>
        <w:t>“</w:t>
      </w:r>
    </w:p>
    <w:p w:rsidR="00AB3F34" w:rsidP="00AB3F34" w:rsidRDefault="00AB3F34" w14:paraId="6E8CC7C9" w14:textId="77777777">
      <w:pPr>
        <w:pStyle w:val="VariableName"/>
        <w:spacing w:before="120"/>
        <w:rPr>
          <w:rFonts w:cs="Times New Roman"/>
          <w:color w:val="auto"/>
        </w:rPr>
      </w:pPr>
      <w:r w:rsidRPr="00A4332E">
        <w:rPr>
          <w:rFonts w:cs="Times New Roman"/>
          <w:color w:val="auto"/>
        </w:rPr>
        <w:t>{FILL_1}</w:t>
      </w:r>
    </w:p>
    <w:p w:rsidR="00AB3F34" w:rsidP="00AB3F34" w:rsidRDefault="00AB3F34" w14:paraId="29D95B2A" w14:textId="77777777">
      <w:pPr>
        <w:pStyle w:val="VariableName"/>
        <w:rPr>
          <w:rFonts w:cs="Times New Roman"/>
          <w:color w:val="auto"/>
        </w:rPr>
      </w:pPr>
      <w:r>
        <w:rPr>
          <w:rFonts w:cs="Times New Roman"/>
          <w:color w:val="auto"/>
        </w:rPr>
        <w:t>{FILL_2}</w:t>
      </w:r>
    </w:p>
    <w:p w:rsidRPr="00175BE7" w:rsidR="00AB3F34" w:rsidP="00AB3F34" w:rsidRDefault="00AB3F34" w14:paraId="128B1887" w14:textId="77777777">
      <w:pPr>
        <w:tabs>
          <w:tab w:val="left" w:pos="360"/>
        </w:tabs>
        <w:spacing w:after="60" w:line="257" w:lineRule="auto"/>
        <w:rPr>
          <w:b/>
          <w:bCs/>
          <w:color w:val="4472C4" w:themeColor="accent1"/>
        </w:rPr>
      </w:pPr>
      <w:r w:rsidRPr="00972303">
        <w:rPr>
          <w:b/>
          <w:bCs/>
          <w:color w:val="4472C4" w:themeColor="accent1"/>
        </w:rPr>
        <w:t>Previously, you said: “</w:t>
      </w:r>
      <w:r w:rsidRPr="00B140AC">
        <w:rPr>
          <w:b/>
          <w:bCs/>
          <w:color w:val="4472C4" w:themeColor="accent1"/>
        </w:rPr>
        <w:t xml:space="preserve">I changed my decision on </w:t>
      </w:r>
      <w:r w:rsidRPr="00175BE7">
        <w:rPr>
          <w:b/>
          <w:bCs/>
          <w:color w:val="4472C4" w:themeColor="accent1"/>
        </w:rPr>
        <w:t>where to live in the year after graduation.”</w:t>
      </w:r>
    </w:p>
    <w:p w:rsidRPr="003D132F" w:rsidR="00AB3F34" w:rsidP="00AB3F34" w:rsidRDefault="00AB3F34" w14:paraId="7D38A458" w14:textId="77777777">
      <w:pPr>
        <w:tabs>
          <w:tab w:val="left" w:pos="360"/>
        </w:tabs>
        <w:spacing w:line="256" w:lineRule="auto"/>
        <w:contextualSpacing/>
        <w:rPr>
          <w:b/>
          <w:bCs/>
        </w:rPr>
      </w:pPr>
      <w:r w:rsidRPr="003D132F">
        <w:rPr>
          <w:b/>
          <w:bCs/>
        </w:rPr>
        <w:lastRenderedPageBreak/>
        <w:t>How did it impact your decision o</w:t>
      </w:r>
      <w:r>
        <w:rPr>
          <w:b/>
          <w:bCs/>
        </w:rPr>
        <w:t>n</w:t>
      </w:r>
      <w:r w:rsidRPr="003D132F">
        <w:rPr>
          <w:b/>
          <w:bCs/>
        </w:rPr>
        <w:t xml:space="preserve"> where to live in the year after graduation?</w:t>
      </w:r>
    </w:p>
    <w:p w:rsidRPr="00A4332E" w:rsidR="00AB3F34" w:rsidP="00AB3F34" w:rsidRDefault="00AB3F34" w14:paraId="0105B1BE" w14:textId="77777777">
      <w:pPr>
        <w:pStyle w:val="Responseoption"/>
        <w:spacing w:after="120"/>
        <w:rPr>
          <w:rFonts w:cstheme="minorBidi"/>
          <w:noProof w:val="0"/>
        </w:rPr>
      </w:pPr>
      <w:r w:rsidRPr="00A4332E">
        <w:rPr>
          <w:rStyle w:val="Hyperlink"/>
          <w:rFonts w:cstheme="minorBidi"/>
          <w:noProof w:val="0"/>
        </w:rPr>
        <w:t>________________________________________________________________</w:t>
      </w:r>
      <w:r>
        <w:rPr>
          <w:rStyle w:val="SubtleReference"/>
        </w:rPr>
        <w:t>[COVF_OTH]</w:t>
      </w:r>
    </w:p>
    <w:p w:rsidR="00AB3F34" w:rsidP="00AB3F34" w:rsidRDefault="00AB3F34" w14:paraId="52807D8B" w14:textId="77777777">
      <w:pPr>
        <w:pStyle w:val="Administer"/>
        <w:spacing w:before="240" w:after="0"/>
      </w:pPr>
      <w:r w:rsidRPr="006F5CEE">
        <w:rPr>
          <w:b/>
          <w:bCs/>
        </w:rPr>
        <w:t>QUESTION CHARACTERISTICS:</w:t>
      </w:r>
      <w:r>
        <w:t xml:space="preserve"> </w:t>
      </w:r>
      <w:r w:rsidRPr="0068633D">
        <w:t>CO</w:t>
      </w:r>
      <w:r>
        <w:t>VF_OTH</w:t>
      </w:r>
      <w:r w:rsidRPr="0068633D">
        <w:t xml:space="preserve"> is an open-ended</w:t>
      </w:r>
      <w:r>
        <w:t xml:space="preserve"> long-essay </w:t>
      </w:r>
      <w:r w:rsidRPr="0068633D">
        <w:t>textbox.</w:t>
      </w:r>
    </w:p>
    <w:p w:rsidRPr="009771A5" w:rsidR="00AB3F34" w:rsidP="00AB3F34" w:rsidRDefault="00AB3F34" w14:paraId="265D2E31" w14:textId="77777777">
      <w:pPr>
        <w:pStyle w:val="Postlogic"/>
        <w:spacing w:after="120"/>
        <w:rPr>
          <w:rStyle w:val="Emphasis"/>
          <w:i w:val="0"/>
          <w:iCs w:val="0"/>
        </w:rPr>
      </w:pPr>
      <w:r w:rsidRPr="009771A5">
        <w:rPr>
          <w:rStyle w:val="Emphasis"/>
        </w:rPr>
        <w:t xml:space="preserve">Post-logic: </w:t>
      </w:r>
      <w:r>
        <w:rPr>
          <w:rStyle w:val="Emphasis"/>
        </w:rPr>
        <w:t>GO TO COVG_OTH</w:t>
      </w:r>
    </w:p>
    <w:p w:rsidR="008E331A" w:rsidP="003A2799" w:rsidRDefault="008E331A" w14:paraId="08FCFEE2" w14:textId="77777777">
      <w:pPr>
        <w:spacing w:before="240"/>
        <w:rPr>
          <w:color w:val="2E74B5" w:themeColor="accent5" w:themeShade="BF"/>
        </w:rPr>
      </w:pPr>
      <w:r w:rsidRPr="05305564">
        <w:rPr>
          <w:color w:val="2E74B5" w:themeColor="accent5" w:themeShade="BF"/>
        </w:rPr>
        <w:t>|-----------------------------------------------------------NEXT SCREEN---------------------------------------------------</w:t>
      </w:r>
      <w:r>
        <w:rPr>
          <w:color w:val="2E74B5" w:themeColor="accent5" w:themeShade="BF"/>
        </w:rPr>
        <w:t>-</w:t>
      </w:r>
      <w:r w:rsidRPr="05305564">
        <w:rPr>
          <w:color w:val="2E74B5" w:themeColor="accent5" w:themeShade="BF"/>
        </w:rPr>
        <w:t>------------------|</w:t>
      </w:r>
    </w:p>
    <w:p w:rsidRPr="006F3E07" w:rsidR="00AB3F34" w:rsidP="00AB3F34" w:rsidRDefault="00AB3F34" w14:paraId="29EC5244" w14:textId="77777777">
      <w:pPr>
        <w:pStyle w:val="Formname"/>
        <w:spacing w:before="0"/>
        <w:rPr>
          <w:b w:val="0"/>
          <w:bCs w:val="0"/>
        </w:rPr>
      </w:pPr>
      <w:r w:rsidRPr="006F3E07">
        <w:t xml:space="preserve">FORM: </w:t>
      </w:r>
      <w:r>
        <w:rPr>
          <w:b w:val="0"/>
          <w:bCs w:val="0"/>
        </w:rPr>
        <w:t>COVG_OTH</w:t>
      </w:r>
    </w:p>
    <w:p w:rsidR="00AB3F34" w:rsidP="00AB3F34" w:rsidRDefault="00AB3F34" w14:paraId="6A1CB765" w14:textId="77777777">
      <w:pPr>
        <w:pStyle w:val="VariableName"/>
      </w:pPr>
      <w:r w:rsidRPr="005C2287">
        <w:rPr>
          <w:rStyle w:val="SubtleReference"/>
        </w:rPr>
        <w:t xml:space="preserve">VAR: </w:t>
      </w:r>
      <w:r>
        <w:rPr>
          <w:rStyle w:val="SubtleReference"/>
        </w:rPr>
        <w:t>COVG_OTH</w:t>
      </w:r>
    </w:p>
    <w:p w:rsidRPr="000E22AB" w:rsidR="00AB3F34" w:rsidP="00AB3F34" w:rsidRDefault="00AB3F34" w14:paraId="6AB47C79" w14:textId="77777777">
      <w:pPr>
        <w:pStyle w:val="Prelogic"/>
        <w:rPr>
          <w:rStyle w:val="SubtleReference"/>
        </w:rPr>
      </w:pPr>
      <w:r w:rsidRPr="000E22AB">
        <w:rPr>
          <w:rStyle w:val="SubtleReference"/>
        </w:rPr>
        <w:t>PrE-LOGIC: SHOW IF COV</w:t>
      </w:r>
      <w:r>
        <w:rPr>
          <w:rStyle w:val="SubtleReference"/>
        </w:rPr>
        <w:t>G</w:t>
      </w:r>
      <w:r w:rsidRPr="000E22AB">
        <w:rPr>
          <w:rStyle w:val="SubtleReference"/>
        </w:rPr>
        <w:t>=1</w:t>
      </w:r>
    </w:p>
    <w:p w:rsidR="008E331A" w:rsidP="008E331A" w:rsidRDefault="008E331A" w14:paraId="04C07B8D" w14:textId="77777777">
      <w:pPr>
        <w:pStyle w:val="Prelogic"/>
        <w:ind w:hanging="180"/>
        <w:rPr>
          <w:rStyle w:val="SubtleReference"/>
        </w:rPr>
      </w:pPr>
      <w:r>
        <w:rPr>
          <w:rStyle w:val="SubtleReference"/>
        </w:rPr>
        <w:t>IF FIRST FOLLOW-UP, SHOW {F</w:t>
      </w:r>
      <w:r w:rsidRPr="000E22AB">
        <w:rPr>
          <w:rStyle w:val="SubtleReference"/>
        </w:rPr>
        <w:t>ILL_</w:t>
      </w:r>
      <w:r>
        <w:rPr>
          <w:rStyle w:val="SubtleReference"/>
        </w:rPr>
        <w:t>2</w:t>
      </w:r>
      <w:r w:rsidRPr="000E22AB">
        <w:rPr>
          <w:rStyle w:val="SubtleReference"/>
        </w:rPr>
        <w:t xml:space="preserve">} </w:t>
      </w:r>
    </w:p>
    <w:p w:rsidRPr="000E22AB" w:rsidR="008E331A" w:rsidP="008E331A" w:rsidRDefault="008E331A" w14:paraId="675087D1" w14:textId="77777777">
      <w:pPr>
        <w:pStyle w:val="Prelogic"/>
        <w:ind w:hanging="180"/>
        <w:rPr>
          <w:rStyle w:val="SubtleReference"/>
        </w:rPr>
      </w:pPr>
      <w:r>
        <w:rPr>
          <w:rStyle w:val="SubtleReference"/>
        </w:rPr>
        <w:t>ELSE IF NOT FIRST FOLLOW-UP, SHOW {FILL_1}</w:t>
      </w:r>
    </w:p>
    <w:p w:rsidRPr="003A2799" w:rsidR="008E331A" w:rsidP="008E331A" w:rsidRDefault="008E331A" w14:paraId="17775497" w14:textId="6FB5969A">
      <w:pPr>
        <w:pStyle w:val="VariableName"/>
        <w:ind w:firstLine="720"/>
        <w:rPr>
          <w:color w:val="auto"/>
          <w:sz w:val="24"/>
          <w:szCs w:val="24"/>
        </w:rPr>
      </w:pPr>
      <w:r w:rsidRPr="008D402E">
        <w:rPr>
          <w:rStyle w:val="SubtleReference"/>
          <w:color w:val="auto"/>
        </w:rPr>
        <w:t>{FILL_1}=</w:t>
      </w:r>
      <w:r w:rsidRPr="008D402E">
        <w:rPr>
          <w:color w:val="auto"/>
        </w:rPr>
        <w:t>“</w:t>
      </w:r>
      <w:r w:rsidRPr="003A2799">
        <w:rPr>
          <w:color w:val="auto"/>
          <w:sz w:val="24"/>
          <w:szCs w:val="24"/>
        </w:rPr>
        <w:t>Impact of COVID-</w:t>
      </w:r>
      <w:r w:rsidRPr="003A2799" w:rsidR="003A2799">
        <w:rPr>
          <w:color w:val="auto"/>
          <w:sz w:val="24"/>
          <w:szCs w:val="24"/>
        </w:rPr>
        <w:t>19</w:t>
      </w:r>
      <w:r w:rsidRPr="003A2799" w:rsidR="003A2799">
        <w:rPr>
          <w:sz w:val="24"/>
          <w:szCs w:val="24"/>
        </w:rPr>
        <w:t xml:space="preserve"> </w:t>
      </w:r>
      <w:r w:rsidRPr="003A2799" w:rsidR="003A2799">
        <w:rPr>
          <w:color w:val="auto"/>
          <w:sz w:val="24"/>
          <w:szCs w:val="24"/>
        </w:rPr>
        <w:t>on your graduate experience</w:t>
      </w:r>
      <w:r w:rsidR="003A2799">
        <w:rPr>
          <w:color w:val="auto"/>
          <w:sz w:val="24"/>
          <w:szCs w:val="24"/>
        </w:rPr>
        <w:t>”</w:t>
      </w:r>
    </w:p>
    <w:p w:rsidRPr="008D402E" w:rsidR="008E331A" w:rsidP="008E331A" w:rsidRDefault="008E331A" w14:paraId="57F4DB67" w14:textId="77777777">
      <w:pPr>
        <w:pStyle w:val="VariableName"/>
        <w:ind w:left="1800" w:hanging="1080"/>
        <w:rPr>
          <w:rStyle w:val="SubtleReference"/>
        </w:rPr>
      </w:pPr>
      <w:r w:rsidRPr="008D402E">
        <w:rPr>
          <w:rStyle w:val="SubtleReference"/>
          <w:color w:val="auto"/>
        </w:rPr>
        <w:t>{FILL_</w:t>
      </w:r>
      <w:r>
        <w:rPr>
          <w:rStyle w:val="SubtleReference"/>
          <w:color w:val="auto"/>
        </w:rPr>
        <w:t>2</w:t>
      </w:r>
      <w:r w:rsidRPr="008D402E">
        <w:rPr>
          <w:rStyle w:val="SubtleReference"/>
          <w:color w:val="auto"/>
        </w:rPr>
        <w:t>}=</w:t>
      </w:r>
      <w:r w:rsidRPr="008D402E">
        <w:rPr>
          <w:color w:val="auto"/>
        </w:rPr>
        <w:t>“The next questions ask you to provide more detail on the ways COVID-19 affected your graduate experiences and career plans.</w:t>
      </w:r>
      <w:r w:rsidRPr="008D402E">
        <w:rPr>
          <w:rStyle w:val="SubtleReference"/>
          <w:color w:val="auto"/>
        </w:rPr>
        <w:t>“</w:t>
      </w:r>
    </w:p>
    <w:p w:rsidR="00AB3F34" w:rsidP="00AB3F34" w:rsidRDefault="00AB3F34" w14:paraId="1F03BDBD" w14:textId="77777777">
      <w:pPr>
        <w:pStyle w:val="VariableName"/>
        <w:spacing w:before="120"/>
        <w:rPr>
          <w:rFonts w:cs="Times New Roman"/>
          <w:color w:val="auto"/>
        </w:rPr>
      </w:pPr>
      <w:r w:rsidRPr="00A4332E">
        <w:rPr>
          <w:rFonts w:cs="Times New Roman"/>
          <w:color w:val="auto"/>
        </w:rPr>
        <w:t>{FILL_1}</w:t>
      </w:r>
    </w:p>
    <w:p w:rsidR="00AB3F34" w:rsidP="00AB3F34" w:rsidRDefault="00AB3F34" w14:paraId="6D92BEB8" w14:textId="77777777">
      <w:pPr>
        <w:pStyle w:val="VariableName"/>
        <w:rPr>
          <w:rFonts w:cs="Times New Roman"/>
          <w:color w:val="auto"/>
        </w:rPr>
      </w:pPr>
      <w:r>
        <w:rPr>
          <w:rFonts w:cs="Times New Roman"/>
          <w:color w:val="auto"/>
        </w:rPr>
        <w:t>{FILL_2}</w:t>
      </w:r>
    </w:p>
    <w:p w:rsidR="00AB3F34" w:rsidP="00AB3F34" w:rsidRDefault="00AB3F34" w14:paraId="31AB887D" w14:textId="77777777">
      <w:pPr>
        <w:tabs>
          <w:tab w:val="left" w:pos="360"/>
        </w:tabs>
        <w:spacing w:after="60" w:line="257" w:lineRule="auto"/>
        <w:rPr>
          <w:b/>
          <w:bCs/>
        </w:rPr>
      </w:pPr>
      <w:r w:rsidRPr="00972303">
        <w:rPr>
          <w:b/>
          <w:bCs/>
          <w:color w:val="4472C4" w:themeColor="accent1"/>
        </w:rPr>
        <w:t>Previously, you said: “</w:t>
      </w:r>
      <w:r w:rsidRPr="00B140AC">
        <w:rPr>
          <w:b/>
          <w:bCs/>
          <w:color w:val="4472C4" w:themeColor="accent1"/>
        </w:rPr>
        <w:t xml:space="preserve">My graduate experience </w:t>
      </w:r>
      <w:r w:rsidRPr="00175BE7">
        <w:rPr>
          <w:b/>
          <w:bCs/>
          <w:color w:val="4472C4" w:themeColor="accent1"/>
        </w:rPr>
        <w:t xml:space="preserve">or career plans </w:t>
      </w:r>
      <w:r>
        <w:rPr>
          <w:b/>
          <w:bCs/>
          <w:color w:val="4472C4" w:themeColor="accent1"/>
        </w:rPr>
        <w:t xml:space="preserve">changed </w:t>
      </w:r>
      <w:r w:rsidRPr="00175BE7">
        <w:rPr>
          <w:b/>
          <w:bCs/>
          <w:color w:val="4472C4" w:themeColor="accent1"/>
        </w:rPr>
        <w:t>in other ways.</w:t>
      </w:r>
      <w:r>
        <w:rPr>
          <w:b/>
          <w:bCs/>
          <w:color w:val="4472C4" w:themeColor="accent1"/>
        </w:rPr>
        <w:t>”</w:t>
      </w:r>
      <w:r w:rsidRPr="00175BE7">
        <w:rPr>
          <w:b/>
          <w:bCs/>
          <w:color w:val="4472C4" w:themeColor="accent1"/>
        </w:rPr>
        <w:t xml:space="preserve"> </w:t>
      </w:r>
    </w:p>
    <w:p w:rsidRPr="003D132F" w:rsidR="00AB3F34" w:rsidP="00AB3F34" w:rsidRDefault="00AB3F34" w14:paraId="1C9FEFC4" w14:textId="77777777">
      <w:pPr>
        <w:tabs>
          <w:tab w:val="left" w:pos="360"/>
        </w:tabs>
        <w:spacing w:line="256" w:lineRule="auto"/>
        <w:contextualSpacing/>
        <w:rPr>
          <w:b/>
          <w:bCs/>
        </w:rPr>
      </w:pPr>
      <w:r w:rsidRPr="003D132F">
        <w:rPr>
          <w:b/>
          <w:bCs/>
        </w:rPr>
        <w:t xml:space="preserve">In what other ways </w:t>
      </w:r>
      <w:r>
        <w:rPr>
          <w:b/>
          <w:bCs/>
        </w:rPr>
        <w:t xml:space="preserve">did </w:t>
      </w:r>
      <w:r w:rsidRPr="003D132F">
        <w:rPr>
          <w:b/>
          <w:bCs/>
        </w:rPr>
        <w:t>you</w:t>
      </w:r>
      <w:r>
        <w:rPr>
          <w:b/>
          <w:bCs/>
        </w:rPr>
        <w:t>r graduate experience or your plans change</w:t>
      </w:r>
      <w:r w:rsidRPr="003D132F">
        <w:rPr>
          <w:b/>
          <w:bCs/>
        </w:rPr>
        <w:t>?</w:t>
      </w:r>
    </w:p>
    <w:p w:rsidRPr="00A4332E" w:rsidR="00AB3F34" w:rsidP="00AB3F34" w:rsidRDefault="00AB3F34" w14:paraId="3EBDE933" w14:textId="77777777">
      <w:pPr>
        <w:pStyle w:val="Responseoption"/>
        <w:spacing w:after="120"/>
        <w:rPr>
          <w:rFonts w:cstheme="minorBidi"/>
          <w:noProof w:val="0"/>
        </w:rPr>
      </w:pPr>
      <w:r w:rsidRPr="00A4332E">
        <w:rPr>
          <w:rStyle w:val="Hyperlink"/>
          <w:rFonts w:cstheme="minorBidi"/>
          <w:noProof w:val="0"/>
        </w:rPr>
        <w:t>________________________________________________________________</w:t>
      </w:r>
      <w:r>
        <w:rPr>
          <w:rStyle w:val="SubtleReference"/>
        </w:rPr>
        <w:t>[COVG_OTH]</w:t>
      </w:r>
    </w:p>
    <w:p w:rsidR="00AB3F34" w:rsidP="00AB3F34" w:rsidRDefault="00AB3F34" w14:paraId="16A82FCF" w14:textId="77777777">
      <w:pPr>
        <w:pStyle w:val="Administer"/>
        <w:spacing w:before="240" w:after="0"/>
      </w:pPr>
      <w:r w:rsidRPr="006F5CEE">
        <w:rPr>
          <w:b/>
          <w:bCs/>
        </w:rPr>
        <w:t>QUESTION CHARACTERISTICS:</w:t>
      </w:r>
      <w:r>
        <w:t xml:space="preserve"> </w:t>
      </w:r>
      <w:r w:rsidRPr="0068633D">
        <w:t>CO</w:t>
      </w:r>
      <w:r>
        <w:t>VG_OTH</w:t>
      </w:r>
      <w:r w:rsidRPr="0068633D">
        <w:t xml:space="preserve"> is an open-ended</w:t>
      </w:r>
      <w:r>
        <w:t xml:space="preserve"> long-essay </w:t>
      </w:r>
      <w:r w:rsidRPr="0068633D">
        <w:t>textbox.</w:t>
      </w:r>
    </w:p>
    <w:p w:rsidRPr="009771A5" w:rsidR="00AB3F34" w:rsidP="00AB3F34" w:rsidRDefault="00AB3F34" w14:paraId="4D3EC95A" w14:textId="77777777">
      <w:pPr>
        <w:pStyle w:val="Postlogic"/>
        <w:rPr>
          <w:rStyle w:val="Emphasis"/>
          <w:i w:val="0"/>
          <w:iCs w:val="0"/>
        </w:rPr>
      </w:pPr>
      <w:r w:rsidRPr="009771A5">
        <w:rPr>
          <w:rStyle w:val="Emphasis"/>
        </w:rPr>
        <w:t xml:space="preserve">Post-logic: </w:t>
      </w:r>
      <w:r>
        <w:rPr>
          <w:rStyle w:val="Emphasis"/>
        </w:rPr>
        <w:t>GO TO BRK</w:t>
      </w:r>
    </w:p>
    <w:p w:rsidR="008E331A" w:rsidP="003A2799" w:rsidRDefault="008E331A" w14:paraId="6CCAD939" w14:textId="77777777">
      <w:pPr>
        <w:spacing w:before="240"/>
        <w:rPr>
          <w:color w:val="2E74B5" w:themeColor="accent5" w:themeShade="BF"/>
        </w:rPr>
      </w:pPr>
      <w:r w:rsidRPr="05305564">
        <w:rPr>
          <w:color w:val="2E74B5" w:themeColor="accent5" w:themeShade="BF"/>
        </w:rPr>
        <w:t>|-----------------------------------------------------------NEXT SCREEN---------------------------------------------------</w:t>
      </w:r>
      <w:r>
        <w:rPr>
          <w:color w:val="2E74B5" w:themeColor="accent5" w:themeShade="BF"/>
        </w:rPr>
        <w:t>-</w:t>
      </w:r>
      <w:r w:rsidRPr="05305564">
        <w:rPr>
          <w:color w:val="2E74B5" w:themeColor="accent5" w:themeShade="BF"/>
        </w:rPr>
        <w:t>------------------|</w:t>
      </w:r>
    </w:p>
    <w:p w:rsidRPr="006F3E07" w:rsidR="00AB3F34" w:rsidP="00AB3F34" w:rsidRDefault="00AB3F34" w14:paraId="2EC48469" w14:textId="77777777">
      <w:pPr>
        <w:pStyle w:val="Formname"/>
        <w:keepNext w:val="0"/>
        <w:keepLines w:val="0"/>
        <w:spacing w:before="0" w:after="60"/>
        <w:outlineLvl w:val="9"/>
        <w:rPr>
          <w:b w:val="0"/>
          <w:bCs w:val="0"/>
        </w:rPr>
      </w:pPr>
      <w:r w:rsidRPr="006F3E07">
        <w:t xml:space="preserve">FORM: </w:t>
      </w:r>
      <w:r>
        <w:rPr>
          <w:b w:val="0"/>
          <w:bCs w:val="0"/>
        </w:rPr>
        <w:t>BRK</w:t>
      </w:r>
    </w:p>
    <w:p w:rsidRPr="00CB388A" w:rsidR="00AB3F34" w:rsidP="00AB3F34" w:rsidRDefault="00AB3F34" w14:paraId="44187FF1" w14:textId="77777777">
      <w:pPr>
        <w:rPr>
          <w:rFonts w:cs="Times New Roman"/>
          <w:b/>
          <w:bCs/>
        </w:rPr>
      </w:pPr>
      <w:r w:rsidRPr="00883B0A">
        <w:rPr>
          <w:rFonts w:cs="Times New Roman"/>
          <w:b/>
          <w:bCs/>
        </w:rPr>
        <w:t xml:space="preserve">Thank you. The control </w:t>
      </w:r>
      <w:r>
        <w:rPr>
          <w:rFonts w:cs="Times New Roman"/>
          <w:b/>
          <w:bCs/>
        </w:rPr>
        <w:t xml:space="preserve">of the screen </w:t>
      </w:r>
      <w:r w:rsidRPr="00CB388A">
        <w:rPr>
          <w:rFonts w:cs="Times New Roman"/>
          <w:b/>
          <w:bCs/>
        </w:rPr>
        <w:t>will now be given back to the interviewer.</w:t>
      </w:r>
    </w:p>
    <w:p w:rsidRPr="00CB388A" w:rsidR="00AB3F34" w:rsidP="00AB3F34" w:rsidRDefault="00AB3F34" w14:paraId="7AF12B8C" w14:textId="77777777">
      <w:pPr>
        <w:rPr>
          <w:rFonts w:cs="Times New Roman"/>
          <w:b/>
          <w:bCs/>
        </w:rPr>
      </w:pPr>
      <w:r w:rsidRPr="00CB388A">
        <w:rPr>
          <w:rFonts w:cs="Times New Roman"/>
          <w:b/>
          <w:bCs/>
        </w:rPr>
        <w:t>We will now ask you some additional questions</w:t>
      </w:r>
      <w:r>
        <w:rPr>
          <w:rFonts w:cs="Times New Roman"/>
          <w:b/>
          <w:bCs/>
        </w:rPr>
        <w:t xml:space="preserve"> about the ways you understood what was asked and how you arrived at your answers</w:t>
      </w:r>
      <w:r w:rsidRPr="00CB388A">
        <w:rPr>
          <w:rFonts w:cs="Times New Roman"/>
          <w:b/>
          <w:bCs/>
        </w:rPr>
        <w:t>.</w:t>
      </w:r>
    </w:p>
    <w:p w:rsidR="00AB3F34" w:rsidP="00F63CE7" w:rsidRDefault="00AB3F34" w14:paraId="11208263" w14:textId="77777777">
      <w:pPr>
        <w:spacing w:before="240" w:after="240"/>
        <w:rPr>
          <w:rFonts w:cs="Times New Roman"/>
          <w:b/>
          <w:bCs/>
        </w:rPr>
      </w:pPr>
      <w:r w:rsidRPr="00CB388A">
        <w:rPr>
          <w:rFonts w:cs="Times New Roman"/>
          <w:b/>
          <w:bCs/>
        </w:rPr>
        <w:t xml:space="preserve">Sometimes </w:t>
      </w:r>
      <w:r>
        <w:rPr>
          <w:rFonts w:cs="Times New Roman"/>
          <w:b/>
          <w:bCs/>
        </w:rPr>
        <w:t>our</w:t>
      </w:r>
      <w:r w:rsidRPr="00CB388A">
        <w:rPr>
          <w:rFonts w:cs="Times New Roman"/>
          <w:b/>
          <w:bCs/>
        </w:rPr>
        <w:t xml:space="preserve"> questions may sound a little strange. For example, we might ask what a certain word means to you. The reason for this is to learn about the process you </w:t>
      </w:r>
      <w:r>
        <w:rPr>
          <w:rFonts w:cs="Times New Roman"/>
          <w:b/>
          <w:bCs/>
        </w:rPr>
        <w:t>went</w:t>
      </w:r>
      <w:r w:rsidRPr="00CB388A">
        <w:rPr>
          <w:rFonts w:cs="Times New Roman"/>
          <w:b/>
          <w:bCs/>
        </w:rPr>
        <w:t xml:space="preserve"> through in your mind when you answer</w:t>
      </w:r>
      <w:r>
        <w:rPr>
          <w:rFonts w:cs="Times New Roman"/>
          <w:b/>
          <w:bCs/>
        </w:rPr>
        <w:t>ed</w:t>
      </w:r>
      <w:r w:rsidRPr="00CB388A">
        <w:rPr>
          <w:rFonts w:cs="Times New Roman"/>
          <w:b/>
          <w:bCs/>
        </w:rPr>
        <w:t xml:space="preserve"> the questions. There are no right or wrong answers. We are interviewing people with different backgrounds to help find the  question</w:t>
      </w:r>
      <w:r>
        <w:rPr>
          <w:rFonts w:cs="Times New Roman"/>
          <w:b/>
          <w:bCs/>
        </w:rPr>
        <w:t xml:space="preserve"> wording</w:t>
      </w:r>
      <w:r w:rsidRPr="00CB388A">
        <w:rPr>
          <w:rFonts w:cs="Times New Roman"/>
          <w:b/>
          <w:bCs/>
        </w:rPr>
        <w:t>s that will work best for everyone.</w:t>
      </w:r>
    </w:p>
    <w:p w:rsidRPr="009771A5" w:rsidR="00AB3F34" w:rsidP="00AB3F34" w:rsidRDefault="00AB3F34" w14:paraId="2736D26E" w14:textId="77777777">
      <w:pPr>
        <w:pStyle w:val="Postlogic"/>
        <w:rPr>
          <w:rStyle w:val="Emphasis"/>
          <w:i w:val="0"/>
          <w:iCs w:val="0"/>
        </w:rPr>
      </w:pPr>
      <w:r w:rsidRPr="009771A5">
        <w:rPr>
          <w:rStyle w:val="Emphasis"/>
        </w:rPr>
        <w:t xml:space="preserve">Post-logic: </w:t>
      </w:r>
      <w:r>
        <w:rPr>
          <w:rStyle w:val="Emphasis"/>
        </w:rPr>
        <w:t>GO TO STATA</w:t>
      </w:r>
    </w:p>
    <w:p w:rsidR="006237DC" w:rsidP="003A2799" w:rsidRDefault="006237DC" w14:paraId="0407C616" w14:textId="77777777">
      <w:pPr>
        <w:spacing w:before="240"/>
        <w:rPr>
          <w:color w:val="2E74B5" w:themeColor="accent5" w:themeShade="BF"/>
        </w:rPr>
      </w:pPr>
      <w:r w:rsidRPr="05305564">
        <w:rPr>
          <w:color w:val="2E74B5" w:themeColor="accent5" w:themeShade="BF"/>
        </w:rPr>
        <w:t>|-----------------------------------------------------------NEXT SCREEN---------------------------------------------------</w:t>
      </w:r>
      <w:r>
        <w:rPr>
          <w:color w:val="2E74B5" w:themeColor="accent5" w:themeShade="BF"/>
        </w:rPr>
        <w:t>-</w:t>
      </w:r>
      <w:r w:rsidRPr="05305564">
        <w:rPr>
          <w:color w:val="2E74B5" w:themeColor="accent5" w:themeShade="BF"/>
        </w:rPr>
        <w:t>------------------|</w:t>
      </w:r>
    </w:p>
    <w:p w:rsidRPr="006237DC" w:rsidR="00FD09CF" w:rsidP="00EF33A0" w:rsidRDefault="00FD09CF" w14:paraId="4F073F4F" w14:textId="7D249AC2">
      <w:pPr>
        <w:pStyle w:val="Probe"/>
        <w:spacing w:before="120" w:after="240"/>
        <w:rPr>
          <w:sz w:val="26"/>
          <w:szCs w:val="26"/>
          <w:u w:val="none"/>
        </w:rPr>
      </w:pPr>
      <w:r w:rsidRPr="006237DC">
        <w:rPr>
          <w:b/>
          <w:bCs/>
          <w:sz w:val="26"/>
          <w:szCs w:val="26"/>
          <w:u w:val="none"/>
        </w:rPr>
        <w:t xml:space="preserve">FORM: </w:t>
      </w:r>
      <w:r w:rsidRPr="006237DC">
        <w:rPr>
          <w:sz w:val="26"/>
          <w:szCs w:val="26"/>
          <w:u w:val="none"/>
        </w:rPr>
        <w:t>STATA</w:t>
      </w:r>
      <w:r w:rsidRPr="006237DC" w:rsidR="006237DC">
        <w:rPr>
          <w:sz w:val="26"/>
          <w:szCs w:val="26"/>
          <w:u w:val="none"/>
        </w:rPr>
        <w:t xml:space="preserve"> </w:t>
      </w:r>
      <w:r w:rsidR="00EF33A0">
        <w:rPr>
          <w:sz w:val="26"/>
          <w:szCs w:val="26"/>
          <w:u w:val="none"/>
        </w:rPr>
        <w:t xml:space="preserve"> </w:t>
      </w:r>
    </w:p>
    <w:tbl>
      <w:tblPr>
        <w:tblStyle w:val="TableGrid"/>
        <w:tblW w:w="0" w:type="auto"/>
        <w:tblInd w:w="-5" w:type="dxa"/>
        <w:tblLook w:val="04A0" w:firstRow="1" w:lastRow="0" w:firstColumn="1" w:lastColumn="0" w:noHBand="0" w:noVBand="1"/>
      </w:tblPr>
      <w:tblGrid>
        <w:gridCol w:w="10147"/>
      </w:tblGrid>
      <w:tr w:rsidR="00FD09CF" w:rsidTr="001A4654" w14:paraId="31888BEF" w14:textId="77777777">
        <w:tc>
          <w:tcPr>
            <w:tcW w:w="10710" w:type="dxa"/>
            <w:shd w:val="clear" w:color="auto" w:fill="D9E2F3" w:themeFill="accent1" w:themeFillTint="33"/>
          </w:tcPr>
          <w:p w:rsidRPr="00B140AC" w:rsidR="007F289C" w:rsidP="001A4654" w:rsidRDefault="007F289C" w14:paraId="4DA1DB8D" w14:textId="77777777">
            <w:pPr>
              <w:rPr>
                <w:rFonts w:cs="Times New Roman"/>
              </w:rPr>
            </w:pPr>
            <w:r w:rsidRPr="001400C5">
              <w:rPr>
                <w:rFonts w:cs="Times New Roman"/>
              </w:rPr>
              <w:t xml:space="preserve">[SHOW </w:t>
            </w:r>
            <w:r>
              <w:rPr>
                <w:rFonts w:cs="Times New Roman"/>
              </w:rPr>
              <w:t>FIRST</w:t>
            </w:r>
            <w:r w:rsidRPr="001400C5">
              <w:rPr>
                <w:rFonts w:cs="Times New Roman"/>
              </w:rPr>
              <w:t xml:space="preserve"> BOX ONLY IF COVA=</w:t>
            </w:r>
            <w:r>
              <w:rPr>
                <w:rFonts w:cs="Times New Roman"/>
              </w:rPr>
              <w:t>2 or missing</w:t>
            </w:r>
            <w:r w:rsidRPr="001400C5">
              <w:rPr>
                <w:rFonts w:cs="Times New Roman"/>
              </w:rPr>
              <w:t>]</w:t>
            </w:r>
          </w:p>
          <w:tbl>
            <w:tblPr>
              <w:tblStyle w:val="TableGrid"/>
              <w:tblW w:w="0" w:type="auto"/>
              <w:tblLook w:val="04A0" w:firstRow="1" w:lastRow="0" w:firstColumn="1" w:lastColumn="0" w:noHBand="0" w:noVBand="1"/>
            </w:tblPr>
            <w:tblGrid>
              <w:gridCol w:w="9921"/>
            </w:tblGrid>
            <w:tr w:rsidR="007F289C" w:rsidTr="00CF47BC" w14:paraId="2AAEC311" w14:textId="77777777">
              <w:tc>
                <w:tcPr>
                  <w:tcW w:w="9693" w:type="dxa"/>
                </w:tcPr>
                <w:p w:rsidR="007F289C" w:rsidP="00EF33A0" w:rsidRDefault="00E425C6" w14:paraId="557098BF" w14:textId="6B0C4DDA">
                  <w:pPr>
                    <w:ind w:left="315"/>
                    <w:rPr>
                      <w:rFonts w:cs="Times New Roman"/>
                      <w:b/>
                      <w:bCs/>
                    </w:rPr>
                  </w:pPr>
                  <w:bookmarkStart w:name="_Hlk40780335" w:id="1"/>
                  <w:r>
                    <w:rPr>
                      <w:rFonts w:cs="Times New Roman"/>
                      <w:b/>
                      <w:bCs/>
                    </w:rPr>
                    <w:t>Below is how</w:t>
                  </w:r>
                  <w:r w:rsidR="007F289C">
                    <w:rPr>
                      <w:rFonts w:cs="Times New Roman"/>
                      <w:b/>
                      <w:bCs/>
                    </w:rPr>
                    <w:t xml:space="preserve"> you answered the following question:</w:t>
                  </w:r>
                </w:p>
                <w:p w:rsidRPr="00DC5856" w:rsidR="007F289C" w:rsidP="003A2799" w:rsidRDefault="007F289C" w14:paraId="5BA0C023" w14:textId="77777777">
                  <w:pPr>
                    <w:spacing w:before="240"/>
                    <w:ind w:left="315"/>
                    <w:rPr>
                      <w:rFonts w:eastAsia="Calibri"/>
                      <w:b/>
                      <w:bCs/>
                      <w:szCs w:val="20"/>
                    </w:rPr>
                  </w:pPr>
                  <w:r w:rsidRPr="00424CC0">
                    <w:rPr>
                      <w:rFonts w:eastAsia="Calibri"/>
                      <w:b/>
                      <w:bCs/>
                      <w:szCs w:val="20"/>
                    </w:rPr>
                    <w:lastRenderedPageBreak/>
                    <w:t>Did you experience any of the following as a result of the COVID-19 pandemic?</w:t>
                  </w:r>
                </w:p>
                <w:bookmarkEnd w:id="1"/>
                <w:tbl>
                  <w:tblPr>
                    <w:tblStyle w:val="TableGrid"/>
                    <w:tblW w:w="9623" w:type="dxa"/>
                    <w:tblInd w:w="360" w:type="dxa"/>
                    <w:tblLook w:val="04A0" w:firstRow="1" w:lastRow="0" w:firstColumn="1" w:lastColumn="0" w:noHBand="0" w:noVBand="1"/>
                  </w:tblPr>
                  <w:tblGrid>
                    <w:gridCol w:w="6340"/>
                    <w:gridCol w:w="900"/>
                    <w:gridCol w:w="900"/>
                    <w:gridCol w:w="1483"/>
                  </w:tblGrid>
                  <w:tr w:rsidR="007F289C" w:rsidTr="00CF47BC" w14:paraId="2A3381F4" w14:textId="77777777">
                    <w:trPr>
                      <w:trHeight w:val="401"/>
                    </w:trPr>
                    <w:tc>
                      <w:tcPr>
                        <w:tcW w:w="6340" w:type="dxa"/>
                        <w:vAlign w:val="center"/>
                      </w:tcPr>
                      <w:p w:rsidRPr="00C90785" w:rsidR="007F289C" w:rsidP="007F289C" w:rsidRDefault="007F289C" w14:paraId="40F7D602" w14:textId="77777777">
                        <w:pPr>
                          <w:pStyle w:val="Responseoption"/>
                          <w:spacing w:after="120"/>
                          <w:rPr>
                            <w:b/>
                            <w:bCs/>
                          </w:rPr>
                        </w:pPr>
                      </w:p>
                    </w:tc>
                    <w:tc>
                      <w:tcPr>
                        <w:tcW w:w="900" w:type="dxa"/>
                        <w:vAlign w:val="center"/>
                      </w:tcPr>
                      <w:p w:rsidRPr="00554108" w:rsidR="007F289C" w:rsidP="007F289C" w:rsidRDefault="007F289C" w14:paraId="7ED9D5A7" w14:textId="77777777">
                        <w:pPr>
                          <w:pStyle w:val="Responseoption"/>
                          <w:spacing w:after="120"/>
                          <w:jc w:val="center"/>
                          <w:rPr>
                            <w:b/>
                            <w:bCs/>
                          </w:rPr>
                        </w:pPr>
                        <w:r w:rsidRPr="00554108">
                          <w:rPr>
                            <w:b/>
                            <w:bCs/>
                          </w:rPr>
                          <w:t>Yes</w:t>
                        </w:r>
                      </w:p>
                    </w:tc>
                    <w:tc>
                      <w:tcPr>
                        <w:tcW w:w="900" w:type="dxa"/>
                        <w:vAlign w:val="center"/>
                      </w:tcPr>
                      <w:p w:rsidRPr="00554108" w:rsidR="007F289C" w:rsidP="007F289C" w:rsidRDefault="007F289C" w14:paraId="05E65A16" w14:textId="77777777">
                        <w:pPr>
                          <w:pStyle w:val="Responseoption"/>
                          <w:spacing w:after="120"/>
                          <w:jc w:val="center"/>
                          <w:rPr>
                            <w:b/>
                            <w:bCs/>
                          </w:rPr>
                        </w:pPr>
                        <w:r w:rsidRPr="00554108">
                          <w:rPr>
                            <w:b/>
                            <w:bCs/>
                          </w:rPr>
                          <w:t>No</w:t>
                        </w:r>
                      </w:p>
                    </w:tc>
                    <w:tc>
                      <w:tcPr>
                        <w:tcW w:w="1483" w:type="dxa"/>
                        <w:vAlign w:val="center"/>
                      </w:tcPr>
                      <w:p w:rsidRPr="00554108" w:rsidR="007F289C" w:rsidP="007F289C" w:rsidRDefault="007F289C" w14:paraId="711ABF8D" w14:textId="77777777">
                        <w:pPr>
                          <w:pStyle w:val="Responseoption"/>
                          <w:spacing w:after="120"/>
                          <w:jc w:val="center"/>
                          <w:rPr>
                            <w:b/>
                            <w:bCs/>
                          </w:rPr>
                        </w:pPr>
                      </w:p>
                    </w:tc>
                  </w:tr>
                  <w:tr w:rsidR="007F289C" w:rsidTr="00CF47BC" w14:paraId="2B76A8BE" w14:textId="77777777">
                    <w:trPr>
                      <w:trHeight w:val="386"/>
                    </w:trPr>
                    <w:tc>
                      <w:tcPr>
                        <w:tcW w:w="6340" w:type="dxa"/>
                        <w:vAlign w:val="center"/>
                      </w:tcPr>
                      <w:p w:rsidRPr="00C90785" w:rsidR="007F289C" w:rsidP="007F289C" w:rsidRDefault="007F289C" w14:paraId="150D3FB1" w14:textId="77777777">
                        <w:pPr>
                          <w:pStyle w:val="Responseoption"/>
                          <w:spacing w:after="120"/>
                        </w:pPr>
                        <w:r>
                          <w:t>The timeline for completing my doctoral degree changed.</w:t>
                        </w:r>
                      </w:p>
                    </w:tc>
                    <w:tc>
                      <w:tcPr>
                        <w:tcW w:w="900" w:type="dxa"/>
                        <w:vAlign w:val="center"/>
                      </w:tcPr>
                      <w:p w:rsidRPr="00554108" w:rsidR="007F289C" w:rsidP="007F289C" w:rsidRDefault="007F289C" w14:paraId="385118CE" w14:textId="77777777">
                        <w:pPr>
                          <w:pStyle w:val="Responseoption"/>
                          <w:spacing w:after="120"/>
                          <w:jc w:val="center"/>
                          <w:rPr>
                            <w:vertAlign w:val="subscript"/>
                          </w:rPr>
                        </w:pPr>
                        <w:r w:rsidRPr="00EF6B91">
                          <mc:AlternateContent>
                            <mc:Choice Requires="wps">
                              <w:drawing>
                                <wp:inline distT="0" distB="0" distL="0" distR="0" wp14:anchorId="3507B44D" wp14:editId="039CCF02">
                                  <wp:extent cx="127635" cy="127635"/>
                                  <wp:effectExtent l="0" t="0" r="24765" b="24765"/>
                                  <wp:docPr id="4" name="Oval 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2947F3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">
                                  <v:stroke joinstyle="miter"/>
                                  <w10:anchorlock/>
                                </v:oval>
                              </w:pict>
                            </mc:Fallback>
                          </mc:AlternateContent>
                        </w:r>
                        <w:r>
                          <w:rPr>
                            <w:vertAlign w:val="subscript"/>
                          </w:rPr>
                          <w:t>1</w:t>
                        </w:r>
                      </w:p>
                    </w:tc>
                    <w:tc>
                      <w:tcPr>
                        <w:tcW w:w="900" w:type="dxa"/>
                        <w:vAlign w:val="center"/>
                      </w:tcPr>
                      <w:p w:rsidRPr="00D04F8F" w:rsidR="007F289C" w:rsidP="007F289C" w:rsidRDefault="007F289C" w14:paraId="1A3176D2" w14:textId="77777777">
                        <w:pPr>
                          <w:pStyle w:val="Responseoption"/>
                          <w:spacing w:after="120"/>
                          <w:jc w:val="center"/>
                          <w:rPr>
                            <w:vertAlign w:val="subscript"/>
                          </w:rPr>
                        </w:pPr>
                        <w:r w:rsidRPr="00D04F8F">
                          <w:rPr>
                            <w:vertAlign w:val="subscript"/>
                          </w:rPr>
                          <mc:AlternateContent>
                            <mc:Choice Requires="wps">
                              <w:drawing>
                                <wp:inline distT="0" distB="0" distL="0" distR="0" wp14:anchorId="31BE3BD2" wp14:editId="6A09B4B0">
                                  <wp:extent cx="127635" cy="127635"/>
                                  <wp:effectExtent l="0" t="0" r="24765" b="24765"/>
                                  <wp:docPr id="5" name="Oval 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2C49AE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">
                                  <v:stroke joinstyle="miter"/>
                                  <w10:anchorlock/>
                                </v:oval>
                              </w:pict>
                            </mc:Fallback>
                          </mc:AlternateContent>
                        </w:r>
                        <w:r w:rsidRPr="00D04F8F">
                          <w:rPr>
                            <w:vertAlign w:val="subscript"/>
                          </w:rPr>
                          <w:t>2</w:t>
                        </w:r>
                      </w:p>
                    </w:tc>
                    <w:tc>
                      <w:tcPr>
                        <w:tcW w:w="1483" w:type="dxa"/>
                        <w:vAlign w:val="center"/>
                      </w:tcPr>
                      <w:p w:rsidRPr="00EF6B91" w:rsidR="007F289C" w:rsidP="007F289C" w:rsidRDefault="007F289C" w14:paraId="76A823E9" w14:textId="77777777">
                        <w:pPr>
                          <w:pStyle w:val="Responseoption"/>
                          <w:spacing w:after="120"/>
                          <w:jc w:val="center"/>
                        </w:pPr>
                        <w:r>
                          <w:t>(COVA)</w:t>
                        </w:r>
                      </w:p>
                    </w:tc>
                  </w:tr>
                </w:tbl>
                <w:p w:rsidR="007F289C" w:rsidP="00EF33A0" w:rsidRDefault="007F289C" w14:paraId="023447AF" w14:textId="77777777">
                  <w:pPr>
                    <w:spacing w:before="0" w:after="0"/>
                    <w:rPr>
                      <w:rFonts w:cs="Times New Roman"/>
                      <w:b/>
                      <w:bCs/>
                    </w:rPr>
                  </w:pPr>
                </w:p>
              </w:tc>
            </w:tr>
          </w:tbl>
          <w:p w:rsidRPr="001400C5" w:rsidR="007F289C" w:rsidP="001A4654" w:rsidRDefault="007F289C" w14:paraId="0D7E2964" w14:textId="77777777">
            <w:pPr>
              <w:rPr>
                <w:rFonts w:cs="Times New Roman"/>
              </w:rPr>
            </w:pPr>
            <w:r w:rsidRPr="001400C5">
              <w:rPr>
                <w:rFonts w:cs="Times New Roman"/>
              </w:rPr>
              <w:lastRenderedPageBreak/>
              <w:t>[SHOW SECOND BOX ONLY IF COVA=1]</w:t>
            </w:r>
          </w:p>
          <w:tbl>
            <w:tblPr>
              <w:tblStyle w:val="TableGrid"/>
              <w:tblW w:w="0" w:type="auto"/>
              <w:tblLook w:val="04A0" w:firstRow="1" w:lastRow="0" w:firstColumn="1" w:lastColumn="0" w:noHBand="0" w:noVBand="1"/>
            </w:tblPr>
            <w:tblGrid>
              <w:gridCol w:w="9921"/>
            </w:tblGrid>
            <w:tr w:rsidR="007F289C" w:rsidTr="00846043" w14:paraId="57F6E04C" w14:textId="77777777">
              <w:tc>
                <w:tcPr>
                  <w:tcW w:w="10790" w:type="dxa"/>
                </w:tcPr>
                <w:p w:rsidRPr="001A4654" w:rsidR="007F289C" w:rsidP="001A4654" w:rsidRDefault="007F289C" w14:paraId="3C068D03" w14:textId="77777777">
                  <w:pPr>
                    <w:pStyle w:val="VariableName"/>
                    <w:spacing w:before="120"/>
                    <w:ind w:left="315"/>
                    <w:rPr>
                      <w:rFonts w:cs="Times New Roman"/>
                      <w:sz w:val="24"/>
                      <w:szCs w:val="24"/>
                    </w:rPr>
                  </w:pPr>
                  <w:r w:rsidRPr="001A4654">
                    <w:rPr>
                      <w:rFonts w:cs="Times New Roman"/>
                      <w:color w:val="auto"/>
                      <w:sz w:val="24"/>
                      <w:szCs w:val="24"/>
                    </w:rPr>
                    <w:t>Impact of COVID-19 on your graduate experience</w:t>
                  </w:r>
                </w:p>
                <w:p w:rsidR="007F289C" w:rsidP="001A4654" w:rsidRDefault="007F289C" w14:paraId="625C81F5" w14:textId="77777777">
                  <w:pPr>
                    <w:tabs>
                      <w:tab w:val="left" w:pos="360"/>
                    </w:tabs>
                    <w:spacing w:before="0" w:after="0" w:line="256" w:lineRule="auto"/>
                    <w:ind w:left="315"/>
                    <w:contextualSpacing/>
                    <w:rPr>
                      <w:b/>
                      <w:bCs/>
                      <w:color w:val="4472C4" w:themeColor="accent1"/>
                    </w:rPr>
                  </w:pPr>
                </w:p>
                <w:p w:rsidRPr="00B140AC" w:rsidR="007F289C" w:rsidP="001A4654" w:rsidRDefault="007F289C" w14:paraId="11F273FD" w14:textId="77777777">
                  <w:pPr>
                    <w:tabs>
                      <w:tab w:val="left" w:pos="360"/>
                    </w:tabs>
                    <w:spacing w:before="0" w:after="60" w:line="257" w:lineRule="auto"/>
                    <w:ind w:left="317"/>
                    <w:rPr>
                      <w:b/>
                      <w:bCs/>
                      <w:color w:val="4472C4" w:themeColor="accent1"/>
                    </w:rPr>
                  </w:pPr>
                  <w:r w:rsidRPr="00AA5C8C">
                    <w:rPr>
                      <w:b/>
                      <w:bCs/>
                      <w:color w:val="4472C4" w:themeColor="accent1"/>
                    </w:rPr>
                    <w:t>P</w:t>
                  </w:r>
                  <w:r w:rsidRPr="00B140AC">
                    <w:rPr>
                      <w:b/>
                      <w:bCs/>
                      <w:color w:val="4472C4" w:themeColor="accent1"/>
                    </w:rPr>
                    <w:t xml:space="preserve">reviously, </w:t>
                  </w:r>
                  <w:r w:rsidRPr="007A2DE3">
                    <w:rPr>
                      <w:b/>
                      <w:bCs/>
                      <w:color w:val="4472C4" w:themeColor="accent1"/>
                    </w:rPr>
                    <w:t xml:space="preserve">you said: </w:t>
                  </w:r>
                  <w:r w:rsidRPr="007A2DE3">
                    <w:rPr>
                      <w:b/>
                      <w:bCs/>
                      <w:i/>
                      <w:iCs/>
                      <w:color w:val="4472C4" w:themeColor="accent1"/>
                    </w:rPr>
                    <w:t>“</w:t>
                  </w:r>
                  <w:r w:rsidRPr="007A2DE3">
                    <w:rPr>
                      <w:b/>
                      <w:bCs/>
                      <w:color w:val="4472C4" w:themeColor="accent1"/>
                    </w:rPr>
                    <w:t>The timeline for completing my doctoral degree changed.”</w:t>
                  </w:r>
                </w:p>
                <w:p w:rsidRPr="00BF7769" w:rsidR="007F289C" w:rsidP="00EF33A0" w:rsidRDefault="007F289C" w14:paraId="1D587E8A" w14:textId="77777777">
                  <w:pPr>
                    <w:tabs>
                      <w:tab w:val="left" w:pos="360"/>
                    </w:tabs>
                    <w:spacing w:line="256" w:lineRule="auto"/>
                    <w:ind w:left="315"/>
                    <w:contextualSpacing/>
                    <w:rPr>
                      <w:b/>
                      <w:bCs/>
                    </w:rPr>
                  </w:pPr>
                  <w:r w:rsidRPr="00BF7769">
                    <w:rPr>
                      <w:b/>
                      <w:bCs/>
                    </w:rPr>
                    <w:t xml:space="preserve">How did </w:t>
                  </w:r>
                  <w:r>
                    <w:rPr>
                      <w:b/>
                      <w:bCs/>
                    </w:rPr>
                    <w:t>the</w:t>
                  </w:r>
                  <w:r w:rsidRPr="00BF7769">
                    <w:rPr>
                      <w:b/>
                      <w:bCs/>
                    </w:rPr>
                    <w:t xml:space="preserve"> timeline for completing your doctoral degree change?</w:t>
                  </w:r>
                </w:p>
                <w:p w:rsidRPr="003A2799" w:rsidR="007F289C" w:rsidP="003A2799" w:rsidRDefault="007F289C" w14:paraId="4D33D172" w14:textId="58420F40">
                  <w:pPr>
                    <w:pStyle w:val="Responseoption"/>
                    <w:spacing w:after="120"/>
                    <w:ind w:left="315"/>
                    <w:rPr>
                      <w:rFonts w:cstheme="minorBidi"/>
                      <w:noProof w:val="0"/>
                    </w:rPr>
                  </w:pPr>
                  <w:r w:rsidRPr="00CF47BC">
                    <w:rPr>
                      <w:rStyle w:val="Hyperlink"/>
                      <w:rFonts w:cstheme="minorBidi"/>
                      <w:noProof w:val="0"/>
                      <w:color w:val="auto"/>
                    </w:rPr>
                    <w:t>________________________________________________________________</w:t>
                  </w:r>
                  <w:r>
                    <w:rPr>
                      <w:rStyle w:val="SubtleReference"/>
                    </w:rPr>
                    <w:t>[COVA_OTH]</w:t>
                  </w:r>
                </w:p>
              </w:tc>
            </w:tr>
          </w:tbl>
          <w:p w:rsidR="00FD09CF" w:rsidP="00846043" w:rsidRDefault="00FD09CF" w14:paraId="0E06AF87" w14:textId="77777777">
            <w:pPr>
              <w:spacing w:after="240"/>
              <w:rPr>
                <w:rFonts w:cs="Times New Roman"/>
                <w:b/>
                <w:bCs/>
              </w:rPr>
            </w:pPr>
          </w:p>
        </w:tc>
      </w:tr>
    </w:tbl>
    <w:p w:rsidR="00FD09CF" w:rsidP="00FD09CF" w:rsidRDefault="00FD09CF" w14:paraId="5E6D2B03" w14:textId="77777777">
      <w:pPr>
        <w:spacing w:before="0" w:after="0"/>
      </w:pPr>
    </w:p>
    <w:tbl>
      <w:tblPr>
        <w:tblStyle w:val="TableGrid"/>
        <w:tblW w:w="10165" w:type="dxa"/>
        <w:tblLook w:val="04A0" w:firstRow="1" w:lastRow="0" w:firstColumn="1" w:lastColumn="0" w:noHBand="0" w:noVBand="1"/>
      </w:tblPr>
      <w:tblGrid>
        <w:gridCol w:w="10165"/>
      </w:tblGrid>
      <w:tr w:rsidR="00FD09CF" w:rsidTr="00CF47BC" w14:paraId="14C5DD22" w14:textId="77777777">
        <w:tc>
          <w:tcPr>
            <w:tcW w:w="10165" w:type="dxa"/>
          </w:tcPr>
          <w:p w:rsidRPr="003A2799" w:rsidR="00EF33A0" w:rsidP="00CF47BC" w:rsidRDefault="00EF33A0" w14:paraId="62BBB94A" w14:textId="6AF3E7DA">
            <w:pPr>
              <w:spacing w:before="240"/>
              <w:rPr>
                <w:u w:val="single"/>
              </w:rPr>
            </w:pPr>
            <w:r w:rsidRPr="003A2799">
              <w:rPr>
                <w:u w:val="single"/>
              </w:rPr>
              <w:t>Probe 1</w:t>
            </w:r>
            <w:r w:rsidRPr="003A2799" w:rsidR="003A2799">
              <w:rPr>
                <w:u w:val="single"/>
              </w:rPr>
              <w:t>:</w:t>
            </w:r>
          </w:p>
          <w:p w:rsidR="00984363" w:rsidP="00CF47BC" w:rsidRDefault="00FD09CF" w14:paraId="7312E258" w14:textId="0051F1F3">
            <w:pPr>
              <w:spacing w:before="240"/>
              <w:rPr>
                <w:b/>
                <w:bCs/>
              </w:rPr>
            </w:pPr>
            <w:r w:rsidRPr="00360E92">
              <w:rPr>
                <w:b/>
                <w:bCs/>
              </w:rPr>
              <w:t>First, let us look at your answer to the first statement “The timeline for completing my doctoral degree changed.”</w:t>
            </w:r>
            <w:r w:rsidR="00CF47BC">
              <w:rPr>
                <w:b/>
                <w:bCs/>
              </w:rPr>
              <w:t xml:space="preserve">  </w:t>
            </w:r>
            <w:r w:rsidRPr="00360E92">
              <w:rPr>
                <w:b/>
                <w:bCs/>
              </w:rPr>
              <w:t>You answere</w:t>
            </w:r>
            <w:r w:rsidRPr="009C2964">
              <w:rPr>
                <w:b/>
                <w:bCs/>
              </w:rPr>
              <w:t xml:space="preserve">d [ </w:t>
            </w:r>
            <w:r w:rsidR="00CF47BC">
              <w:rPr>
                <w:b/>
                <w:bCs/>
              </w:rPr>
              <w:t xml:space="preserve"> </w:t>
            </w:r>
            <w:r w:rsidRPr="009C2964">
              <w:rPr>
                <w:b/>
                <w:bCs/>
              </w:rPr>
              <w:t xml:space="preserve"> ].</w:t>
            </w:r>
          </w:p>
          <w:p w:rsidRPr="00472CA5" w:rsidR="00FD09CF" w:rsidP="00324CF5" w:rsidRDefault="00156E80" w14:paraId="01577F93" w14:textId="7AD769C0">
            <w:pPr>
              <w:spacing w:before="0" w:after="240"/>
              <w:rPr>
                <w:b/>
                <w:bCs/>
              </w:rPr>
            </w:pPr>
            <w:r w:rsidRPr="00BC6BCA">
              <w:t xml:space="preserve">IF </w:t>
            </w:r>
            <w:r w:rsidR="00DA04D9">
              <w:t xml:space="preserve">ANSWER IS </w:t>
            </w:r>
            <w:r w:rsidRPr="00BC6BCA">
              <w:t>YES, ALSO READ ALOUD THEIR RESPONSE TO THE OPEN-ENDED QUESTION.</w:t>
            </w:r>
          </w:p>
        </w:tc>
      </w:tr>
      <w:tr w:rsidR="00FD09CF" w:rsidTr="00CF47BC" w14:paraId="25D31C00" w14:textId="77777777">
        <w:tc>
          <w:tcPr>
            <w:tcW w:w="10165" w:type="dxa"/>
          </w:tcPr>
          <w:p w:rsidR="00FD09CF" w:rsidP="008A58B2" w:rsidRDefault="00FD09CF" w14:paraId="05C113B5" w14:textId="5A644279">
            <w:pPr>
              <w:spacing w:before="240"/>
              <w:ind w:left="870" w:hanging="870"/>
              <w:rPr>
                <w:b/>
                <w:bCs/>
              </w:rPr>
            </w:pPr>
            <w:r w:rsidRPr="00D8519E">
              <w:rPr>
                <w:u w:val="single"/>
              </w:rPr>
              <w:t>Probe</w:t>
            </w:r>
            <w:r w:rsidR="00EF33A0">
              <w:rPr>
                <w:u w:val="single"/>
              </w:rPr>
              <w:t xml:space="preserve"> </w:t>
            </w:r>
            <w:r w:rsidRPr="00D8519E">
              <w:rPr>
                <w:u w:val="single"/>
              </w:rPr>
              <w:t>1a</w:t>
            </w:r>
            <w:r>
              <w:rPr>
                <w:u w:val="single"/>
              </w:rPr>
              <w:t>:</w:t>
            </w:r>
            <w:r w:rsidRPr="008A06C8">
              <w:rPr>
                <w:b/>
                <w:bCs/>
              </w:rPr>
              <w:t xml:space="preserve"> </w:t>
            </w:r>
            <w:r w:rsidR="00CF47BC">
              <w:rPr>
                <w:b/>
                <w:bCs/>
              </w:rPr>
              <w:t xml:space="preserve"> </w:t>
            </w:r>
            <w:r w:rsidRPr="008A06C8">
              <w:rPr>
                <w:b/>
                <w:bCs/>
              </w:rPr>
              <w:t xml:space="preserve">What did you consider when </w:t>
            </w:r>
            <w:r>
              <w:rPr>
                <w:b/>
                <w:bCs/>
              </w:rPr>
              <w:t xml:space="preserve">you were </w:t>
            </w:r>
            <w:r w:rsidRPr="008A06C8">
              <w:rPr>
                <w:b/>
                <w:bCs/>
              </w:rPr>
              <w:t xml:space="preserve">answering this question? </w:t>
            </w:r>
          </w:p>
          <w:p w:rsidRPr="00D63535" w:rsidR="00FD09CF" w:rsidP="00EF33A0" w:rsidRDefault="00FD09CF" w14:paraId="5B1DC821" w14:textId="304B7689">
            <w:pPr>
              <w:spacing w:after="240"/>
              <w:ind w:left="968"/>
            </w:pPr>
            <w:r>
              <w:t>PLEASE PROBE FURTHER FOR REASON OF DIFFERENCE IF EXPECTED GRADUATION DATE MENTIONED IN JANUARY 2020 DIFFER FROM DATE MENTIONED IN SCREENER</w:t>
            </w:r>
          </w:p>
          <w:p w:rsidR="00FD09CF" w:rsidP="00EF33A0" w:rsidRDefault="00FD09CF" w14:paraId="040097FB" w14:textId="213DC254">
            <w:pPr>
              <w:spacing w:after="240" w:line="264" w:lineRule="auto"/>
              <w:ind w:left="965" w:right="245" w:hanging="965"/>
            </w:pPr>
            <w:r w:rsidRPr="00D8519E">
              <w:rPr>
                <w:u w:val="single"/>
              </w:rPr>
              <w:t>Probe 1b:</w:t>
            </w:r>
            <w:r w:rsidRPr="008A06C8">
              <w:t xml:space="preserve"> </w:t>
            </w:r>
            <w:r w:rsidR="00EF33A0">
              <w:t xml:space="preserve"> </w:t>
            </w:r>
            <w:r w:rsidR="006237DC">
              <w:t>[</w:t>
            </w:r>
            <w:r w:rsidRPr="008A06C8">
              <w:t xml:space="preserve">IF R ANSWERED YES AND IF </w:t>
            </w:r>
            <w:r w:rsidR="00156E80">
              <w:t>RESPONSE TO OPEN-ENDED QUESTION AND PROBE</w:t>
            </w:r>
            <w:r w:rsidR="00324CF5">
              <w:t xml:space="preserve"> </w:t>
            </w:r>
            <w:r w:rsidR="00156E80">
              <w:t>1A</w:t>
            </w:r>
            <w:r>
              <w:t xml:space="preserve"> DO NOT PROVIDE SUFFICIENT DETAIL</w:t>
            </w:r>
            <w:r w:rsidR="00BA475F">
              <w:t>, ASK</w:t>
            </w:r>
            <w:r w:rsidRPr="008A06C8">
              <w:t xml:space="preserve">] </w:t>
            </w:r>
            <w:r w:rsidR="00CF47BC">
              <w:t xml:space="preserve"> </w:t>
            </w:r>
            <w:r w:rsidRPr="008A06C8">
              <w:rPr>
                <w:b/>
                <w:bCs/>
              </w:rPr>
              <w:t xml:space="preserve">Can you </w:t>
            </w:r>
            <w:r>
              <w:rPr>
                <w:b/>
                <w:bCs/>
              </w:rPr>
              <w:t>tell</w:t>
            </w:r>
            <w:r w:rsidRPr="008A06C8">
              <w:rPr>
                <w:b/>
                <w:bCs/>
              </w:rPr>
              <w:t xml:space="preserve"> me </w:t>
            </w:r>
            <w:r>
              <w:rPr>
                <w:b/>
                <w:bCs/>
              </w:rPr>
              <w:t xml:space="preserve">more </w:t>
            </w:r>
            <w:r w:rsidRPr="008A06C8">
              <w:rPr>
                <w:b/>
                <w:bCs/>
              </w:rPr>
              <w:t>about how the timeline for completing your doctoral degree has changed?</w:t>
            </w:r>
          </w:p>
        </w:tc>
      </w:tr>
    </w:tbl>
    <w:p w:rsidR="00EF33A0" w:rsidP="00EF33A0" w:rsidRDefault="00EF33A0" w14:paraId="5356EFBA" w14:textId="77777777">
      <w:pPr>
        <w:spacing w:before="240"/>
        <w:rPr>
          <w:color w:val="2E74B5" w:themeColor="accent5" w:themeShade="BF"/>
        </w:rPr>
      </w:pPr>
      <w:r w:rsidRPr="05305564">
        <w:rPr>
          <w:color w:val="2E74B5" w:themeColor="accent5" w:themeShade="BF"/>
        </w:rPr>
        <w:t>|-----------------------------------------------------------NEXT SCREEN---------------------------------------------------</w:t>
      </w:r>
      <w:r>
        <w:rPr>
          <w:color w:val="2E74B5" w:themeColor="accent5" w:themeShade="BF"/>
        </w:rPr>
        <w:t>-</w:t>
      </w:r>
      <w:r w:rsidRPr="05305564">
        <w:rPr>
          <w:color w:val="2E74B5" w:themeColor="accent5" w:themeShade="BF"/>
        </w:rPr>
        <w:t>------------------|</w:t>
      </w:r>
    </w:p>
    <w:p w:rsidRPr="006237DC" w:rsidR="006237DC" w:rsidP="00EF33A0" w:rsidRDefault="006237DC" w14:paraId="1B11DC47" w14:textId="3BEB8EC9">
      <w:pPr>
        <w:pStyle w:val="Probe"/>
        <w:spacing w:before="120" w:after="240"/>
        <w:rPr>
          <w:sz w:val="26"/>
          <w:szCs w:val="26"/>
          <w:u w:val="none"/>
        </w:rPr>
      </w:pPr>
      <w:r w:rsidRPr="006237DC">
        <w:rPr>
          <w:b/>
          <w:bCs/>
          <w:sz w:val="26"/>
          <w:szCs w:val="26"/>
          <w:u w:val="none"/>
        </w:rPr>
        <w:t xml:space="preserve">FORM: </w:t>
      </w:r>
      <w:r w:rsidRPr="006237DC">
        <w:rPr>
          <w:sz w:val="26"/>
          <w:szCs w:val="26"/>
          <w:u w:val="none"/>
        </w:rPr>
        <w:t>STAT</w:t>
      </w:r>
      <w:r>
        <w:rPr>
          <w:sz w:val="26"/>
          <w:szCs w:val="26"/>
          <w:u w:val="none"/>
        </w:rPr>
        <w:t>B</w:t>
      </w:r>
      <w:r w:rsidRPr="006237DC">
        <w:rPr>
          <w:sz w:val="26"/>
          <w:szCs w:val="26"/>
          <w:u w:val="none"/>
        </w:rPr>
        <w:t xml:space="preserve"> </w:t>
      </w:r>
    </w:p>
    <w:tbl>
      <w:tblPr>
        <w:tblStyle w:val="TableGrid"/>
        <w:tblW w:w="0" w:type="auto"/>
        <w:tblInd w:w="-5" w:type="dxa"/>
        <w:tblLook w:val="04A0" w:firstRow="1" w:lastRow="0" w:firstColumn="1" w:lastColumn="0" w:noHBand="0" w:noVBand="1"/>
      </w:tblPr>
      <w:tblGrid>
        <w:gridCol w:w="10147"/>
      </w:tblGrid>
      <w:tr w:rsidR="00FD09CF" w:rsidTr="00BA475F" w14:paraId="06F38F70" w14:textId="77777777">
        <w:tc>
          <w:tcPr>
            <w:tcW w:w="10070" w:type="dxa"/>
            <w:shd w:val="clear" w:color="auto" w:fill="D9E2F3" w:themeFill="accent1" w:themeFillTint="33"/>
          </w:tcPr>
          <w:p w:rsidRPr="00CB388A" w:rsidR="007F289C" w:rsidP="00BA475F" w:rsidRDefault="007F289C" w14:paraId="2A8F08BA" w14:textId="77777777">
            <w:pPr>
              <w:rPr>
                <w:rFonts w:cs="Times New Roman"/>
                <w:b/>
                <w:bCs/>
              </w:rPr>
            </w:pPr>
            <w:r w:rsidRPr="001400C5">
              <w:rPr>
                <w:rFonts w:cs="Times New Roman"/>
              </w:rPr>
              <w:t xml:space="preserve">[SHOW </w:t>
            </w:r>
            <w:r>
              <w:rPr>
                <w:rFonts w:cs="Times New Roman"/>
              </w:rPr>
              <w:t>FIRST</w:t>
            </w:r>
            <w:r w:rsidRPr="001400C5">
              <w:rPr>
                <w:rFonts w:cs="Times New Roman"/>
              </w:rPr>
              <w:t xml:space="preserve"> BOX ONLY IF COV</w:t>
            </w:r>
            <w:r>
              <w:rPr>
                <w:rFonts w:cs="Times New Roman"/>
              </w:rPr>
              <w:t>B</w:t>
            </w:r>
            <w:r w:rsidRPr="001400C5">
              <w:rPr>
                <w:rFonts w:cs="Times New Roman"/>
              </w:rPr>
              <w:t>=</w:t>
            </w:r>
            <w:r>
              <w:rPr>
                <w:rFonts w:cs="Times New Roman"/>
              </w:rPr>
              <w:t>2 or missing</w:t>
            </w:r>
            <w:r w:rsidRPr="001400C5">
              <w:rPr>
                <w:rFonts w:cs="Times New Roman"/>
              </w:rPr>
              <w:t>]</w:t>
            </w:r>
          </w:p>
          <w:tbl>
            <w:tblPr>
              <w:tblStyle w:val="TableGrid"/>
              <w:tblW w:w="0" w:type="auto"/>
              <w:tblLook w:val="04A0" w:firstRow="1" w:lastRow="0" w:firstColumn="1" w:lastColumn="0" w:noHBand="0" w:noVBand="1"/>
            </w:tblPr>
            <w:tblGrid>
              <w:gridCol w:w="9921"/>
            </w:tblGrid>
            <w:tr w:rsidR="007F289C" w:rsidTr="00CF47BC" w14:paraId="2ABC5103" w14:textId="77777777">
              <w:tc>
                <w:tcPr>
                  <w:tcW w:w="9783" w:type="dxa"/>
                </w:tcPr>
                <w:p w:rsidR="00061342" w:rsidP="00061342" w:rsidRDefault="00094F30" w14:paraId="0C9B722D" w14:textId="16CB46AC">
                  <w:pPr>
                    <w:ind w:left="414"/>
                    <w:rPr>
                      <w:rFonts w:eastAsia="Calibri"/>
                      <w:b/>
                      <w:bCs/>
                      <w:szCs w:val="20"/>
                    </w:rPr>
                  </w:pPr>
                  <w:r>
                    <w:rPr>
                      <w:rFonts w:cs="Times New Roman"/>
                      <w:b/>
                      <w:bCs/>
                    </w:rPr>
                    <w:t>Below is how you answered</w:t>
                  </w:r>
                  <w:r w:rsidR="007F289C">
                    <w:rPr>
                      <w:rFonts w:cs="Times New Roman"/>
                      <w:b/>
                      <w:bCs/>
                    </w:rPr>
                    <w:t xml:space="preserve"> the following question:</w:t>
                  </w:r>
                  <w:r w:rsidRPr="00424CC0" w:rsidR="00061342">
                    <w:rPr>
                      <w:rFonts w:eastAsia="Calibri"/>
                      <w:b/>
                      <w:bCs/>
                      <w:szCs w:val="20"/>
                    </w:rPr>
                    <w:t xml:space="preserve"> </w:t>
                  </w:r>
                </w:p>
                <w:p w:rsidR="007F289C" w:rsidP="00BA475F" w:rsidRDefault="00061342" w14:paraId="4C4E8E61" w14:textId="6CA838E4">
                  <w:pPr>
                    <w:ind w:left="414"/>
                    <w:rPr>
                      <w:rFonts w:cs="Times New Roman"/>
                      <w:b/>
                      <w:bCs/>
                    </w:rPr>
                  </w:pPr>
                  <w:r w:rsidRPr="00424CC0">
                    <w:rPr>
                      <w:rFonts w:eastAsia="Calibri"/>
                      <w:b/>
                      <w:bCs/>
                      <w:szCs w:val="20"/>
                    </w:rPr>
                    <w:t>Did you experience any of the following as a result of the COVID-19 pandemic?</w:t>
                  </w:r>
                  <w:r>
                    <w:rPr>
                      <w:rFonts w:cs="Times New Roman"/>
                      <w:b/>
                      <w:bCs/>
                    </w:rPr>
                    <w:tab/>
                  </w:r>
                </w:p>
                <w:tbl>
                  <w:tblPr>
                    <w:tblStyle w:val="TableGrid"/>
                    <w:tblW w:w="9623" w:type="dxa"/>
                    <w:tblInd w:w="360" w:type="dxa"/>
                    <w:tblLook w:val="04A0" w:firstRow="1" w:lastRow="0" w:firstColumn="1" w:lastColumn="0" w:noHBand="0" w:noVBand="1"/>
                  </w:tblPr>
                  <w:tblGrid>
                    <w:gridCol w:w="6700"/>
                    <w:gridCol w:w="810"/>
                    <w:gridCol w:w="857"/>
                    <w:gridCol w:w="1256"/>
                  </w:tblGrid>
                  <w:tr w:rsidR="007F289C" w:rsidTr="00CF47BC" w14:paraId="37DE8704" w14:textId="77777777">
                    <w:trPr>
                      <w:trHeight w:val="401"/>
                    </w:trPr>
                    <w:tc>
                      <w:tcPr>
                        <w:tcW w:w="6700" w:type="dxa"/>
                        <w:vAlign w:val="center"/>
                      </w:tcPr>
                      <w:p w:rsidRPr="00C90785" w:rsidR="007F289C" w:rsidP="00BA475F" w:rsidRDefault="007F289C" w14:paraId="7CB8EBA9" w14:textId="385306E9">
                        <w:pPr>
                          <w:pStyle w:val="Responseoption"/>
                          <w:spacing w:after="120"/>
                          <w:rPr>
                            <w:b/>
                            <w:bCs/>
                          </w:rPr>
                        </w:pPr>
                      </w:p>
                    </w:tc>
                    <w:tc>
                      <w:tcPr>
                        <w:tcW w:w="810" w:type="dxa"/>
                        <w:vAlign w:val="center"/>
                      </w:tcPr>
                      <w:p w:rsidRPr="00554108" w:rsidR="007F289C" w:rsidP="007F289C" w:rsidRDefault="007F289C" w14:paraId="5D35BD16" w14:textId="77777777">
                        <w:pPr>
                          <w:pStyle w:val="Responseoption"/>
                          <w:spacing w:after="120"/>
                          <w:jc w:val="center"/>
                          <w:rPr>
                            <w:b/>
                            <w:bCs/>
                          </w:rPr>
                        </w:pPr>
                        <w:r w:rsidRPr="00554108">
                          <w:rPr>
                            <w:b/>
                            <w:bCs/>
                          </w:rPr>
                          <w:t>Yes</w:t>
                        </w:r>
                      </w:p>
                    </w:tc>
                    <w:tc>
                      <w:tcPr>
                        <w:tcW w:w="857" w:type="dxa"/>
                        <w:vAlign w:val="center"/>
                      </w:tcPr>
                      <w:p w:rsidRPr="00554108" w:rsidR="007F289C" w:rsidP="007F289C" w:rsidRDefault="007F289C" w14:paraId="71A3D738" w14:textId="77777777">
                        <w:pPr>
                          <w:pStyle w:val="Responseoption"/>
                          <w:spacing w:after="120"/>
                          <w:jc w:val="center"/>
                          <w:rPr>
                            <w:b/>
                            <w:bCs/>
                          </w:rPr>
                        </w:pPr>
                        <w:r w:rsidRPr="00554108">
                          <w:rPr>
                            <w:b/>
                            <w:bCs/>
                          </w:rPr>
                          <w:t>No</w:t>
                        </w:r>
                      </w:p>
                    </w:tc>
                    <w:tc>
                      <w:tcPr>
                        <w:tcW w:w="1256" w:type="dxa"/>
                        <w:vAlign w:val="center"/>
                      </w:tcPr>
                      <w:p w:rsidRPr="00554108" w:rsidR="007F289C" w:rsidP="007F289C" w:rsidRDefault="007F289C" w14:paraId="35848491" w14:textId="77777777">
                        <w:pPr>
                          <w:pStyle w:val="Responseoption"/>
                          <w:spacing w:after="120"/>
                          <w:jc w:val="center"/>
                          <w:rPr>
                            <w:b/>
                            <w:bCs/>
                          </w:rPr>
                        </w:pPr>
                      </w:p>
                    </w:tc>
                  </w:tr>
                  <w:tr w:rsidR="007F289C" w:rsidTr="00CF47BC" w14:paraId="16A276F9" w14:textId="77777777">
                    <w:trPr>
                      <w:trHeight w:val="401"/>
                    </w:trPr>
                    <w:tc>
                      <w:tcPr>
                        <w:tcW w:w="6700" w:type="dxa"/>
                        <w:vAlign w:val="center"/>
                      </w:tcPr>
                      <w:p w:rsidRPr="00C90785" w:rsidR="007F289C" w:rsidP="007F289C" w:rsidRDefault="007F289C" w14:paraId="6EEE8435" w14:textId="77777777">
                        <w:pPr>
                          <w:pStyle w:val="Responseoption"/>
                          <w:spacing w:after="120"/>
                        </w:pPr>
                        <w:r>
                          <w:t>My research was disrupted.</w:t>
                        </w:r>
                      </w:p>
                    </w:tc>
                    <w:tc>
                      <w:tcPr>
                        <w:tcW w:w="810" w:type="dxa"/>
                        <w:vAlign w:val="center"/>
                      </w:tcPr>
                      <w:p w:rsidRPr="00825C41" w:rsidR="007F289C" w:rsidP="007F289C" w:rsidRDefault="007F289C" w14:paraId="4F52EAB3" w14:textId="77777777">
                        <w:pPr>
                          <w:pStyle w:val="Responseoption"/>
                          <w:spacing w:after="120"/>
                          <w:jc w:val="center"/>
                        </w:pPr>
                        <w:r w:rsidRPr="00EF6B91">
                          <mc:AlternateContent>
                            <mc:Choice Requires="wps">
                              <w:drawing>
                                <wp:inline distT="0" distB="0" distL="0" distR="0" wp14:anchorId="329A0851" wp14:editId="5A3DD0A9">
                                  <wp:extent cx="127635" cy="127635"/>
                                  <wp:effectExtent l="0" t="0" r="24765" b="24765"/>
                                  <wp:docPr id="23" name="Oval 2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2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2CBA29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">
                                  <v:stroke joinstyle="miter"/>
                                  <w10:anchorlock/>
                                </v:oval>
                              </w:pict>
                            </mc:Fallback>
                          </mc:AlternateContent>
                        </w:r>
                        <w:r>
                          <w:rPr>
                            <w:vertAlign w:val="subscript"/>
                          </w:rPr>
                          <w:t>1</w:t>
                        </w:r>
                      </w:p>
                    </w:tc>
                    <w:tc>
                      <w:tcPr>
                        <w:tcW w:w="857" w:type="dxa"/>
                        <w:vAlign w:val="center"/>
                      </w:tcPr>
                      <w:p w:rsidRPr="00D04F8F" w:rsidR="007F289C" w:rsidP="007F289C" w:rsidRDefault="007F289C" w14:paraId="3B02C233" w14:textId="77777777">
                        <w:pPr>
                          <w:pStyle w:val="Responseoption"/>
                          <w:spacing w:after="120"/>
                          <w:jc w:val="center"/>
                          <w:rPr>
                            <w:vertAlign w:val="subscript"/>
                          </w:rPr>
                        </w:pPr>
                        <w:r w:rsidRPr="00D04F8F">
                          <w:rPr>
                            <w:vertAlign w:val="subscript"/>
                          </w:rPr>
                          <mc:AlternateContent>
                            <mc:Choice Requires="wps">
                              <w:drawing>
                                <wp:inline distT="0" distB="0" distL="0" distR="0" wp14:anchorId="107AB6F1" wp14:editId="4EC90355">
                                  <wp:extent cx="127635" cy="127635"/>
                                  <wp:effectExtent l="0" t="0" r="24765" b="24765"/>
                                  <wp:docPr id="24" name="Oval 2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2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4DF5EA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">
                                  <v:stroke joinstyle="miter"/>
                                  <w10:anchorlock/>
                                </v:oval>
                              </w:pict>
                            </mc:Fallback>
                          </mc:AlternateContent>
                        </w:r>
                        <w:r w:rsidRPr="00D04F8F">
                          <w:rPr>
                            <w:vertAlign w:val="subscript"/>
                          </w:rPr>
                          <w:t>2</w:t>
                        </w:r>
                      </w:p>
                    </w:tc>
                    <w:tc>
                      <w:tcPr>
                        <w:tcW w:w="1256" w:type="dxa"/>
                        <w:vAlign w:val="center"/>
                      </w:tcPr>
                      <w:p w:rsidRPr="00EF6B91" w:rsidR="007F289C" w:rsidP="007F289C" w:rsidRDefault="007F289C" w14:paraId="73E0EAF4" w14:textId="77777777">
                        <w:pPr>
                          <w:pStyle w:val="Responseoption"/>
                          <w:spacing w:after="120"/>
                          <w:jc w:val="center"/>
                        </w:pPr>
                        <w:r w:rsidRPr="00F417B9">
                          <w:t>(</w:t>
                        </w:r>
                        <w:r>
                          <w:t>COVB</w:t>
                        </w:r>
                        <w:r w:rsidRPr="00F417B9">
                          <w:t>)</w:t>
                        </w:r>
                      </w:p>
                    </w:tc>
                  </w:tr>
                </w:tbl>
                <w:p w:rsidR="007F289C" w:rsidP="007F289C" w:rsidRDefault="007F289C" w14:paraId="71BAEA52" w14:textId="77777777">
                  <w:pPr>
                    <w:spacing w:after="240"/>
                    <w:ind w:left="1440"/>
                    <w:rPr>
                      <w:rFonts w:cs="Times New Roman"/>
                      <w:b/>
                      <w:bCs/>
                    </w:rPr>
                  </w:pPr>
                </w:p>
              </w:tc>
            </w:tr>
          </w:tbl>
          <w:p w:rsidRPr="001400C5" w:rsidR="007F289C" w:rsidP="00BA475F" w:rsidRDefault="007F289C" w14:paraId="157CB86F" w14:textId="77777777">
            <w:pPr>
              <w:rPr>
                <w:rFonts w:cs="Times New Roman"/>
              </w:rPr>
            </w:pPr>
            <w:r w:rsidRPr="001400C5">
              <w:rPr>
                <w:rFonts w:cs="Times New Roman"/>
              </w:rPr>
              <w:t>[SHOW SECOND BOX ONLY IF COV</w:t>
            </w:r>
            <w:r>
              <w:rPr>
                <w:rFonts w:cs="Times New Roman"/>
              </w:rPr>
              <w:t>B</w:t>
            </w:r>
            <w:r w:rsidRPr="001400C5">
              <w:rPr>
                <w:rFonts w:cs="Times New Roman"/>
              </w:rPr>
              <w:t>=1]</w:t>
            </w:r>
          </w:p>
          <w:tbl>
            <w:tblPr>
              <w:tblStyle w:val="TableGrid"/>
              <w:tblW w:w="0" w:type="auto"/>
              <w:tblLook w:val="04A0" w:firstRow="1" w:lastRow="0" w:firstColumn="1" w:lastColumn="0" w:noHBand="0" w:noVBand="1"/>
            </w:tblPr>
            <w:tblGrid>
              <w:gridCol w:w="9921"/>
            </w:tblGrid>
            <w:tr w:rsidR="007F289C" w:rsidTr="00846043" w14:paraId="054491CD" w14:textId="77777777">
              <w:tc>
                <w:tcPr>
                  <w:tcW w:w="10790" w:type="dxa"/>
                </w:tcPr>
                <w:p w:rsidRPr="003A2799" w:rsidR="007F289C" w:rsidP="00BA475F" w:rsidRDefault="007F289C" w14:paraId="6CBC33B8" w14:textId="77777777">
                  <w:pPr>
                    <w:pStyle w:val="VariableName"/>
                    <w:spacing w:before="120"/>
                    <w:ind w:left="414"/>
                    <w:rPr>
                      <w:rFonts w:cs="Times New Roman"/>
                      <w:sz w:val="24"/>
                      <w:szCs w:val="24"/>
                    </w:rPr>
                  </w:pPr>
                  <w:r w:rsidRPr="003A2799">
                    <w:rPr>
                      <w:rFonts w:cs="Times New Roman"/>
                      <w:color w:val="auto"/>
                      <w:sz w:val="24"/>
                      <w:szCs w:val="24"/>
                    </w:rPr>
                    <w:t>Impact of COVID-19 on your graduate experience</w:t>
                  </w:r>
                </w:p>
                <w:p w:rsidR="007F289C" w:rsidP="003A2799" w:rsidRDefault="007F289C" w14:paraId="58128944" w14:textId="77777777">
                  <w:pPr>
                    <w:tabs>
                      <w:tab w:val="left" w:pos="360"/>
                    </w:tabs>
                    <w:spacing w:before="240" w:after="0" w:line="256" w:lineRule="auto"/>
                    <w:ind w:left="414"/>
                    <w:contextualSpacing/>
                    <w:rPr>
                      <w:b/>
                      <w:bCs/>
                    </w:rPr>
                  </w:pPr>
                  <w:r w:rsidRPr="00972303">
                    <w:rPr>
                      <w:rFonts w:cstheme="minorHAnsi"/>
                      <w:b/>
                      <w:bCs/>
                      <w:color w:val="4472C4" w:themeColor="accent1"/>
                      <w:spacing w:val="15"/>
                    </w:rPr>
                    <w:t>P</w:t>
                  </w:r>
                  <w:r w:rsidRPr="00B140AC">
                    <w:rPr>
                      <w:rFonts w:cstheme="minorHAnsi"/>
                      <w:b/>
                      <w:bCs/>
                      <w:color w:val="4472C4" w:themeColor="accent1"/>
                      <w:spacing w:val="15"/>
                    </w:rPr>
                    <w:t xml:space="preserve">reviously, </w:t>
                  </w:r>
                  <w:r w:rsidRPr="00972303">
                    <w:rPr>
                      <w:rFonts w:cstheme="minorHAnsi"/>
                      <w:b/>
                      <w:bCs/>
                      <w:color w:val="4472C4" w:themeColor="accent1"/>
                      <w:spacing w:val="15"/>
                    </w:rPr>
                    <w:t>y</w:t>
                  </w:r>
                  <w:r w:rsidRPr="00972303">
                    <w:rPr>
                      <w:b/>
                      <w:bCs/>
                      <w:color w:val="4472C4" w:themeColor="accent1"/>
                    </w:rPr>
                    <w:t>ou said: “My research</w:t>
                  </w:r>
                  <w:r w:rsidRPr="00AA5C8C">
                    <w:rPr>
                      <w:b/>
                      <w:bCs/>
                      <w:color w:val="4472C4" w:themeColor="accent1"/>
                    </w:rPr>
                    <w:t xml:space="preserve"> was disrupted.”</w:t>
                  </w:r>
                  <w:r w:rsidRPr="00175BE7">
                    <w:rPr>
                      <w:b/>
                      <w:bCs/>
                      <w:color w:val="4472C4" w:themeColor="accent1"/>
                    </w:rPr>
                    <w:tab/>
                  </w:r>
                </w:p>
                <w:p w:rsidRPr="00BF7769" w:rsidR="007F289C" w:rsidP="00BA475F" w:rsidRDefault="007F289C" w14:paraId="5A28E87E" w14:textId="77777777">
                  <w:pPr>
                    <w:tabs>
                      <w:tab w:val="left" w:pos="360"/>
                    </w:tabs>
                    <w:spacing w:after="0" w:line="257" w:lineRule="auto"/>
                    <w:ind w:left="418"/>
                    <w:rPr>
                      <w:b/>
                      <w:bCs/>
                    </w:rPr>
                  </w:pPr>
                  <w:r w:rsidRPr="00BF7769">
                    <w:rPr>
                      <w:b/>
                      <w:bCs/>
                    </w:rPr>
                    <w:lastRenderedPageBreak/>
                    <w:t>How was your research disrupted?</w:t>
                  </w:r>
                </w:p>
                <w:p w:rsidRPr="00F63CE7" w:rsidR="007F289C" w:rsidP="00F63CE7" w:rsidRDefault="007F289C" w14:paraId="58F334FC" w14:textId="4F476941">
                  <w:pPr>
                    <w:pStyle w:val="Responseoption"/>
                    <w:spacing w:before="120" w:after="120"/>
                    <w:ind w:left="414"/>
                    <w:rPr>
                      <w:rFonts w:cstheme="minorBidi"/>
                      <w:noProof w:val="0"/>
                    </w:rPr>
                  </w:pPr>
                  <w:r w:rsidRPr="00CF47BC">
                    <w:rPr>
                      <w:rStyle w:val="Hyperlink"/>
                      <w:rFonts w:cstheme="minorBidi"/>
                      <w:noProof w:val="0"/>
                      <w:color w:val="auto"/>
                    </w:rPr>
                    <w:t>________________________________________________________________</w:t>
                  </w:r>
                  <w:r>
                    <w:rPr>
                      <w:rStyle w:val="SubtleReference"/>
                    </w:rPr>
                    <w:t>[COVB_OTH]</w:t>
                  </w:r>
                </w:p>
              </w:tc>
            </w:tr>
          </w:tbl>
          <w:p w:rsidR="00FD09CF" w:rsidP="00846043" w:rsidRDefault="00FD09CF" w14:paraId="57D7A576" w14:textId="77777777">
            <w:pPr>
              <w:spacing w:after="240"/>
              <w:rPr>
                <w:rFonts w:cs="Times New Roman"/>
                <w:b/>
                <w:bCs/>
              </w:rPr>
            </w:pPr>
          </w:p>
        </w:tc>
      </w:tr>
    </w:tbl>
    <w:p w:rsidR="00FD09CF" w:rsidP="00FD09CF" w:rsidRDefault="00FD09CF" w14:paraId="48D280EC" w14:textId="77777777">
      <w:pPr>
        <w:spacing w:before="0" w:after="0"/>
      </w:pPr>
    </w:p>
    <w:tbl>
      <w:tblPr>
        <w:tblStyle w:val="TableGrid"/>
        <w:tblW w:w="10165" w:type="dxa"/>
        <w:tblLook w:val="04A0" w:firstRow="1" w:lastRow="0" w:firstColumn="1" w:lastColumn="0" w:noHBand="0" w:noVBand="1"/>
      </w:tblPr>
      <w:tblGrid>
        <w:gridCol w:w="10165"/>
      </w:tblGrid>
      <w:tr w:rsidR="00FD09CF" w:rsidTr="00F63CE7" w14:paraId="38A5DEF0" w14:textId="77777777">
        <w:trPr>
          <w:trHeight w:val="890"/>
        </w:trPr>
        <w:tc>
          <w:tcPr>
            <w:tcW w:w="10165" w:type="dxa"/>
          </w:tcPr>
          <w:p w:rsidRPr="00F63CE7" w:rsidR="00F63CE7" w:rsidP="003A2799" w:rsidRDefault="00F63CE7" w14:paraId="4100787B" w14:textId="20F9BCB2">
            <w:pPr>
              <w:spacing w:before="240" w:after="0"/>
              <w:rPr>
                <w:u w:val="single"/>
              </w:rPr>
            </w:pPr>
            <w:r w:rsidRPr="00F63CE7">
              <w:rPr>
                <w:u w:val="single"/>
              </w:rPr>
              <w:t>P</w:t>
            </w:r>
            <w:r w:rsidR="003A2799">
              <w:rPr>
                <w:u w:val="single"/>
              </w:rPr>
              <w:t>robe</w:t>
            </w:r>
            <w:r w:rsidRPr="00F63CE7">
              <w:rPr>
                <w:u w:val="single"/>
              </w:rPr>
              <w:t xml:space="preserve"> 2</w:t>
            </w:r>
            <w:r w:rsidR="003A2799">
              <w:rPr>
                <w:u w:val="single"/>
              </w:rPr>
              <w:t>:</w:t>
            </w:r>
          </w:p>
          <w:p w:rsidR="00FD09CF" w:rsidP="00F63CE7" w:rsidRDefault="00FD09CF" w14:paraId="6E52B6A2" w14:textId="56D192FB">
            <w:pPr>
              <w:spacing w:after="0"/>
              <w:rPr>
                <w:b/>
                <w:bCs/>
              </w:rPr>
            </w:pPr>
            <w:r w:rsidRPr="00D8519E">
              <w:rPr>
                <w:b/>
                <w:bCs/>
              </w:rPr>
              <w:t>Next statement was, “My research was disrupted”. You answered</w:t>
            </w:r>
            <w:r w:rsidRPr="009C2964">
              <w:rPr>
                <w:b/>
                <w:bCs/>
              </w:rPr>
              <w:t xml:space="preserve"> [ </w:t>
            </w:r>
            <w:r w:rsidR="00CF47BC">
              <w:rPr>
                <w:b/>
                <w:bCs/>
              </w:rPr>
              <w:t xml:space="preserve"> </w:t>
            </w:r>
            <w:r w:rsidRPr="009C2964">
              <w:rPr>
                <w:b/>
                <w:bCs/>
              </w:rPr>
              <w:t xml:space="preserve"> ].</w:t>
            </w:r>
            <w:r w:rsidR="00984363">
              <w:rPr>
                <w:b/>
                <w:bCs/>
              </w:rPr>
              <w:t xml:space="preserve"> </w:t>
            </w:r>
          </w:p>
          <w:p w:rsidRPr="00EF33A0" w:rsidR="00EF33A0" w:rsidP="00F63CE7" w:rsidRDefault="00984363" w14:paraId="4EA8B147" w14:textId="6E1A09C3">
            <w:pPr>
              <w:spacing w:after="240"/>
            </w:pPr>
            <w:r w:rsidRPr="00D63535">
              <w:t xml:space="preserve">IF </w:t>
            </w:r>
            <w:r w:rsidR="00D80063">
              <w:t xml:space="preserve">ANSWER IS </w:t>
            </w:r>
            <w:r w:rsidRPr="00D63535">
              <w:t>YES, ALSO READ ALOUD THEIR RESPONSE TO THE OPEN-ENDED QUESTION.</w:t>
            </w:r>
          </w:p>
        </w:tc>
      </w:tr>
      <w:tr w:rsidR="00F63CE7" w:rsidTr="00F63CE7" w14:paraId="2FF743D6" w14:textId="77777777">
        <w:trPr>
          <w:trHeight w:val="890"/>
        </w:trPr>
        <w:tc>
          <w:tcPr>
            <w:tcW w:w="10165" w:type="dxa"/>
          </w:tcPr>
          <w:p w:rsidR="00F63CE7" w:rsidP="003A2799" w:rsidRDefault="00F63CE7" w14:paraId="0E70B821" w14:textId="77777777">
            <w:pPr>
              <w:spacing w:before="240" w:after="0"/>
              <w:ind w:left="870" w:hanging="870"/>
              <w:rPr>
                <w:b/>
                <w:bCs/>
              </w:rPr>
            </w:pPr>
            <w:r w:rsidRPr="00D8519E">
              <w:rPr>
                <w:u w:val="single"/>
              </w:rPr>
              <w:t>Probe</w:t>
            </w:r>
            <w:r>
              <w:rPr>
                <w:u w:val="single"/>
              </w:rPr>
              <w:t xml:space="preserve"> </w:t>
            </w:r>
            <w:r w:rsidRPr="00D8519E">
              <w:rPr>
                <w:u w:val="single"/>
              </w:rPr>
              <w:t>2a</w:t>
            </w:r>
            <w:r>
              <w:rPr>
                <w:u w:val="single"/>
              </w:rPr>
              <w:t>:</w:t>
            </w:r>
            <w:r w:rsidRPr="008A06C8">
              <w:rPr>
                <w:b/>
                <w:bCs/>
              </w:rPr>
              <w:t xml:space="preserve"> </w:t>
            </w:r>
            <w:r>
              <w:rPr>
                <w:b/>
                <w:bCs/>
              </w:rPr>
              <w:t xml:space="preserve"> </w:t>
            </w:r>
            <w:r w:rsidRPr="008A06C8">
              <w:rPr>
                <w:b/>
                <w:bCs/>
              </w:rPr>
              <w:t>What does “research” mean to you in this context?</w:t>
            </w:r>
          </w:p>
          <w:p w:rsidRPr="004C26DA" w:rsidR="00F63CE7" w:rsidP="00F63CE7" w:rsidRDefault="00F63CE7" w14:paraId="15547E84" w14:textId="77777777">
            <w:pPr>
              <w:spacing w:after="0"/>
              <w:ind w:left="968" w:right="429" w:firstLine="7"/>
            </w:pPr>
            <w:r>
              <w:t>PLEASE NOTE HOW BROAD OR NARROW THEY HAVE DEFINED “RESEARCH” WHEN THEY READ AND RESPONDED TO THE STATEMENT</w:t>
            </w:r>
          </w:p>
          <w:p w:rsidR="00F63CE7" w:rsidP="00F63CE7" w:rsidRDefault="00F63CE7" w14:paraId="65864E17" w14:textId="32BC168E">
            <w:pPr>
              <w:spacing w:before="240"/>
              <w:ind w:left="967" w:hanging="990"/>
            </w:pPr>
            <w:r w:rsidRPr="00D8519E">
              <w:rPr>
                <w:u w:val="single"/>
              </w:rPr>
              <w:t>Probe</w:t>
            </w:r>
            <w:r>
              <w:rPr>
                <w:u w:val="single"/>
              </w:rPr>
              <w:t xml:space="preserve"> </w:t>
            </w:r>
            <w:r w:rsidRPr="00D8519E">
              <w:rPr>
                <w:u w:val="single"/>
              </w:rPr>
              <w:t>2b</w:t>
            </w:r>
            <w:r w:rsidRPr="008A06C8">
              <w:t>: [IF R ANSWERED YES AN</w:t>
            </w:r>
            <w:r>
              <w:t>D I</w:t>
            </w:r>
            <w:r w:rsidRPr="008A06C8">
              <w:t xml:space="preserve">F </w:t>
            </w:r>
            <w:r>
              <w:t>RESPONSE TO OPEN_ENDED QUESTION AND PROBE</w:t>
            </w:r>
            <w:r w:rsidR="00324CF5">
              <w:t xml:space="preserve"> </w:t>
            </w:r>
            <w:r>
              <w:t>2A DO NOT PROVIDE SUFFICIENT DETAIL, ASK</w:t>
            </w:r>
            <w:r w:rsidRPr="008A06C8">
              <w:t xml:space="preserve">] </w:t>
            </w:r>
            <w:r>
              <w:t xml:space="preserve"> </w:t>
            </w:r>
            <w:r w:rsidRPr="008A06C8">
              <w:rPr>
                <w:b/>
                <w:bCs/>
              </w:rPr>
              <w:t>What kind(s) of research activities were you thinking about?</w:t>
            </w:r>
            <w:r w:rsidRPr="008A06C8">
              <w:t xml:space="preserve"> </w:t>
            </w:r>
          </w:p>
          <w:p w:rsidRPr="00F63CE7" w:rsidR="00F63CE7" w:rsidP="003A2799" w:rsidRDefault="00F63CE7" w14:paraId="1D646805" w14:textId="0D96CC77">
            <w:pPr>
              <w:spacing w:before="240" w:after="240"/>
              <w:ind w:left="968" w:hanging="968"/>
              <w:rPr>
                <w:u w:val="single"/>
              </w:rPr>
            </w:pPr>
            <w:r w:rsidRPr="00BC6BCA">
              <w:rPr>
                <w:u w:val="single"/>
              </w:rPr>
              <w:t>Probe</w:t>
            </w:r>
            <w:r>
              <w:rPr>
                <w:u w:val="single"/>
              </w:rPr>
              <w:t xml:space="preserve"> </w:t>
            </w:r>
            <w:r w:rsidRPr="00BC6BCA">
              <w:rPr>
                <w:u w:val="single"/>
              </w:rPr>
              <w:t>2c</w:t>
            </w:r>
            <w:r>
              <w:t xml:space="preserve">: </w:t>
            </w:r>
            <w:r w:rsidRPr="008A06C8">
              <w:t>[IF R ANSWERED YES AN</w:t>
            </w:r>
            <w:r>
              <w:t>D I</w:t>
            </w:r>
            <w:r w:rsidRPr="008A06C8">
              <w:t xml:space="preserve">F </w:t>
            </w:r>
            <w:r>
              <w:t>RESPONSE TO OPEN_ENDED QUESTION AND PROBE</w:t>
            </w:r>
            <w:r w:rsidR="00324CF5">
              <w:t xml:space="preserve"> </w:t>
            </w:r>
            <w:r>
              <w:t>2A DO NOT PROVIDE SUFFICIENT DETAIL, ASK</w:t>
            </w:r>
            <w:r w:rsidRPr="008A06C8">
              <w:t>]</w:t>
            </w:r>
            <w:r>
              <w:t xml:space="preserve"> </w:t>
            </w:r>
            <w:r w:rsidRPr="008A06C8">
              <w:t xml:space="preserve"> </w:t>
            </w:r>
            <w:r w:rsidRPr="008A06C8">
              <w:rPr>
                <w:b/>
                <w:bCs/>
              </w:rPr>
              <w:t xml:space="preserve">What kind(s) of </w:t>
            </w:r>
            <w:r>
              <w:rPr>
                <w:b/>
                <w:bCs/>
              </w:rPr>
              <w:t>disruptions</w:t>
            </w:r>
            <w:r w:rsidRPr="008A06C8">
              <w:rPr>
                <w:b/>
                <w:bCs/>
              </w:rPr>
              <w:t xml:space="preserve"> were you thinking about?</w:t>
            </w:r>
          </w:p>
        </w:tc>
      </w:tr>
    </w:tbl>
    <w:p w:rsidR="00F63CE7" w:rsidP="00F63CE7" w:rsidRDefault="00F63CE7" w14:paraId="6F9C2B71" w14:textId="77777777">
      <w:pPr>
        <w:spacing w:before="240"/>
        <w:rPr>
          <w:color w:val="2E74B5" w:themeColor="accent5" w:themeShade="BF"/>
        </w:rPr>
      </w:pPr>
      <w:r w:rsidRPr="05305564">
        <w:rPr>
          <w:color w:val="2E74B5" w:themeColor="accent5" w:themeShade="BF"/>
        </w:rPr>
        <w:t>|-----------------------------------------------------------NEXT SCREEN---------------------------------------------------</w:t>
      </w:r>
      <w:r>
        <w:rPr>
          <w:color w:val="2E74B5" w:themeColor="accent5" w:themeShade="BF"/>
        </w:rPr>
        <w:t>-</w:t>
      </w:r>
      <w:r w:rsidRPr="05305564">
        <w:rPr>
          <w:color w:val="2E74B5" w:themeColor="accent5" w:themeShade="BF"/>
        </w:rPr>
        <w:t>------------------|</w:t>
      </w:r>
    </w:p>
    <w:p w:rsidRPr="006237DC" w:rsidR="006237DC" w:rsidP="00F63CE7" w:rsidRDefault="006237DC" w14:paraId="5DC26A0F" w14:textId="553B74C7">
      <w:pPr>
        <w:pStyle w:val="Probe"/>
        <w:spacing w:before="120" w:after="240"/>
        <w:rPr>
          <w:sz w:val="26"/>
          <w:szCs w:val="26"/>
          <w:u w:val="none"/>
        </w:rPr>
      </w:pPr>
      <w:r w:rsidRPr="006237DC">
        <w:rPr>
          <w:b/>
          <w:bCs/>
          <w:sz w:val="26"/>
          <w:szCs w:val="26"/>
          <w:u w:val="none"/>
        </w:rPr>
        <w:t xml:space="preserve">FORM: </w:t>
      </w:r>
      <w:r w:rsidRPr="006237DC">
        <w:rPr>
          <w:sz w:val="26"/>
          <w:szCs w:val="26"/>
          <w:u w:val="none"/>
        </w:rPr>
        <w:t>STAT</w:t>
      </w:r>
      <w:r>
        <w:rPr>
          <w:sz w:val="26"/>
          <w:szCs w:val="26"/>
          <w:u w:val="none"/>
        </w:rPr>
        <w:t xml:space="preserve">C </w:t>
      </w:r>
    </w:p>
    <w:tbl>
      <w:tblPr>
        <w:tblStyle w:val="TableGrid"/>
        <w:tblW w:w="0" w:type="auto"/>
        <w:tblInd w:w="-5" w:type="dxa"/>
        <w:tblLook w:val="04A0" w:firstRow="1" w:lastRow="0" w:firstColumn="1" w:lastColumn="0" w:noHBand="0" w:noVBand="1"/>
      </w:tblPr>
      <w:tblGrid>
        <w:gridCol w:w="10070"/>
      </w:tblGrid>
      <w:tr w:rsidR="00FD09CF" w:rsidTr="00BA475F" w14:paraId="5090AC20" w14:textId="77777777">
        <w:tc>
          <w:tcPr>
            <w:tcW w:w="10070" w:type="dxa"/>
            <w:shd w:val="clear" w:color="auto" w:fill="D9E2F3" w:themeFill="accent1" w:themeFillTint="33"/>
          </w:tcPr>
          <w:p w:rsidRPr="00B140AC" w:rsidR="007F289C" w:rsidP="00BA475F" w:rsidRDefault="007F289C" w14:paraId="31018876" w14:textId="77777777">
            <w:pPr>
              <w:rPr>
                <w:rFonts w:cs="Times New Roman"/>
              </w:rPr>
            </w:pPr>
            <w:r w:rsidRPr="001400C5">
              <w:rPr>
                <w:rFonts w:cs="Times New Roman"/>
              </w:rPr>
              <w:t xml:space="preserve">[SHOW </w:t>
            </w:r>
            <w:r>
              <w:rPr>
                <w:rFonts w:cs="Times New Roman"/>
              </w:rPr>
              <w:t>FIRST</w:t>
            </w:r>
            <w:r w:rsidRPr="001400C5">
              <w:rPr>
                <w:rFonts w:cs="Times New Roman"/>
              </w:rPr>
              <w:t xml:space="preserve"> BOX ONLY IF COV</w:t>
            </w:r>
            <w:r>
              <w:rPr>
                <w:rFonts w:cs="Times New Roman"/>
              </w:rPr>
              <w:t>C</w:t>
            </w:r>
            <w:r w:rsidRPr="001400C5">
              <w:rPr>
                <w:rFonts w:cs="Times New Roman"/>
              </w:rPr>
              <w:t>=</w:t>
            </w:r>
            <w:r>
              <w:rPr>
                <w:rFonts w:cs="Times New Roman"/>
              </w:rPr>
              <w:t>2 or missing</w:t>
            </w:r>
            <w:r w:rsidRPr="001400C5">
              <w:rPr>
                <w:rFonts w:cs="Times New Roman"/>
              </w:rPr>
              <w:t>]</w:t>
            </w:r>
          </w:p>
          <w:tbl>
            <w:tblPr>
              <w:tblStyle w:val="TableGrid"/>
              <w:tblW w:w="0" w:type="auto"/>
              <w:tblLook w:val="04A0" w:firstRow="1" w:lastRow="0" w:firstColumn="1" w:lastColumn="0" w:noHBand="0" w:noVBand="1"/>
            </w:tblPr>
            <w:tblGrid>
              <w:gridCol w:w="9844"/>
            </w:tblGrid>
            <w:tr w:rsidR="007F289C" w:rsidTr="00846043" w14:paraId="273ED3BA" w14:textId="77777777">
              <w:tc>
                <w:tcPr>
                  <w:tcW w:w="10790" w:type="dxa"/>
                </w:tcPr>
                <w:p w:rsidR="007F289C" w:rsidP="00324CF5" w:rsidRDefault="00094F30" w14:paraId="0FE5EE9F" w14:textId="1AD2896A">
                  <w:pPr>
                    <w:spacing w:after="600"/>
                    <w:ind w:left="230"/>
                    <w:rPr>
                      <w:rFonts w:cs="Times New Roman"/>
                      <w:b/>
                      <w:bCs/>
                    </w:rPr>
                  </w:pPr>
                  <w:r>
                    <w:rPr>
                      <w:rFonts w:cs="Times New Roman"/>
                      <w:b/>
                      <w:bCs/>
                    </w:rPr>
                    <w:t>Below is how you answered</w:t>
                  </w:r>
                  <w:r w:rsidR="007F289C">
                    <w:rPr>
                      <w:rFonts w:cs="Times New Roman"/>
                      <w:b/>
                      <w:bCs/>
                    </w:rPr>
                    <w:t xml:space="preserve"> the following question:</w:t>
                  </w:r>
                </w:p>
                <w:p w:rsidRPr="00825C41" w:rsidR="007F289C" w:rsidP="00BA475F" w:rsidRDefault="007F289C" w14:paraId="02FFFB25" w14:textId="77777777">
                  <w:pPr>
                    <w:ind w:left="234"/>
                    <w:rPr>
                      <w:i/>
                      <w:iCs/>
                    </w:rPr>
                  </w:pPr>
                  <w:r w:rsidRPr="00424CC0">
                    <w:rPr>
                      <w:rFonts w:eastAsia="Calibri"/>
                      <w:b/>
                      <w:bCs/>
                      <w:szCs w:val="20"/>
                    </w:rPr>
                    <w:t>Did you experience any of the following as a result of the COVID-19 pandemic?</w:t>
                  </w:r>
                </w:p>
                <w:tbl>
                  <w:tblPr>
                    <w:tblStyle w:val="TableGrid"/>
                    <w:tblW w:w="9170" w:type="dxa"/>
                    <w:tblInd w:w="228" w:type="dxa"/>
                    <w:tblLook w:val="04A0" w:firstRow="1" w:lastRow="0" w:firstColumn="1" w:lastColumn="0" w:noHBand="0" w:noVBand="1"/>
                  </w:tblPr>
                  <w:tblGrid>
                    <w:gridCol w:w="6351"/>
                    <w:gridCol w:w="763"/>
                    <w:gridCol w:w="806"/>
                    <w:gridCol w:w="1250"/>
                  </w:tblGrid>
                  <w:tr w:rsidR="007F289C" w:rsidTr="00BA475F" w14:paraId="1209DD89" w14:textId="77777777">
                    <w:trPr>
                      <w:trHeight w:val="401"/>
                    </w:trPr>
                    <w:tc>
                      <w:tcPr>
                        <w:tcW w:w="6351" w:type="dxa"/>
                        <w:vAlign w:val="center"/>
                      </w:tcPr>
                      <w:p w:rsidRPr="00C90785" w:rsidR="007F289C" w:rsidP="00BA475F" w:rsidRDefault="007F289C" w14:paraId="31526274" w14:textId="77777777">
                        <w:pPr>
                          <w:pStyle w:val="Responseoption"/>
                          <w:spacing w:after="120"/>
                          <w:ind w:left="234"/>
                          <w:rPr>
                            <w:b/>
                            <w:bCs/>
                          </w:rPr>
                        </w:pPr>
                      </w:p>
                    </w:tc>
                    <w:tc>
                      <w:tcPr>
                        <w:tcW w:w="763" w:type="dxa"/>
                        <w:vAlign w:val="center"/>
                      </w:tcPr>
                      <w:p w:rsidRPr="00554108" w:rsidR="007F289C" w:rsidP="00BA475F" w:rsidRDefault="007F289C" w14:paraId="4097D5D5" w14:textId="77777777">
                        <w:pPr>
                          <w:pStyle w:val="Responseoption"/>
                          <w:spacing w:after="120"/>
                          <w:ind w:left="234"/>
                          <w:jc w:val="center"/>
                          <w:rPr>
                            <w:b/>
                            <w:bCs/>
                          </w:rPr>
                        </w:pPr>
                        <w:r w:rsidRPr="00554108">
                          <w:rPr>
                            <w:b/>
                            <w:bCs/>
                          </w:rPr>
                          <w:t>Yes</w:t>
                        </w:r>
                      </w:p>
                    </w:tc>
                    <w:tc>
                      <w:tcPr>
                        <w:tcW w:w="806" w:type="dxa"/>
                        <w:vAlign w:val="center"/>
                      </w:tcPr>
                      <w:p w:rsidRPr="00554108" w:rsidR="007F289C" w:rsidP="00BA475F" w:rsidRDefault="007F289C" w14:paraId="1BF3271F" w14:textId="77777777">
                        <w:pPr>
                          <w:pStyle w:val="Responseoption"/>
                          <w:spacing w:after="120"/>
                          <w:ind w:left="234"/>
                          <w:jc w:val="center"/>
                          <w:rPr>
                            <w:b/>
                            <w:bCs/>
                          </w:rPr>
                        </w:pPr>
                        <w:r w:rsidRPr="00554108">
                          <w:rPr>
                            <w:b/>
                            <w:bCs/>
                          </w:rPr>
                          <w:t>No</w:t>
                        </w:r>
                      </w:p>
                    </w:tc>
                    <w:tc>
                      <w:tcPr>
                        <w:tcW w:w="1250" w:type="dxa"/>
                        <w:vAlign w:val="center"/>
                      </w:tcPr>
                      <w:p w:rsidRPr="00554108" w:rsidR="007F289C" w:rsidP="00BA475F" w:rsidRDefault="007F289C" w14:paraId="5A308276" w14:textId="77777777">
                        <w:pPr>
                          <w:pStyle w:val="Responseoption"/>
                          <w:spacing w:after="120"/>
                          <w:ind w:left="234"/>
                          <w:jc w:val="center"/>
                          <w:rPr>
                            <w:b/>
                            <w:bCs/>
                          </w:rPr>
                        </w:pPr>
                      </w:p>
                    </w:tc>
                  </w:tr>
                  <w:tr w:rsidR="007F289C" w:rsidTr="00BA475F" w14:paraId="4669B314" w14:textId="77777777">
                    <w:trPr>
                      <w:trHeight w:val="386"/>
                    </w:trPr>
                    <w:tc>
                      <w:tcPr>
                        <w:tcW w:w="6351" w:type="dxa"/>
                        <w:vAlign w:val="center"/>
                      </w:tcPr>
                      <w:p w:rsidRPr="00C90785" w:rsidR="007F289C" w:rsidP="00BA475F" w:rsidRDefault="007F289C" w14:paraId="1F847D21" w14:textId="77777777">
                        <w:pPr>
                          <w:pStyle w:val="Responseoption"/>
                          <w:spacing w:after="120"/>
                          <w:ind w:left="75"/>
                        </w:pPr>
                        <w:r>
                          <w:t>Funding for my doctoral studies was reduced or suspended.</w:t>
                        </w:r>
                      </w:p>
                    </w:tc>
                    <w:tc>
                      <w:tcPr>
                        <w:tcW w:w="763" w:type="dxa"/>
                        <w:vAlign w:val="center"/>
                      </w:tcPr>
                      <w:p w:rsidRPr="00825C41" w:rsidR="007F289C" w:rsidP="00BA475F" w:rsidRDefault="007F289C" w14:paraId="38C122D8" w14:textId="77777777">
                        <w:pPr>
                          <w:pStyle w:val="Responseoption"/>
                          <w:spacing w:after="120"/>
                          <w:ind w:left="234"/>
                          <w:jc w:val="center"/>
                        </w:pPr>
                        <w:r w:rsidRPr="00EF6B91">
                          <mc:AlternateContent>
                            <mc:Choice Requires="wps">
                              <w:drawing>
                                <wp:inline distT="0" distB="0" distL="0" distR="0" wp14:anchorId="402009DB" wp14:editId="2826E5AF">
                                  <wp:extent cx="127635" cy="127635"/>
                                  <wp:effectExtent l="0" t="0" r="24765" b="24765"/>
                                  <wp:docPr id="429879321" name="Oval 429879321"/>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21"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4AD6A2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Bp&#10;yLb6igIAAD4FAAAOAAAAAAAAAAAAAAAAAC4CAABkcnMvZTJvRG9jLnhtbFBLAQItABQABgAIAAAA&#10;IQDVpe6b2QAAAAMBAAAPAAAAAAAAAAAAAAAAAOQEAABkcnMvZG93bnJldi54bWxQSwUGAAAAAAQA&#10;BADzAAAA6gUAAAAA&#10;">
                                  <v:stroke joinstyle="miter"/>
                                  <w10:anchorlock/>
                                </v:oval>
                              </w:pict>
                            </mc:Fallback>
                          </mc:AlternateContent>
                        </w:r>
                        <w:r>
                          <w:rPr>
                            <w:vertAlign w:val="subscript"/>
                          </w:rPr>
                          <w:t>1</w:t>
                        </w:r>
                      </w:p>
                    </w:tc>
                    <w:tc>
                      <w:tcPr>
                        <w:tcW w:w="806" w:type="dxa"/>
                        <w:vAlign w:val="center"/>
                      </w:tcPr>
                      <w:p w:rsidRPr="00D04F8F" w:rsidR="007F289C" w:rsidP="00BA475F" w:rsidRDefault="007F289C" w14:paraId="646299B9" w14:textId="77777777">
                        <w:pPr>
                          <w:pStyle w:val="Responseoption"/>
                          <w:spacing w:after="120"/>
                          <w:ind w:left="234"/>
                          <w:jc w:val="center"/>
                          <w:rPr>
                            <w:vertAlign w:val="subscript"/>
                          </w:rPr>
                        </w:pPr>
                        <w:r w:rsidRPr="00D04F8F">
                          <w:rPr>
                            <w:vertAlign w:val="subscript"/>
                          </w:rPr>
                          <mc:AlternateContent>
                            <mc:Choice Requires="wps">
                              <w:drawing>
                                <wp:inline distT="0" distB="0" distL="0" distR="0" wp14:anchorId="77463D38" wp14:editId="5CA77498">
                                  <wp:extent cx="127635" cy="127635"/>
                                  <wp:effectExtent l="0" t="0" r="24765" b="24765"/>
                                  <wp:docPr id="429879322" name="Oval 429879322"/>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22"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4542A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AU&#10;P2dTigIAAD4FAAAOAAAAAAAAAAAAAAAAAC4CAABkcnMvZTJvRG9jLnhtbFBLAQItABQABgAIAAAA&#10;IQDVpe6b2QAAAAMBAAAPAAAAAAAAAAAAAAAAAOQEAABkcnMvZG93bnJldi54bWxQSwUGAAAAAAQA&#10;BADzAAAA6gUAAAAA&#10;">
                                  <v:stroke joinstyle="miter"/>
                                  <w10:anchorlock/>
                                </v:oval>
                              </w:pict>
                            </mc:Fallback>
                          </mc:AlternateContent>
                        </w:r>
                        <w:r w:rsidRPr="00D04F8F">
                          <w:rPr>
                            <w:vertAlign w:val="subscript"/>
                          </w:rPr>
                          <w:t>2</w:t>
                        </w:r>
                      </w:p>
                    </w:tc>
                    <w:tc>
                      <w:tcPr>
                        <w:tcW w:w="1250" w:type="dxa"/>
                        <w:vAlign w:val="center"/>
                      </w:tcPr>
                      <w:p w:rsidRPr="00EF6B91" w:rsidR="007F289C" w:rsidP="00410737" w:rsidRDefault="007F289C" w14:paraId="35B04592" w14:textId="77777777">
                        <w:pPr>
                          <w:pStyle w:val="Responseoption"/>
                          <w:spacing w:after="120"/>
                          <w:ind w:left="234" w:right="47"/>
                          <w:jc w:val="center"/>
                        </w:pPr>
                        <w:r w:rsidRPr="00F417B9">
                          <w:t>(</w:t>
                        </w:r>
                        <w:r>
                          <w:t>COVC</w:t>
                        </w:r>
                        <w:r w:rsidRPr="00F417B9">
                          <w:t>)</w:t>
                        </w:r>
                      </w:p>
                    </w:tc>
                  </w:tr>
                </w:tbl>
                <w:p w:rsidR="007F289C" w:rsidP="007F289C" w:rsidRDefault="007F289C" w14:paraId="6007D337" w14:textId="77777777">
                  <w:pPr>
                    <w:spacing w:after="240"/>
                    <w:rPr>
                      <w:rFonts w:cs="Times New Roman"/>
                      <w:b/>
                      <w:bCs/>
                    </w:rPr>
                  </w:pPr>
                </w:p>
              </w:tc>
            </w:tr>
          </w:tbl>
          <w:p w:rsidRPr="001400C5" w:rsidR="007F289C" w:rsidP="00BA475F" w:rsidRDefault="007F289C" w14:paraId="304D4BE1" w14:textId="77777777">
            <w:pPr>
              <w:rPr>
                <w:rFonts w:cs="Times New Roman"/>
              </w:rPr>
            </w:pPr>
            <w:r w:rsidRPr="001400C5">
              <w:rPr>
                <w:rFonts w:cs="Times New Roman"/>
              </w:rPr>
              <w:t>[SHOW SECOND BOX ONLY IF COV</w:t>
            </w:r>
            <w:r>
              <w:rPr>
                <w:rFonts w:cs="Times New Roman"/>
              </w:rPr>
              <w:t>C</w:t>
            </w:r>
            <w:r w:rsidRPr="001400C5">
              <w:rPr>
                <w:rFonts w:cs="Times New Roman"/>
              </w:rPr>
              <w:t>=1]</w:t>
            </w:r>
          </w:p>
          <w:tbl>
            <w:tblPr>
              <w:tblStyle w:val="TableGrid"/>
              <w:tblW w:w="0" w:type="auto"/>
              <w:tblLook w:val="04A0" w:firstRow="1" w:lastRow="0" w:firstColumn="1" w:lastColumn="0" w:noHBand="0" w:noVBand="1"/>
            </w:tblPr>
            <w:tblGrid>
              <w:gridCol w:w="9844"/>
            </w:tblGrid>
            <w:tr w:rsidR="007F289C" w:rsidTr="00846043" w14:paraId="5FC26816" w14:textId="77777777">
              <w:tc>
                <w:tcPr>
                  <w:tcW w:w="10790" w:type="dxa"/>
                </w:tcPr>
                <w:p w:rsidRPr="003A2799" w:rsidR="007F289C" w:rsidP="00135AD6" w:rsidRDefault="007F289C" w14:paraId="2064D141" w14:textId="77777777">
                  <w:pPr>
                    <w:pStyle w:val="VariableName"/>
                    <w:spacing w:before="120"/>
                    <w:ind w:left="226"/>
                    <w:rPr>
                      <w:rFonts w:cs="Times New Roman"/>
                      <w:sz w:val="24"/>
                      <w:szCs w:val="24"/>
                    </w:rPr>
                  </w:pPr>
                  <w:r w:rsidRPr="003A2799">
                    <w:rPr>
                      <w:rFonts w:cs="Times New Roman"/>
                      <w:color w:val="auto"/>
                      <w:sz w:val="24"/>
                      <w:szCs w:val="24"/>
                    </w:rPr>
                    <w:t>Impact of COVID-19 on your graduate experience</w:t>
                  </w:r>
                </w:p>
                <w:p w:rsidRPr="00175BE7" w:rsidR="007F289C" w:rsidP="003A2799" w:rsidRDefault="007F289C" w14:paraId="15DF4E19" w14:textId="77777777">
                  <w:pPr>
                    <w:tabs>
                      <w:tab w:val="left" w:pos="360"/>
                    </w:tabs>
                    <w:spacing w:before="240" w:after="60" w:line="256" w:lineRule="auto"/>
                    <w:ind w:left="226"/>
                    <w:contextualSpacing/>
                    <w:rPr>
                      <w:b/>
                      <w:bCs/>
                      <w:color w:val="4472C4" w:themeColor="accent1"/>
                    </w:rPr>
                  </w:pPr>
                  <w:r w:rsidRPr="00B140AC">
                    <w:rPr>
                      <w:b/>
                      <w:bCs/>
                      <w:color w:val="4472C4" w:themeColor="accent1"/>
                    </w:rPr>
                    <w:t>Previously, you said: “Funding for my doctoral studies was</w:t>
                  </w:r>
                  <w:r w:rsidRPr="00871973">
                    <w:rPr>
                      <w:b/>
                      <w:bCs/>
                      <w:color w:val="4472C4" w:themeColor="accent1"/>
                    </w:rPr>
                    <w:t xml:space="preserve"> reduced</w:t>
                  </w:r>
                  <w:r>
                    <w:rPr>
                      <w:b/>
                      <w:bCs/>
                      <w:color w:val="4472C4" w:themeColor="accent1"/>
                    </w:rPr>
                    <w:t xml:space="preserve"> or suspended</w:t>
                  </w:r>
                  <w:r w:rsidRPr="00871973">
                    <w:rPr>
                      <w:b/>
                      <w:bCs/>
                      <w:color w:val="4472C4" w:themeColor="accent1"/>
                    </w:rPr>
                    <w:t>.</w:t>
                  </w:r>
                  <w:r w:rsidRPr="00175BE7">
                    <w:rPr>
                      <w:b/>
                      <w:bCs/>
                      <w:color w:val="4472C4" w:themeColor="accent1"/>
                    </w:rPr>
                    <w:t>”</w:t>
                  </w:r>
                </w:p>
                <w:p w:rsidR="007F289C" w:rsidP="00F63CE7" w:rsidRDefault="007F289C" w14:paraId="32C3C051" w14:textId="77777777">
                  <w:pPr>
                    <w:pStyle w:val="Responseoption"/>
                    <w:spacing w:after="120"/>
                    <w:ind w:left="226"/>
                    <w:rPr>
                      <w:b/>
                      <w:bCs/>
                    </w:rPr>
                  </w:pPr>
                  <w:r w:rsidRPr="003D132F">
                    <w:rPr>
                      <w:b/>
                      <w:bCs/>
                    </w:rPr>
                    <w:t xml:space="preserve">How was </w:t>
                  </w:r>
                  <w:r>
                    <w:rPr>
                      <w:b/>
                      <w:bCs/>
                    </w:rPr>
                    <w:t xml:space="preserve">your </w:t>
                  </w:r>
                  <w:r w:rsidRPr="003D132F">
                    <w:rPr>
                      <w:b/>
                      <w:bCs/>
                    </w:rPr>
                    <w:t xml:space="preserve">funding </w:t>
                  </w:r>
                  <w:r>
                    <w:rPr>
                      <w:b/>
                      <w:bCs/>
                    </w:rPr>
                    <w:t>reduced or suspended?</w:t>
                  </w:r>
                </w:p>
                <w:p w:rsidRPr="00F63CE7" w:rsidR="007F289C" w:rsidP="00F63CE7" w:rsidRDefault="007F289C" w14:paraId="480E182E" w14:textId="330483F7">
                  <w:pPr>
                    <w:pStyle w:val="Responseoption"/>
                    <w:tabs>
                      <w:tab w:val="left" w:pos="7545"/>
                    </w:tabs>
                    <w:spacing w:after="120"/>
                    <w:ind w:left="226"/>
                    <w:rPr>
                      <w:rFonts w:cstheme="minorBidi"/>
                      <w:noProof w:val="0"/>
                    </w:rPr>
                  </w:pPr>
                  <w:r w:rsidRPr="00CF47BC">
                    <w:rPr>
                      <w:rStyle w:val="Hyperlink"/>
                      <w:rFonts w:cstheme="minorBidi"/>
                      <w:noProof w:val="0"/>
                      <w:color w:val="auto"/>
                    </w:rPr>
                    <w:t>________________________________________________________________</w:t>
                  </w:r>
                  <w:r>
                    <w:rPr>
                      <w:rStyle w:val="SubtleReference"/>
                    </w:rPr>
                    <w:t>[COVC_OTH]</w:t>
                  </w:r>
                </w:p>
              </w:tc>
            </w:tr>
          </w:tbl>
          <w:p w:rsidR="00FD09CF" w:rsidP="00846043" w:rsidRDefault="00FD09CF" w14:paraId="417C1725" w14:textId="77777777">
            <w:pPr>
              <w:spacing w:after="240"/>
              <w:rPr>
                <w:rFonts w:cs="Times New Roman"/>
                <w:b/>
                <w:bCs/>
              </w:rPr>
            </w:pPr>
          </w:p>
        </w:tc>
      </w:tr>
    </w:tbl>
    <w:p w:rsidR="00FD09CF" w:rsidP="00FD09CF" w:rsidRDefault="00FD09CF" w14:paraId="5928359E" w14:textId="77777777">
      <w:pPr>
        <w:spacing w:before="0" w:after="0"/>
      </w:pPr>
    </w:p>
    <w:tbl>
      <w:tblPr>
        <w:tblStyle w:val="TableGrid"/>
        <w:tblW w:w="10075" w:type="dxa"/>
        <w:tblLook w:val="04A0" w:firstRow="1" w:lastRow="0" w:firstColumn="1" w:lastColumn="0" w:noHBand="0" w:noVBand="1"/>
      </w:tblPr>
      <w:tblGrid>
        <w:gridCol w:w="10075"/>
      </w:tblGrid>
      <w:tr w:rsidR="00FD09CF" w:rsidTr="00CF47BC" w14:paraId="21D1F2E6" w14:textId="77777777">
        <w:tc>
          <w:tcPr>
            <w:tcW w:w="10075" w:type="dxa"/>
          </w:tcPr>
          <w:p w:rsidRPr="00F63CE7" w:rsidR="00F63CE7" w:rsidP="003A2799" w:rsidRDefault="00F63CE7" w14:paraId="2B9A77F5" w14:textId="6D81CCB0">
            <w:pPr>
              <w:spacing w:before="240" w:after="0"/>
              <w:rPr>
                <w:u w:val="single"/>
              </w:rPr>
            </w:pPr>
            <w:r w:rsidRPr="00F63CE7">
              <w:rPr>
                <w:u w:val="single"/>
              </w:rPr>
              <w:t>P</w:t>
            </w:r>
            <w:r w:rsidR="003A2799">
              <w:rPr>
                <w:u w:val="single"/>
              </w:rPr>
              <w:t>robe</w:t>
            </w:r>
            <w:r w:rsidRPr="00F63CE7">
              <w:rPr>
                <w:u w:val="single"/>
              </w:rPr>
              <w:t xml:space="preserve"> 3</w:t>
            </w:r>
            <w:r w:rsidR="003A2799">
              <w:rPr>
                <w:u w:val="single"/>
              </w:rPr>
              <w:t>:</w:t>
            </w:r>
          </w:p>
          <w:p w:rsidR="00FD09CF" w:rsidP="003A2799" w:rsidRDefault="00FD09CF" w14:paraId="11D4957F" w14:textId="64FBD154">
            <w:pPr>
              <w:rPr>
                <w:b/>
                <w:bCs/>
              </w:rPr>
            </w:pPr>
            <w:r w:rsidRPr="00D8519E">
              <w:rPr>
                <w:b/>
                <w:bCs/>
              </w:rPr>
              <w:t xml:space="preserve">Next one </w:t>
            </w:r>
            <w:r>
              <w:rPr>
                <w:b/>
                <w:bCs/>
              </w:rPr>
              <w:t>is</w:t>
            </w:r>
            <w:r w:rsidRPr="00D8519E">
              <w:rPr>
                <w:b/>
                <w:bCs/>
              </w:rPr>
              <w:t xml:space="preserve"> “Funding for my doctoral studies </w:t>
            </w:r>
            <w:r w:rsidRPr="004C26DA">
              <w:rPr>
                <w:b/>
                <w:bCs/>
              </w:rPr>
              <w:t>was reduced o</w:t>
            </w:r>
            <w:r>
              <w:rPr>
                <w:b/>
                <w:bCs/>
              </w:rPr>
              <w:t>r suspended</w:t>
            </w:r>
            <w:r w:rsidRPr="00D8519E">
              <w:rPr>
                <w:b/>
                <w:bCs/>
              </w:rPr>
              <w:t>.” You answered [</w:t>
            </w:r>
            <w:r w:rsidR="00CF47BC">
              <w:rPr>
                <w:b/>
                <w:bCs/>
              </w:rPr>
              <w:t xml:space="preserve"> </w:t>
            </w:r>
            <w:r w:rsidRPr="00D8519E">
              <w:rPr>
                <w:b/>
                <w:bCs/>
              </w:rPr>
              <w:t xml:space="preserve">  ].</w:t>
            </w:r>
            <w:r w:rsidR="00984363">
              <w:rPr>
                <w:b/>
                <w:bCs/>
              </w:rPr>
              <w:t xml:space="preserve"> </w:t>
            </w:r>
          </w:p>
          <w:p w:rsidRPr="00F63CE7" w:rsidR="00F63CE7" w:rsidP="003A2799" w:rsidRDefault="00984363" w14:paraId="769DE11C" w14:textId="2D8A07C1">
            <w:pPr>
              <w:spacing w:after="240"/>
            </w:pPr>
            <w:r w:rsidRPr="00D63535">
              <w:lastRenderedPageBreak/>
              <w:t>IF</w:t>
            </w:r>
            <w:r w:rsidR="00D80063">
              <w:t xml:space="preserve"> ANSWER IS</w:t>
            </w:r>
            <w:r w:rsidRPr="00D63535">
              <w:t xml:space="preserve"> YES, ALSO READ ALOUD THEIR RESPONSE TO THE OPEN-ENDED QUESTION.</w:t>
            </w:r>
          </w:p>
        </w:tc>
      </w:tr>
      <w:tr w:rsidR="003A2799" w:rsidTr="00CF47BC" w14:paraId="1CA2EA5D" w14:textId="77777777">
        <w:tc>
          <w:tcPr>
            <w:tcW w:w="10075" w:type="dxa"/>
          </w:tcPr>
          <w:p w:rsidR="003A2799" w:rsidP="003A2799" w:rsidRDefault="003A2799" w14:paraId="68F65023" w14:textId="77777777">
            <w:pPr>
              <w:spacing w:before="240"/>
              <w:ind w:left="967" w:hanging="967"/>
              <w:rPr>
                <w:b/>
                <w:bCs/>
              </w:rPr>
            </w:pPr>
            <w:r w:rsidRPr="00D8519E">
              <w:rPr>
                <w:u w:val="single"/>
              </w:rPr>
              <w:lastRenderedPageBreak/>
              <w:t>Probe</w:t>
            </w:r>
            <w:r>
              <w:rPr>
                <w:u w:val="single"/>
              </w:rPr>
              <w:t xml:space="preserve"> </w:t>
            </w:r>
            <w:r w:rsidRPr="00D8519E">
              <w:rPr>
                <w:u w:val="single"/>
              </w:rPr>
              <w:t>3a</w:t>
            </w:r>
            <w:r w:rsidRPr="00CF47BC">
              <w:t xml:space="preserve">: </w:t>
            </w:r>
            <w:r>
              <w:rPr>
                <w:b/>
                <w:bCs/>
              </w:rPr>
              <w:t xml:space="preserve"> </w:t>
            </w:r>
            <w:r w:rsidRPr="008A06C8">
              <w:rPr>
                <w:b/>
                <w:bCs/>
              </w:rPr>
              <w:t xml:space="preserve">How do you interpret the word “funding” in this context? </w:t>
            </w:r>
          </w:p>
          <w:p w:rsidRPr="008A06C8" w:rsidR="003A2799" w:rsidP="003A2799" w:rsidRDefault="003A2799" w14:paraId="4C6D3FEE" w14:textId="77777777">
            <w:pPr>
              <w:spacing w:before="0" w:after="240"/>
              <w:ind w:left="968" w:right="159"/>
              <w:rPr>
                <w:b/>
                <w:bCs/>
              </w:rPr>
            </w:pPr>
            <w:r w:rsidRPr="00BA475F">
              <w:t>[</w:t>
            </w:r>
            <w:r w:rsidRPr="00F13DB2">
              <w:t>IF NEEDED</w:t>
            </w:r>
            <w:r>
              <w:t>, ASK</w:t>
            </w:r>
            <w:r w:rsidRPr="00BA475F">
              <w:t>]</w:t>
            </w:r>
            <w:r w:rsidRPr="008A06C8">
              <w:rPr>
                <w:b/>
                <w:bCs/>
              </w:rPr>
              <w:t xml:space="preserve"> </w:t>
            </w:r>
            <w:r>
              <w:rPr>
                <w:b/>
                <w:bCs/>
              </w:rPr>
              <w:t xml:space="preserve"> </w:t>
            </w:r>
            <w:r w:rsidRPr="008A06C8">
              <w:rPr>
                <w:b/>
                <w:bCs/>
              </w:rPr>
              <w:t xml:space="preserve">Are there multiple types </w:t>
            </w:r>
            <w:r>
              <w:rPr>
                <w:b/>
                <w:bCs/>
              </w:rPr>
              <w:t xml:space="preserve">or sources of support you received </w:t>
            </w:r>
            <w:r w:rsidRPr="008A06C8">
              <w:rPr>
                <w:b/>
                <w:bCs/>
              </w:rPr>
              <w:t>for your doctoral studies? If so, were you thinking only about one type or multiple types</w:t>
            </w:r>
            <w:r>
              <w:rPr>
                <w:b/>
                <w:bCs/>
              </w:rPr>
              <w:t xml:space="preserve"> of support</w:t>
            </w:r>
            <w:r w:rsidRPr="008A06C8">
              <w:rPr>
                <w:b/>
                <w:bCs/>
              </w:rPr>
              <w:t>?</w:t>
            </w:r>
          </w:p>
          <w:p w:rsidRPr="00D8519E" w:rsidR="003A2799" w:rsidP="003A2799" w:rsidRDefault="003A2799" w14:paraId="163A78E9" w14:textId="55D13832">
            <w:pPr>
              <w:spacing w:before="240"/>
              <w:ind w:left="968" w:hanging="968"/>
              <w:rPr>
                <w:b/>
                <w:bCs/>
              </w:rPr>
            </w:pPr>
            <w:r w:rsidRPr="00D8519E">
              <w:rPr>
                <w:u w:val="single"/>
              </w:rPr>
              <w:t>Probe 3b</w:t>
            </w:r>
            <w:r w:rsidRPr="008A06C8">
              <w:t xml:space="preserve">: </w:t>
            </w:r>
            <w:r>
              <w:t xml:space="preserve"> </w:t>
            </w:r>
            <w:r w:rsidRPr="008A06C8">
              <w:t xml:space="preserve">[IF R ANSWERED YES </w:t>
            </w:r>
            <w:r>
              <w:t>AND I</w:t>
            </w:r>
            <w:r w:rsidRPr="008A06C8">
              <w:t xml:space="preserve">F </w:t>
            </w:r>
            <w:r>
              <w:t>RESPONSE TO OPEN-ENDED QUESTION AND PROBE 3A DO NOT PROVIDE SUFFICIENT DETAIL, ASK</w:t>
            </w:r>
            <w:r w:rsidRPr="008A06C8">
              <w:t>]</w:t>
            </w:r>
            <w:r>
              <w:t xml:space="preserve">  </w:t>
            </w:r>
            <w:r w:rsidRPr="00D8519E">
              <w:rPr>
                <w:b/>
                <w:bCs/>
              </w:rPr>
              <w:t>What type of funding was affected</w:t>
            </w:r>
            <w:r>
              <w:rPr>
                <w:b/>
                <w:bCs/>
              </w:rPr>
              <w:t>,</w:t>
            </w:r>
            <w:r w:rsidRPr="00D8519E">
              <w:rPr>
                <w:b/>
                <w:bCs/>
              </w:rPr>
              <w:t xml:space="preserve"> and did you ever get it back or </w:t>
            </w:r>
            <w:r>
              <w:rPr>
                <w:b/>
                <w:bCs/>
              </w:rPr>
              <w:t>were you able to find ano</w:t>
            </w:r>
            <w:r w:rsidRPr="00D8519E">
              <w:rPr>
                <w:b/>
                <w:bCs/>
              </w:rPr>
              <w:t xml:space="preserve">ther </w:t>
            </w:r>
            <w:r>
              <w:rPr>
                <w:b/>
                <w:bCs/>
              </w:rPr>
              <w:t xml:space="preserve">source of </w:t>
            </w:r>
            <w:r w:rsidRPr="00D8519E">
              <w:rPr>
                <w:b/>
                <w:bCs/>
              </w:rPr>
              <w:t>funding?</w:t>
            </w:r>
          </w:p>
          <w:p w:rsidRPr="00F63CE7" w:rsidR="003A2799" w:rsidP="003A2799" w:rsidRDefault="003A2799" w14:paraId="51F7707A" w14:textId="5C3D4840">
            <w:pPr>
              <w:spacing w:after="240"/>
              <w:ind w:left="968"/>
              <w:rPr>
                <w:u w:val="single"/>
              </w:rPr>
            </w:pPr>
            <w:r>
              <w:t>[PROBE THE PERMANENCY OF THE FUNDING REDUCTION OR SUSPENSION, IF NOT MENTIONED ALREADY]</w:t>
            </w:r>
          </w:p>
        </w:tc>
      </w:tr>
    </w:tbl>
    <w:p w:rsidR="00F63CE7" w:rsidP="00F63CE7" w:rsidRDefault="00F63CE7" w14:paraId="2383CD86" w14:textId="5F21E96B">
      <w:pPr>
        <w:spacing w:before="240"/>
        <w:rPr>
          <w:color w:val="2E74B5" w:themeColor="accent5" w:themeShade="BF"/>
        </w:rPr>
      </w:pPr>
      <w:r w:rsidRPr="05305564">
        <w:rPr>
          <w:color w:val="2E74B5" w:themeColor="accent5" w:themeShade="BF"/>
        </w:rPr>
        <w:t>|-----------------------------------------------------------NEXT SCREEN---------------------------------------------------</w:t>
      </w:r>
      <w:r>
        <w:rPr>
          <w:color w:val="2E74B5" w:themeColor="accent5" w:themeShade="BF"/>
        </w:rPr>
        <w:t>-</w:t>
      </w:r>
      <w:r w:rsidRPr="05305564">
        <w:rPr>
          <w:color w:val="2E74B5" w:themeColor="accent5" w:themeShade="BF"/>
        </w:rPr>
        <w:t>------------------|</w:t>
      </w:r>
    </w:p>
    <w:p w:rsidRPr="006237DC" w:rsidR="006237DC" w:rsidP="00F63CE7" w:rsidRDefault="006237DC" w14:paraId="70F60AD7" w14:textId="7B2F42C8">
      <w:pPr>
        <w:pStyle w:val="Probe"/>
        <w:spacing w:before="120" w:after="240"/>
        <w:rPr>
          <w:sz w:val="26"/>
          <w:szCs w:val="26"/>
          <w:u w:val="none"/>
        </w:rPr>
      </w:pPr>
      <w:r w:rsidRPr="006237DC">
        <w:rPr>
          <w:b/>
          <w:bCs/>
          <w:sz w:val="26"/>
          <w:szCs w:val="26"/>
          <w:u w:val="none"/>
        </w:rPr>
        <w:t xml:space="preserve">FORM: </w:t>
      </w:r>
      <w:r w:rsidRPr="006237DC">
        <w:rPr>
          <w:sz w:val="26"/>
          <w:szCs w:val="26"/>
          <w:u w:val="none"/>
        </w:rPr>
        <w:t>STAT</w:t>
      </w:r>
      <w:r>
        <w:rPr>
          <w:sz w:val="26"/>
          <w:szCs w:val="26"/>
          <w:u w:val="none"/>
        </w:rPr>
        <w:t>D</w:t>
      </w:r>
      <w:r w:rsidRPr="006237DC">
        <w:rPr>
          <w:sz w:val="26"/>
          <w:szCs w:val="26"/>
          <w:u w:val="none"/>
        </w:rPr>
        <w:t xml:space="preserve"> </w:t>
      </w:r>
    </w:p>
    <w:tbl>
      <w:tblPr>
        <w:tblStyle w:val="TableGrid"/>
        <w:tblW w:w="0" w:type="auto"/>
        <w:tblInd w:w="-5" w:type="dxa"/>
        <w:tblLook w:val="04A0" w:firstRow="1" w:lastRow="0" w:firstColumn="1" w:lastColumn="0" w:noHBand="0" w:noVBand="1"/>
      </w:tblPr>
      <w:tblGrid>
        <w:gridCol w:w="10147"/>
      </w:tblGrid>
      <w:tr w:rsidR="00FD09CF" w:rsidTr="006237DC" w14:paraId="28B2E41D" w14:textId="77777777">
        <w:tc>
          <w:tcPr>
            <w:tcW w:w="10147" w:type="dxa"/>
            <w:shd w:val="clear" w:color="auto" w:fill="D9E2F3" w:themeFill="accent1" w:themeFillTint="33"/>
          </w:tcPr>
          <w:p w:rsidR="007F289C" w:rsidP="001C1D89" w:rsidRDefault="007F289C" w14:paraId="76B067BF" w14:textId="77777777">
            <w:pPr>
              <w:rPr>
                <w:rFonts w:cs="Times New Roman"/>
                <w:b/>
                <w:bCs/>
              </w:rPr>
            </w:pPr>
            <w:r w:rsidRPr="001400C5">
              <w:rPr>
                <w:rFonts w:cs="Times New Roman"/>
              </w:rPr>
              <w:t xml:space="preserve">[SHOW </w:t>
            </w:r>
            <w:r>
              <w:rPr>
                <w:rFonts w:cs="Times New Roman"/>
              </w:rPr>
              <w:t>FIRST</w:t>
            </w:r>
            <w:r w:rsidRPr="001400C5">
              <w:rPr>
                <w:rFonts w:cs="Times New Roman"/>
              </w:rPr>
              <w:t xml:space="preserve"> BOX ONLY IF COV</w:t>
            </w:r>
            <w:r>
              <w:rPr>
                <w:rFonts w:cs="Times New Roman"/>
              </w:rPr>
              <w:t>D</w:t>
            </w:r>
            <w:r w:rsidRPr="001400C5">
              <w:rPr>
                <w:rFonts w:cs="Times New Roman"/>
              </w:rPr>
              <w:t>=</w:t>
            </w:r>
            <w:r>
              <w:rPr>
                <w:rFonts w:cs="Times New Roman"/>
              </w:rPr>
              <w:t>2 or missing</w:t>
            </w:r>
            <w:r w:rsidRPr="001400C5">
              <w:rPr>
                <w:rFonts w:cs="Times New Roman"/>
              </w:rPr>
              <w:t>]</w:t>
            </w:r>
          </w:p>
          <w:tbl>
            <w:tblPr>
              <w:tblStyle w:val="TableGrid"/>
              <w:tblW w:w="0" w:type="auto"/>
              <w:tblLook w:val="04A0" w:firstRow="1" w:lastRow="0" w:firstColumn="1" w:lastColumn="0" w:noHBand="0" w:noVBand="1"/>
            </w:tblPr>
            <w:tblGrid>
              <w:gridCol w:w="9921"/>
            </w:tblGrid>
            <w:tr w:rsidR="007F289C" w:rsidTr="00BA475F" w14:paraId="38770A51" w14:textId="77777777">
              <w:tc>
                <w:tcPr>
                  <w:tcW w:w="10151" w:type="dxa"/>
                </w:tcPr>
                <w:p w:rsidR="007F289C" w:rsidP="00BA475F" w:rsidRDefault="00094F30" w14:paraId="6888F4A2" w14:textId="6C5E1697">
                  <w:pPr>
                    <w:ind w:left="234"/>
                    <w:rPr>
                      <w:rFonts w:cs="Times New Roman"/>
                      <w:b/>
                      <w:bCs/>
                    </w:rPr>
                  </w:pPr>
                  <w:r>
                    <w:rPr>
                      <w:rFonts w:cs="Times New Roman"/>
                      <w:b/>
                      <w:bCs/>
                    </w:rPr>
                    <w:t>Below is how you answered</w:t>
                  </w:r>
                  <w:r w:rsidR="007F289C">
                    <w:rPr>
                      <w:rFonts w:cs="Times New Roman"/>
                      <w:b/>
                      <w:bCs/>
                    </w:rPr>
                    <w:t xml:space="preserve"> the following question:</w:t>
                  </w:r>
                </w:p>
                <w:p w:rsidR="007F289C" w:rsidP="00BA475F" w:rsidRDefault="007F289C" w14:paraId="691DDA91" w14:textId="77777777">
                  <w:pPr>
                    <w:pStyle w:val="Responseoption"/>
                    <w:spacing w:after="120"/>
                    <w:ind w:left="234"/>
                    <w:rPr>
                      <w:rFonts w:eastAsia="Calibri"/>
                      <w:b/>
                      <w:bCs/>
                      <w:szCs w:val="20"/>
                    </w:rPr>
                  </w:pPr>
                  <w:r w:rsidRPr="00424CC0">
                    <w:rPr>
                      <w:rFonts w:eastAsia="Calibri"/>
                      <w:b/>
                      <w:bCs/>
                      <w:szCs w:val="20"/>
                    </w:rPr>
                    <w:t>Did you experience any of the following as a result of the COVID-19 pandemic?</w:t>
                  </w:r>
                </w:p>
                <w:tbl>
                  <w:tblPr>
                    <w:tblStyle w:val="TableGrid"/>
                    <w:tblW w:w="10175" w:type="dxa"/>
                    <w:tblInd w:w="228" w:type="dxa"/>
                    <w:tblLook w:val="04A0" w:firstRow="1" w:lastRow="0" w:firstColumn="1" w:lastColumn="0" w:noHBand="0" w:noVBand="1"/>
                  </w:tblPr>
                  <w:tblGrid>
                    <w:gridCol w:w="7102"/>
                    <w:gridCol w:w="720"/>
                    <w:gridCol w:w="730"/>
                    <w:gridCol w:w="1623"/>
                  </w:tblGrid>
                  <w:tr w:rsidR="007F289C" w:rsidTr="00CF47BC" w14:paraId="404F598D" w14:textId="77777777">
                    <w:trPr>
                      <w:trHeight w:val="401"/>
                    </w:trPr>
                    <w:tc>
                      <w:tcPr>
                        <w:tcW w:w="7102" w:type="dxa"/>
                        <w:vAlign w:val="center"/>
                      </w:tcPr>
                      <w:p w:rsidRPr="00C90785" w:rsidR="007F289C" w:rsidP="007F289C" w:rsidRDefault="007F289C" w14:paraId="3956E636" w14:textId="77777777">
                        <w:pPr>
                          <w:pStyle w:val="Responseoption"/>
                          <w:spacing w:after="120"/>
                          <w:rPr>
                            <w:b/>
                            <w:bCs/>
                          </w:rPr>
                        </w:pPr>
                      </w:p>
                    </w:tc>
                    <w:tc>
                      <w:tcPr>
                        <w:tcW w:w="720" w:type="dxa"/>
                        <w:vAlign w:val="center"/>
                      </w:tcPr>
                      <w:p w:rsidRPr="00554108" w:rsidR="007F289C" w:rsidP="007F289C" w:rsidRDefault="007F289C" w14:paraId="55CA70EB" w14:textId="77777777">
                        <w:pPr>
                          <w:pStyle w:val="Responseoption"/>
                          <w:spacing w:after="120"/>
                          <w:jc w:val="center"/>
                          <w:rPr>
                            <w:b/>
                            <w:bCs/>
                          </w:rPr>
                        </w:pPr>
                        <w:r w:rsidRPr="00554108">
                          <w:rPr>
                            <w:b/>
                            <w:bCs/>
                          </w:rPr>
                          <w:t>Yes</w:t>
                        </w:r>
                      </w:p>
                    </w:tc>
                    <w:tc>
                      <w:tcPr>
                        <w:tcW w:w="730" w:type="dxa"/>
                        <w:vAlign w:val="center"/>
                      </w:tcPr>
                      <w:p w:rsidRPr="00554108" w:rsidR="007F289C" w:rsidP="007F289C" w:rsidRDefault="007F289C" w14:paraId="525AD644" w14:textId="77777777">
                        <w:pPr>
                          <w:pStyle w:val="Responseoption"/>
                          <w:spacing w:after="120"/>
                          <w:jc w:val="center"/>
                          <w:rPr>
                            <w:b/>
                            <w:bCs/>
                          </w:rPr>
                        </w:pPr>
                        <w:r w:rsidRPr="00554108">
                          <w:rPr>
                            <w:b/>
                            <w:bCs/>
                          </w:rPr>
                          <w:t>No</w:t>
                        </w:r>
                      </w:p>
                    </w:tc>
                    <w:tc>
                      <w:tcPr>
                        <w:tcW w:w="1623" w:type="dxa"/>
                        <w:vAlign w:val="center"/>
                      </w:tcPr>
                      <w:p w:rsidRPr="00554108" w:rsidR="007F289C" w:rsidP="007F289C" w:rsidRDefault="007F289C" w14:paraId="01DAC1F4" w14:textId="77777777">
                        <w:pPr>
                          <w:pStyle w:val="Responseoption"/>
                          <w:spacing w:after="120"/>
                          <w:jc w:val="center"/>
                          <w:rPr>
                            <w:b/>
                            <w:bCs/>
                          </w:rPr>
                        </w:pPr>
                      </w:p>
                    </w:tc>
                  </w:tr>
                  <w:tr w:rsidR="007F289C" w:rsidTr="00CF47BC" w14:paraId="36C06E38" w14:textId="77777777">
                    <w:trPr>
                      <w:trHeight w:val="401"/>
                    </w:trPr>
                    <w:tc>
                      <w:tcPr>
                        <w:tcW w:w="7102" w:type="dxa"/>
                        <w:vAlign w:val="center"/>
                      </w:tcPr>
                      <w:p w:rsidRPr="00C90785" w:rsidR="007F289C" w:rsidP="007F289C" w:rsidRDefault="007F289C" w14:paraId="3F2B3AA3" w14:textId="77777777">
                        <w:pPr>
                          <w:pStyle w:val="Responseoption"/>
                          <w:spacing w:after="120"/>
                        </w:pPr>
                        <w:r>
                          <w:t xml:space="preserve">My immediate postgraduate employment or education plans changed. </w:t>
                        </w:r>
                      </w:p>
                    </w:tc>
                    <w:tc>
                      <w:tcPr>
                        <w:tcW w:w="720" w:type="dxa"/>
                        <w:vAlign w:val="center"/>
                      </w:tcPr>
                      <w:p w:rsidRPr="00825C41" w:rsidR="007F289C" w:rsidP="007F289C" w:rsidRDefault="007F289C" w14:paraId="78754379" w14:textId="77777777">
                        <w:pPr>
                          <w:pStyle w:val="Responseoption"/>
                          <w:spacing w:after="120"/>
                          <w:jc w:val="center"/>
                        </w:pPr>
                        <w:r w:rsidRPr="00EF6B91">
                          <mc:AlternateContent>
                            <mc:Choice Requires="wps">
                              <w:drawing>
                                <wp:inline distT="0" distB="0" distL="0" distR="0" wp14:anchorId="798A94A8" wp14:editId="5475E9AA">
                                  <wp:extent cx="127635" cy="127635"/>
                                  <wp:effectExtent l="0" t="0" r="24765" b="24765"/>
                                  <wp:docPr id="429879337" name="Oval 429879337"/>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37"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44105B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AA&#10;a29oigIAAD4FAAAOAAAAAAAAAAAAAAAAAC4CAABkcnMvZTJvRG9jLnhtbFBLAQItABQABgAIAAAA&#10;IQDVpe6b2QAAAAMBAAAPAAAAAAAAAAAAAAAAAOQEAABkcnMvZG93bnJldi54bWxQSwUGAAAAAAQA&#10;BADzAAAA6gUAAAAA&#10;">
                                  <v:stroke joinstyle="miter"/>
                                  <w10:anchorlock/>
                                </v:oval>
                              </w:pict>
                            </mc:Fallback>
                          </mc:AlternateContent>
                        </w:r>
                        <w:r>
                          <w:rPr>
                            <w:vertAlign w:val="subscript"/>
                          </w:rPr>
                          <w:t>1</w:t>
                        </w:r>
                      </w:p>
                    </w:tc>
                    <w:tc>
                      <w:tcPr>
                        <w:tcW w:w="730" w:type="dxa"/>
                        <w:vAlign w:val="center"/>
                      </w:tcPr>
                      <w:p w:rsidRPr="00D04F8F" w:rsidR="007F289C" w:rsidP="007F289C" w:rsidRDefault="007F289C" w14:paraId="45AA6501" w14:textId="77777777">
                        <w:pPr>
                          <w:pStyle w:val="Responseoption"/>
                          <w:spacing w:after="120"/>
                          <w:jc w:val="center"/>
                          <w:rPr>
                            <w:vertAlign w:val="subscript"/>
                          </w:rPr>
                        </w:pPr>
                        <w:r w:rsidRPr="00D04F8F">
                          <w:rPr>
                            <w:vertAlign w:val="subscript"/>
                          </w:rPr>
                          <mc:AlternateContent>
                            <mc:Choice Requires="wps">
                              <w:drawing>
                                <wp:inline distT="0" distB="0" distL="0" distR="0" wp14:anchorId="4A9209AE" wp14:editId="5F8A39C4">
                                  <wp:extent cx="127635" cy="127635"/>
                                  <wp:effectExtent l="0" t="0" r="24765" b="24765"/>
                                  <wp:docPr id="429879338" name="Oval 429879338"/>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38"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00A7D2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">
                                  <v:stroke joinstyle="miter"/>
                                  <w10:anchorlock/>
                                </v:oval>
                              </w:pict>
                            </mc:Fallback>
                          </mc:AlternateContent>
                        </w:r>
                        <w:r w:rsidRPr="00D04F8F">
                          <w:rPr>
                            <w:vertAlign w:val="subscript"/>
                          </w:rPr>
                          <w:t>2</w:t>
                        </w:r>
                      </w:p>
                    </w:tc>
                    <w:tc>
                      <w:tcPr>
                        <w:tcW w:w="1623" w:type="dxa"/>
                        <w:vAlign w:val="center"/>
                      </w:tcPr>
                      <w:p w:rsidRPr="00EF6B91" w:rsidR="007F289C" w:rsidP="00CF47BC" w:rsidRDefault="007F289C" w14:paraId="34F1AE82" w14:textId="77777777">
                        <w:pPr>
                          <w:pStyle w:val="Responseoption"/>
                          <w:spacing w:after="120"/>
                          <w:ind w:right="451"/>
                          <w:jc w:val="center"/>
                        </w:pPr>
                        <w:r w:rsidRPr="00F417B9">
                          <w:t>(</w:t>
                        </w:r>
                        <w:r>
                          <w:t>COVD</w:t>
                        </w:r>
                        <w:r w:rsidRPr="00F417B9">
                          <w:t>)</w:t>
                        </w:r>
                      </w:p>
                    </w:tc>
                  </w:tr>
                </w:tbl>
                <w:p w:rsidR="007F289C" w:rsidP="007F289C" w:rsidRDefault="007F289C" w14:paraId="0F512EA4" w14:textId="77777777">
                  <w:pPr>
                    <w:spacing w:after="240"/>
                    <w:rPr>
                      <w:rFonts w:cs="Times New Roman"/>
                      <w:b/>
                      <w:bCs/>
                    </w:rPr>
                  </w:pPr>
                </w:p>
              </w:tc>
            </w:tr>
          </w:tbl>
          <w:p w:rsidRPr="001400C5" w:rsidR="007F289C" w:rsidP="00BA475F" w:rsidRDefault="007F289C" w14:paraId="49D39CDE" w14:textId="77777777">
            <w:pPr>
              <w:rPr>
                <w:rFonts w:cs="Times New Roman"/>
              </w:rPr>
            </w:pPr>
            <w:r w:rsidRPr="001400C5">
              <w:rPr>
                <w:rFonts w:cs="Times New Roman"/>
              </w:rPr>
              <w:t>[SHOW SECOND BOX ONLY IF COV</w:t>
            </w:r>
            <w:r>
              <w:rPr>
                <w:rFonts w:cs="Times New Roman"/>
              </w:rPr>
              <w:t>D</w:t>
            </w:r>
            <w:r w:rsidRPr="001400C5">
              <w:rPr>
                <w:rFonts w:cs="Times New Roman"/>
              </w:rPr>
              <w:t>=1]</w:t>
            </w:r>
          </w:p>
          <w:tbl>
            <w:tblPr>
              <w:tblStyle w:val="TableGrid"/>
              <w:tblW w:w="0" w:type="auto"/>
              <w:tblLook w:val="04A0" w:firstRow="1" w:lastRow="0" w:firstColumn="1" w:lastColumn="0" w:noHBand="0" w:noVBand="1"/>
            </w:tblPr>
            <w:tblGrid>
              <w:gridCol w:w="9921"/>
            </w:tblGrid>
            <w:tr w:rsidR="007F289C" w:rsidTr="00846043" w14:paraId="5A7C9C72" w14:textId="77777777">
              <w:tc>
                <w:tcPr>
                  <w:tcW w:w="10790" w:type="dxa"/>
                </w:tcPr>
                <w:p w:rsidRPr="003A2799" w:rsidR="007F289C" w:rsidP="00BA475F" w:rsidRDefault="007F289C" w14:paraId="5635C983" w14:textId="77777777">
                  <w:pPr>
                    <w:pStyle w:val="VariableName"/>
                    <w:spacing w:before="120"/>
                    <w:ind w:left="234"/>
                    <w:rPr>
                      <w:rFonts w:cs="Times New Roman"/>
                      <w:sz w:val="24"/>
                      <w:szCs w:val="24"/>
                    </w:rPr>
                  </w:pPr>
                  <w:r w:rsidRPr="003A2799">
                    <w:rPr>
                      <w:rFonts w:cs="Times New Roman"/>
                      <w:color w:val="auto"/>
                      <w:sz w:val="24"/>
                      <w:szCs w:val="24"/>
                    </w:rPr>
                    <w:t>Impact of COVID-19 on your graduate experience</w:t>
                  </w:r>
                </w:p>
                <w:p w:rsidRPr="00175BE7" w:rsidR="007F289C" w:rsidP="003A2799" w:rsidRDefault="007F289C" w14:paraId="273E7171" w14:textId="77777777">
                  <w:pPr>
                    <w:tabs>
                      <w:tab w:val="left" w:pos="360"/>
                    </w:tabs>
                    <w:spacing w:before="240" w:line="256" w:lineRule="auto"/>
                    <w:ind w:left="234"/>
                    <w:contextualSpacing/>
                    <w:rPr>
                      <w:b/>
                      <w:bCs/>
                      <w:color w:val="4472C4" w:themeColor="accent1"/>
                    </w:rPr>
                  </w:pPr>
                  <w:r w:rsidRPr="00B140AC">
                    <w:rPr>
                      <w:b/>
                      <w:bCs/>
                      <w:color w:val="4472C4" w:themeColor="accent1"/>
                    </w:rPr>
                    <w:t xml:space="preserve">Previously, you </w:t>
                  </w:r>
                  <w:r w:rsidRPr="00972303">
                    <w:rPr>
                      <w:b/>
                      <w:bCs/>
                      <w:color w:val="4472C4" w:themeColor="accent1"/>
                    </w:rPr>
                    <w:t xml:space="preserve">said: “My </w:t>
                  </w:r>
                  <w:r w:rsidRPr="00B140AC">
                    <w:rPr>
                      <w:b/>
                      <w:bCs/>
                      <w:color w:val="4472C4" w:themeColor="accent1"/>
                    </w:rPr>
                    <w:t>immediate</w:t>
                  </w:r>
                  <w:r w:rsidRPr="00175BE7">
                    <w:rPr>
                      <w:b/>
                      <w:bCs/>
                      <w:color w:val="4472C4" w:themeColor="accent1"/>
                    </w:rPr>
                    <w:t xml:space="preserve"> postgraduate employment or education plans changed.”</w:t>
                  </w:r>
                </w:p>
                <w:p w:rsidR="007F289C" w:rsidP="003A2799" w:rsidRDefault="007F289C" w14:paraId="2192C568" w14:textId="77777777">
                  <w:pPr>
                    <w:pStyle w:val="Responseoption"/>
                    <w:spacing w:after="120"/>
                    <w:ind w:left="234"/>
                    <w:rPr>
                      <w:b/>
                      <w:bCs/>
                    </w:rPr>
                  </w:pPr>
                  <w:r w:rsidRPr="003D132F">
                    <w:rPr>
                      <w:b/>
                      <w:bCs/>
                    </w:rPr>
                    <w:t>How did your employment or education plans change</w:t>
                  </w:r>
                  <w:r>
                    <w:rPr>
                      <w:b/>
                      <w:bCs/>
                    </w:rPr>
                    <w:t>?</w:t>
                  </w:r>
                </w:p>
                <w:p w:rsidRPr="003A2799" w:rsidR="007F289C" w:rsidP="003A2799" w:rsidRDefault="007F289C" w14:paraId="5EA0D0F1" w14:textId="1C6B1C1A">
                  <w:pPr>
                    <w:pStyle w:val="Responseoption"/>
                    <w:spacing w:after="120"/>
                    <w:ind w:left="234"/>
                    <w:rPr>
                      <w:rFonts w:cstheme="minorBidi"/>
                      <w:noProof w:val="0"/>
                    </w:rPr>
                  </w:pPr>
                  <w:r w:rsidRPr="00CF47BC">
                    <w:rPr>
                      <w:rStyle w:val="Hyperlink"/>
                      <w:rFonts w:cstheme="minorBidi"/>
                      <w:noProof w:val="0"/>
                      <w:color w:val="auto"/>
                    </w:rPr>
                    <w:t>________________________________________________________________</w:t>
                  </w:r>
                  <w:r>
                    <w:rPr>
                      <w:rStyle w:val="SubtleReference"/>
                    </w:rPr>
                    <w:t>[COVD_OTH]</w:t>
                  </w:r>
                </w:p>
              </w:tc>
            </w:tr>
          </w:tbl>
          <w:p w:rsidR="00FD09CF" w:rsidP="007F289C" w:rsidRDefault="00FD09CF" w14:paraId="62A68115" w14:textId="63ACC938">
            <w:pPr>
              <w:tabs>
                <w:tab w:val="left" w:pos="1605"/>
              </w:tabs>
              <w:spacing w:after="240"/>
              <w:rPr>
                <w:rFonts w:cs="Times New Roman"/>
                <w:b/>
                <w:bCs/>
              </w:rPr>
            </w:pPr>
          </w:p>
        </w:tc>
      </w:tr>
    </w:tbl>
    <w:p w:rsidR="00FD09CF" w:rsidP="00324CF5" w:rsidRDefault="00FD09CF" w14:paraId="71E5EC12" w14:textId="77777777">
      <w:pPr>
        <w:spacing w:before="0" w:after="360"/>
      </w:pPr>
    </w:p>
    <w:tbl>
      <w:tblPr>
        <w:tblStyle w:val="TableGrid"/>
        <w:tblW w:w="10165" w:type="dxa"/>
        <w:tblLook w:val="04A0" w:firstRow="1" w:lastRow="0" w:firstColumn="1" w:lastColumn="0" w:noHBand="0" w:noVBand="1"/>
      </w:tblPr>
      <w:tblGrid>
        <w:gridCol w:w="10165"/>
      </w:tblGrid>
      <w:tr w:rsidR="00FD09CF" w:rsidTr="00135AD6" w14:paraId="05393EB4" w14:textId="77777777">
        <w:tc>
          <w:tcPr>
            <w:tcW w:w="10165" w:type="dxa"/>
          </w:tcPr>
          <w:p w:rsidRPr="003A2799" w:rsidR="003A2799" w:rsidP="00BA475F" w:rsidRDefault="003A2799" w14:paraId="3263772E" w14:textId="6A4EC680">
            <w:pPr>
              <w:spacing w:before="240"/>
              <w:rPr>
                <w:u w:val="single"/>
              </w:rPr>
            </w:pPr>
            <w:r w:rsidRPr="003A2799">
              <w:rPr>
                <w:u w:val="single"/>
              </w:rPr>
              <w:t>Probe 4:</w:t>
            </w:r>
          </w:p>
          <w:p w:rsidR="00984363" w:rsidP="00AA6971" w:rsidRDefault="00FD09CF" w14:paraId="08146D22" w14:textId="5421DE8C">
            <w:pPr>
              <w:rPr>
                <w:b/>
                <w:bCs/>
              </w:rPr>
            </w:pPr>
            <w:r w:rsidRPr="00D8519E">
              <w:rPr>
                <w:b/>
                <w:bCs/>
              </w:rPr>
              <w:t>Next, “My immediate postgraduate</w:t>
            </w:r>
            <w:r w:rsidRPr="006A6615">
              <w:t xml:space="preserve"> e</w:t>
            </w:r>
            <w:r w:rsidRPr="00D8519E">
              <w:rPr>
                <w:b/>
                <w:bCs/>
              </w:rPr>
              <w:t>mployment or education plans changed.” You answered</w:t>
            </w:r>
            <w:r w:rsidRPr="009C2964">
              <w:rPr>
                <w:b/>
                <w:bCs/>
              </w:rPr>
              <w:t xml:space="preserve"> [  </w:t>
            </w:r>
            <w:r w:rsidR="00135AD6">
              <w:rPr>
                <w:b/>
                <w:bCs/>
              </w:rPr>
              <w:t xml:space="preserve"> </w:t>
            </w:r>
            <w:r w:rsidRPr="009C2964">
              <w:rPr>
                <w:b/>
                <w:bCs/>
              </w:rPr>
              <w:t>].</w:t>
            </w:r>
          </w:p>
          <w:p w:rsidRPr="00BC6BCA" w:rsidR="00FD09CF" w:rsidP="00BA475F" w:rsidRDefault="00984363" w14:paraId="1C9E6FF1" w14:textId="6CE19AC2">
            <w:pPr>
              <w:spacing w:after="240"/>
            </w:pPr>
            <w:r w:rsidRPr="00D63535">
              <w:t xml:space="preserve">IF </w:t>
            </w:r>
            <w:r w:rsidR="00D80063">
              <w:t xml:space="preserve">ANSWER IS </w:t>
            </w:r>
            <w:r w:rsidRPr="00D63535">
              <w:t>YES, ALSO READ ALOUD THEIR RESPONSE TO THE OPEN-ENDED QUESTION.]</w:t>
            </w:r>
          </w:p>
        </w:tc>
      </w:tr>
      <w:tr w:rsidR="00FD09CF" w:rsidTr="00135AD6" w14:paraId="4563801E" w14:textId="77777777">
        <w:tc>
          <w:tcPr>
            <w:tcW w:w="10165" w:type="dxa"/>
          </w:tcPr>
          <w:p w:rsidR="00FD09CF" w:rsidP="00AA6971" w:rsidRDefault="00FD09CF" w14:paraId="0027442E" w14:textId="784F4815">
            <w:pPr>
              <w:spacing w:before="240" w:after="240"/>
              <w:ind w:left="968" w:hanging="968"/>
              <w:rPr>
                <w:b/>
                <w:bCs/>
              </w:rPr>
            </w:pPr>
            <w:r w:rsidRPr="00D8519E">
              <w:rPr>
                <w:u w:val="single"/>
              </w:rPr>
              <w:t>Probe</w:t>
            </w:r>
            <w:r w:rsidR="006237DC">
              <w:rPr>
                <w:u w:val="single"/>
              </w:rPr>
              <w:t xml:space="preserve"> </w:t>
            </w:r>
            <w:r w:rsidRPr="00D8519E">
              <w:rPr>
                <w:u w:val="single"/>
              </w:rPr>
              <w:t>4a</w:t>
            </w:r>
            <w:r w:rsidRPr="00135AD6">
              <w:t>:</w:t>
            </w:r>
            <w:r w:rsidRPr="008A06C8">
              <w:rPr>
                <w:b/>
                <w:bCs/>
              </w:rPr>
              <w:t xml:space="preserve"> </w:t>
            </w:r>
            <w:r w:rsidR="00135AD6">
              <w:rPr>
                <w:b/>
                <w:bCs/>
              </w:rPr>
              <w:t xml:space="preserve"> </w:t>
            </w:r>
            <w:r>
              <w:rPr>
                <w:b/>
                <w:bCs/>
              </w:rPr>
              <w:t xml:space="preserve">When you read “immediate postgraduate employment or education plans”, </w:t>
            </w:r>
            <w:r w:rsidRPr="008A06C8">
              <w:rPr>
                <w:b/>
                <w:bCs/>
              </w:rPr>
              <w:t xml:space="preserve">what time period </w:t>
            </w:r>
            <w:r>
              <w:rPr>
                <w:b/>
                <w:bCs/>
              </w:rPr>
              <w:t>were you thinking of when you answered this statement</w:t>
            </w:r>
            <w:r w:rsidRPr="008A06C8">
              <w:rPr>
                <w:b/>
                <w:bCs/>
              </w:rPr>
              <w:t>?</w:t>
            </w:r>
          </w:p>
          <w:p w:rsidR="00FD09CF" w:rsidP="00AA6971" w:rsidRDefault="00FD09CF" w14:paraId="1813A9BD" w14:textId="5665B6E5">
            <w:pPr>
              <w:spacing w:before="0" w:after="240"/>
              <w:ind w:left="968" w:right="249" w:hanging="968"/>
            </w:pPr>
            <w:r w:rsidRPr="00D8519E">
              <w:rPr>
                <w:u w:val="single"/>
              </w:rPr>
              <w:lastRenderedPageBreak/>
              <w:t>Probe 4b</w:t>
            </w:r>
            <w:r>
              <w:rPr>
                <w:u w:val="single"/>
              </w:rPr>
              <w:t>:</w:t>
            </w:r>
            <w:r w:rsidRPr="008A06C8">
              <w:t xml:space="preserve"> </w:t>
            </w:r>
            <w:r w:rsidR="00AA6971">
              <w:t xml:space="preserve"> </w:t>
            </w:r>
            <w:r w:rsidRPr="008A06C8">
              <w:t>[IF R ANSWERED YES</w:t>
            </w:r>
            <w:r>
              <w:t xml:space="preserve"> AND I</w:t>
            </w:r>
            <w:r w:rsidRPr="008A06C8">
              <w:t xml:space="preserve">F </w:t>
            </w:r>
            <w:r>
              <w:t xml:space="preserve">RESPONSE IN </w:t>
            </w:r>
            <w:r w:rsidR="00984363">
              <w:t xml:space="preserve">TO OPEN-ENDED QUESTION AND PROBE 4A </w:t>
            </w:r>
            <w:r>
              <w:t>DO NOT PROVIDE SUFFICIENT DETAIL</w:t>
            </w:r>
            <w:r w:rsidR="00BA475F">
              <w:t>, ASK</w:t>
            </w:r>
            <w:r w:rsidRPr="008A06C8">
              <w:t>]</w:t>
            </w:r>
            <w:r w:rsidRPr="008A06C8">
              <w:rPr>
                <w:b/>
                <w:bCs/>
              </w:rPr>
              <w:t xml:space="preserve"> </w:t>
            </w:r>
            <w:r w:rsidR="00135AD6">
              <w:rPr>
                <w:b/>
                <w:bCs/>
              </w:rPr>
              <w:t xml:space="preserve"> </w:t>
            </w:r>
            <w:r w:rsidRPr="008A06C8">
              <w:rPr>
                <w:b/>
                <w:bCs/>
              </w:rPr>
              <w:t>What types of changes to your postgraduate employment or education plans were you thinking about?</w:t>
            </w:r>
          </w:p>
        </w:tc>
      </w:tr>
    </w:tbl>
    <w:p w:rsidR="00AA6971" w:rsidP="00AA6971" w:rsidRDefault="00AA6971" w14:paraId="088A0B20" w14:textId="77777777">
      <w:pPr>
        <w:spacing w:before="240"/>
        <w:rPr>
          <w:color w:val="2E74B5" w:themeColor="accent5" w:themeShade="BF"/>
        </w:rPr>
      </w:pPr>
      <w:r w:rsidRPr="05305564">
        <w:rPr>
          <w:color w:val="2E74B5" w:themeColor="accent5" w:themeShade="BF"/>
        </w:rPr>
        <w:lastRenderedPageBreak/>
        <w:t>|-----------------------------------------------------------NEXT SCREEN---------------------------------------------------</w:t>
      </w:r>
      <w:r>
        <w:rPr>
          <w:color w:val="2E74B5" w:themeColor="accent5" w:themeShade="BF"/>
        </w:rPr>
        <w:t>-</w:t>
      </w:r>
      <w:r w:rsidRPr="05305564">
        <w:rPr>
          <w:color w:val="2E74B5" w:themeColor="accent5" w:themeShade="BF"/>
        </w:rPr>
        <w:t>------------------|</w:t>
      </w:r>
    </w:p>
    <w:p w:rsidRPr="006237DC" w:rsidR="006237DC" w:rsidP="00AA6971" w:rsidRDefault="006237DC" w14:paraId="38241634" w14:textId="773E38C7">
      <w:pPr>
        <w:pStyle w:val="Probe"/>
        <w:spacing w:before="120" w:after="240"/>
        <w:rPr>
          <w:sz w:val="26"/>
          <w:szCs w:val="26"/>
          <w:u w:val="none"/>
        </w:rPr>
      </w:pPr>
      <w:r w:rsidRPr="006237DC">
        <w:rPr>
          <w:b/>
          <w:bCs/>
          <w:sz w:val="26"/>
          <w:szCs w:val="26"/>
          <w:u w:val="none"/>
        </w:rPr>
        <w:t xml:space="preserve">FORM: </w:t>
      </w:r>
      <w:r w:rsidRPr="006237DC">
        <w:rPr>
          <w:sz w:val="26"/>
          <w:szCs w:val="26"/>
          <w:u w:val="none"/>
        </w:rPr>
        <w:t>STAT</w:t>
      </w:r>
      <w:r>
        <w:rPr>
          <w:sz w:val="26"/>
          <w:szCs w:val="26"/>
          <w:u w:val="none"/>
        </w:rPr>
        <w:t>E</w:t>
      </w:r>
      <w:r w:rsidRPr="006237DC">
        <w:rPr>
          <w:sz w:val="26"/>
          <w:szCs w:val="26"/>
          <w:u w:val="none"/>
        </w:rPr>
        <w:t xml:space="preserve"> </w:t>
      </w:r>
    </w:p>
    <w:tbl>
      <w:tblPr>
        <w:tblStyle w:val="TableGrid"/>
        <w:tblW w:w="0" w:type="auto"/>
        <w:tblInd w:w="-5" w:type="dxa"/>
        <w:tblLook w:val="04A0" w:firstRow="1" w:lastRow="0" w:firstColumn="1" w:lastColumn="0" w:noHBand="0" w:noVBand="1"/>
      </w:tblPr>
      <w:tblGrid>
        <w:gridCol w:w="10147"/>
      </w:tblGrid>
      <w:tr w:rsidR="00FD09CF" w:rsidTr="00BA475F" w14:paraId="05060DEA" w14:textId="77777777">
        <w:tc>
          <w:tcPr>
            <w:tcW w:w="10070" w:type="dxa"/>
            <w:shd w:val="clear" w:color="auto" w:fill="D9E2F3" w:themeFill="accent1" w:themeFillTint="33"/>
          </w:tcPr>
          <w:p w:rsidR="007F289C" w:rsidP="00BA475F" w:rsidRDefault="007F289C" w14:paraId="10CC915C" w14:textId="77777777">
            <w:pPr>
              <w:rPr>
                <w:rFonts w:cs="Times New Roman"/>
                <w:b/>
                <w:bCs/>
              </w:rPr>
            </w:pPr>
            <w:r w:rsidRPr="001400C5">
              <w:rPr>
                <w:rFonts w:cs="Times New Roman"/>
              </w:rPr>
              <w:t xml:space="preserve">[SHOW </w:t>
            </w:r>
            <w:r>
              <w:rPr>
                <w:rFonts w:cs="Times New Roman"/>
              </w:rPr>
              <w:t>FIRST</w:t>
            </w:r>
            <w:r w:rsidRPr="001400C5">
              <w:rPr>
                <w:rFonts w:cs="Times New Roman"/>
              </w:rPr>
              <w:t xml:space="preserve"> BOX ONLY IF COV</w:t>
            </w:r>
            <w:r>
              <w:rPr>
                <w:rFonts w:cs="Times New Roman"/>
              </w:rPr>
              <w:t>E</w:t>
            </w:r>
            <w:r w:rsidRPr="001400C5">
              <w:rPr>
                <w:rFonts w:cs="Times New Roman"/>
              </w:rPr>
              <w:t>=</w:t>
            </w:r>
            <w:r>
              <w:rPr>
                <w:rFonts w:cs="Times New Roman"/>
              </w:rPr>
              <w:t>2 or missing</w:t>
            </w:r>
            <w:r w:rsidRPr="001400C5">
              <w:rPr>
                <w:rFonts w:cs="Times New Roman"/>
              </w:rPr>
              <w:t>]</w:t>
            </w:r>
          </w:p>
          <w:tbl>
            <w:tblPr>
              <w:tblStyle w:val="TableGrid"/>
              <w:tblW w:w="0" w:type="auto"/>
              <w:tblLook w:val="04A0" w:firstRow="1" w:lastRow="0" w:firstColumn="1" w:lastColumn="0" w:noHBand="0" w:noVBand="1"/>
            </w:tblPr>
            <w:tblGrid>
              <w:gridCol w:w="9921"/>
            </w:tblGrid>
            <w:tr w:rsidR="007F289C" w:rsidTr="00846043" w14:paraId="25145A9A" w14:textId="77777777">
              <w:tc>
                <w:tcPr>
                  <w:tcW w:w="10790" w:type="dxa"/>
                </w:tcPr>
                <w:p w:rsidR="007F289C" w:rsidP="00BA475F" w:rsidRDefault="00094F30" w14:paraId="12F13A3C" w14:textId="34B3AED7">
                  <w:pPr>
                    <w:ind w:left="144"/>
                    <w:rPr>
                      <w:rFonts w:cs="Times New Roman"/>
                      <w:b/>
                      <w:bCs/>
                    </w:rPr>
                  </w:pPr>
                  <w:r>
                    <w:rPr>
                      <w:rFonts w:cs="Times New Roman"/>
                      <w:b/>
                      <w:bCs/>
                    </w:rPr>
                    <w:t>Below is how you answered</w:t>
                  </w:r>
                  <w:r w:rsidR="007F289C">
                    <w:rPr>
                      <w:rFonts w:cs="Times New Roman"/>
                      <w:b/>
                      <w:bCs/>
                    </w:rPr>
                    <w:t xml:space="preserve"> the following question:</w:t>
                  </w:r>
                </w:p>
                <w:p w:rsidR="007F289C" w:rsidP="00BA475F" w:rsidRDefault="007F289C" w14:paraId="4B53D208" w14:textId="77777777">
                  <w:pPr>
                    <w:pStyle w:val="Responseoption"/>
                    <w:spacing w:after="120"/>
                    <w:ind w:left="144"/>
                    <w:rPr>
                      <w:rFonts w:eastAsia="Calibri"/>
                      <w:b/>
                      <w:bCs/>
                      <w:szCs w:val="20"/>
                    </w:rPr>
                  </w:pPr>
                  <w:r w:rsidRPr="00424CC0">
                    <w:rPr>
                      <w:rFonts w:eastAsia="Calibri"/>
                      <w:b/>
                      <w:bCs/>
                      <w:szCs w:val="20"/>
                    </w:rPr>
                    <w:t>Did you experience any of the following as a result of the COVID-19 pandemic?</w:t>
                  </w:r>
                </w:p>
                <w:tbl>
                  <w:tblPr>
                    <w:tblStyle w:val="TableGrid"/>
                    <w:tblW w:w="10580" w:type="dxa"/>
                    <w:tblInd w:w="138" w:type="dxa"/>
                    <w:tblLook w:val="04A0" w:firstRow="1" w:lastRow="0" w:firstColumn="1" w:lastColumn="0" w:noHBand="0" w:noVBand="1"/>
                  </w:tblPr>
                  <w:tblGrid>
                    <w:gridCol w:w="7110"/>
                    <w:gridCol w:w="852"/>
                    <w:gridCol w:w="815"/>
                    <w:gridCol w:w="1803"/>
                  </w:tblGrid>
                  <w:tr w:rsidR="007F289C" w:rsidTr="00BA475F" w14:paraId="5394A161" w14:textId="77777777">
                    <w:trPr>
                      <w:trHeight w:val="401"/>
                    </w:trPr>
                    <w:tc>
                      <w:tcPr>
                        <w:tcW w:w="7110" w:type="dxa"/>
                        <w:vAlign w:val="center"/>
                      </w:tcPr>
                      <w:p w:rsidRPr="00C90785" w:rsidR="007F289C" w:rsidP="007F289C" w:rsidRDefault="007F289C" w14:paraId="69AD6C9F" w14:textId="77777777">
                        <w:pPr>
                          <w:pStyle w:val="Responseoption"/>
                          <w:spacing w:after="120"/>
                          <w:rPr>
                            <w:b/>
                            <w:bCs/>
                          </w:rPr>
                        </w:pPr>
                      </w:p>
                    </w:tc>
                    <w:tc>
                      <w:tcPr>
                        <w:tcW w:w="852" w:type="dxa"/>
                        <w:vAlign w:val="center"/>
                      </w:tcPr>
                      <w:p w:rsidRPr="00554108" w:rsidR="007F289C" w:rsidP="007F289C" w:rsidRDefault="007F289C" w14:paraId="3D2D094C" w14:textId="77777777">
                        <w:pPr>
                          <w:pStyle w:val="Responseoption"/>
                          <w:spacing w:after="120"/>
                          <w:jc w:val="center"/>
                          <w:rPr>
                            <w:b/>
                            <w:bCs/>
                          </w:rPr>
                        </w:pPr>
                        <w:r w:rsidRPr="00554108">
                          <w:rPr>
                            <w:b/>
                            <w:bCs/>
                          </w:rPr>
                          <w:t>Yes</w:t>
                        </w:r>
                      </w:p>
                    </w:tc>
                    <w:tc>
                      <w:tcPr>
                        <w:tcW w:w="815" w:type="dxa"/>
                        <w:vAlign w:val="center"/>
                      </w:tcPr>
                      <w:p w:rsidRPr="00554108" w:rsidR="007F289C" w:rsidP="007F289C" w:rsidRDefault="007F289C" w14:paraId="03CA73EB" w14:textId="77777777">
                        <w:pPr>
                          <w:pStyle w:val="Responseoption"/>
                          <w:spacing w:after="120"/>
                          <w:jc w:val="center"/>
                          <w:rPr>
                            <w:b/>
                            <w:bCs/>
                          </w:rPr>
                        </w:pPr>
                        <w:r w:rsidRPr="00554108">
                          <w:rPr>
                            <w:b/>
                            <w:bCs/>
                          </w:rPr>
                          <w:t>No</w:t>
                        </w:r>
                      </w:p>
                    </w:tc>
                    <w:tc>
                      <w:tcPr>
                        <w:tcW w:w="1803" w:type="dxa"/>
                        <w:vAlign w:val="center"/>
                      </w:tcPr>
                      <w:p w:rsidRPr="00554108" w:rsidR="007F289C" w:rsidP="007F289C" w:rsidRDefault="007F289C" w14:paraId="08CDA08B" w14:textId="77777777">
                        <w:pPr>
                          <w:pStyle w:val="Responseoption"/>
                          <w:spacing w:after="120"/>
                          <w:jc w:val="center"/>
                          <w:rPr>
                            <w:b/>
                            <w:bCs/>
                          </w:rPr>
                        </w:pPr>
                      </w:p>
                    </w:tc>
                  </w:tr>
                  <w:tr w:rsidR="007F289C" w:rsidTr="00BA475F" w14:paraId="6A6D52C1" w14:textId="77777777">
                    <w:trPr>
                      <w:trHeight w:val="386"/>
                    </w:trPr>
                    <w:tc>
                      <w:tcPr>
                        <w:tcW w:w="7110" w:type="dxa"/>
                        <w:vAlign w:val="center"/>
                      </w:tcPr>
                      <w:p w:rsidRPr="00C90785" w:rsidR="007F289C" w:rsidP="007F289C" w:rsidRDefault="007F289C" w14:paraId="07FFD883" w14:textId="77777777">
                        <w:pPr>
                          <w:pStyle w:val="Responseoption"/>
                          <w:spacing w:after="120"/>
                        </w:pPr>
                        <w:r>
                          <w:t xml:space="preserve">I changed my career plans or goals </w:t>
                        </w:r>
                        <w:r w:rsidRPr="00A4332E">
                          <w:rPr>
                            <w:i/>
                            <w:iCs/>
                          </w:rPr>
                          <w:t>(e.g., type of employer, research focus)</w:t>
                        </w:r>
                        <w:r>
                          <w:t>.</w:t>
                        </w:r>
                      </w:p>
                    </w:tc>
                    <w:tc>
                      <w:tcPr>
                        <w:tcW w:w="852" w:type="dxa"/>
                        <w:vAlign w:val="center"/>
                      </w:tcPr>
                      <w:p w:rsidRPr="00825C41" w:rsidR="007F289C" w:rsidP="007F289C" w:rsidRDefault="007F289C" w14:paraId="7D21DDFF" w14:textId="77777777">
                        <w:pPr>
                          <w:pStyle w:val="Responseoption"/>
                          <w:spacing w:after="120"/>
                          <w:jc w:val="center"/>
                        </w:pPr>
                        <w:r w:rsidRPr="00EF6B91">
                          <mc:AlternateContent>
                            <mc:Choice Requires="wps">
                              <w:drawing>
                                <wp:inline distT="0" distB="0" distL="0" distR="0" wp14:anchorId="47FAB9BA" wp14:editId="78B3EB1C">
                                  <wp:extent cx="127635" cy="127635"/>
                                  <wp:effectExtent l="0" t="0" r="24765" b="24765"/>
                                  <wp:docPr id="429879353" name="Oval 429879353"/>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53"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442AD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">
                                  <v:stroke joinstyle="miter"/>
                                  <w10:anchorlock/>
                                </v:oval>
                              </w:pict>
                            </mc:Fallback>
                          </mc:AlternateContent>
                        </w:r>
                        <w:r>
                          <w:rPr>
                            <w:vertAlign w:val="subscript"/>
                          </w:rPr>
                          <w:t>1</w:t>
                        </w:r>
                      </w:p>
                    </w:tc>
                    <w:tc>
                      <w:tcPr>
                        <w:tcW w:w="815" w:type="dxa"/>
                        <w:vAlign w:val="center"/>
                      </w:tcPr>
                      <w:p w:rsidRPr="00D04F8F" w:rsidR="007F289C" w:rsidP="007F289C" w:rsidRDefault="007F289C" w14:paraId="174E799F" w14:textId="77777777">
                        <w:pPr>
                          <w:pStyle w:val="Responseoption"/>
                          <w:spacing w:after="120"/>
                          <w:jc w:val="center"/>
                          <w:rPr>
                            <w:vertAlign w:val="subscript"/>
                          </w:rPr>
                        </w:pPr>
                        <w:r w:rsidRPr="00D04F8F">
                          <w:rPr>
                            <w:vertAlign w:val="subscript"/>
                          </w:rPr>
                          <mc:AlternateContent>
                            <mc:Choice Requires="wps">
                              <w:drawing>
                                <wp:inline distT="0" distB="0" distL="0" distR="0" wp14:anchorId="294F8982" wp14:editId="6B5B0F46">
                                  <wp:extent cx="127635" cy="127635"/>
                                  <wp:effectExtent l="0" t="0" r="24765" b="24765"/>
                                  <wp:docPr id="429879354" name="Oval 429879354"/>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54"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3F7F46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CR&#10;JIWdigIAAD4FAAAOAAAAAAAAAAAAAAAAAC4CAABkcnMvZTJvRG9jLnhtbFBLAQItABQABgAIAAAA&#10;IQDVpe6b2QAAAAMBAAAPAAAAAAAAAAAAAAAAAOQEAABkcnMvZG93bnJldi54bWxQSwUGAAAAAAQA&#10;BADzAAAA6gUAAAAA&#10;">
                                  <v:stroke joinstyle="miter"/>
                                  <w10:anchorlock/>
                                </v:oval>
                              </w:pict>
                            </mc:Fallback>
                          </mc:AlternateContent>
                        </w:r>
                        <w:r w:rsidRPr="00D04F8F">
                          <w:rPr>
                            <w:vertAlign w:val="subscript"/>
                          </w:rPr>
                          <w:t>2</w:t>
                        </w:r>
                      </w:p>
                    </w:tc>
                    <w:tc>
                      <w:tcPr>
                        <w:tcW w:w="1803" w:type="dxa"/>
                        <w:vAlign w:val="center"/>
                      </w:tcPr>
                      <w:p w:rsidRPr="00EF6B91" w:rsidR="007F289C" w:rsidP="00135AD6" w:rsidRDefault="007F289C" w14:paraId="389C9783" w14:textId="77777777">
                        <w:pPr>
                          <w:pStyle w:val="Responseoption"/>
                          <w:spacing w:after="120"/>
                          <w:ind w:right="766"/>
                          <w:jc w:val="center"/>
                        </w:pPr>
                        <w:r w:rsidRPr="00F417B9">
                          <w:t>(</w:t>
                        </w:r>
                        <w:r>
                          <w:t>COVE</w:t>
                        </w:r>
                        <w:r w:rsidRPr="00F417B9">
                          <w:t>)</w:t>
                        </w:r>
                      </w:p>
                    </w:tc>
                  </w:tr>
                </w:tbl>
                <w:p w:rsidR="007F289C" w:rsidP="007F289C" w:rsidRDefault="007F289C" w14:paraId="7F0CB1F7" w14:textId="77777777">
                  <w:pPr>
                    <w:spacing w:after="240"/>
                    <w:rPr>
                      <w:rFonts w:cs="Times New Roman"/>
                      <w:b/>
                      <w:bCs/>
                    </w:rPr>
                  </w:pPr>
                </w:p>
              </w:tc>
            </w:tr>
          </w:tbl>
          <w:p w:rsidRPr="001400C5" w:rsidR="007F289C" w:rsidP="00BA475F" w:rsidRDefault="007F289C" w14:paraId="18E481D1" w14:textId="77777777">
            <w:pPr>
              <w:rPr>
                <w:rFonts w:cs="Times New Roman"/>
              </w:rPr>
            </w:pPr>
            <w:r w:rsidRPr="001400C5">
              <w:rPr>
                <w:rFonts w:cs="Times New Roman"/>
              </w:rPr>
              <w:t>[SHOW SECOND BOX ONLY IF COV</w:t>
            </w:r>
            <w:r>
              <w:rPr>
                <w:rFonts w:cs="Times New Roman"/>
              </w:rPr>
              <w:t>E</w:t>
            </w:r>
            <w:r w:rsidRPr="001400C5">
              <w:rPr>
                <w:rFonts w:cs="Times New Roman"/>
              </w:rPr>
              <w:t>=1]</w:t>
            </w:r>
          </w:p>
          <w:tbl>
            <w:tblPr>
              <w:tblStyle w:val="TableGrid"/>
              <w:tblW w:w="0" w:type="auto"/>
              <w:tblLook w:val="04A0" w:firstRow="1" w:lastRow="0" w:firstColumn="1" w:lastColumn="0" w:noHBand="0" w:noVBand="1"/>
            </w:tblPr>
            <w:tblGrid>
              <w:gridCol w:w="9921"/>
            </w:tblGrid>
            <w:tr w:rsidR="007F289C" w:rsidTr="00846043" w14:paraId="271767ED" w14:textId="77777777">
              <w:tc>
                <w:tcPr>
                  <w:tcW w:w="10790" w:type="dxa"/>
                </w:tcPr>
                <w:p w:rsidRPr="00235FA3" w:rsidR="007F289C" w:rsidP="00BA475F" w:rsidRDefault="007F289C" w14:paraId="1154E76D" w14:textId="77777777">
                  <w:pPr>
                    <w:pStyle w:val="VariableName"/>
                    <w:spacing w:before="120"/>
                    <w:ind w:left="144"/>
                    <w:rPr>
                      <w:rFonts w:cs="Times New Roman"/>
                    </w:rPr>
                  </w:pPr>
                  <w:r w:rsidRPr="00235FA3">
                    <w:rPr>
                      <w:rFonts w:cs="Times New Roman"/>
                      <w:color w:val="auto"/>
                    </w:rPr>
                    <w:t>Impact of COVID-19 on your graduate experience</w:t>
                  </w:r>
                </w:p>
                <w:p w:rsidR="007F289C" w:rsidP="00BA475F" w:rsidRDefault="007F289C" w14:paraId="013EF26E" w14:textId="77777777">
                  <w:pPr>
                    <w:tabs>
                      <w:tab w:val="left" w:pos="360"/>
                    </w:tabs>
                    <w:spacing w:before="0" w:after="0" w:line="256" w:lineRule="auto"/>
                    <w:ind w:left="144"/>
                    <w:contextualSpacing/>
                    <w:rPr>
                      <w:b/>
                      <w:bCs/>
                      <w:color w:val="4472C4" w:themeColor="accent1"/>
                    </w:rPr>
                  </w:pPr>
                </w:p>
                <w:p w:rsidR="007F289C" w:rsidP="00BA475F" w:rsidRDefault="007F289C" w14:paraId="66E7116B" w14:textId="77777777">
                  <w:pPr>
                    <w:tabs>
                      <w:tab w:val="left" w:pos="360"/>
                    </w:tabs>
                    <w:spacing w:before="0" w:after="60" w:line="257" w:lineRule="auto"/>
                    <w:ind w:left="144"/>
                    <w:rPr>
                      <w:b/>
                      <w:bCs/>
                    </w:rPr>
                  </w:pPr>
                  <w:r w:rsidRPr="00B140AC">
                    <w:rPr>
                      <w:b/>
                      <w:bCs/>
                      <w:color w:val="4472C4" w:themeColor="accent1"/>
                    </w:rPr>
                    <w:t xml:space="preserve">Previously, you </w:t>
                  </w:r>
                  <w:r w:rsidRPr="00972303">
                    <w:rPr>
                      <w:b/>
                      <w:bCs/>
                      <w:color w:val="4472C4" w:themeColor="accent1"/>
                    </w:rPr>
                    <w:t>said: “I changed my career</w:t>
                  </w:r>
                  <w:r w:rsidRPr="00175BE7">
                    <w:rPr>
                      <w:b/>
                      <w:bCs/>
                      <w:color w:val="4472C4" w:themeColor="accent1"/>
                    </w:rPr>
                    <w:t xml:space="preserve"> plans or goals</w:t>
                  </w:r>
                  <w:r w:rsidRPr="00175BE7">
                    <w:rPr>
                      <w:b/>
                      <w:bCs/>
                      <w:i/>
                      <w:iCs/>
                      <w:color w:val="4472C4" w:themeColor="accent1"/>
                    </w:rPr>
                    <w:t xml:space="preserve"> (e.g., type of employer, research </w:t>
                  </w:r>
                  <w:r>
                    <w:rPr>
                      <w:b/>
                      <w:bCs/>
                      <w:i/>
                      <w:iCs/>
                      <w:color w:val="4472C4" w:themeColor="accent1"/>
                    </w:rPr>
                    <w:t>focus</w:t>
                  </w:r>
                  <w:r w:rsidRPr="00175BE7">
                    <w:rPr>
                      <w:b/>
                      <w:bCs/>
                      <w:i/>
                      <w:iCs/>
                      <w:color w:val="4472C4" w:themeColor="accent1"/>
                    </w:rPr>
                    <w:t>)</w:t>
                  </w:r>
                  <w:r w:rsidRPr="00175BE7">
                    <w:rPr>
                      <w:b/>
                      <w:bCs/>
                      <w:color w:val="4472C4" w:themeColor="accent1"/>
                    </w:rPr>
                    <w:t>.”</w:t>
                  </w:r>
                </w:p>
                <w:p w:rsidRPr="003D132F" w:rsidR="007F289C" w:rsidP="00AA6971" w:rsidRDefault="007F289C" w14:paraId="49941D33" w14:textId="77777777">
                  <w:pPr>
                    <w:tabs>
                      <w:tab w:val="left" w:pos="360"/>
                    </w:tabs>
                    <w:spacing w:line="256" w:lineRule="auto"/>
                    <w:ind w:left="144"/>
                    <w:contextualSpacing/>
                    <w:rPr>
                      <w:b/>
                      <w:bCs/>
                    </w:rPr>
                  </w:pPr>
                  <w:r w:rsidRPr="003D132F">
                    <w:rPr>
                      <w:b/>
                      <w:bCs/>
                    </w:rPr>
                    <w:t>How did your career plans or goals change?</w:t>
                  </w:r>
                </w:p>
                <w:p w:rsidRPr="00324CF5" w:rsidR="007F289C" w:rsidP="00324CF5" w:rsidRDefault="007F289C" w14:paraId="3CB2814E" w14:textId="4E4C07BA">
                  <w:pPr>
                    <w:pStyle w:val="Responseoption"/>
                    <w:spacing w:after="120"/>
                    <w:ind w:left="144"/>
                    <w:rPr>
                      <w:rFonts w:cstheme="minorBidi"/>
                      <w:noProof w:val="0"/>
                    </w:rPr>
                  </w:pPr>
                  <w:r w:rsidRPr="00135AD6">
                    <w:rPr>
                      <w:rStyle w:val="Hyperlink"/>
                      <w:rFonts w:cstheme="minorBidi"/>
                      <w:noProof w:val="0"/>
                      <w:color w:val="auto"/>
                    </w:rPr>
                    <w:t>________________________________________________________________</w:t>
                  </w:r>
                  <w:r>
                    <w:rPr>
                      <w:rStyle w:val="SubtleReference"/>
                    </w:rPr>
                    <w:t>[COVE_OTH]</w:t>
                  </w:r>
                </w:p>
              </w:tc>
            </w:tr>
          </w:tbl>
          <w:p w:rsidR="00FD09CF" w:rsidP="00846043" w:rsidRDefault="00FD09CF" w14:paraId="5B3E6DC5" w14:textId="77777777">
            <w:pPr>
              <w:spacing w:after="240"/>
              <w:rPr>
                <w:rFonts w:cs="Times New Roman"/>
                <w:b/>
                <w:bCs/>
              </w:rPr>
            </w:pPr>
          </w:p>
        </w:tc>
      </w:tr>
    </w:tbl>
    <w:p w:rsidR="00FD09CF" w:rsidP="00FD09CF" w:rsidRDefault="00FD09CF" w14:paraId="54507A56" w14:textId="77777777">
      <w:pPr>
        <w:spacing w:before="0" w:after="0"/>
      </w:pPr>
    </w:p>
    <w:tbl>
      <w:tblPr>
        <w:tblStyle w:val="TableGrid"/>
        <w:tblW w:w="10165" w:type="dxa"/>
        <w:tblLook w:val="04A0" w:firstRow="1" w:lastRow="0" w:firstColumn="1" w:lastColumn="0" w:noHBand="0" w:noVBand="1"/>
      </w:tblPr>
      <w:tblGrid>
        <w:gridCol w:w="10165"/>
      </w:tblGrid>
      <w:tr w:rsidR="00FD09CF" w:rsidTr="00135AD6" w14:paraId="69A23FD3" w14:textId="77777777">
        <w:tc>
          <w:tcPr>
            <w:tcW w:w="10165" w:type="dxa"/>
          </w:tcPr>
          <w:p w:rsidRPr="00AA6971" w:rsidR="00AA6971" w:rsidP="00BA475F" w:rsidRDefault="00AA6971" w14:paraId="4A6982C8" w14:textId="77777777">
            <w:pPr>
              <w:spacing w:before="240"/>
              <w:rPr>
                <w:u w:val="single"/>
              </w:rPr>
            </w:pPr>
            <w:r w:rsidRPr="00AA6971">
              <w:rPr>
                <w:u w:val="single"/>
              </w:rPr>
              <w:t>Probe 5:</w:t>
            </w:r>
          </w:p>
          <w:p w:rsidR="00FD09CF" w:rsidP="00324CF5" w:rsidRDefault="00FD09CF" w14:paraId="6E27C57D" w14:textId="30F88DED">
            <w:pPr>
              <w:spacing w:after="360"/>
              <w:rPr>
                <w:b/>
                <w:bCs/>
              </w:rPr>
            </w:pPr>
            <w:r w:rsidRPr="00D8519E">
              <w:rPr>
                <w:b/>
                <w:bCs/>
              </w:rPr>
              <w:t xml:space="preserve">Next, “I changed my career plans or goals </w:t>
            </w:r>
            <w:r w:rsidRPr="00D8519E">
              <w:rPr>
                <w:b/>
                <w:bCs/>
                <w:i/>
                <w:iCs/>
              </w:rPr>
              <w:t xml:space="preserve">(e.g., type of employer, research </w:t>
            </w:r>
            <w:r>
              <w:rPr>
                <w:b/>
                <w:bCs/>
                <w:i/>
                <w:iCs/>
              </w:rPr>
              <w:t>focus</w:t>
            </w:r>
            <w:r w:rsidRPr="00D8519E">
              <w:rPr>
                <w:b/>
                <w:bCs/>
                <w:i/>
                <w:iCs/>
              </w:rPr>
              <w:t>).</w:t>
            </w:r>
            <w:r w:rsidRPr="00D8519E">
              <w:rPr>
                <w:b/>
                <w:bCs/>
              </w:rPr>
              <w:t>” You answered [</w:t>
            </w:r>
            <w:r>
              <w:t xml:space="preserve">  </w:t>
            </w:r>
            <w:r w:rsidR="00135AD6">
              <w:t xml:space="preserve"> </w:t>
            </w:r>
            <w:r w:rsidRPr="009C2964">
              <w:rPr>
                <w:b/>
                <w:bCs/>
              </w:rPr>
              <w:t>].</w:t>
            </w:r>
            <w:r w:rsidR="00984363">
              <w:rPr>
                <w:b/>
                <w:bCs/>
              </w:rPr>
              <w:t xml:space="preserve"> </w:t>
            </w:r>
          </w:p>
          <w:p w:rsidRPr="00340806" w:rsidR="00984363" w:rsidP="00BA475F" w:rsidRDefault="00984363" w14:paraId="2E721527" w14:textId="591E5493">
            <w:pPr>
              <w:spacing w:after="240"/>
              <w:rPr>
                <w:b/>
                <w:bCs/>
              </w:rPr>
            </w:pPr>
            <w:r w:rsidRPr="00D63535">
              <w:t xml:space="preserve">IF </w:t>
            </w:r>
            <w:r w:rsidR="00710AB2">
              <w:t xml:space="preserve">ANSWER IS </w:t>
            </w:r>
            <w:r w:rsidRPr="00D63535">
              <w:t>YES, ALSO READ ALOUD THEIR RESPONSE TO THE OPEN-ENDED QUESTION.</w:t>
            </w:r>
          </w:p>
        </w:tc>
      </w:tr>
      <w:tr w:rsidRPr="008A06C8" w:rsidR="00FD09CF" w:rsidTr="00135AD6" w14:paraId="7B0344CB" w14:textId="77777777">
        <w:tc>
          <w:tcPr>
            <w:tcW w:w="10165" w:type="dxa"/>
          </w:tcPr>
          <w:p w:rsidR="00FD09CF" w:rsidP="00BA475F" w:rsidRDefault="00FD09CF" w14:paraId="10776682" w14:textId="26446D10">
            <w:pPr>
              <w:spacing w:before="240"/>
              <w:ind w:left="864" w:hanging="864"/>
              <w:rPr>
                <w:b/>
                <w:bCs/>
              </w:rPr>
            </w:pPr>
            <w:r w:rsidRPr="00D8519E">
              <w:rPr>
                <w:u w:val="single"/>
              </w:rPr>
              <w:t>Probe</w:t>
            </w:r>
            <w:r w:rsidR="006237DC">
              <w:rPr>
                <w:u w:val="single"/>
              </w:rPr>
              <w:t xml:space="preserve"> </w:t>
            </w:r>
            <w:r w:rsidRPr="00D8519E">
              <w:rPr>
                <w:u w:val="single"/>
              </w:rPr>
              <w:t>5a</w:t>
            </w:r>
            <w:r w:rsidRPr="00135AD6">
              <w:t>:</w:t>
            </w:r>
            <w:r w:rsidRPr="008A06C8">
              <w:rPr>
                <w:b/>
                <w:bCs/>
              </w:rPr>
              <w:t xml:space="preserve"> </w:t>
            </w:r>
            <w:r w:rsidR="00135AD6">
              <w:rPr>
                <w:b/>
                <w:bCs/>
              </w:rPr>
              <w:t xml:space="preserve"> </w:t>
            </w:r>
            <w:r w:rsidRPr="008A06C8">
              <w:rPr>
                <w:b/>
                <w:bCs/>
              </w:rPr>
              <w:t>How far ahead into the future were you thinking as you answered this question?</w:t>
            </w:r>
          </w:p>
          <w:p w:rsidR="00FD09CF" w:rsidP="00AA6971" w:rsidRDefault="00FD09CF" w14:paraId="036B7BC6" w14:textId="375E9A31">
            <w:pPr>
              <w:spacing w:before="240"/>
              <w:ind w:left="864" w:hanging="864"/>
              <w:rPr>
                <w:b/>
                <w:bCs/>
              </w:rPr>
            </w:pPr>
            <w:r w:rsidRPr="00D8519E">
              <w:rPr>
                <w:u w:val="single"/>
              </w:rPr>
              <w:t>Probe 5b</w:t>
            </w:r>
            <w:r w:rsidRPr="00135AD6">
              <w:t>:</w:t>
            </w:r>
            <w:r w:rsidRPr="008A06C8">
              <w:rPr>
                <w:b/>
                <w:bCs/>
              </w:rPr>
              <w:t xml:space="preserve"> </w:t>
            </w:r>
            <w:r w:rsidR="00135AD6">
              <w:rPr>
                <w:b/>
                <w:bCs/>
              </w:rPr>
              <w:t xml:space="preserve"> </w:t>
            </w:r>
            <w:r w:rsidRPr="008A06C8">
              <w:rPr>
                <w:b/>
                <w:bCs/>
              </w:rPr>
              <w:t xml:space="preserve">What came to mind when you read “career plans or goals”? </w:t>
            </w:r>
          </w:p>
          <w:p w:rsidRPr="008A06C8" w:rsidR="00FD09CF" w:rsidP="00AA6971" w:rsidRDefault="00FD09CF" w14:paraId="4D781825" w14:textId="4FF8B497">
            <w:pPr>
              <w:spacing w:before="0"/>
              <w:ind w:left="968"/>
              <w:rPr>
                <w:b/>
                <w:bCs/>
              </w:rPr>
            </w:pPr>
            <w:r>
              <w:t>MAKE A NOTE WHETHER RESEARCH SPECIALIZATION OR EMPLOYMENT SECTOR WAS MENTIONED</w:t>
            </w:r>
            <w:r w:rsidRPr="008A06C8">
              <w:rPr>
                <w:b/>
                <w:bCs/>
              </w:rPr>
              <w:t xml:space="preserve"> </w:t>
            </w:r>
          </w:p>
          <w:p w:rsidRPr="008A06C8" w:rsidR="00FD09CF" w:rsidP="00324CF5" w:rsidRDefault="00FD09CF" w14:paraId="36D3EBA1" w14:textId="17265C24">
            <w:pPr>
              <w:spacing w:before="240" w:after="600"/>
              <w:ind w:left="968" w:right="159" w:hanging="990"/>
            </w:pPr>
            <w:r w:rsidRPr="00D8519E">
              <w:rPr>
                <w:u w:val="single"/>
              </w:rPr>
              <w:t>Probe 5</w:t>
            </w:r>
            <w:r>
              <w:rPr>
                <w:u w:val="single"/>
              </w:rPr>
              <w:t>c:</w:t>
            </w:r>
            <w:r w:rsidRPr="00D8519E">
              <w:rPr>
                <w:lang w:eastAsia="en-US"/>
              </w:rPr>
              <w:t xml:space="preserve"> </w:t>
            </w:r>
            <w:r w:rsidR="00AA6971">
              <w:rPr>
                <w:lang w:eastAsia="en-US"/>
              </w:rPr>
              <w:t xml:space="preserve"> </w:t>
            </w:r>
            <w:r w:rsidRPr="008A06C8">
              <w:rPr>
                <w:lang w:eastAsia="en-US"/>
              </w:rPr>
              <w:t xml:space="preserve">[IF R ANSWERED YES AND IF </w:t>
            </w:r>
            <w:r>
              <w:t xml:space="preserve">RESPONSE </w:t>
            </w:r>
            <w:r w:rsidR="00984363">
              <w:t xml:space="preserve">TO OPEN-ENDED QUESTION AND PROBE 5B </w:t>
            </w:r>
            <w:r>
              <w:t>DO NOT PROVIDE SUFFICIENT DETAIL</w:t>
            </w:r>
            <w:r w:rsidR="00BA475F">
              <w:t>, ASK</w:t>
            </w:r>
            <w:r w:rsidRPr="008A06C8">
              <w:rPr>
                <w:lang w:eastAsia="en-US"/>
              </w:rPr>
              <w:t>]</w:t>
            </w:r>
            <w:r w:rsidRPr="008A06C8">
              <w:rPr>
                <w:b/>
                <w:bCs/>
                <w:lang w:eastAsia="en-US"/>
              </w:rPr>
              <w:t xml:space="preserve"> </w:t>
            </w:r>
            <w:r w:rsidR="00135AD6">
              <w:rPr>
                <w:b/>
                <w:bCs/>
                <w:lang w:eastAsia="en-US"/>
              </w:rPr>
              <w:t xml:space="preserve"> </w:t>
            </w:r>
            <w:r>
              <w:rPr>
                <w:b/>
                <w:bCs/>
                <w:lang w:eastAsia="en-US"/>
              </w:rPr>
              <w:t>What type of</w:t>
            </w:r>
            <w:r w:rsidRPr="008A06C8">
              <w:rPr>
                <w:b/>
                <w:bCs/>
                <w:lang w:eastAsia="en-US"/>
              </w:rPr>
              <w:t xml:space="preserve"> changes you </w:t>
            </w:r>
            <w:r>
              <w:rPr>
                <w:b/>
                <w:bCs/>
                <w:lang w:eastAsia="en-US"/>
              </w:rPr>
              <w:t xml:space="preserve">had to </w:t>
            </w:r>
            <w:r w:rsidRPr="008A06C8">
              <w:rPr>
                <w:b/>
                <w:bCs/>
                <w:lang w:eastAsia="en-US"/>
              </w:rPr>
              <w:t>ma</w:t>
            </w:r>
            <w:r>
              <w:rPr>
                <w:b/>
                <w:bCs/>
                <w:lang w:eastAsia="en-US"/>
              </w:rPr>
              <w:t>k</w:t>
            </w:r>
            <w:r w:rsidRPr="008A06C8">
              <w:rPr>
                <w:b/>
                <w:bCs/>
                <w:lang w:eastAsia="en-US"/>
              </w:rPr>
              <w:t>e to your career plans or goals</w:t>
            </w:r>
            <w:r>
              <w:rPr>
                <w:b/>
                <w:bCs/>
                <w:lang w:eastAsia="en-US"/>
              </w:rPr>
              <w:t>?</w:t>
            </w:r>
          </w:p>
        </w:tc>
      </w:tr>
    </w:tbl>
    <w:p w:rsidR="00324CF5" w:rsidP="00324CF5" w:rsidRDefault="00324CF5" w14:paraId="0B887C52" w14:textId="77777777">
      <w:pPr>
        <w:spacing w:before="240" w:after="600"/>
        <w:rPr>
          <w:color w:val="2E74B5" w:themeColor="accent5" w:themeShade="BF"/>
        </w:rPr>
      </w:pPr>
      <w:r>
        <w:rPr>
          <w:color w:val="2E74B5" w:themeColor="accent5" w:themeShade="BF"/>
        </w:rPr>
        <w:br/>
      </w:r>
    </w:p>
    <w:p w:rsidR="00324CF5" w:rsidRDefault="00324CF5" w14:paraId="7F03C0A6" w14:textId="77777777">
      <w:pPr>
        <w:spacing w:before="0" w:after="160" w:line="259" w:lineRule="auto"/>
        <w:rPr>
          <w:color w:val="2E74B5" w:themeColor="accent5" w:themeShade="BF"/>
        </w:rPr>
      </w:pPr>
      <w:r>
        <w:rPr>
          <w:color w:val="2E74B5" w:themeColor="accent5" w:themeShade="BF"/>
        </w:rPr>
        <w:br w:type="page"/>
      </w:r>
    </w:p>
    <w:p w:rsidR="00AA6971" w:rsidP="00324CF5" w:rsidRDefault="00AA6971" w14:paraId="67FF69B2" w14:textId="0E160D2A">
      <w:pPr>
        <w:spacing w:before="240"/>
        <w:rPr>
          <w:color w:val="2E74B5" w:themeColor="accent5" w:themeShade="BF"/>
        </w:rPr>
      </w:pPr>
      <w:r w:rsidRPr="05305564">
        <w:rPr>
          <w:color w:val="2E74B5" w:themeColor="accent5" w:themeShade="BF"/>
        </w:rPr>
        <w:lastRenderedPageBreak/>
        <w:t>|-----------------------------------------------------------NEXT SCREEN---------------------------------------------------</w:t>
      </w:r>
      <w:r>
        <w:rPr>
          <w:color w:val="2E74B5" w:themeColor="accent5" w:themeShade="BF"/>
        </w:rPr>
        <w:t>-</w:t>
      </w:r>
      <w:r w:rsidRPr="05305564">
        <w:rPr>
          <w:color w:val="2E74B5" w:themeColor="accent5" w:themeShade="BF"/>
        </w:rPr>
        <w:t>------------------|</w:t>
      </w:r>
    </w:p>
    <w:p w:rsidRPr="006237DC" w:rsidR="006237DC" w:rsidP="00324CF5" w:rsidRDefault="006237DC" w14:paraId="15F75372" w14:textId="5B658302">
      <w:pPr>
        <w:pStyle w:val="Probe"/>
        <w:spacing w:before="120" w:after="240"/>
        <w:rPr>
          <w:sz w:val="26"/>
          <w:szCs w:val="26"/>
          <w:u w:val="none"/>
        </w:rPr>
      </w:pPr>
      <w:r w:rsidRPr="006237DC">
        <w:rPr>
          <w:b/>
          <w:bCs/>
          <w:sz w:val="26"/>
          <w:szCs w:val="26"/>
          <w:u w:val="none"/>
        </w:rPr>
        <w:t xml:space="preserve">FORM: </w:t>
      </w:r>
      <w:r w:rsidRPr="006237DC">
        <w:rPr>
          <w:sz w:val="26"/>
          <w:szCs w:val="26"/>
          <w:u w:val="none"/>
        </w:rPr>
        <w:t>STAT</w:t>
      </w:r>
      <w:r>
        <w:rPr>
          <w:sz w:val="26"/>
          <w:szCs w:val="26"/>
          <w:u w:val="none"/>
        </w:rPr>
        <w:t>F</w:t>
      </w:r>
      <w:r w:rsidRPr="006237DC">
        <w:rPr>
          <w:sz w:val="26"/>
          <w:szCs w:val="26"/>
          <w:u w:val="none"/>
        </w:rPr>
        <w:t xml:space="preserve"> </w:t>
      </w:r>
    </w:p>
    <w:tbl>
      <w:tblPr>
        <w:tblStyle w:val="TableGrid"/>
        <w:tblW w:w="0" w:type="auto"/>
        <w:tblInd w:w="-5" w:type="dxa"/>
        <w:tblLook w:val="04A0" w:firstRow="1" w:lastRow="0" w:firstColumn="1" w:lastColumn="0" w:noHBand="0" w:noVBand="1"/>
      </w:tblPr>
      <w:tblGrid>
        <w:gridCol w:w="10147"/>
      </w:tblGrid>
      <w:tr w:rsidR="00FD09CF" w:rsidTr="00BA475F" w14:paraId="266E8643" w14:textId="77777777">
        <w:tc>
          <w:tcPr>
            <w:tcW w:w="10070" w:type="dxa"/>
            <w:shd w:val="clear" w:color="auto" w:fill="D9E2F3" w:themeFill="accent1" w:themeFillTint="33"/>
          </w:tcPr>
          <w:p w:rsidRPr="00235FA3" w:rsidR="007F289C" w:rsidP="00324CF5" w:rsidRDefault="007F289C" w14:paraId="4E4E1C59" w14:textId="77777777">
            <w:pPr>
              <w:rPr>
                <w:rFonts w:cs="Times New Roman"/>
              </w:rPr>
            </w:pPr>
            <w:r w:rsidRPr="001400C5">
              <w:rPr>
                <w:rFonts w:cs="Times New Roman"/>
              </w:rPr>
              <w:t xml:space="preserve">[SHOW </w:t>
            </w:r>
            <w:r>
              <w:rPr>
                <w:rFonts w:cs="Times New Roman"/>
              </w:rPr>
              <w:t>FIRST</w:t>
            </w:r>
            <w:r w:rsidRPr="001400C5">
              <w:rPr>
                <w:rFonts w:cs="Times New Roman"/>
              </w:rPr>
              <w:t xml:space="preserve"> BOX ONLY IF COV</w:t>
            </w:r>
            <w:r>
              <w:rPr>
                <w:rFonts w:cs="Times New Roman"/>
              </w:rPr>
              <w:t>F</w:t>
            </w:r>
            <w:r w:rsidRPr="001400C5">
              <w:rPr>
                <w:rFonts w:cs="Times New Roman"/>
              </w:rPr>
              <w:t>=</w:t>
            </w:r>
            <w:r>
              <w:rPr>
                <w:rFonts w:cs="Times New Roman"/>
              </w:rPr>
              <w:t>2 or missing</w:t>
            </w:r>
            <w:r w:rsidRPr="001400C5">
              <w:rPr>
                <w:rFonts w:cs="Times New Roman"/>
              </w:rPr>
              <w:t>]</w:t>
            </w:r>
          </w:p>
          <w:tbl>
            <w:tblPr>
              <w:tblStyle w:val="TableGrid"/>
              <w:tblW w:w="0" w:type="auto"/>
              <w:tblLook w:val="04A0" w:firstRow="1" w:lastRow="0" w:firstColumn="1" w:lastColumn="0" w:noHBand="0" w:noVBand="1"/>
            </w:tblPr>
            <w:tblGrid>
              <w:gridCol w:w="9921"/>
            </w:tblGrid>
            <w:tr w:rsidR="007F289C" w:rsidTr="00135AD6" w14:paraId="0D1632AF" w14:textId="77777777">
              <w:tc>
                <w:tcPr>
                  <w:tcW w:w="9783" w:type="dxa"/>
                </w:tcPr>
                <w:p w:rsidR="007F289C" w:rsidP="00BA475F" w:rsidRDefault="00094F30" w14:paraId="25A2695C" w14:textId="019ACEE4">
                  <w:pPr>
                    <w:ind w:left="144"/>
                    <w:rPr>
                      <w:rFonts w:cs="Times New Roman"/>
                      <w:b/>
                      <w:bCs/>
                    </w:rPr>
                  </w:pPr>
                  <w:r>
                    <w:rPr>
                      <w:rFonts w:cs="Times New Roman"/>
                      <w:b/>
                      <w:bCs/>
                    </w:rPr>
                    <w:t>Below is how you answered</w:t>
                  </w:r>
                  <w:r w:rsidR="007F289C">
                    <w:rPr>
                      <w:rFonts w:cs="Times New Roman"/>
                      <w:b/>
                      <w:bCs/>
                    </w:rPr>
                    <w:t xml:space="preserve"> the following question:</w:t>
                  </w:r>
                </w:p>
                <w:p w:rsidRPr="00DC5856" w:rsidR="007F289C" w:rsidP="00BA475F" w:rsidRDefault="007F289C" w14:paraId="62B0BEE5" w14:textId="77777777">
                  <w:pPr>
                    <w:ind w:left="144"/>
                    <w:rPr>
                      <w:rFonts w:eastAsia="Calibri"/>
                      <w:b/>
                      <w:bCs/>
                      <w:szCs w:val="20"/>
                    </w:rPr>
                  </w:pPr>
                  <w:r w:rsidRPr="00424CC0">
                    <w:rPr>
                      <w:rFonts w:eastAsia="Calibri"/>
                      <w:b/>
                      <w:bCs/>
                      <w:szCs w:val="20"/>
                    </w:rPr>
                    <w:t>Did you experience any of the following as a result of the COVID-19 pandemic?</w:t>
                  </w:r>
                </w:p>
                <w:tbl>
                  <w:tblPr>
                    <w:tblStyle w:val="TableGrid"/>
                    <w:tblW w:w="10080" w:type="dxa"/>
                    <w:tblInd w:w="138" w:type="dxa"/>
                    <w:tblLook w:val="04A0" w:firstRow="1" w:lastRow="0" w:firstColumn="1" w:lastColumn="0" w:noHBand="0" w:noVBand="1"/>
                  </w:tblPr>
                  <w:tblGrid>
                    <w:gridCol w:w="6883"/>
                    <w:gridCol w:w="852"/>
                    <w:gridCol w:w="632"/>
                    <w:gridCol w:w="1713"/>
                  </w:tblGrid>
                  <w:tr w:rsidR="007F289C" w:rsidTr="00BA475F" w14:paraId="54B1E3E0" w14:textId="77777777">
                    <w:trPr>
                      <w:trHeight w:val="401"/>
                    </w:trPr>
                    <w:tc>
                      <w:tcPr>
                        <w:tcW w:w="6883" w:type="dxa"/>
                        <w:vAlign w:val="center"/>
                      </w:tcPr>
                      <w:p w:rsidRPr="00C90785" w:rsidR="007F289C" w:rsidP="007F289C" w:rsidRDefault="007F289C" w14:paraId="3198342E" w14:textId="77777777">
                        <w:pPr>
                          <w:pStyle w:val="Responseoption"/>
                          <w:spacing w:after="120"/>
                          <w:rPr>
                            <w:b/>
                            <w:bCs/>
                          </w:rPr>
                        </w:pPr>
                      </w:p>
                    </w:tc>
                    <w:tc>
                      <w:tcPr>
                        <w:tcW w:w="852" w:type="dxa"/>
                        <w:vAlign w:val="center"/>
                      </w:tcPr>
                      <w:p w:rsidRPr="00554108" w:rsidR="007F289C" w:rsidP="007F289C" w:rsidRDefault="007F289C" w14:paraId="37168C26" w14:textId="77777777">
                        <w:pPr>
                          <w:pStyle w:val="Responseoption"/>
                          <w:spacing w:after="120"/>
                          <w:jc w:val="center"/>
                          <w:rPr>
                            <w:b/>
                            <w:bCs/>
                          </w:rPr>
                        </w:pPr>
                        <w:r w:rsidRPr="00554108">
                          <w:rPr>
                            <w:b/>
                            <w:bCs/>
                          </w:rPr>
                          <w:t>Yes</w:t>
                        </w:r>
                      </w:p>
                    </w:tc>
                    <w:tc>
                      <w:tcPr>
                        <w:tcW w:w="632" w:type="dxa"/>
                        <w:vAlign w:val="center"/>
                      </w:tcPr>
                      <w:p w:rsidRPr="00554108" w:rsidR="007F289C" w:rsidP="007F289C" w:rsidRDefault="007F289C" w14:paraId="770B538F" w14:textId="77777777">
                        <w:pPr>
                          <w:pStyle w:val="Responseoption"/>
                          <w:spacing w:after="120"/>
                          <w:jc w:val="center"/>
                          <w:rPr>
                            <w:b/>
                            <w:bCs/>
                          </w:rPr>
                        </w:pPr>
                        <w:r w:rsidRPr="00554108">
                          <w:rPr>
                            <w:b/>
                            <w:bCs/>
                          </w:rPr>
                          <w:t>No</w:t>
                        </w:r>
                      </w:p>
                    </w:tc>
                    <w:tc>
                      <w:tcPr>
                        <w:tcW w:w="1713" w:type="dxa"/>
                        <w:vAlign w:val="center"/>
                      </w:tcPr>
                      <w:p w:rsidRPr="00554108" w:rsidR="007F289C" w:rsidP="007F289C" w:rsidRDefault="007F289C" w14:paraId="08919947" w14:textId="77777777">
                        <w:pPr>
                          <w:pStyle w:val="Responseoption"/>
                          <w:spacing w:after="120"/>
                          <w:jc w:val="center"/>
                          <w:rPr>
                            <w:b/>
                            <w:bCs/>
                          </w:rPr>
                        </w:pPr>
                      </w:p>
                    </w:tc>
                  </w:tr>
                  <w:tr w:rsidR="007F289C" w:rsidTr="00BA475F" w14:paraId="5EBF175C" w14:textId="77777777">
                    <w:trPr>
                      <w:trHeight w:val="401"/>
                    </w:trPr>
                    <w:tc>
                      <w:tcPr>
                        <w:tcW w:w="6883" w:type="dxa"/>
                        <w:vAlign w:val="center"/>
                      </w:tcPr>
                      <w:p w:rsidRPr="00C90785" w:rsidR="007F289C" w:rsidP="007F289C" w:rsidRDefault="007F289C" w14:paraId="477FF339" w14:textId="77777777">
                        <w:pPr>
                          <w:pStyle w:val="Responseoption"/>
                          <w:spacing w:after="120"/>
                        </w:pPr>
                        <w:r>
                          <w:t>I changed my decision on where to live in the year after graduation.</w:t>
                        </w:r>
                      </w:p>
                    </w:tc>
                    <w:tc>
                      <w:tcPr>
                        <w:tcW w:w="852" w:type="dxa"/>
                        <w:vAlign w:val="center"/>
                      </w:tcPr>
                      <w:p w:rsidRPr="00825C41" w:rsidR="007F289C" w:rsidP="007F289C" w:rsidRDefault="007F289C" w14:paraId="12A2AC4C" w14:textId="77777777">
                        <w:pPr>
                          <w:pStyle w:val="Responseoption"/>
                          <w:spacing w:after="120"/>
                          <w:jc w:val="center"/>
                        </w:pPr>
                        <w:r w:rsidRPr="00EF6B91">
                          <mc:AlternateContent>
                            <mc:Choice Requires="wps">
                              <w:drawing>
                                <wp:inline distT="0" distB="0" distL="0" distR="0" wp14:anchorId="13E9BDC5" wp14:editId="0921F587">
                                  <wp:extent cx="127635" cy="127635"/>
                                  <wp:effectExtent l="0" t="0" r="24765" b="24765"/>
                                  <wp:docPr id="429879369" name="Oval 429879369"/>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69"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7C6D85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DE&#10;gNOoigIAAD4FAAAOAAAAAAAAAAAAAAAAAC4CAABkcnMvZTJvRG9jLnhtbFBLAQItABQABgAIAAAA&#10;IQDVpe6b2QAAAAMBAAAPAAAAAAAAAAAAAAAAAOQEAABkcnMvZG93bnJldi54bWxQSwUGAAAAAAQA&#10;BADzAAAA6gUAAAAA&#10;">
                                  <v:stroke joinstyle="miter"/>
                                  <w10:anchorlock/>
                                </v:oval>
                              </w:pict>
                            </mc:Fallback>
                          </mc:AlternateContent>
                        </w:r>
                        <w:r>
                          <w:rPr>
                            <w:vertAlign w:val="subscript"/>
                          </w:rPr>
                          <w:t>1</w:t>
                        </w:r>
                      </w:p>
                    </w:tc>
                    <w:tc>
                      <w:tcPr>
                        <w:tcW w:w="632" w:type="dxa"/>
                        <w:vAlign w:val="center"/>
                      </w:tcPr>
                      <w:p w:rsidRPr="00D04F8F" w:rsidR="007F289C" w:rsidP="007F289C" w:rsidRDefault="007F289C" w14:paraId="05B8AA3E" w14:textId="77777777">
                        <w:pPr>
                          <w:pStyle w:val="Responseoption"/>
                          <w:spacing w:after="120"/>
                          <w:jc w:val="center"/>
                          <w:rPr>
                            <w:vertAlign w:val="subscript"/>
                          </w:rPr>
                        </w:pPr>
                        <w:r w:rsidRPr="00D04F8F">
                          <w:rPr>
                            <w:vertAlign w:val="subscript"/>
                          </w:rPr>
                          <mc:AlternateContent>
                            <mc:Choice Requires="wps">
                              <w:drawing>
                                <wp:inline distT="0" distB="0" distL="0" distR="0" wp14:anchorId="76D4F00A" wp14:editId="6209B215">
                                  <wp:extent cx="127635" cy="127635"/>
                                  <wp:effectExtent l="0" t="0" r="24765" b="24765"/>
                                  <wp:docPr id="429879370" name="Oval 429879370"/>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70"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6B185C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Dn&#10;Aw9ZigIAAD4FAAAOAAAAAAAAAAAAAAAAAC4CAABkcnMvZTJvRG9jLnhtbFBLAQItABQABgAIAAAA&#10;IQDVpe6b2QAAAAMBAAAPAAAAAAAAAAAAAAAAAOQEAABkcnMvZG93bnJldi54bWxQSwUGAAAAAAQA&#10;BADzAAAA6gUAAAAA&#10;">
                                  <v:stroke joinstyle="miter"/>
                                  <w10:anchorlock/>
                                </v:oval>
                              </w:pict>
                            </mc:Fallback>
                          </mc:AlternateContent>
                        </w:r>
                        <w:r w:rsidRPr="00D04F8F">
                          <w:rPr>
                            <w:vertAlign w:val="subscript"/>
                          </w:rPr>
                          <w:t>2</w:t>
                        </w:r>
                      </w:p>
                    </w:tc>
                    <w:tc>
                      <w:tcPr>
                        <w:tcW w:w="1713" w:type="dxa"/>
                        <w:vAlign w:val="center"/>
                      </w:tcPr>
                      <w:p w:rsidRPr="00EF6B91" w:rsidR="007F289C" w:rsidP="00135AD6" w:rsidRDefault="007F289C" w14:paraId="1867BCB4" w14:textId="77777777">
                        <w:pPr>
                          <w:pStyle w:val="Responseoption"/>
                          <w:spacing w:after="120"/>
                          <w:ind w:right="260"/>
                          <w:jc w:val="center"/>
                        </w:pPr>
                        <w:r w:rsidRPr="00F417B9">
                          <w:t>(</w:t>
                        </w:r>
                        <w:r>
                          <w:t>COVF</w:t>
                        </w:r>
                        <w:r w:rsidRPr="00F417B9">
                          <w:t>)</w:t>
                        </w:r>
                      </w:p>
                    </w:tc>
                  </w:tr>
                </w:tbl>
                <w:p w:rsidR="007F289C" w:rsidP="007F289C" w:rsidRDefault="007F289C" w14:paraId="63F019AF" w14:textId="77777777">
                  <w:pPr>
                    <w:spacing w:after="240"/>
                    <w:rPr>
                      <w:rFonts w:cs="Times New Roman"/>
                      <w:b/>
                      <w:bCs/>
                    </w:rPr>
                  </w:pPr>
                </w:p>
              </w:tc>
            </w:tr>
          </w:tbl>
          <w:p w:rsidRPr="001400C5" w:rsidR="007F289C" w:rsidP="00BA475F" w:rsidRDefault="007F289C" w14:paraId="27A30A77" w14:textId="77777777">
            <w:pPr>
              <w:rPr>
                <w:rFonts w:cs="Times New Roman"/>
              </w:rPr>
            </w:pPr>
            <w:r w:rsidRPr="001400C5">
              <w:rPr>
                <w:rFonts w:cs="Times New Roman"/>
              </w:rPr>
              <w:t>[SHOW SECOND BOX ONLY IF COV</w:t>
            </w:r>
            <w:r>
              <w:rPr>
                <w:rFonts w:cs="Times New Roman"/>
              </w:rPr>
              <w:t>F</w:t>
            </w:r>
            <w:r w:rsidRPr="001400C5">
              <w:rPr>
                <w:rFonts w:cs="Times New Roman"/>
              </w:rPr>
              <w:t>=1]</w:t>
            </w:r>
          </w:p>
          <w:tbl>
            <w:tblPr>
              <w:tblStyle w:val="TableGrid"/>
              <w:tblW w:w="0" w:type="auto"/>
              <w:tblLook w:val="04A0" w:firstRow="1" w:lastRow="0" w:firstColumn="1" w:lastColumn="0" w:noHBand="0" w:noVBand="1"/>
            </w:tblPr>
            <w:tblGrid>
              <w:gridCol w:w="9921"/>
            </w:tblGrid>
            <w:tr w:rsidR="007F289C" w:rsidTr="00846043" w14:paraId="35EB0348" w14:textId="77777777">
              <w:tc>
                <w:tcPr>
                  <w:tcW w:w="10790" w:type="dxa"/>
                </w:tcPr>
                <w:p w:rsidRPr="00235FA3" w:rsidR="007F289C" w:rsidP="00BA475F" w:rsidRDefault="007F289C" w14:paraId="34D5351F" w14:textId="77777777">
                  <w:pPr>
                    <w:pStyle w:val="VariableName"/>
                    <w:spacing w:before="120"/>
                    <w:ind w:left="144"/>
                    <w:rPr>
                      <w:rFonts w:cs="Times New Roman"/>
                    </w:rPr>
                  </w:pPr>
                  <w:r w:rsidRPr="00235FA3">
                    <w:rPr>
                      <w:rFonts w:cs="Times New Roman"/>
                      <w:color w:val="auto"/>
                    </w:rPr>
                    <w:t>Impact of COVID-19 on your graduate experience</w:t>
                  </w:r>
                </w:p>
                <w:p w:rsidR="007F289C" w:rsidP="00BA475F" w:rsidRDefault="007F289C" w14:paraId="7263C172" w14:textId="77777777">
                  <w:pPr>
                    <w:tabs>
                      <w:tab w:val="left" w:pos="360"/>
                    </w:tabs>
                    <w:spacing w:before="0" w:after="0" w:line="256" w:lineRule="auto"/>
                    <w:ind w:left="144"/>
                    <w:contextualSpacing/>
                    <w:rPr>
                      <w:b/>
                      <w:bCs/>
                      <w:color w:val="4472C4" w:themeColor="accent1"/>
                    </w:rPr>
                  </w:pPr>
                </w:p>
                <w:p w:rsidRPr="00175BE7" w:rsidR="007F289C" w:rsidP="00BA475F" w:rsidRDefault="007F289C" w14:paraId="780134C9" w14:textId="77777777">
                  <w:pPr>
                    <w:tabs>
                      <w:tab w:val="left" w:pos="360"/>
                    </w:tabs>
                    <w:spacing w:before="0" w:after="60" w:line="257" w:lineRule="auto"/>
                    <w:ind w:left="144"/>
                    <w:rPr>
                      <w:b/>
                      <w:bCs/>
                      <w:color w:val="4472C4" w:themeColor="accent1"/>
                    </w:rPr>
                  </w:pPr>
                  <w:r w:rsidRPr="00B140AC">
                    <w:rPr>
                      <w:b/>
                      <w:bCs/>
                      <w:color w:val="4472C4" w:themeColor="accent1"/>
                    </w:rPr>
                    <w:t xml:space="preserve">Previously, you </w:t>
                  </w:r>
                  <w:r w:rsidRPr="00972303">
                    <w:rPr>
                      <w:b/>
                      <w:bCs/>
                      <w:color w:val="4472C4" w:themeColor="accent1"/>
                    </w:rPr>
                    <w:t>said: “</w:t>
                  </w:r>
                  <w:r w:rsidRPr="00B140AC">
                    <w:rPr>
                      <w:b/>
                      <w:bCs/>
                      <w:color w:val="4472C4" w:themeColor="accent1"/>
                    </w:rPr>
                    <w:t>I changed my decision on where to live in</w:t>
                  </w:r>
                  <w:r w:rsidRPr="00175BE7">
                    <w:rPr>
                      <w:b/>
                      <w:bCs/>
                      <w:color w:val="4472C4" w:themeColor="accent1"/>
                    </w:rPr>
                    <w:t xml:space="preserve"> the year after graduation.”</w:t>
                  </w:r>
                </w:p>
                <w:p w:rsidRPr="003D132F" w:rsidR="007F289C" w:rsidP="00AA6971" w:rsidRDefault="007F289C" w14:paraId="61530551" w14:textId="77777777">
                  <w:pPr>
                    <w:tabs>
                      <w:tab w:val="left" w:pos="360"/>
                    </w:tabs>
                    <w:spacing w:line="256" w:lineRule="auto"/>
                    <w:ind w:left="144"/>
                    <w:contextualSpacing/>
                    <w:rPr>
                      <w:b/>
                      <w:bCs/>
                    </w:rPr>
                  </w:pPr>
                  <w:r w:rsidRPr="003D132F">
                    <w:rPr>
                      <w:b/>
                      <w:bCs/>
                    </w:rPr>
                    <w:t>How did it impact your decision o</w:t>
                  </w:r>
                  <w:r>
                    <w:rPr>
                      <w:b/>
                      <w:bCs/>
                    </w:rPr>
                    <w:t>n</w:t>
                  </w:r>
                  <w:r w:rsidRPr="003D132F">
                    <w:rPr>
                      <w:b/>
                      <w:bCs/>
                    </w:rPr>
                    <w:t xml:space="preserve"> where to live in the year after graduation?</w:t>
                  </w:r>
                </w:p>
                <w:p w:rsidRPr="00324CF5" w:rsidR="007F289C" w:rsidP="00324CF5" w:rsidRDefault="007F289C" w14:paraId="1DA09E70" w14:textId="18BE0ED7">
                  <w:pPr>
                    <w:pStyle w:val="Responseoption"/>
                    <w:spacing w:after="120"/>
                    <w:ind w:left="144"/>
                    <w:rPr>
                      <w:rFonts w:cstheme="minorBidi"/>
                      <w:noProof w:val="0"/>
                    </w:rPr>
                  </w:pPr>
                  <w:r w:rsidRPr="00135AD6">
                    <w:rPr>
                      <w:rStyle w:val="Hyperlink"/>
                      <w:rFonts w:cstheme="minorBidi"/>
                      <w:noProof w:val="0"/>
                      <w:color w:val="auto"/>
                    </w:rPr>
                    <w:t>________________________________________________________________</w:t>
                  </w:r>
                  <w:r w:rsidRPr="00135AD6">
                    <w:rPr>
                      <w:rStyle w:val="SubtleReference"/>
                      <w:color w:val="auto"/>
                    </w:rPr>
                    <w:t>[COVF_OTH]</w:t>
                  </w:r>
                </w:p>
              </w:tc>
            </w:tr>
          </w:tbl>
          <w:p w:rsidR="00FD09CF" w:rsidP="007F289C" w:rsidRDefault="00FD09CF" w14:paraId="005DB828" w14:textId="23D21A77">
            <w:pPr>
              <w:tabs>
                <w:tab w:val="left" w:pos="1665"/>
              </w:tabs>
              <w:spacing w:after="240"/>
              <w:rPr>
                <w:rFonts w:cs="Times New Roman"/>
                <w:b/>
                <w:bCs/>
              </w:rPr>
            </w:pPr>
          </w:p>
        </w:tc>
      </w:tr>
    </w:tbl>
    <w:p w:rsidR="00FD09CF" w:rsidP="00FD09CF" w:rsidRDefault="00FD09CF" w14:paraId="792186DD" w14:textId="77777777">
      <w:pPr>
        <w:spacing w:before="0" w:after="0"/>
      </w:pPr>
    </w:p>
    <w:tbl>
      <w:tblPr>
        <w:tblStyle w:val="TableGrid"/>
        <w:tblW w:w="10165" w:type="dxa"/>
        <w:tblLook w:val="04A0" w:firstRow="1" w:lastRow="0" w:firstColumn="1" w:lastColumn="0" w:noHBand="0" w:noVBand="1"/>
      </w:tblPr>
      <w:tblGrid>
        <w:gridCol w:w="10165"/>
      </w:tblGrid>
      <w:tr w:rsidR="00FD09CF" w:rsidTr="00135AD6" w14:paraId="270DBABF" w14:textId="77777777">
        <w:tc>
          <w:tcPr>
            <w:tcW w:w="10165" w:type="dxa"/>
          </w:tcPr>
          <w:p w:rsidRPr="00AA6971" w:rsidR="00AA6971" w:rsidP="00BA475F" w:rsidRDefault="00AA6971" w14:paraId="67B5CB48" w14:textId="61F85CAB">
            <w:pPr>
              <w:spacing w:before="240"/>
              <w:rPr>
                <w:u w:val="single"/>
              </w:rPr>
            </w:pPr>
            <w:r w:rsidRPr="00AA6971">
              <w:rPr>
                <w:u w:val="single"/>
              </w:rPr>
              <w:t>Probe 6:</w:t>
            </w:r>
          </w:p>
          <w:p w:rsidR="00FD09CF" w:rsidP="00AA6971" w:rsidRDefault="00FD09CF" w14:paraId="7DA31D78" w14:textId="4C86BAB7">
            <w:pPr>
              <w:rPr>
                <w:b/>
                <w:bCs/>
              </w:rPr>
            </w:pPr>
            <w:r w:rsidRPr="00D8519E">
              <w:rPr>
                <w:b/>
                <w:bCs/>
              </w:rPr>
              <w:t>Next, “I changed my decision o</w:t>
            </w:r>
            <w:r>
              <w:rPr>
                <w:b/>
                <w:bCs/>
              </w:rPr>
              <w:t>n</w:t>
            </w:r>
            <w:r w:rsidRPr="00D8519E">
              <w:rPr>
                <w:b/>
                <w:bCs/>
              </w:rPr>
              <w:t xml:space="preserve"> where to live in the year after graduation.” You answered [</w:t>
            </w:r>
            <w:r>
              <w:t xml:space="preserve">   </w:t>
            </w:r>
            <w:r w:rsidRPr="009C2964">
              <w:rPr>
                <w:b/>
                <w:bCs/>
              </w:rPr>
              <w:t>].</w:t>
            </w:r>
            <w:r w:rsidR="00984363">
              <w:rPr>
                <w:b/>
                <w:bCs/>
              </w:rPr>
              <w:t xml:space="preserve"> </w:t>
            </w:r>
          </w:p>
          <w:p w:rsidRPr="00340806" w:rsidR="00984363" w:rsidP="00BA475F" w:rsidRDefault="00984363" w14:paraId="163FC24D" w14:textId="4E3D602C">
            <w:pPr>
              <w:spacing w:after="240"/>
              <w:rPr>
                <w:b/>
                <w:bCs/>
              </w:rPr>
            </w:pPr>
            <w:r w:rsidRPr="00D63535">
              <w:t xml:space="preserve">IF </w:t>
            </w:r>
            <w:r w:rsidR="00710AB2">
              <w:t xml:space="preserve">ANSWER IS </w:t>
            </w:r>
            <w:r w:rsidRPr="00D63535">
              <w:t>YES, ALSO READ ALOUD THEIR RESPONSE TO THE OPEN-ENDED QUESTION.</w:t>
            </w:r>
          </w:p>
        </w:tc>
      </w:tr>
      <w:tr w:rsidRPr="008A06C8" w:rsidR="00FD09CF" w:rsidTr="00135AD6" w14:paraId="5B39E2EE" w14:textId="77777777">
        <w:tc>
          <w:tcPr>
            <w:tcW w:w="10165" w:type="dxa"/>
          </w:tcPr>
          <w:p w:rsidR="00FD09CF" w:rsidP="00135AD6" w:rsidRDefault="00FD09CF" w14:paraId="54C202C2" w14:textId="6C6ED0C1">
            <w:pPr>
              <w:spacing w:before="240"/>
              <w:ind w:left="1057" w:hanging="1080"/>
              <w:rPr>
                <w:b/>
                <w:bCs/>
              </w:rPr>
            </w:pPr>
            <w:r w:rsidRPr="00D8519E">
              <w:rPr>
                <w:u w:val="single"/>
              </w:rPr>
              <w:t>Probe 6</w:t>
            </w:r>
            <w:r>
              <w:rPr>
                <w:u w:val="single"/>
              </w:rPr>
              <w:t>a</w:t>
            </w:r>
            <w:r w:rsidRPr="00D8519E">
              <w:rPr>
                <w:u w:val="single"/>
              </w:rPr>
              <w:t>:</w:t>
            </w:r>
            <w:r w:rsidRPr="008A06C8">
              <w:rPr>
                <w:b/>
                <w:bCs/>
              </w:rPr>
              <w:t xml:space="preserve"> </w:t>
            </w:r>
            <w:r w:rsidR="00135AD6">
              <w:rPr>
                <w:b/>
                <w:bCs/>
              </w:rPr>
              <w:t xml:space="preserve"> </w:t>
            </w:r>
            <w:r w:rsidRPr="008A06C8">
              <w:rPr>
                <w:b/>
                <w:bCs/>
              </w:rPr>
              <w:t>Prior to COVID-19, did you have a clear plan for where you would live in the year after graduation?</w:t>
            </w:r>
          </w:p>
          <w:p w:rsidRPr="00E41AB0" w:rsidR="00FD09CF" w:rsidP="00AA6971" w:rsidRDefault="00710AB2" w14:paraId="31F0B05B" w14:textId="62B63898">
            <w:pPr>
              <w:ind w:left="967" w:firstLine="1"/>
            </w:pPr>
            <w:r>
              <w:t>[</w:t>
            </w:r>
            <w:r w:rsidR="00FD09CF">
              <w:t>PROBE IF THEY NEED A SPONSOR FOR WORK</w:t>
            </w:r>
            <w:r>
              <w:t>]</w:t>
            </w:r>
          </w:p>
          <w:p w:rsidRPr="00AA6971" w:rsidR="00FD09CF" w:rsidP="00324CF5" w:rsidRDefault="00FD09CF" w14:paraId="5F6C5D08" w14:textId="35A9889A">
            <w:pPr>
              <w:spacing w:before="240" w:after="240"/>
              <w:ind w:left="968" w:hanging="968"/>
              <w:rPr>
                <w:b/>
                <w:bCs/>
              </w:rPr>
            </w:pPr>
            <w:r w:rsidRPr="00D8519E">
              <w:rPr>
                <w:u w:val="single"/>
              </w:rPr>
              <w:t>Probe 6</w:t>
            </w:r>
            <w:r>
              <w:rPr>
                <w:u w:val="single"/>
              </w:rPr>
              <w:t>b</w:t>
            </w:r>
            <w:r>
              <w:t>:</w:t>
            </w:r>
            <w:r w:rsidR="00AA6971">
              <w:t xml:space="preserve"> </w:t>
            </w:r>
            <w:r w:rsidRPr="008A06C8">
              <w:t xml:space="preserve"> [IF R ANSWERED YES</w:t>
            </w:r>
            <w:r>
              <w:t xml:space="preserve"> AND IF RESPONSE </w:t>
            </w:r>
            <w:r w:rsidR="00984363">
              <w:t>TO OPEN-ENDED QUESTION AND PROBE 6A</w:t>
            </w:r>
            <w:r>
              <w:t xml:space="preserve"> DO NOT PROVIDE SUFFICIENT DETAIL</w:t>
            </w:r>
            <w:r w:rsidR="00BA475F">
              <w:t>, ASK</w:t>
            </w:r>
            <w:r w:rsidRPr="008A06C8">
              <w:t>]</w:t>
            </w:r>
            <w:r w:rsidRPr="008A06C8">
              <w:rPr>
                <w:b/>
                <w:bCs/>
              </w:rPr>
              <w:t xml:space="preserve">  Please you describe the way(s) your decision o</w:t>
            </w:r>
            <w:r>
              <w:rPr>
                <w:b/>
                <w:bCs/>
              </w:rPr>
              <w:t>n</w:t>
            </w:r>
            <w:r w:rsidRPr="008A06C8">
              <w:rPr>
                <w:b/>
                <w:bCs/>
              </w:rPr>
              <w:t xml:space="preserve"> where to live in the year after graduation</w:t>
            </w:r>
            <w:r>
              <w:rPr>
                <w:b/>
                <w:bCs/>
              </w:rPr>
              <w:t xml:space="preserve"> changed</w:t>
            </w:r>
            <w:r w:rsidR="00AA6971">
              <w:rPr>
                <w:b/>
                <w:bCs/>
              </w:rPr>
              <w:t>.</w:t>
            </w:r>
          </w:p>
        </w:tc>
      </w:tr>
    </w:tbl>
    <w:p w:rsidR="00AA6971" w:rsidP="00AA6971" w:rsidRDefault="00AA6971" w14:paraId="243C5958" w14:textId="77777777">
      <w:pPr>
        <w:spacing w:before="240"/>
        <w:rPr>
          <w:color w:val="2E74B5" w:themeColor="accent5" w:themeShade="BF"/>
        </w:rPr>
      </w:pPr>
      <w:r w:rsidRPr="05305564">
        <w:rPr>
          <w:color w:val="2E74B5" w:themeColor="accent5" w:themeShade="BF"/>
        </w:rPr>
        <w:t>|-----------------------------------------------------------NEXT SCREEN---------------------------------------------------</w:t>
      </w:r>
      <w:r>
        <w:rPr>
          <w:color w:val="2E74B5" w:themeColor="accent5" w:themeShade="BF"/>
        </w:rPr>
        <w:t>-</w:t>
      </w:r>
      <w:r w:rsidRPr="05305564">
        <w:rPr>
          <w:color w:val="2E74B5" w:themeColor="accent5" w:themeShade="BF"/>
        </w:rPr>
        <w:t>------------------|</w:t>
      </w:r>
    </w:p>
    <w:p w:rsidRPr="006237DC" w:rsidR="006237DC" w:rsidP="00AA6971" w:rsidRDefault="006237DC" w14:paraId="558B1A22" w14:textId="3889C2D2">
      <w:pPr>
        <w:pStyle w:val="Probe"/>
        <w:spacing w:before="120" w:after="240"/>
        <w:rPr>
          <w:sz w:val="26"/>
          <w:szCs w:val="26"/>
          <w:u w:val="none"/>
        </w:rPr>
      </w:pPr>
      <w:r w:rsidRPr="006237DC">
        <w:rPr>
          <w:b/>
          <w:bCs/>
          <w:sz w:val="26"/>
          <w:szCs w:val="26"/>
          <w:u w:val="none"/>
        </w:rPr>
        <w:t xml:space="preserve">FORM: </w:t>
      </w:r>
      <w:r w:rsidRPr="006237DC">
        <w:rPr>
          <w:sz w:val="26"/>
          <w:szCs w:val="26"/>
          <w:u w:val="none"/>
        </w:rPr>
        <w:t>STAT</w:t>
      </w:r>
      <w:r>
        <w:rPr>
          <w:sz w:val="26"/>
          <w:szCs w:val="26"/>
          <w:u w:val="none"/>
        </w:rPr>
        <w:t>G</w:t>
      </w:r>
      <w:r w:rsidRPr="006237DC">
        <w:rPr>
          <w:sz w:val="26"/>
          <w:szCs w:val="26"/>
          <w:u w:val="none"/>
        </w:rPr>
        <w:t xml:space="preserve"> </w:t>
      </w:r>
    </w:p>
    <w:tbl>
      <w:tblPr>
        <w:tblStyle w:val="TableGrid"/>
        <w:tblW w:w="0" w:type="auto"/>
        <w:tblInd w:w="-5" w:type="dxa"/>
        <w:tblLook w:val="04A0" w:firstRow="1" w:lastRow="0" w:firstColumn="1" w:lastColumn="0" w:noHBand="0" w:noVBand="1"/>
      </w:tblPr>
      <w:tblGrid>
        <w:gridCol w:w="10147"/>
      </w:tblGrid>
      <w:tr w:rsidR="00FD09CF" w:rsidTr="00324CF5" w14:paraId="4E1CAB4D" w14:textId="77777777">
        <w:tc>
          <w:tcPr>
            <w:tcW w:w="10147" w:type="dxa"/>
            <w:tcBorders>
              <w:bottom w:val="nil"/>
            </w:tcBorders>
            <w:shd w:val="clear" w:color="auto" w:fill="D9E2F3" w:themeFill="accent1" w:themeFillTint="33"/>
          </w:tcPr>
          <w:p w:rsidRPr="00235FA3" w:rsidR="007F289C" w:rsidP="00BA475F" w:rsidRDefault="007F289C" w14:paraId="562FEA00" w14:textId="77777777">
            <w:pPr>
              <w:rPr>
                <w:rFonts w:cs="Times New Roman"/>
              </w:rPr>
            </w:pPr>
            <w:r w:rsidRPr="001400C5">
              <w:rPr>
                <w:rFonts w:cs="Times New Roman"/>
              </w:rPr>
              <w:t xml:space="preserve">[SHOW </w:t>
            </w:r>
            <w:r>
              <w:rPr>
                <w:rFonts w:cs="Times New Roman"/>
              </w:rPr>
              <w:t>FIRST</w:t>
            </w:r>
            <w:r w:rsidRPr="001400C5">
              <w:rPr>
                <w:rFonts w:cs="Times New Roman"/>
              </w:rPr>
              <w:t xml:space="preserve"> BOX ONLY IF COV</w:t>
            </w:r>
            <w:r>
              <w:rPr>
                <w:rFonts w:cs="Times New Roman"/>
              </w:rPr>
              <w:t>G</w:t>
            </w:r>
            <w:r w:rsidRPr="001400C5">
              <w:rPr>
                <w:rFonts w:cs="Times New Roman"/>
              </w:rPr>
              <w:t>=</w:t>
            </w:r>
            <w:r>
              <w:rPr>
                <w:rFonts w:cs="Times New Roman"/>
              </w:rPr>
              <w:t>2 or missing</w:t>
            </w:r>
            <w:r w:rsidRPr="001400C5">
              <w:rPr>
                <w:rFonts w:cs="Times New Roman"/>
              </w:rPr>
              <w:t>]</w:t>
            </w:r>
          </w:p>
          <w:tbl>
            <w:tblPr>
              <w:tblStyle w:val="TableGrid"/>
              <w:tblW w:w="0" w:type="auto"/>
              <w:tblLook w:val="04A0" w:firstRow="1" w:lastRow="0" w:firstColumn="1" w:lastColumn="0" w:noHBand="0" w:noVBand="1"/>
            </w:tblPr>
            <w:tblGrid>
              <w:gridCol w:w="9921"/>
            </w:tblGrid>
            <w:tr w:rsidR="007F289C" w:rsidTr="00846043" w14:paraId="7986E820" w14:textId="77777777">
              <w:tc>
                <w:tcPr>
                  <w:tcW w:w="10790" w:type="dxa"/>
                </w:tcPr>
                <w:p w:rsidR="007F289C" w:rsidP="00BA475F" w:rsidRDefault="00094F30" w14:paraId="0730E728" w14:textId="2B848ABD">
                  <w:pPr>
                    <w:ind w:left="144" w:hanging="90"/>
                    <w:rPr>
                      <w:rFonts w:cs="Times New Roman"/>
                      <w:b/>
                      <w:bCs/>
                    </w:rPr>
                  </w:pPr>
                  <w:r>
                    <w:rPr>
                      <w:rFonts w:cs="Times New Roman"/>
                      <w:b/>
                      <w:bCs/>
                    </w:rPr>
                    <w:t>Below is how you answered</w:t>
                  </w:r>
                  <w:r w:rsidR="007F289C">
                    <w:rPr>
                      <w:rFonts w:cs="Times New Roman"/>
                      <w:b/>
                      <w:bCs/>
                    </w:rPr>
                    <w:t xml:space="preserve"> the following question:</w:t>
                  </w:r>
                </w:p>
                <w:p w:rsidRPr="00B140AC" w:rsidR="007F289C" w:rsidP="00BA475F" w:rsidRDefault="007F289C" w14:paraId="7A20A53F" w14:textId="77777777">
                  <w:pPr>
                    <w:pStyle w:val="Responseoption"/>
                    <w:spacing w:after="120"/>
                    <w:ind w:left="144" w:hanging="90"/>
                    <w:rPr>
                      <w:rFonts w:eastAsia="Calibri"/>
                      <w:b/>
                      <w:bCs/>
                      <w:szCs w:val="20"/>
                    </w:rPr>
                  </w:pPr>
                  <w:r w:rsidRPr="00424CC0">
                    <w:rPr>
                      <w:rFonts w:eastAsia="Calibri"/>
                      <w:b/>
                      <w:bCs/>
                      <w:szCs w:val="20"/>
                    </w:rPr>
                    <w:t>Did you experience any of the following as a result of the COVID-19 pandemic?</w:t>
                  </w:r>
                </w:p>
                <w:tbl>
                  <w:tblPr>
                    <w:tblStyle w:val="TableGrid"/>
                    <w:tblW w:w="10170" w:type="dxa"/>
                    <w:tblInd w:w="138" w:type="dxa"/>
                    <w:tblLook w:val="04A0" w:firstRow="1" w:lastRow="0" w:firstColumn="1" w:lastColumn="0" w:noHBand="0" w:noVBand="1"/>
                  </w:tblPr>
                  <w:tblGrid>
                    <w:gridCol w:w="6883"/>
                    <w:gridCol w:w="852"/>
                    <w:gridCol w:w="632"/>
                    <w:gridCol w:w="1803"/>
                  </w:tblGrid>
                  <w:tr w:rsidR="007F289C" w:rsidTr="00BA475F" w14:paraId="36278791" w14:textId="77777777">
                    <w:trPr>
                      <w:trHeight w:val="401"/>
                    </w:trPr>
                    <w:tc>
                      <w:tcPr>
                        <w:tcW w:w="6883" w:type="dxa"/>
                        <w:vAlign w:val="center"/>
                      </w:tcPr>
                      <w:p w:rsidRPr="00C90785" w:rsidR="007F289C" w:rsidP="007F289C" w:rsidRDefault="007F289C" w14:paraId="5170592C" w14:textId="77777777">
                        <w:pPr>
                          <w:pStyle w:val="Responseoption"/>
                          <w:spacing w:after="120"/>
                          <w:rPr>
                            <w:b/>
                            <w:bCs/>
                          </w:rPr>
                        </w:pPr>
                      </w:p>
                    </w:tc>
                    <w:tc>
                      <w:tcPr>
                        <w:tcW w:w="852" w:type="dxa"/>
                        <w:vAlign w:val="center"/>
                      </w:tcPr>
                      <w:p w:rsidRPr="00554108" w:rsidR="007F289C" w:rsidP="007F289C" w:rsidRDefault="007F289C" w14:paraId="5E19CD6A" w14:textId="77777777">
                        <w:pPr>
                          <w:pStyle w:val="Responseoption"/>
                          <w:spacing w:after="120"/>
                          <w:jc w:val="center"/>
                          <w:rPr>
                            <w:b/>
                            <w:bCs/>
                          </w:rPr>
                        </w:pPr>
                        <w:r w:rsidRPr="00554108">
                          <w:rPr>
                            <w:b/>
                            <w:bCs/>
                          </w:rPr>
                          <w:t>Yes</w:t>
                        </w:r>
                      </w:p>
                    </w:tc>
                    <w:tc>
                      <w:tcPr>
                        <w:tcW w:w="632" w:type="dxa"/>
                        <w:vAlign w:val="center"/>
                      </w:tcPr>
                      <w:p w:rsidRPr="00554108" w:rsidR="007F289C" w:rsidP="007F289C" w:rsidRDefault="007F289C" w14:paraId="1EEA52F2" w14:textId="77777777">
                        <w:pPr>
                          <w:pStyle w:val="Responseoption"/>
                          <w:spacing w:after="120"/>
                          <w:jc w:val="center"/>
                          <w:rPr>
                            <w:b/>
                            <w:bCs/>
                          </w:rPr>
                        </w:pPr>
                        <w:r w:rsidRPr="00554108">
                          <w:rPr>
                            <w:b/>
                            <w:bCs/>
                          </w:rPr>
                          <w:t>No</w:t>
                        </w:r>
                      </w:p>
                    </w:tc>
                    <w:tc>
                      <w:tcPr>
                        <w:tcW w:w="1803" w:type="dxa"/>
                        <w:vAlign w:val="center"/>
                      </w:tcPr>
                      <w:p w:rsidRPr="00554108" w:rsidR="007F289C" w:rsidP="007F289C" w:rsidRDefault="007F289C" w14:paraId="1E7CD5EC" w14:textId="77777777">
                        <w:pPr>
                          <w:pStyle w:val="Responseoption"/>
                          <w:spacing w:after="120"/>
                          <w:jc w:val="center"/>
                          <w:rPr>
                            <w:b/>
                            <w:bCs/>
                          </w:rPr>
                        </w:pPr>
                      </w:p>
                    </w:tc>
                  </w:tr>
                  <w:tr w:rsidR="007F289C" w:rsidTr="00BA475F" w14:paraId="684CEC53" w14:textId="77777777">
                    <w:trPr>
                      <w:trHeight w:val="386"/>
                    </w:trPr>
                    <w:tc>
                      <w:tcPr>
                        <w:tcW w:w="6883" w:type="dxa"/>
                        <w:vAlign w:val="center"/>
                      </w:tcPr>
                      <w:p w:rsidRPr="00C90785" w:rsidR="007F289C" w:rsidP="007F289C" w:rsidRDefault="007F289C" w14:paraId="25888E6F" w14:textId="77777777">
                        <w:pPr>
                          <w:pStyle w:val="Responseoption"/>
                          <w:spacing w:after="120"/>
                        </w:pPr>
                        <w:r>
                          <w:t>My graduate experience or career plans changed in other ways.</w:t>
                        </w:r>
                      </w:p>
                    </w:tc>
                    <w:tc>
                      <w:tcPr>
                        <w:tcW w:w="852" w:type="dxa"/>
                        <w:vAlign w:val="center"/>
                      </w:tcPr>
                      <w:p w:rsidRPr="00825C41" w:rsidR="007F289C" w:rsidP="007F289C" w:rsidRDefault="007F289C" w14:paraId="02CCFA1E" w14:textId="77777777">
                        <w:pPr>
                          <w:pStyle w:val="Responseoption"/>
                          <w:spacing w:after="120"/>
                          <w:jc w:val="center"/>
                        </w:pPr>
                        <w:r w:rsidRPr="00EF6B91">
                          <mc:AlternateContent>
                            <mc:Choice Requires="wps">
                              <w:drawing>
                                <wp:inline distT="0" distB="0" distL="0" distR="0" wp14:anchorId="760C36F0" wp14:editId="4DA49D1B">
                                  <wp:extent cx="127635" cy="127635"/>
                                  <wp:effectExtent l="0" t="0" r="24765" b="24765"/>
                                  <wp:docPr id="429879385" name="Oval 429879385"/>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85"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00F2AD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CP&#10;sWbuigIAAD4FAAAOAAAAAAAAAAAAAAAAAC4CAABkcnMvZTJvRG9jLnhtbFBLAQItABQABgAIAAAA&#10;IQDVpe6b2QAAAAMBAAAPAAAAAAAAAAAAAAAAAOQEAABkcnMvZG93bnJldi54bWxQSwUGAAAAAAQA&#10;BADzAAAA6gUAAAAA&#10;">
                                  <v:stroke joinstyle="miter"/>
                                  <w10:anchorlock/>
                                </v:oval>
                              </w:pict>
                            </mc:Fallback>
                          </mc:AlternateContent>
                        </w:r>
                        <w:r>
                          <w:rPr>
                            <w:vertAlign w:val="subscript"/>
                          </w:rPr>
                          <w:t>1</w:t>
                        </w:r>
                      </w:p>
                    </w:tc>
                    <w:tc>
                      <w:tcPr>
                        <w:tcW w:w="632" w:type="dxa"/>
                        <w:vAlign w:val="center"/>
                      </w:tcPr>
                      <w:p w:rsidRPr="00D04F8F" w:rsidR="007F289C" w:rsidP="007F289C" w:rsidRDefault="007F289C" w14:paraId="0CA3F072" w14:textId="77777777">
                        <w:pPr>
                          <w:pStyle w:val="Responseoption"/>
                          <w:spacing w:after="120"/>
                          <w:jc w:val="center"/>
                          <w:rPr>
                            <w:vertAlign w:val="subscript"/>
                          </w:rPr>
                        </w:pPr>
                        <w:r w:rsidRPr="00D04F8F">
                          <w:rPr>
                            <w:vertAlign w:val="subscript"/>
                          </w:rPr>
                          <mc:AlternateContent>
                            <mc:Choice Requires="wps">
                              <w:drawing>
                                <wp:inline distT="0" distB="0" distL="0" distR="0" wp14:anchorId="3F2C01D4" wp14:editId="164F06DF">
                                  <wp:extent cx="127635" cy="127635"/>
                                  <wp:effectExtent l="0" t="0" r="24765" b="24765"/>
                                  <wp:docPr id="429879386" name="Oval 429879386"/>
                                  <wp:cNvGraphicFramePr/>
                                  <a:graphic xmlns:a="http://schemas.openxmlformats.org/drawingml/2006/main">
                                    <a:graphicData uri="http://schemas.microsoft.com/office/word/2010/wordprocessingShape">
                                      <wps:wsp>
                                        <wps:cNvSpPr/>
                                        <wps:spPr>
                                          <a:xfrm>
                                            <a:off x="0" y="0"/>
                                            <a:ext cx="127635" cy="127635"/>
                                          </a:xfrm>
                                          <a:prstGeom prst="ellipse">
                                            <a:avLst/>
                                          </a:prstGeom>
                                          <a:solidFill>
                                            <a:sysClr val="window" lastClr="FFFFFF"/>
                                          </a:solidFill>
                                          <a:ln w="3175" cap="flat" cmpd="sng" algn="ctr">
                                            <a:solidFill>
                                              <a:sysClr val="window" lastClr="FFFFFF">
                                                <a:lumMod val="7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id="Oval 429879386" style="width:10.05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window" strokecolor="#bfbfbf" strokeweight=".25pt" w14:anchorId="3A4CBD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">
                                  <v:stroke joinstyle="miter"/>
                                  <w10:anchorlock/>
                                </v:oval>
                              </w:pict>
                            </mc:Fallback>
                          </mc:AlternateContent>
                        </w:r>
                        <w:r w:rsidRPr="00D04F8F">
                          <w:rPr>
                            <w:vertAlign w:val="subscript"/>
                          </w:rPr>
                          <w:t>2</w:t>
                        </w:r>
                      </w:p>
                    </w:tc>
                    <w:tc>
                      <w:tcPr>
                        <w:tcW w:w="1803" w:type="dxa"/>
                        <w:vAlign w:val="center"/>
                      </w:tcPr>
                      <w:p w:rsidRPr="00EF6B91" w:rsidR="007F289C" w:rsidP="00410737" w:rsidRDefault="007F289C" w14:paraId="084C0AF4" w14:textId="77777777">
                        <w:pPr>
                          <w:pStyle w:val="Responseoption"/>
                          <w:spacing w:after="120"/>
                          <w:ind w:right="440"/>
                          <w:jc w:val="center"/>
                        </w:pPr>
                        <w:r w:rsidRPr="00F417B9">
                          <w:t>(</w:t>
                        </w:r>
                        <w:r>
                          <w:t>COVG</w:t>
                        </w:r>
                        <w:r w:rsidRPr="00F417B9">
                          <w:t>)</w:t>
                        </w:r>
                      </w:p>
                    </w:tc>
                  </w:tr>
                </w:tbl>
                <w:p w:rsidR="007F289C" w:rsidP="007F289C" w:rsidRDefault="007F289C" w14:paraId="6A1317DA" w14:textId="77777777">
                  <w:pPr>
                    <w:spacing w:after="240"/>
                    <w:rPr>
                      <w:rFonts w:cs="Times New Roman"/>
                      <w:b/>
                      <w:bCs/>
                    </w:rPr>
                  </w:pPr>
                </w:p>
              </w:tc>
            </w:tr>
          </w:tbl>
          <w:p w:rsidRPr="001400C5" w:rsidR="007F289C" w:rsidP="00BA475F" w:rsidRDefault="007F289C" w14:paraId="4783FCF9" w14:textId="77777777">
            <w:pPr>
              <w:rPr>
                <w:rFonts w:cs="Times New Roman"/>
              </w:rPr>
            </w:pPr>
            <w:r w:rsidRPr="001400C5">
              <w:rPr>
                <w:rFonts w:cs="Times New Roman"/>
              </w:rPr>
              <w:t>[SHOW SECOND BOX ONLY IF COV</w:t>
            </w:r>
            <w:r>
              <w:rPr>
                <w:rFonts w:cs="Times New Roman"/>
              </w:rPr>
              <w:t>G</w:t>
            </w:r>
            <w:r w:rsidRPr="001400C5">
              <w:rPr>
                <w:rFonts w:cs="Times New Roman"/>
              </w:rPr>
              <w:t>=1]</w:t>
            </w:r>
          </w:p>
          <w:tbl>
            <w:tblPr>
              <w:tblStyle w:val="TableGrid"/>
              <w:tblW w:w="0" w:type="auto"/>
              <w:tblLook w:val="04A0" w:firstRow="1" w:lastRow="0" w:firstColumn="1" w:lastColumn="0" w:noHBand="0" w:noVBand="1"/>
            </w:tblPr>
            <w:tblGrid>
              <w:gridCol w:w="9921"/>
            </w:tblGrid>
            <w:tr w:rsidR="007F289C" w:rsidTr="00846043" w14:paraId="6A5911C9" w14:textId="77777777">
              <w:tc>
                <w:tcPr>
                  <w:tcW w:w="10790" w:type="dxa"/>
                </w:tcPr>
                <w:p w:rsidRPr="00235FA3" w:rsidR="007F289C" w:rsidP="00BA475F" w:rsidRDefault="007F289C" w14:paraId="2D8CC548" w14:textId="77777777">
                  <w:pPr>
                    <w:pStyle w:val="VariableName"/>
                    <w:spacing w:before="120"/>
                    <w:ind w:left="144"/>
                    <w:rPr>
                      <w:rFonts w:cs="Times New Roman"/>
                    </w:rPr>
                  </w:pPr>
                  <w:r w:rsidRPr="00235FA3">
                    <w:rPr>
                      <w:rFonts w:cs="Times New Roman"/>
                      <w:color w:val="auto"/>
                    </w:rPr>
                    <w:lastRenderedPageBreak/>
                    <w:t>Impact of COVID-19 on your graduate experience</w:t>
                  </w:r>
                </w:p>
                <w:p w:rsidR="007F289C" w:rsidP="00BA475F" w:rsidRDefault="007F289C" w14:paraId="0C79396B" w14:textId="77777777">
                  <w:pPr>
                    <w:tabs>
                      <w:tab w:val="left" w:pos="360"/>
                    </w:tabs>
                    <w:spacing w:before="0" w:after="0" w:line="256" w:lineRule="auto"/>
                    <w:ind w:left="144"/>
                    <w:contextualSpacing/>
                    <w:rPr>
                      <w:b/>
                      <w:bCs/>
                      <w:color w:val="4472C4" w:themeColor="accent1"/>
                    </w:rPr>
                  </w:pPr>
                </w:p>
                <w:p w:rsidR="007F289C" w:rsidP="00BA475F" w:rsidRDefault="007F289C" w14:paraId="219C84AE" w14:textId="77777777">
                  <w:pPr>
                    <w:tabs>
                      <w:tab w:val="left" w:pos="360"/>
                    </w:tabs>
                    <w:spacing w:before="0" w:after="60" w:line="257" w:lineRule="auto"/>
                    <w:ind w:left="144"/>
                    <w:rPr>
                      <w:b/>
                      <w:bCs/>
                    </w:rPr>
                  </w:pPr>
                  <w:r w:rsidRPr="00B140AC">
                    <w:rPr>
                      <w:b/>
                      <w:bCs/>
                      <w:color w:val="4472C4" w:themeColor="accent1"/>
                    </w:rPr>
                    <w:t>Previously, you said: “My graduate experience or</w:t>
                  </w:r>
                  <w:r w:rsidRPr="00175BE7">
                    <w:rPr>
                      <w:b/>
                      <w:bCs/>
                      <w:color w:val="4472C4" w:themeColor="accent1"/>
                    </w:rPr>
                    <w:t xml:space="preserve"> career plans </w:t>
                  </w:r>
                  <w:r>
                    <w:rPr>
                      <w:b/>
                      <w:bCs/>
                      <w:color w:val="4472C4" w:themeColor="accent1"/>
                    </w:rPr>
                    <w:t xml:space="preserve">changed </w:t>
                  </w:r>
                  <w:r w:rsidRPr="00175BE7">
                    <w:rPr>
                      <w:b/>
                      <w:bCs/>
                      <w:color w:val="4472C4" w:themeColor="accent1"/>
                    </w:rPr>
                    <w:t>in other ways.</w:t>
                  </w:r>
                  <w:r>
                    <w:rPr>
                      <w:b/>
                      <w:bCs/>
                      <w:color w:val="4472C4" w:themeColor="accent1"/>
                    </w:rPr>
                    <w:t>”</w:t>
                  </w:r>
                  <w:r w:rsidRPr="00175BE7">
                    <w:rPr>
                      <w:b/>
                      <w:bCs/>
                      <w:color w:val="4472C4" w:themeColor="accent1"/>
                    </w:rPr>
                    <w:t xml:space="preserve"> </w:t>
                  </w:r>
                </w:p>
                <w:p w:rsidRPr="003D132F" w:rsidR="007F289C" w:rsidP="00AA6971" w:rsidRDefault="007F289C" w14:paraId="0C9AD3A4" w14:textId="77777777">
                  <w:pPr>
                    <w:tabs>
                      <w:tab w:val="left" w:pos="360"/>
                    </w:tabs>
                    <w:spacing w:line="256" w:lineRule="auto"/>
                    <w:ind w:left="144"/>
                    <w:contextualSpacing/>
                    <w:rPr>
                      <w:b/>
                      <w:bCs/>
                    </w:rPr>
                  </w:pPr>
                  <w:r w:rsidRPr="003D132F">
                    <w:rPr>
                      <w:b/>
                      <w:bCs/>
                    </w:rPr>
                    <w:t xml:space="preserve">In what other ways </w:t>
                  </w:r>
                  <w:r>
                    <w:rPr>
                      <w:b/>
                      <w:bCs/>
                    </w:rPr>
                    <w:t xml:space="preserve">did </w:t>
                  </w:r>
                  <w:r w:rsidRPr="003D132F">
                    <w:rPr>
                      <w:b/>
                      <w:bCs/>
                    </w:rPr>
                    <w:t>you</w:t>
                  </w:r>
                  <w:r>
                    <w:rPr>
                      <w:b/>
                      <w:bCs/>
                    </w:rPr>
                    <w:t>r graduate experience or your plans change</w:t>
                  </w:r>
                  <w:r w:rsidRPr="003D132F">
                    <w:rPr>
                      <w:b/>
                      <w:bCs/>
                    </w:rPr>
                    <w:t>?</w:t>
                  </w:r>
                </w:p>
                <w:p w:rsidRPr="00324CF5" w:rsidR="007F289C" w:rsidP="00324CF5" w:rsidRDefault="007F289C" w14:paraId="78FBAE42" w14:textId="42C19D58">
                  <w:pPr>
                    <w:pStyle w:val="Responseoption"/>
                    <w:spacing w:after="120"/>
                    <w:ind w:left="144"/>
                    <w:rPr>
                      <w:rFonts w:cstheme="minorBidi"/>
                      <w:noProof w:val="0"/>
                    </w:rPr>
                  </w:pPr>
                  <w:r w:rsidRPr="00410737">
                    <w:rPr>
                      <w:rStyle w:val="Hyperlink"/>
                      <w:rFonts w:cstheme="minorBidi"/>
                      <w:noProof w:val="0"/>
                      <w:color w:val="auto"/>
                    </w:rPr>
                    <w:t>________________________________________________________________</w:t>
                  </w:r>
                  <w:r w:rsidRPr="00410737">
                    <w:rPr>
                      <w:rStyle w:val="SubtleReference"/>
                      <w:color w:val="auto"/>
                    </w:rPr>
                    <w:t>[COVG_OTH]</w:t>
                  </w:r>
                </w:p>
              </w:tc>
            </w:tr>
          </w:tbl>
          <w:p w:rsidR="00FD09CF" w:rsidP="00846043" w:rsidRDefault="00FD09CF" w14:paraId="7403BAA8" w14:textId="77777777">
            <w:pPr>
              <w:spacing w:after="240"/>
              <w:rPr>
                <w:rFonts w:cs="Times New Roman"/>
                <w:b/>
                <w:bCs/>
              </w:rPr>
            </w:pPr>
          </w:p>
        </w:tc>
      </w:tr>
      <w:tr w:rsidR="00FD09CF" w:rsidTr="00324CF5" w14:paraId="4192EBBA" w14:textId="77777777">
        <w:tc>
          <w:tcPr>
            <w:tcW w:w="10147" w:type="dxa"/>
            <w:tcBorders>
              <w:top w:val="nil"/>
              <w:left w:val="nil"/>
              <w:bottom w:val="single" w:color="auto" w:sz="4" w:space="0"/>
              <w:right w:val="nil"/>
            </w:tcBorders>
          </w:tcPr>
          <w:p w:rsidRPr="00324CF5" w:rsidR="00984363" w:rsidP="00324CF5" w:rsidRDefault="00984363" w14:paraId="2832D7F0" w14:textId="3445EA2B">
            <w:pPr>
              <w:spacing w:before="0" w:after="0"/>
            </w:pPr>
          </w:p>
        </w:tc>
      </w:tr>
      <w:tr w:rsidR="00324CF5" w:rsidTr="00324CF5" w14:paraId="500AC6D2" w14:textId="77777777">
        <w:tc>
          <w:tcPr>
            <w:tcW w:w="10147" w:type="dxa"/>
            <w:tcBorders>
              <w:top w:val="single" w:color="auto" w:sz="4" w:space="0"/>
            </w:tcBorders>
          </w:tcPr>
          <w:p w:rsidRPr="00324CF5" w:rsidR="00324CF5" w:rsidP="00324CF5" w:rsidRDefault="00324CF5" w14:paraId="7153BB50" w14:textId="77777777">
            <w:pPr>
              <w:spacing w:before="240"/>
              <w:rPr>
                <w:u w:val="single"/>
              </w:rPr>
            </w:pPr>
            <w:r w:rsidRPr="00324CF5">
              <w:rPr>
                <w:u w:val="single"/>
              </w:rPr>
              <w:t>Probe 7:</w:t>
            </w:r>
          </w:p>
          <w:p w:rsidRPr="00324CF5" w:rsidR="00324CF5" w:rsidP="00324CF5" w:rsidRDefault="00324CF5" w14:paraId="0189B1D6" w14:textId="1CFB5760">
            <w:pPr>
              <w:rPr>
                <w:b/>
                <w:bCs/>
              </w:rPr>
            </w:pPr>
            <w:r w:rsidRPr="00324CF5">
              <w:rPr>
                <w:b/>
                <w:bCs/>
              </w:rPr>
              <w:t xml:space="preserve">Your answer to “My graduate experience or career plans changed in other ways” was [   ]. </w:t>
            </w:r>
          </w:p>
          <w:p w:rsidRPr="00D8519E" w:rsidR="00324CF5" w:rsidP="00324CF5" w:rsidRDefault="00324CF5" w14:paraId="7A16997A" w14:textId="1A780ED9">
            <w:pPr>
              <w:spacing w:before="240" w:after="240"/>
              <w:rPr>
                <w:u w:val="single"/>
              </w:rPr>
            </w:pPr>
            <w:r w:rsidRPr="00324CF5">
              <w:t>IF ANSWER IS YES, ALSO READ ALOUD THEIR RESPONSE TO THE OPEN-ENDED QUESTION.</w:t>
            </w:r>
          </w:p>
        </w:tc>
      </w:tr>
      <w:tr w:rsidR="00FD09CF" w:rsidTr="00324CF5" w14:paraId="68F28BD1" w14:textId="77777777">
        <w:tc>
          <w:tcPr>
            <w:tcW w:w="10147" w:type="dxa"/>
            <w:tcBorders>
              <w:top w:val="single" w:color="auto" w:sz="4" w:space="0"/>
            </w:tcBorders>
          </w:tcPr>
          <w:p w:rsidR="00FD09CF" w:rsidP="00BA475F" w:rsidRDefault="00FD09CF" w14:paraId="3C6A1ABC" w14:textId="67CEC925">
            <w:pPr>
              <w:spacing w:before="240"/>
              <w:rPr>
                <w:b/>
                <w:bCs/>
              </w:rPr>
            </w:pPr>
            <w:r w:rsidRPr="00D8519E">
              <w:rPr>
                <w:u w:val="single"/>
              </w:rPr>
              <w:t>Probe 7a</w:t>
            </w:r>
            <w:r w:rsidRPr="00410737">
              <w:t>:</w:t>
            </w:r>
            <w:r w:rsidR="00410737">
              <w:t xml:space="preserve"> </w:t>
            </w:r>
            <w:r w:rsidRPr="008A06C8">
              <w:rPr>
                <w:b/>
                <w:bCs/>
              </w:rPr>
              <w:t xml:space="preserve"> What were you thinking about when you answered this question?</w:t>
            </w:r>
          </w:p>
          <w:p w:rsidRPr="008A06C8" w:rsidR="00FD09CF" w:rsidP="00AA6971" w:rsidRDefault="00FD09CF" w14:paraId="289285A3" w14:textId="10F0C22D">
            <w:pPr>
              <w:spacing w:before="240"/>
              <w:ind w:left="1057" w:hanging="1057"/>
              <w:rPr>
                <w:b/>
                <w:bCs/>
              </w:rPr>
            </w:pPr>
            <w:r w:rsidRPr="00D8519E">
              <w:rPr>
                <w:u w:val="single"/>
              </w:rPr>
              <w:t>Probe 7b</w:t>
            </w:r>
            <w:r>
              <w:t>:</w:t>
            </w:r>
            <w:r w:rsidRPr="008A06C8">
              <w:t xml:space="preserve"> </w:t>
            </w:r>
            <w:r w:rsidR="00AA6971">
              <w:t xml:space="preserve"> </w:t>
            </w:r>
            <w:r w:rsidRPr="008A06C8">
              <w:t>[IF R ANSWERED YES AND IF NECESSARY]</w:t>
            </w:r>
            <w:r w:rsidR="00410737">
              <w:t xml:space="preserve"> </w:t>
            </w:r>
            <w:r w:rsidRPr="008A06C8">
              <w:rPr>
                <w:b/>
                <w:bCs/>
              </w:rPr>
              <w:t xml:space="preserve"> How prevalent would you say this other experience would be to other doctoral students?</w:t>
            </w:r>
          </w:p>
          <w:p w:rsidRPr="00AA6971" w:rsidR="00FD09CF" w:rsidP="00AA6971" w:rsidRDefault="00FD09CF" w14:paraId="0CC47CC0" w14:textId="0154C850">
            <w:pPr>
              <w:spacing w:before="240" w:after="240"/>
              <w:ind w:left="968" w:right="225" w:hanging="968"/>
              <w:rPr>
                <w:b/>
                <w:bCs/>
              </w:rPr>
            </w:pPr>
            <w:r w:rsidRPr="00D8519E">
              <w:rPr>
                <w:u w:val="single"/>
              </w:rPr>
              <w:t>Probe 7</w:t>
            </w:r>
            <w:r>
              <w:rPr>
                <w:u w:val="single"/>
              </w:rPr>
              <w:t>c</w:t>
            </w:r>
            <w:r>
              <w:t xml:space="preserve">: </w:t>
            </w:r>
            <w:r w:rsidR="00410737">
              <w:t xml:space="preserve"> </w:t>
            </w:r>
            <w:r>
              <w:rPr>
                <w:b/>
                <w:bCs/>
              </w:rPr>
              <w:t>Are there any other details about COVID-19 in relation to the graduate experience you would like us to know about?</w:t>
            </w:r>
          </w:p>
        </w:tc>
      </w:tr>
      <w:bookmarkEnd w:id="0"/>
    </w:tbl>
    <w:p w:rsidR="005F33C2" w:rsidP="00410737" w:rsidRDefault="005F33C2" w14:paraId="12E03BD8" w14:textId="77777777"/>
    <w:sectPr w:rsidR="005F33C2" w:rsidSect="00CF47BC">
      <w:footerReference w:type="default" r:id="rId11"/>
      <w:pgSz w:w="12240" w:h="15840" w:code="1"/>
      <w:pgMar w:top="864" w:right="1080" w:bottom="576" w:left="1008"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E2B9C3" w14:textId="77777777" w:rsidR="00A56DE0" w:rsidRDefault="00A56DE0" w:rsidP="003B5D37">
      <w:r>
        <w:separator/>
      </w:r>
    </w:p>
  </w:endnote>
  <w:endnote w:type="continuationSeparator" w:id="0">
    <w:p w14:paraId="38F39B14" w14:textId="77777777" w:rsidR="00A56DE0" w:rsidRDefault="00A56DE0" w:rsidP="003B5D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A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1352925"/>
      <w:docPartObj>
        <w:docPartGallery w:val="Page Numbers (Bottom of Page)"/>
        <w:docPartUnique/>
      </w:docPartObj>
    </w:sdtPr>
    <w:sdtEndPr>
      <w:rPr>
        <w:noProof/>
      </w:rPr>
    </w:sdtEndPr>
    <w:sdtContent>
      <w:p w14:paraId="6E63DA57" w14:textId="5B2427CF" w:rsidR="00AB3F34" w:rsidRDefault="00AB3F3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207F37" w14:textId="0B7A5036" w:rsidR="00AB3F34" w:rsidRDefault="00AB3F34" w:rsidP="003B5D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DCA457" w14:textId="77777777" w:rsidR="00A56DE0" w:rsidRDefault="00A56DE0" w:rsidP="003B5D37">
      <w:r>
        <w:separator/>
      </w:r>
    </w:p>
  </w:footnote>
  <w:footnote w:type="continuationSeparator" w:id="0">
    <w:p w14:paraId="62230428" w14:textId="77777777" w:rsidR="00A56DE0" w:rsidRDefault="00A56DE0" w:rsidP="003B5D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291852"/>
    <w:multiLevelType w:val="hybridMultilevel"/>
    <w:tmpl w:val="70E8D16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E915DDB"/>
    <w:multiLevelType w:val="hybridMultilevel"/>
    <w:tmpl w:val="E27C6466"/>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 w15:restartNumberingAfterBreak="0">
    <w:nsid w:val="37B42995"/>
    <w:multiLevelType w:val="hybridMultilevel"/>
    <w:tmpl w:val="B4B2AFB4"/>
    <w:lvl w:ilvl="0" w:tplc="AC245180">
      <w:start w:val="1"/>
      <w:numFmt w:val="lowerLetter"/>
      <w:lvlText w:val="%1."/>
      <w:lvlJc w:val="left"/>
      <w:pPr>
        <w:ind w:left="405" w:hanging="360"/>
      </w:pPr>
      <w:rPr>
        <w:rFonts w:hint="default"/>
      </w:rPr>
    </w:lvl>
    <w:lvl w:ilvl="1" w:tplc="04090019">
      <w:start w:val="1"/>
      <w:numFmt w:val="lowerLetter"/>
      <w:lvlText w:val="%2."/>
      <w:lvlJc w:val="left"/>
      <w:pPr>
        <w:ind w:left="1125" w:hanging="360"/>
      </w:pPr>
    </w:lvl>
    <w:lvl w:ilvl="2" w:tplc="05F269CE">
      <w:start w:val="1"/>
      <w:numFmt w:val="decimal"/>
      <w:lvlText w:val="%3."/>
      <w:lvlJc w:val="left"/>
      <w:pPr>
        <w:ind w:left="2025" w:hanging="360"/>
      </w:pPr>
      <w:rPr>
        <w:rFonts w:hint="default"/>
      </w:r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 w15:restartNumberingAfterBreak="0">
    <w:nsid w:val="506C032A"/>
    <w:multiLevelType w:val="hybridMultilevel"/>
    <w:tmpl w:val="0D18CA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F81E43"/>
    <w:multiLevelType w:val="hybridMultilevel"/>
    <w:tmpl w:val="70E8D16E"/>
    <w:lvl w:ilvl="0" w:tplc="04090019">
      <w:start w:val="1"/>
      <w:numFmt w:val="lowerLetter"/>
      <w:lvlText w:val="%1."/>
      <w:lvlJc w:val="left"/>
      <w:pPr>
        <w:ind w:left="21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zE2MLO0NLM0MTVQ0lEKTi0uzszPAykwqgUA0DcRVCwAAAA="/>
  </w:docVars>
  <w:rsids>
    <w:rsidRoot w:val="00610523"/>
    <w:rsid w:val="000000C0"/>
    <w:rsid w:val="00002D3C"/>
    <w:rsid w:val="00011BCA"/>
    <w:rsid w:val="00016BC0"/>
    <w:rsid w:val="00022149"/>
    <w:rsid w:val="00031D27"/>
    <w:rsid w:val="00037E1F"/>
    <w:rsid w:val="00040C10"/>
    <w:rsid w:val="00055717"/>
    <w:rsid w:val="00057685"/>
    <w:rsid w:val="00061342"/>
    <w:rsid w:val="00064397"/>
    <w:rsid w:val="00065002"/>
    <w:rsid w:val="000735A1"/>
    <w:rsid w:val="0007509C"/>
    <w:rsid w:val="00081A96"/>
    <w:rsid w:val="000869DE"/>
    <w:rsid w:val="00094F30"/>
    <w:rsid w:val="00097CD1"/>
    <w:rsid w:val="000A117B"/>
    <w:rsid w:val="000A4547"/>
    <w:rsid w:val="000A5E34"/>
    <w:rsid w:val="000B3175"/>
    <w:rsid w:val="000C6D49"/>
    <w:rsid w:val="000E1B51"/>
    <w:rsid w:val="000E6951"/>
    <w:rsid w:val="00101F11"/>
    <w:rsid w:val="00103E18"/>
    <w:rsid w:val="0010758B"/>
    <w:rsid w:val="00110B5B"/>
    <w:rsid w:val="001315A6"/>
    <w:rsid w:val="00131BA6"/>
    <w:rsid w:val="00132551"/>
    <w:rsid w:val="00132C87"/>
    <w:rsid w:val="00135AD6"/>
    <w:rsid w:val="00136EFF"/>
    <w:rsid w:val="001415B2"/>
    <w:rsid w:val="00142629"/>
    <w:rsid w:val="00142A15"/>
    <w:rsid w:val="00152412"/>
    <w:rsid w:val="00156E80"/>
    <w:rsid w:val="001648C2"/>
    <w:rsid w:val="00170E31"/>
    <w:rsid w:val="00182747"/>
    <w:rsid w:val="0019767D"/>
    <w:rsid w:val="001A4654"/>
    <w:rsid w:val="001A793C"/>
    <w:rsid w:val="001B14C7"/>
    <w:rsid w:val="001B1922"/>
    <w:rsid w:val="001B1BA8"/>
    <w:rsid w:val="001B2927"/>
    <w:rsid w:val="001B7BEA"/>
    <w:rsid w:val="001C1D89"/>
    <w:rsid w:val="001C4338"/>
    <w:rsid w:val="001C5783"/>
    <w:rsid w:val="001C5EBE"/>
    <w:rsid w:val="001C6B9C"/>
    <w:rsid w:val="001D5DB8"/>
    <w:rsid w:val="001E3F5D"/>
    <w:rsid w:val="001E73CC"/>
    <w:rsid w:val="001E7D21"/>
    <w:rsid w:val="00200666"/>
    <w:rsid w:val="00210073"/>
    <w:rsid w:val="0021443D"/>
    <w:rsid w:val="0021571A"/>
    <w:rsid w:val="00222BBB"/>
    <w:rsid w:val="0022525C"/>
    <w:rsid w:val="00227B30"/>
    <w:rsid w:val="00247802"/>
    <w:rsid w:val="002571C0"/>
    <w:rsid w:val="0026134E"/>
    <w:rsid w:val="00266DEB"/>
    <w:rsid w:val="002802DF"/>
    <w:rsid w:val="00284D21"/>
    <w:rsid w:val="00290E28"/>
    <w:rsid w:val="0029597A"/>
    <w:rsid w:val="00296370"/>
    <w:rsid w:val="002A5360"/>
    <w:rsid w:val="002B3268"/>
    <w:rsid w:val="002B6E7D"/>
    <w:rsid w:val="002C26C4"/>
    <w:rsid w:val="002D0FC1"/>
    <w:rsid w:val="002D561D"/>
    <w:rsid w:val="002D7CA5"/>
    <w:rsid w:val="003028CD"/>
    <w:rsid w:val="003206EB"/>
    <w:rsid w:val="00324CF5"/>
    <w:rsid w:val="00330870"/>
    <w:rsid w:val="00340806"/>
    <w:rsid w:val="00344666"/>
    <w:rsid w:val="00356484"/>
    <w:rsid w:val="00360E92"/>
    <w:rsid w:val="00370A4B"/>
    <w:rsid w:val="003727CF"/>
    <w:rsid w:val="003824AA"/>
    <w:rsid w:val="003825E5"/>
    <w:rsid w:val="00383124"/>
    <w:rsid w:val="003A0002"/>
    <w:rsid w:val="003A2799"/>
    <w:rsid w:val="003A66E9"/>
    <w:rsid w:val="003B243A"/>
    <w:rsid w:val="003B4262"/>
    <w:rsid w:val="003B5D37"/>
    <w:rsid w:val="003C191B"/>
    <w:rsid w:val="003C6207"/>
    <w:rsid w:val="003D037F"/>
    <w:rsid w:val="003D6694"/>
    <w:rsid w:val="003E28A6"/>
    <w:rsid w:val="003F490C"/>
    <w:rsid w:val="00410737"/>
    <w:rsid w:val="00417686"/>
    <w:rsid w:val="00420748"/>
    <w:rsid w:val="004253C2"/>
    <w:rsid w:val="004257BA"/>
    <w:rsid w:val="00430414"/>
    <w:rsid w:val="00447069"/>
    <w:rsid w:val="0045124E"/>
    <w:rsid w:val="00452EF1"/>
    <w:rsid w:val="004721CA"/>
    <w:rsid w:val="00472CA5"/>
    <w:rsid w:val="00481E7D"/>
    <w:rsid w:val="004926B9"/>
    <w:rsid w:val="00497E40"/>
    <w:rsid w:val="004A652D"/>
    <w:rsid w:val="004B45C6"/>
    <w:rsid w:val="004D1EFB"/>
    <w:rsid w:val="004D66F0"/>
    <w:rsid w:val="004D6781"/>
    <w:rsid w:val="004E3C80"/>
    <w:rsid w:val="004E5561"/>
    <w:rsid w:val="004F46B4"/>
    <w:rsid w:val="004F5A2B"/>
    <w:rsid w:val="004F783C"/>
    <w:rsid w:val="0050696D"/>
    <w:rsid w:val="00511DB0"/>
    <w:rsid w:val="0051571D"/>
    <w:rsid w:val="005168F2"/>
    <w:rsid w:val="005439E3"/>
    <w:rsid w:val="00544E25"/>
    <w:rsid w:val="005469AF"/>
    <w:rsid w:val="0055182A"/>
    <w:rsid w:val="0055243D"/>
    <w:rsid w:val="0056376C"/>
    <w:rsid w:val="00565441"/>
    <w:rsid w:val="00572FA8"/>
    <w:rsid w:val="00576F52"/>
    <w:rsid w:val="005850A3"/>
    <w:rsid w:val="0058682C"/>
    <w:rsid w:val="00590D9A"/>
    <w:rsid w:val="00593C7F"/>
    <w:rsid w:val="005950EA"/>
    <w:rsid w:val="005A0BB4"/>
    <w:rsid w:val="005A68CE"/>
    <w:rsid w:val="005B1595"/>
    <w:rsid w:val="005B1897"/>
    <w:rsid w:val="005B6E90"/>
    <w:rsid w:val="005C0005"/>
    <w:rsid w:val="005C2AF7"/>
    <w:rsid w:val="005C73FF"/>
    <w:rsid w:val="005D0011"/>
    <w:rsid w:val="005E0620"/>
    <w:rsid w:val="005F33C2"/>
    <w:rsid w:val="005F5A16"/>
    <w:rsid w:val="005F7086"/>
    <w:rsid w:val="00601C91"/>
    <w:rsid w:val="00610523"/>
    <w:rsid w:val="0062023E"/>
    <w:rsid w:val="006237DC"/>
    <w:rsid w:val="00635736"/>
    <w:rsid w:val="00635E41"/>
    <w:rsid w:val="006364C5"/>
    <w:rsid w:val="0064291B"/>
    <w:rsid w:val="00647420"/>
    <w:rsid w:val="00654FBD"/>
    <w:rsid w:val="00655B82"/>
    <w:rsid w:val="006661C5"/>
    <w:rsid w:val="006725F7"/>
    <w:rsid w:val="00674E4E"/>
    <w:rsid w:val="006873EF"/>
    <w:rsid w:val="00691262"/>
    <w:rsid w:val="00692EDF"/>
    <w:rsid w:val="006A1B7A"/>
    <w:rsid w:val="006A6615"/>
    <w:rsid w:val="006B1677"/>
    <w:rsid w:val="006D038D"/>
    <w:rsid w:val="006D38CC"/>
    <w:rsid w:val="006D7874"/>
    <w:rsid w:val="006E2BD3"/>
    <w:rsid w:val="006E61AA"/>
    <w:rsid w:val="006E7EE0"/>
    <w:rsid w:val="00703C06"/>
    <w:rsid w:val="00710AB2"/>
    <w:rsid w:val="00713B44"/>
    <w:rsid w:val="007271B7"/>
    <w:rsid w:val="007374F0"/>
    <w:rsid w:val="0075106F"/>
    <w:rsid w:val="0076566B"/>
    <w:rsid w:val="007720BC"/>
    <w:rsid w:val="00773B6E"/>
    <w:rsid w:val="007777A9"/>
    <w:rsid w:val="00781EC9"/>
    <w:rsid w:val="007929C3"/>
    <w:rsid w:val="007945F2"/>
    <w:rsid w:val="00796984"/>
    <w:rsid w:val="0079704C"/>
    <w:rsid w:val="007B7F42"/>
    <w:rsid w:val="007C051C"/>
    <w:rsid w:val="007C1CCD"/>
    <w:rsid w:val="007C306E"/>
    <w:rsid w:val="007E76EA"/>
    <w:rsid w:val="007F289C"/>
    <w:rsid w:val="007F73EB"/>
    <w:rsid w:val="008028F1"/>
    <w:rsid w:val="008031C0"/>
    <w:rsid w:val="008116F4"/>
    <w:rsid w:val="0081680A"/>
    <w:rsid w:val="00816FBC"/>
    <w:rsid w:val="00820494"/>
    <w:rsid w:val="00822A71"/>
    <w:rsid w:val="008306A0"/>
    <w:rsid w:val="00831DEC"/>
    <w:rsid w:val="00833CAB"/>
    <w:rsid w:val="00841D4F"/>
    <w:rsid w:val="00846043"/>
    <w:rsid w:val="00850834"/>
    <w:rsid w:val="00850DB9"/>
    <w:rsid w:val="00851F13"/>
    <w:rsid w:val="00852B5E"/>
    <w:rsid w:val="00853885"/>
    <w:rsid w:val="00857D32"/>
    <w:rsid w:val="0088501B"/>
    <w:rsid w:val="008A06C8"/>
    <w:rsid w:val="008A08E9"/>
    <w:rsid w:val="008A0AD2"/>
    <w:rsid w:val="008A4358"/>
    <w:rsid w:val="008A58B2"/>
    <w:rsid w:val="008A6A75"/>
    <w:rsid w:val="008A71EC"/>
    <w:rsid w:val="008B02BC"/>
    <w:rsid w:val="008B3D63"/>
    <w:rsid w:val="008C328E"/>
    <w:rsid w:val="008C3861"/>
    <w:rsid w:val="008D226E"/>
    <w:rsid w:val="008D402E"/>
    <w:rsid w:val="008D56FB"/>
    <w:rsid w:val="008E331A"/>
    <w:rsid w:val="008E594B"/>
    <w:rsid w:val="008E6D41"/>
    <w:rsid w:val="008F3DC6"/>
    <w:rsid w:val="009004D4"/>
    <w:rsid w:val="00917FEE"/>
    <w:rsid w:val="00922D3D"/>
    <w:rsid w:val="0092789B"/>
    <w:rsid w:val="00934548"/>
    <w:rsid w:val="00936AA6"/>
    <w:rsid w:val="00942DA9"/>
    <w:rsid w:val="009456AA"/>
    <w:rsid w:val="00951839"/>
    <w:rsid w:val="009560F5"/>
    <w:rsid w:val="009568BA"/>
    <w:rsid w:val="00957327"/>
    <w:rsid w:val="00962558"/>
    <w:rsid w:val="00962D77"/>
    <w:rsid w:val="00964CB5"/>
    <w:rsid w:val="00971F79"/>
    <w:rsid w:val="00975ADE"/>
    <w:rsid w:val="00975E95"/>
    <w:rsid w:val="009830C4"/>
    <w:rsid w:val="00984363"/>
    <w:rsid w:val="00990880"/>
    <w:rsid w:val="00990D97"/>
    <w:rsid w:val="00991524"/>
    <w:rsid w:val="00996406"/>
    <w:rsid w:val="00997B75"/>
    <w:rsid w:val="009A1646"/>
    <w:rsid w:val="009A1961"/>
    <w:rsid w:val="009A3044"/>
    <w:rsid w:val="009A795C"/>
    <w:rsid w:val="009B09AB"/>
    <w:rsid w:val="009B64CE"/>
    <w:rsid w:val="009C0558"/>
    <w:rsid w:val="009C7B62"/>
    <w:rsid w:val="009D6F88"/>
    <w:rsid w:val="009E0833"/>
    <w:rsid w:val="009E0F6C"/>
    <w:rsid w:val="009E3F3B"/>
    <w:rsid w:val="009E5FB1"/>
    <w:rsid w:val="009E72E1"/>
    <w:rsid w:val="009F0211"/>
    <w:rsid w:val="009F3E6E"/>
    <w:rsid w:val="00A062D5"/>
    <w:rsid w:val="00A174C0"/>
    <w:rsid w:val="00A3690D"/>
    <w:rsid w:val="00A37946"/>
    <w:rsid w:val="00A37D44"/>
    <w:rsid w:val="00A407A4"/>
    <w:rsid w:val="00A4701E"/>
    <w:rsid w:val="00A520A4"/>
    <w:rsid w:val="00A523ED"/>
    <w:rsid w:val="00A52F47"/>
    <w:rsid w:val="00A56DE0"/>
    <w:rsid w:val="00A576B7"/>
    <w:rsid w:val="00A61BED"/>
    <w:rsid w:val="00AA05E5"/>
    <w:rsid w:val="00AA1FD6"/>
    <w:rsid w:val="00AA55AD"/>
    <w:rsid w:val="00AA6971"/>
    <w:rsid w:val="00AB34F7"/>
    <w:rsid w:val="00AB3F34"/>
    <w:rsid w:val="00AB5CB0"/>
    <w:rsid w:val="00AC4B89"/>
    <w:rsid w:val="00AD1FAB"/>
    <w:rsid w:val="00AD7725"/>
    <w:rsid w:val="00AF6ACD"/>
    <w:rsid w:val="00B0294E"/>
    <w:rsid w:val="00B05039"/>
    <w:rsid w:val="00B15AA7"/>
    <w:rsid w:val="00B16EFF"/>
    <w:rsid w:val="00B23FAB"/>
    <w:rsid w:val="00B36FCA"/>
    <w:rsid w:val="00B4025D"/>
    <w:rsid w:val="00B416B8"/>
    <w:rsid w:val="00B44D2A"/>
    <w:rsid w:val="00B50DD3"/>
    <w:rsid w:val="00B50F4F"/>
    <w:rsid w:val="00B57A1B"/>
    <w:rsid w:val="00B60115"/>
    <w:rsid w:val="00B80BE0"/>
    <w:rsid w:val="00B84E2D"/>
    <w:rsid w:val="00B86C6F"/>
    <w:rsid w:val="00B92AF1"/>
    <w:rsid w:val="00B96EA0"/>
    <w:rsid w:val="00BA008C"/>
    <w:rsid w:val="00BA475F"/>
    <w:rsid w:val="00BA6F91"/>
    <w:rsid w:val="00BA7B84"/>
    <w:rsid w:val="00BB78D2"/>
    <w:rsid w:val="00BC6BCA"/>
    <w:rsid w:val="00BD5AB6"/>
    <w:rsid w:val="00BD5E65"/>
    <w:rsid w:val="00BE058E"/>
    <w:rsid w:val="00BE0B13"/>
    <w:rsid w:val="00BE738D"/>
    <w:rsid w:val="00C113D9"/>
    <w:rsid w:val="00C12470"/>
    <w:rsid w:val="00C23C9B"/>
    <w:rsid w:val="00C257E1"/>
    <w:rsid w:val="00C3638D"/>
    <w:rsid w:val="00C44738"/>
    <w:rsid w:val="00C468A6"/>
    <w:rsid w:val="00C50898"/>
    <w:rsid w:val="00C54F91"/>
    <w:rsid w:val="00C635D0"/>
    <w:rsid w:val="00C76ED3"/>
    <w:rsid w:val="00C815A7"/>
    <w:rsid w:val="00C8676A"/>
    <w:rsid w:val="00C94B4B"/>
    <w:rsid w:val="00CA0212"/>
    <w:rsid w:val="00CA11C2"/>
    <w:rsid w:val="00CB27AA"/>
    <w:rsid w:val="00CB5683"/>
    <w:rsid w:val="00CC23BE"/>
    <w:rsid w:val="00CE03CF"/>
    <w:rsid w:val="00CF47BC"/>
    <w:rsid w:val="00CF7433"/>
    <w:rsid w:val="00CF74A9"/>
    <w:rsid w:val="00D0099E"/>
    <w:rsid w:val="00D02D6B"/>
    <w:rsid w:val="00D0512E"/>
    <w:rsid w:val="00D05E53"/>
    <w:rsid w:val="00D13FA7"/>
    <w:rsid w:val="00D15DFB"/>
    <w:rsid w:val="00D312CE"/>
    <w:rsid w:val="00D32E42"/>
    <w:rsid w:val="00D353D6"/>
    <w:rsid w:val="00D40C7C"/>
    <w:rsid w:val="00D42E52"/>
    <w:rsid w:val="00D47D0B"/>
    <w:rsid w:val="00D55DDC"/>
    <w:rsid w:val="00D56B08"/>
    <w:rsid w:val="00D61DEE"/>
    <w:rsid w:val="00D7457F"/>
    <w:rsid w:val="00D80063"/>
    <w:rsid w:val="00D84470"/>
    <w:rsid w:val="00D93712"/>
    <w:rsid w:val="00DA04D9"/>
    <w:rsid w:val="00DA44CC"/>
    <w:rsid w:val="00DA7789"/>
    <w:rsid w:val="00DC00D5"/>
    <w:rsid w:val="00DC2BA4"/>
    <w:rsid w:val="00DD11C0"/>
    <w:rsid w:val="00DD4794"/>
    <w:rsid w:val="00DF364F"/>
    <w:rsid w:val="00DF5EE8"/>
    <w:rsid w:val="00E00FE0"/>
    <w:rsid w:val="00E02D6F"/>
    <w:rsid w:val="00E13BC1"/>
    <w:rsid w:val="00E147C2"/>
    <w:rsid w:val="00E27D01"/>
    <w:rsid w:val="00E40049"/>
    <w:rsid w:val="00E425C6"/>
    <w:rsid w:val="00E4466B"/>
    <w:rsid w:val="00E51ED3"/>
    <w:rsid w:val="00E52194"/>
    <w:rsid w:val="00E57970"/>
    <w:rsid w:val="00E7392A"/>
    <w:rsid w:val="00E81651"/>
    <w:rsid w:val="00E819FF"/>
    <w:rsid w:val="00E87DB3"/>
    <w:rsid w:val="00E90DC2"/>
    <w:rsid w:val="00EA3816"/>
    <w:rsid w:val="00EA687C"/>
    <w:rsid w:val="00EB3F1E"/>
    <w:rsid w:val="00EB6DB6"/>
    <w:rsid w:val="00EC256B"/>
    <w:rsid w:val="00ED0DEC"/>
    <w:rsid w:val="00ED1E8F"/>
    <w:rsid w:val="00EE0EC2"/>
    <w:rsid w:val="00EF156E"/>
    <w:rsid w:val="00EF33A0"/>
    <w:rsid w:val="00EF4F97"/>
    <w:rsid w:val="00F00D54"/>
    <w:rsid w:val="00F03F64"/>
    <w:rsid w:val="00F12633"/>
    <w:rsid w:val="00F13C7D"/>
    <w:rsid w:val="00F13DB2"/>
    <w:rsid w:val="00F269A3"/>
    <w:rsid w:val="00F30EAB"/>
    <w:rsid w:val="00F37AD2"/>
    <w:rsid w:val="00F419E3"/>
    <w:rsid w:val="00F51161"/>
    <w:rsid w:val="00F51ABF"/>
    <w:rsid w:val="00F63CE7"/>
    <w:rsid w:val="00F63CF4"/>
    <w:rsid w:val="00F666E7"/>
    <w:rsid w:val="00F72B7D"/>
    <w:rsid w:val="00F77473"/>
    <w:rsid w:val="00F77CEC"/>
    <w:rsid w:val="00F83232"/>
    <w:rsid w:val="00F860B1"/>
    <w:rsid w:val="00F905EC"/>
    <w:rsid w:val="00F94354"/>
    <w:rsid w:val="00F96580"/>
    <w:rsid w:val="00F96965"/>
    <w:rsid w:val="00F96DD2"/>
    <w:rsid w:val="00FA039E"/>
    <w:rsid w:val="00FA2002"/>
    <w:rsid w:val="00FA5083"/>
    <w:rsid w:val="00FB4212"/>
    <w:rsid w:val="00FB6D90"/>
    <w:rsid w:val="00FB6FBA"/>
    <w:rsid w:val="00FD09CF"/>
    <w:rsid w:val="00FD691F"/>
    <w:rsid w:val="00FE47EA"/>
    <w:rsid w:val="00FE6565"/>
    <w:rsid w:val="00FF0B61"/>
    <w:rsid w:val="00FF51C5"/>
    <w:rsid w:val="00FF561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095C2"/>
  <w15:chartTrackingRefBased/>
  <w15:docId w15:val="{102B54BD-F9BA-435E-8365-266DA2A32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677"/>
    <w:pPr>
      <w:spacing w:before="120" w:after="120" w:line="240" w:lineRule="auto"/>
    </w:pPr>
  </w:style>
  <w:style w:type="paragraph" w:styleId="Heading1">
    <w:name w:val="heading 1"/>
    <w:basedOn w:val="Normal"/>
    <w:next w:val="Normal"/>
    <w:link w:val="Heading1Char"/>
    <w:uiPriority w:val="9"/>
    <w:qFormat/>
    <w:rsid w:val="00DC00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3C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23C9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3C9B"/>
    <w:rPr>
      <w:rFonts w:ascii="Segoe UI" w:hAnsi="Segoe UI" w:cs="Segoe UI"/>
      <w:sz w:val="18"/>
      <w:szCs w:val="18"/>
    </w:rPr>
  </w:style>
  <w:style w:type="character" w:customStyle="1" w:styleId="Heading2Char">
    <w:name w:val="Heading 2 Char"/>
    <w:basedOn w:val="DefaultParagraphFont"/>
    <w:link w:val="Heading2"/>
    <w:uiPriority w:val="9"/>
    <w:rsid w:val="00C23C9B"/>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C23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124E"/>
    <w:pPr>
      <w:tabs>
        <w:tab w:val="center" w:pos="4680"/>
        <w:tab w:val="right" w:pos="9360"/>
      </w:tabs>
      <w:spacing w:after="0"/>
    </w:pPr>
  </w:style>
  <w:style w:type="character" w:customStyle="1" w:styleId="HeaderChar">
    <w:name w:val="Header Char"/>
    <w:basedOn w:val="DefaultParagraphFont"/>
    <w:link w:val="Header"/>
    <w:uiPriority w:val="99"/>
    <w:rsid w:val="0045124E"/>
  </w:style>
  <w:style w:type="paragraph" w:styleId="Footer">
    <w:name w:val="footer"/>
    <w:basedOn w:val="Normal"/>
    <w:link w:val="FooterChar"/>
    <w:uiPriority w:val="99"/>
    <w:unhideWhenUsed/>
    <w:rsid w:val="0045124E"/>
    <w:pPr>
      <w:tabs>
        <w:tab w:val="center" w:pos="4680"/>
        <w:tab w:val="right" w:pos="9360"/>
      </w:tabs>
      <w:spacing w:after="0"/>
    </w:pPr>
  </w:style>
  <w:style w:type="character" w:customStyle="1" w:styleId="FooterChar">
    <w:name w:val="Footer Char"/>
    <w:basedOn w:val="DefaultParagraphFont"/>
    <w:link w:val="Footer"/>
    <w:uiPriority w:val="99"/>
    <w:rsid w:val="0045124E"/>
  </w:style>
  <w:style w:type="paragraph" w:styleId="ListParagraph">
    <w:name w:val="List Paragraph"/>
    <w:basedOn w:val="Normal"/>
    <w:uiPriority w:val="34"/>
    <w:qFormat/>
    <w:rsid w:val="00C12470"/>
    <w:pPr>
      <w:ind w:left="720"/>
      <w:contextualSpacing/>
    </w:pPr>
  </w:style>
  <w:style w:type="character" w:styleId="CommentReference">
    <w:name w:val="annotation reference"/>
    <w:basedOn w:val="DefaultParagraphFont"/>
    <w:uiPriority w:val="99"/>
    <w:semiHidden/>
    <w:unhideWhenUsed/>
    <w:rsid w:val="00BB78D2"/>
    <w:rPr>
      <w:sz w:val="16"/>
      <w:szCs w:val="16"/>
    </w:rPr>
  </w:style>
  <w:style w:type="paragraph" w:styleId="CommentText">
    <w:name w:val="annotation text"/>
    <w:basedOn w:val="Normal"/>
    <w:link w:val="CommentTextChar"/>
    <w:uiPriority w:val="99"/>
    <w:unhideWhenUsed/>
    <w:rsid w:val="00BB78D2"/>
    <w:rPr>
      <w:sz w:val="20"/>
      <w:szCs w:val="20"/>
    </w:rPr>
  </w:style>
  <w:style w:type="character" w:customStyle="1" w:styleId="CommentTextChar">
    <w:name w:val="Comment Text Char"/>
    <w:basedOn w:val="DefaultParagraphFont"/>
    <w:link w:val="CommentText"/>
    <w:uiPriority w:val="99"/>
    <w:rsid w:val="00BB78D2"/>
    <w:rPr>
      <w:sz w:val="20"/>
      <w:szCs w:val="20"/>
    </w:rPr>
  </w:style>
  <w:style w:type="paragraph" w:styleId="CommentSubject">
    <w:name w:val="annotation subject"/>
    <w:basedOn w:val="CommentText"/>
    <w:next w:val="CommentText"/>
    <w:link w:val="CommentSubjectChar"/>
    <w:uiPriority w:val="99"/>
    <w:semiHidden/>
    <w:unhideWhenUsed/>
    <w:rsid w:val="00BB78D2"/>
    <w:rPr>
      <w:b/>
      <w:bCs/>
    </w:rPr>
  </w:style>
  <w:style w:type="character" w:customStyle="1" w:styleId="CommentSubjectChar">
    <w:name w:val="Comment Subject Char"/>
    <w:basedOn w:val="CommentTextChar"/>
    <w:link w:val="CommentSubject"/>
    <w:uiPriority w:val="99"/>
    <w:semiHidden/>
    <w:rsid w:val="00BB78D2"/>
    <w:rPr>
      <w:b/>
      <w:bCs/>
      <w:sz w:val="20"/>
      <w:szCs w:val="20"/>
    </w:rPr>
  </w:style>
  <w:style w:type="paragraph" w:styleId="Title">
    <w:name w:val="Title"/>
    <w:basedOn w:val="Normal"/>
    <w:next w:val="Normal"/>
    <w:link w:val="TitleChar"/>
    <w:uiPriority w:val="10"/>
    <w:qFormat/>
    <w:rsid w:val="00DC00D5"/>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00D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C00D5"/>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360E92"/>
    <w:pPr>
      <w:spacing w:after="0" w:line="240" w:lineRule="auto"/>
    </w:pPr>
  </w:style>
  <w:style w:type="character" w:styleId="SubtleReference">
    <w:name w:val="Subtle Reference"/>
    <w:basedOn w:val="DefaultParagraphFont"/>
    <w:uiPriority w:val="31"/>
    <w:qFormat/>
    <w:rsid w:val="00FD09CF"/>
    <w:rPr>
      <w:smallCaps/>
      <w:color w:val="5A5A5A" w:themeColor="text1" w:themeTint="A5"/>
    </w:rPr>
  </w:style>
  <w:style w:type="paragraph" w:customStyle="1" w:styleId="VariableName">
    <w:name w:val="Variable Name"/>
    <w:basedOn w:val="Subtitle"/>
    <w:link w:val="VariableNameChar"/>
    <w:qFormat/>
    <w:rsid w:val="00FD09CF"/>
    <w:pPr>
      <w:spacing w:before="0" w:after="0" w:line="259" w:lineRule="auto"/>
    </w:pPr>
    <w:rPr>
      <w:rFonts w:cstheme="minorHAnsi"/>
      <w:b/>
      <w:bCs/>
      <w:color w:val="2F5496" w:themeColor="accent1" w:themeShade="BF"/>
    </w:rPr>
  </w:style>
  <w:style w:type="character" w:customStyle="1" w:styleId="VariableNameChar">
    <w:name w:val="Variable Name Char"/>
    <w:basedOn w:val="SubtitleChar"/>
    <w:link w:val="VariableName"/>
    <w:rsid w:val="00FD09CF"/>
    <w:rPr>
      <w:rFonts w:cstheme="minorHAnsi"/>
      <w:b/>
      <w:bCs/>
      <w:color w:val="2F5496" w:themeColor="accent1" w:themeShade="BF"/>
      <w:spacing w:val="15"/>
    </w:rPr>
  </w:style>
  <w:style w:type="paragraph" w:customStyle="1" w:styleId="Responseoption">
    <w:name w:val="Response option"/>
    <w:basedOn w:val="Normal"/>
    <w:link w:val="ResponseoptionChar"/>
    <w:qFormat/>
    <w:rsid w:val="00FD09CF"/>
    <w:pPr>
      <w:spacing w:before="0" w:after="160" w:line="259" w:lineRule="auto"/>
    </w:pPr>
    <w:rPr>
      <w:rFonts w:eastAsiaTheme="minorHAnsi" w:cstheme="minorHAnsi"/>
      <w:noProof/>
      <w:lang w:eastAsia="en-US"/>
    </w:rPr>
  </w:style>
  <w:style w:type="character" w:customStyle="1" w:styleId="ResponseoptionChar">
    <w:name w:val="Response option Char"/>
    <w:basedOn w:val="DefaultParagraphFont"/>
    <w:link w:val="Responseoption"/>
    <w:rsid w:val="00FD09CF"/>
    <w:rPr>
      <w:rFonts w:eastAsiaTheme="minorHAnsi" w:cstheme="minorHAnsi"/>
      <w:noProof/>
      <w:lang w:eastAsia="en-US"/>
    </w:rPr>
  </w:style>
  <w:style w:type="character" w:styleId="Hyperlink">
    <w:name w:val="Hyperlink"/>
    <w:basedOn w:val="DefaultParagraphFont"/>
    <w:uiPriority w:val="99"/>
    <w:unhideWhenUsed/>
    <w:rsid w:val="00FD09CF"/>
    <w:rPr>
      <w:color w:val="0563C1" w:themeColor="hyperlink"/>
      <w:u w:val="single"/>
    </w:rPr>
  </w:style>
  <w:style w:type="paragraph" w:customStyle="1" w:styleId="Probe">
    <w:name w:val="Probe"/>
    <w:basedOn w:val="Heading1"/>
    <w:link w:val="ProbeChar"/>
    <w:qFormat/>
    <w:rsid w:val="00FD09CF"/>
    <w:rPr>
      <w:u w:val="single"/>
    </w:rPr>
  </w:style>
  <w:style w:type="character" w:customStyle="1" w:styleId="ProbeChar">
    <w:name w:val="Probe Char"/>
    <w:basedOn w:val="Heading1Char"/>
    <w:link w:val="Probe"/>
    <w:rsid w:val="00FD09CF"/>
    <w:rPr>
      <w:rFonts w:asciiTheme="majorHAnsi" w:eastAsiaTheme="majorEastAsia" w:hAnsiTheme="majorHAnsi" w:cstheme="majorBidi"/>
      <w:color w:val="2F5496" w:themeColor="accent1" w:themeShade="BF"/>
      <w:sz w:val="32"/>
      <w:szCs w:val="32"/>
      <w:u w:val="single"/>
    </w:rPr>
  </w:style>
  <w:style w:type="paragraph" w:styleId="Subtitle">
    <w:name w:val="Subtitle"/>
    <w:basedOn w:val="Normal"/>
    <w:next w:val="Normal"/>
    <w:link w:val="SubtitleChar"/>
    <w:uiPriority w:val="11"/>
    <w:qFormat/>
    <w:rsid w:val="00FD09CF"/>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FD09CF"/>
    <w:rPr>
      <w:color w:val="5A5A5A" w:themeColor="text1" w:themeTint="A5"/>
      <w:spacing w:val="15"/>
    </w:rPr>
  </w:style>
  <w:style w:type="character" w:styleId="FollowedHyperlink">
    <w:name w:val="FollowedHyperlink"/>
    <w:basedOn w:val="DefaultParagraphFont"/>
    <w:uiPriority w:val="99"/>
    <w:semiHidden/>
    <w:unhideWhenUsed/>
    <w:rsid w:val="00011BCA"/>
    <w:rPr>
      <w:color w:val="954F72" w:themeColor="followedHyperlink"/>
      <w:u w:val="single"/>
    </w:rPr>
  </w:style>
  <w:style w:type="paragraph" w:customStyle="1" w:styleId="Formname">
    <w:name w:val="Form name"/>
    <w:basedOn w:val="Heading2"/>
    <w:link w:val="FormnameChar"/>
    <w:qFormat/>
    <w:rsid w:val="00AB3F34"/>
    <w:pPr>
      <w:spacing w:line="259" w:lineRule="auto"/>
    </w:pPr>
    <w:rPr>
      <w:rFonts w:cstheme="majorHAnsi"/>
      <w:b/>
      <w:bCs/>
    </w:rPr>
  </w:style>
  <w:style w:type="character" w:customStyle="1" w:styleId="FormnameChar">
    <w:name w:val="Form name Char"/>
    <w:basedOn w:val="Heading2Char"/>
    <w:link w:val="Formname"/>
    <w:rsid w:val="00AB3F34"/>
    <w:rPr>
      <w:rFonts w:asciiTheme="majorHAnsi" w:eastAsiaTheme="majorEastAsia" w:hAnsiTheme="majorHAnsi" w:cstheme="majorHAnsi"/>
      <w:b/>
      <w:bCs/>
      <w:color w:val="2F5496" w:themeColor="accent1" w:themeShade="BF"/>
      <w:sz w:val="26"/>
      <w:szCs w:val="26"/>
    </w:rPr>
  </w:style>
  <w:style w:type="paragraph" w:customStyle="1" w:styleId="Administer">
    <w:name w:val="Administer"/>
    <w:link w:val="AdministerChar"/>
    <w:qFormat/>
    <w:rsid w:val="00AB3F34"/>
    <w:pPr>
      <w:spacing w:before="120" w:after="120"/>
      <w:ind w:left="1584" w:hanging="1584"/>
    </w:pPr>
    <w:rPr>
      <w:rFonts w:eastAsiaTheme="minorHAnsi"/>
      <w:color w:val="538135" w:themeColor="accent6" w:themeShade="BF"/>
      <w:lang w:eastAsia="en-US"/>
    </w:rPr>
  </w:style>
  <w:style w:type="character" w:customStyle="1" w:styleId="AdministerChar">
    <w:name w:val="Administer Char"/>
    <w:basedOn w:val="DefaultParagraphFont"/>
    <w:link w:val="Administer"/>
    <w:rsid w:val="00AB3F34"/>
    <w:rPr>
      <w:rFonts w:eastAsiaTheme="minorHAnsi"/>
      <w:color w:val="538135" w:themeColor="accent6" w:themeShade="BF"/>
      <w:lang w:eastAsia="en-US"/>
    </w:rPr>
  </w:style>
  <w:style w:type="character" w:styleId="Emphasis">
    <w:name w:val="Emphasis"/>
    <w:basedOn w:val="DefaultParagraphFont"/>
    <w:uiPriority w:val="20"/>
    <w:qFormat/>
    <w:rsid w:val="00AB3F34"/>
    <w:rPr>
      <w:i/>
      <w:iCs/>
    </w:rPr>
  </w:style>
  <w:style w:type="paragraph" w:customStyle="1" w:styleId="Postlogic">
    <w:name w:val="Postlogic"/>
    <w:basedOn w:val="Normal"/>
    <w:link w:val="PostlogicChar"/>
    <w:qFormat/>
    <w:rsid w:val="00AB3F34"/>
    <w:pPr>
      <w:spacing w:before="0" w:after="0" w:line="276" w:lineRule="auto"/>
      <w:ind w:left="1008" w:hanging="1008"/>
    </w:pPr>
    <w:rPr>
      <w:rFonts w:eastAsiaTheme="minorHAnsi"/>
      <w:color w:val="4472C4" w:themeColor="accent1"/>
      <w:lang w:eastAsia="en-US"/>
    </w:rPr>
  </w:style>
  <w:style w:type="character" w:customStyle="1" w:styleId="PostlogicChar">
    <w:name w:val="Postlogic Char"/>
    <w:basedOn w:val="DefaultParagraphFont"/>
    <w:link w:val="Postlogic"/>
    <w:rsid w:val="00AB3F34"/>
    <w:rPr>
      <w:rFonts w:eastAsiaTheme="minorHAnsi"/>
      <w:color w:val="4472C4" w:themeColor="accent1"/>
      <w:lang w:eastAsia="en-US"/>
    </w:rPr>
  </w:style>
  <w:style w:type="paragraph" w:customStyle="1" w:styleId="Prelogic">
    <w:name w:val="Prelogic"/>
    <w:basedOn w:val="Postlogic"/>
    <w:link w:val="PrelogicChar"/>
    <w:qFormat/>
    <w:rsid w:val="00AB3F34"/>
    <w:pPr>
      <w:ind w:left="900" w:hanging="900"/>
    </w:pPr>
  </w:style>
  <w:style w:type="character" w:customStyle="1" w:styleId="PrelogicChar">
    <w:name w:val="Prelogic Char"/>
    <w:basedOn w:val="PostlogicChar"/>
    <w:link w:val="Prelogic"/>
    <w:rsid w:val="00AB3F34"/>
    <w:rPr>
      <w:rFonts w:eastAsiaTheme="minorHAnsi"/>
      <w:color w:val="4472C4" w:themeColor="accen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5577065">
      <w:bodyDiv w:val="1"/>
      <w:marLeft w:val="0"/>
      <w:marRight w:val="0"/>
      <w:marTop w:val="0"/>
      <w:marBottom w:val="0"/>
      <w:divBdr>
        <w:top w:val="none" w:sz="0" w:space="0" w:color="auto"/>
        <w:left w:val="none" w:sz="0" w:space="0" w:color="auto"/>
        <w:bottom w:val="none" w:sz="0" w:space="0" w:color="auto"/>
        <w:right w:val="none" w:sz="0" w:space="0" w:color="auto"/>
      </w:divBdr>
    </w:div>
    <w:div w:id="1108307342">
      <w:bodyDiv w:val="1"/>
      <w:marLeft w:val="0"/>
      <w:marRight w:val="0"/>
      <w:marTop w:val="0"/>
      <w:marBottom w:val="0"/>
      <w:divBdr>
        <w:top w:val="none" w:sz="0" w:space="0" w:color="auto"/>
        <w:left w:val="none" w:sz="0" w:space="0" w:color="auto"/>
        <w:bottom w:val="none" w:sz="0" w:space="0" w:color="auto"/>
        <w:right w:val="none" w:sz="0" w:space="0" w:color="auto"/>
      </w:divBdr>
    </w:div>
    <w:div w:id="1156647639">
      <w:bodyDiv w:val="1"/>
      <w:marLeft w:val="0"/>
      <w:marRight w:val="0"/>
      <w:marTop w:val="0"/>
      <w:marBottom w:val="0"/>
      <w:divBdr>
        <w:top w:val="none" w:sz="0" w:space="0" w:color="auto"/>
        <w:left w:val="none" w:sz="0" w:space="0" w:color="auto"/>
        <w:bottom w:val="none" w:sz="0" w:space="0" w:color="auto"/>
        <w:right w:val="none" w:sz="0" w:space="0" w:color="auto"/>
      </w:divBdr>
    </w:div>
    <w:div w:id="1380520472">
      <w:bodyDiv w:val="1"/>
      <w:marLeft w:val="0"/>
      <w:marRight w:val="0"/>
      <w:marTop w:val="0"/>
      <w:marBottom w:val="0"/>
      <w:divBdr>
        <w:top w:val="none" w:sz="0" w:space="0" w:color="auto"/>
        <w:left w:val="none" w:sz="0" w:space="0" w:color="auto"/>
        <w:bottom w:val="none" w:sz="0" w:space="0" w:color="auto"/>
        <w:right w:val="none" w:sz="0" w:space="0" w:color="auto"/>
      </w:divBdr>
    </w:div>
    <w:div w:id="1495996301">
      <w:bodyDiv w:val="1"/>
      <w:marLeft w:val="0"/>
      <w:marRight w:val="0"/>
      <w:marTop w:val="0"/>
      <w:marBottom w:val="0"/>
      <w:divBdr>
        <w:top w:val="none" w:sz="0" w:space="0" w:color="auto"/>
        <w:left w:val="none" w:sz="0" w:space="0" w:color="auto"/>
        <w:bottom w:val="none" w:sz="0" w:space="0" w:color="auto"/>
        <w:right w:val="none" w:sz="0" w:space="0" w:color="auto"/>
      </w:divBdr>
    </w:div>
    <w:div w:id="1502887128">
      <w:bodyDiv w:val="1"/>
      <w:marLeft w:val="0"/>
      <w:marRight w:val="0"/>
      <w:marTop w:val="0"/>
      <w:marBottom w:val="0"/>
      <w:divBdr>
        <w:top w:val="none" w:sz="0" w:space="0" w:color="auto"/>
        <w:left w:val="none" w:sz="0" w:space="0" w:color="auto"/>
        <w:bottom w:val="none" w:sz="0" w:space="0" w:color="auto"/>
        <w:right w:val="none" w:sz="0" w:space="0" w:color="auto"/>
      </w:divBdr>
    </w:div>
    <w:div w:id="1821195905">
      <w:bodyDiv w:val="1"/>
      <w:marLeft w:val="0"/>
      <w:marRight w:val="0"/>
      <w:marTop w:val="0"/>
      <w:marBottom w:val="0"/>
      <w:divBdr>
        <w:top w:val="none" w:sz="0" w:space="0" w:color="auto"/>
        <w:left w:val="none" w:sz="0" w:space="0" w:color="auto"/>
        <w:bottom w:val="none" w:sz="0" w:space="0" w:color="auto"/>
        <w:right w:val="none" w:sz="0" w:space="0" w:color="auto"/>
      </w:divBdr>
    </w:div>
    <w:div w:id="2090733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E3CD452EF799845AD590CD34BD92558" ma:contentTypeVersion="13" ma:contentTypeDescription="Create a new document." ma:contentTypeScope="" ma:versionID="b1dfe06a093374adc895e6462979cf20">
  <xsd:schema xmlns:xsd="http://www.w3.org/2001/XMLSchema" xmlns:xs="http://www.w3.org/2001/XMLSchema" xmlns:p="http://schemas.microsoft.com/office/2006/metadata/properties" xmlns:ns1="http://schemas.microsoft.com/sharepoint/v3" xmlns:ns3="105e5e7a-94da-47c5-b861-ec3f74834df7" xmlns:ns4="b9d1e03c-ae42-4ae4-ac17-a3e8040e1bf0" targetNamespace="http://schemas.microsoft.com/office/2006/metadata/properties" ma:root="true" ma:fieldsID="3a82fa9de2577f9f75883305c0b0c255" ns1:_="" ns3:_="" ns4:_="">
    <xsd:import namespace="http://schemas.microsoft.com/sharepoint/v3"/>
    <xsd:import namespace="105e5e7a-94da-47c5-b861-ec3f74834df7"/>
    <xsd:import namespace="b9d1e03c-ae42-4ae4-ac17-a3e8040e1bf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1:_ip_UnifiedCompliancePolicyProperties" minOccurs="0"/>
                <xsd:element ref="ns1:_ip_UnifiedCompliancePolicyUIAction" minOccurs="0"/>
                <xsd:element ref="ns4:MediaServiceAutoTags" minOccurs="0"/>
                <xsd:element ref="ns4:MediaServiceOCR" minOccurs="0"/>
                <xsd:element ref="ns4:MediaServiceEventHashCode" minOccurs="0"/>
                <xsd:element ref="ns4:MediaServiceGenerationTim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description="" ma:hidden="true" ma:internalName="_ip_UnifiedCompliancePolicyProperties">
      <xsd:simpleType>
        <xsd:restriction base="dms:Note"/>
      </xsd:simpleType>
    </xsd:element>
    <xsd:element name="_ip_UnifiedCompliancePolicyUIAction" ma:index="14"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5e5e7a-94da-47c5-b861-ec3f74834d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d1e03c-ae42-4ae4-ac17-a3e8040e1bf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6FEF44-4E8A-424C-BD2D-D6B963B8A6B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0D30C2B-11C0-42B0-9AC5-DD62B415819E}">
  <ds:schemaRefs>
    <ds:schemaRef ds:uri="http://schemas.microsoft.com/sharepoint/v3/contenttype/forms"/>
  </ds:schemaRefs>
</ds:datastoreItem>
</file>

<file path=customXml/itemProps3.xml><?xml version="1.0" encoding="utf-8"?>
<ds:datastoreItem xmlns:ds="http://schemas.openxmlformats.org/officeDocument/2006/customXml" ds:itemID="{F3D59590-8AFA-47A5-9E89-62F640DC8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05e5e7a-94da-47c5-b861-ec3f74834df7"/>
    <ds:schemaRef ds:uri="b9d1e03c-ae42-4ae4-ac17-a3e8040e1b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F92B9B-8BAC-4074-8615-687AAE290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638</Words>
  <Characters>2073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li Patrick Hsieh</dc:creator>
  <cp:keywords/>
  <dc:description/>
  <cp:lastModifiedBy>Finamore, John M.</cp:lastModifiedBy>
  <cp:revision>3</cp:revision>
  <dcterms:created xsi:type="dcterms:W3CDTF">2020-06-09T04:10:00Z</dcterms:created>
  <dcterms:modified xsi:type="dcterms:W3CDTF">2020-06-09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3CD452EF799845AD590CD34BD92558</vt:lpwstr>
  </property>
</Properties>
</file>